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86562" w14:textId="6580B070" w:rsidR="0078220E" w:rsidRDefault="00D04886" w:rsidP="006B708D">
      <w:pPr>
        <w:jc w:val="left"/>
        <w:rPr>
          <w:noProof/>
        </w:rPr>
      </w:pPr>
      <w:r>
        <w:rPr>
          <w:noProof/>
        </w:rPr>
        <w:drawing>
          <wp:anchor distT="0" distB="0" distL="114300" distR="114300" simplePos="0" relativeHeight="251678569" behindDoc="0" locked="0" layoutInCell="1" allowOverlap="1" wp14:anchorId="6864D601" wp14:editId="14FD990C">
            <wp:simplePos x="0" y="0"/>
            <wp:positionH relativeFrom="page">
              <wp:align>right</wp:align>
            </wp:positionH>
            <wp:positionV relativeFrom="paragraph">
              <wp:posOffset>-182880</wp:posOffset>
            </wp:positionV>
            <wp:extent cx="10706100" cy="7548880"/>
            <wp:effectExtent l="0" t="0" r="0" b="0"/>
            <wp:wrapNone/>
            <wp:docPr id="219" name="Imagen 219" descr="Imagen que contiene hombre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Imagen 219" descr="Imagen que contiene hombre&#10;&#10;Descripción generada automáticamente"/>
                    <pic:cNvPicPr/>
                  </pic:nvPicPr>
                  <pic:blipFill>
                    <a:blip r:embed="rId5">
                      <a:alphaModFix amt="1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06100" cy="754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58D0">
        <w:rPr>
          <w:noProof/>
        </w:rPr>
        <w:drawing>
          <wp:anchor distT="0" distB="0" distL="114300" distR="114300" simplePos="0" relativeHeight="251846552" behindDoc="0" locked="0" layoutInCell="1" allowOverlap="1" wp14:anchorId="0E703D9E" wp14:editId="3F98A078">
            <wp:simplePos x="0" y="0"/>
            <wp:positionH relativeFrom="column">
              <wp:posOffset>6825615</wp:posOffset>
            </wp:positionH>
            <wp:positionV relativeFrom="paragraph">
              <wp:posOffset>4711065</wp:posOffset>
            </wp:positionV>
            <wp:extent cx="1439545" cy="1252855"/>
            <wp:effectExtent l="0" t="0" r="8255" b="4445"/>
            <wp:wrapNone/>
            <wp:docPr id="57" name="Imagen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28" t="1672" r="12711" b="1684"/>
                    <a:stretch/>
                  </pic:blipFill>
                  <pic:spPr bwMode="auto">
                    <a:xfrm>
                      <a:off x="0" y="0"/>
                      <a:ext cx="1439545" cy="1252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63D8">
        <w:rPr>
          <w:noProof/>
        </w:rPr>
        <w:drawing>
          <wp:anchor distT="0" distB="0" distL="114300" distR="114300" simplePos="0" relativeHeight="251845528" behindDoc="0" locked="0" layoutInCell="1" allowOverlap="1" wp14:anchorId="1432D6D3" wp14:editId="05325A97">
            <wp:simplePos x="0" y="0"/>
            <wp:positionH relativeFrom="column">
              <wp:posOffset>3868420</wp:posOffset>
            </wp:positionH>
            <wp:positionV relativeFrom="paragraph">
              <wp:posOffset>2916872</wp:posOffset>
            </wp:positionV>
            <wp:extent cx="1160455" cy="900000"/>
            <wp:effectExtent l="0" t="0" r="1905" b="0"/>
            <wp:wrapNone/>
            <wp:docPr id="47" name="Imagen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08" t="5411" r="6116" b="1363"/>
                    <a:stretch/>
                  </pic:blipFill>
                  <pic:spPr bwMode="auto">
                    <a:xfrm>
                      <a:off x="0" y="0"/>
                      <a:ext cx="1160455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020">
        <w:rPr>
          <w:noProof/>
        </w:rPr>
        <w:drawing>
          <wp:anchor distT="0" distB="0" distL="114300" distR="114300" simplePos="0" relativeHeight="251844504" behindDoc="0" locked="0" layoutInCell="1" allowOverlap="1" wp14:anchorId="29D382E7" wp14:editId="38941612">
            <wp:simplePos x="0" y="0"/>
            <wp:positionH relativeFrom="column">
              <wp:posOffset>2839720</wp:posOffset>
            </wp:positionH>
            <wp:positionV relativeFrom="paragraph">
              <wp:posOffset>2924175</wp:posOffset>
            </wp:positionV>
            <wp:extent cx="979170" cy="827405"/>
            <wp:effectExtent l="19050" t="19050" r="11430" b="10795"/>
            <wp:wrapNone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170" cy="827405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2020">
        <w:rPr>
          <w:noProof/>
        </w:rPr>
        <w:drawing>
          <wp:anchor distT="0" distB="0" distL="114300" distR="114300" simplePos="0" relativeHeight="251843480" behindDoc="0" locked="0" layoutInCell="1" allowOverlap="1" wp14:anchorId="3ECEE650" wp14:editId="22D67F83">
            <wp:simplePos x="0" y="0"/>
            <wp:positionH relativeFrom="column">
              <wp:posOffset>1501775</wp:posOffset>
            </wp:positionH>
            <wp:positionV relativeFrom="paragraph">
              <wp:posOffset>2896447</wp:posOffset>
            </wp:positionV>
            <wp:extent cx="955675" cy="827405"/>
            <wp:effectExtent l="19050" t="19050" r="15875" b="10795"/>
            <wp:wrapNone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675" cy="827405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2020">
        <w:rPr>
          <w:noProof/>
        </w:rPr>
        <w:drawing>
          <wp:anchor distT="0" distB="0" distL="114300" distR="114300" simplePos="0" relativeHeight="251842456" behindDoc="0" locked="0" layoutInCell="1" allowOverlap="1" wp14:anchorId="4DDA8CCE" wp14:editId="09BE397A">
            <wp:simplePos x="0" y="0"/>
            <wp:positionH relativeFrom="column">
              <wp:posOffset>144145</wp:posOffset>
            </wp:positionH>
            <wp:positionV relativeFrom="paragraph">
              <wp:posOffset>2847340</wp:posOffset>
            </wp:positionV>
            <wp:extent cx="1005205" cy="899377"/>
            <wp:effectExtent l="0" t="0" r="4445" b="0"/>
            <wp:wrapNone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15" r="4400"/>
                    <a:stretch/>
                  </pic:blipFill>
                  <pic:spPr bwMode="auto">
                    <a:xfrm>
                      <a:off x="0" y="0"/>
                      <a:ext cx="1005205" cy="899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4B14">
        <w:rPr>
          <w:noProof/>
        </w:rPr>
        <mc:AlternateContent>
          <mc:Choice Requires="wps">
            <w:drawing>
              <wp:anchor distT="45720" distB="45720" distL="114300" distR="114300" simplePos="0" relativeHeight="251690904" behindDoc="0" locked="0" layoutInCell="1" allowOverlap="1" wp14:anchorId="0D3B3011" wp14:editId="0834314A">
                <wp:simplePos x="0" y="0"/>
                <wp:positionH relativeFrom="margin">
                  <wp:posOffset>0</wp:posOffset>
                </wp:positionH>
                <wp:positionV relativeFrom="paragraph">
                  <wp:posOffset>6288405</wp:posOffset>
                </wp:positionV>
                <wp:extent cx="2776220" cy="900000"/>
                <wp:effectExtent l="0" t="0" r="0" b="0"/>
                <wp:wrapSquare wrapText="bothSides"/>
                <wp:docPr id="21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6220" cy="900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5A6852" w14:textId="757A4423" w:rsidR="00BF1E51" w:rsidRPr="00CA0870" w:rsidRDefault="00017EC8" w:rsidP="00BF1E51">
                            <w:pPr>
                              <w:rPr>
                                <w:sz w:val="16"/>
                                <w:szCs w:val="14"/>
                              </w:rPr>
                            </w:pPr>
                            <w:r w:rsidRPr="00017EC8">
                              <w:rPr>
                                <w:b/>
                                <w:bCs/>
                                <w:sz w:val="20"/>
                                <w:szCs w:val="18"/>
                              </w:rPr>
                              <w:t>Acknowledgements:</w:t>
                            </w:r>
                            <w:r w:rsidR="00CA0870">
                              <w:t xml:space="preserve"> </w:t>
                            </w:r>
                            <w:r w:rsidR="00CA0870" w:rsidRPr="00CA0870">
                              <w:rPr>
                                <w:sz w:val="16"/>
                                <w:szCs w:val="14"/>
                              </w:rPr>
                              <w:t>Authors are grateful to Charalambos Evangeli</w:t>
                            </w:r>
                            <w:r w:rsidR="008E1FD3">
                              <w:rPr>
                                <w:sz w:val="16"/>
                                <w:szCs w:val="14"/>
                              </w:rPr>
                              <w:t>, Yue Chen</w:t>
                            </w:r>
                            <w:r w:rsidR="00CA0870" w:rsidRPr="00CA0870">
                              <w:rPr>
                                <w:sz w:val="16"/>
                                <w:szCs w:val="14"/>
                              </w:rPr>
                              <w:t xml:space="preserve"> and Alex Robson for </w:t>
                            </w:r>
                            <w:r w:rsidR="00563D13">
                              <w:rPr>
                                <w:sz w:val="16"/>
                                <w:szCs w:val="14"/>
                              </w:rPr>
                              <w:t>insightful</w:t>
                            </w:r>
                            <w:r w:rsidR="00CA0870" w:rsidRPr="00CA0870">
                              <w:rPr>
                                <w:sz w:val="16"/>
                                <w:szCs w:val="14"/>
                              </w:rPr>
                              <w:t xml:space="preserve"> discussion on the SThM and BEXP measurements. The support of Graphene Flagship Core 3 project, EPSRC EP/V00767X/1 HiWiN project</w:t>
                            </w:r>
                            <w:r w:rsidR="00563D13">
                              <w:rPr>
                                <w:sz w:val="16"/>
                                <w:szCs w:val="14"/>
                              </w:rPr>
                              <w:t>, UKRI Nexgenna project</w:t>
                            </w:r>
                            <w:r w:rsidR="00CA0870" w:rsidRPr="00CA0870">
                              <w:rPr>
                                <w:sz w:val="16"/>
                                <w:szCs w:val="14"/>
                              </w:rPr>
                              <w:t xml:space="preserve"> and Paul Instrument Fund (c/o The Royal Society) is fully </w:t>
                            </w:r>
                            <w:r w:rsidR="00563D13">
                              <w:rPr>
                                <w:sz w:val="16"/>
                                <w:szCs w:val="14"/>
                              </w:rPr>
                              <w:t>appreciated</w:t>
                            </w:r>
                            <w:r w:rsidR="00CA0870" w:rsidRPr="00CA0870">
                              <w:rPr>
                                <w:sz w:val="16"/>
                                <w:szCs w:val="1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3B3011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0;margin-top:495.15pt;width:218.6pt;height:70.85pt;z-index:2516909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" filled="f" stroked="f">
                <v:textbox>
                  <w:txbxContent>
                    <w:p w14:paraId="445A6852" w14:textId="757A4423" w:rsidR="00BF1E51" w:rsidRPr="00CA0870" w:rsidRDefault="00017EC8" w:rsidP="00BF1E51">
                      <w:pPr>
                        <w:rPr>
                          <w:sz w:val="16"/>
                          <w:szCs w:val="14"/>
                        </w:rPr>
                      </w:pPr>
                      <w:r w:rsidRPr="00017EC8">
                        <w:rPr>
                          <w:b/>
                          <w:bCs/>
                          <w:sz w:val="20"/>
                          <w:szCs w:val="18"/>
                        </w:rPr>
                        <w:t>Acknowledgements:</w:t>
                      </w:r>
                      <w:r w:rsidR="00CA0870">
                        <w:t xml:space="preserve"> </w:t>
                      </w:r>
                      <w:r w:rsidR="00CA0870" w:rsidRPr="00CA0870">
                        <w:rPr>
                          <w:sz w:val="16"/>
                          <w:szCs w:val="14"/>
                        </w:rPr>
                        <w:t>Authors are grateful to Charalambos Evangeli</w:t>
                      </w:r>
                      <w:r w:rsidR="008E1FD3">
                        <w:rPr>
                          <w:sz w:val="16"/>
                          <w:szCs w:val="14"/>
                        </w:rPr>
                        <w:t>, Yue Chen</w:t>
                      </w:r>
                      <w:r w:rsidR="00CA0870" w:rsidRPr="00CA0870">
                        <w:rPr>
                          <w:sz w:val="16"/>
                          <w:szCs w:val="14"/>
                        </w:rPr>
                        <w:t xml:space="preserve"> and Alex Robson for </w:t>
                      </w:r>
                      <w:r w:rsidR="00563D13">
                        <w:rPr>
                          <w:sz w:val="16"/>
                          <w:szCs w:val="14"/>
                        </w:rPr>
                        <w:t>insightful</w:t>
                      </w:r>
                      <w:r w:rsidR="00CA0870" w:rsidRPr="00CA0870">
                        <w:rPr>
                          <w:sz w:val="16"/>
                          <w:szCs w:val="14"/>
                        </w:rPr>
                        <w:t xml:space="preserve"> discussion on the SThM and BEXP measurements. The support of Graphene Flagship Core 3 project, EPSRC EP/V00767X/1 HiWiN project</w:t>
                      </w:r>
                      <w:r w:rsidR="00563D13">
                        <w:rPr>
                          <w:sz w:val="16"/>
                          <w:szCs w:val="14"/>
                        </w:rPr>
                        <w:t>, UKRI Nexgenna project</w:t>
                      </w:r>
                      <w:r w:rsidR="00CA0870" w:rsidRPr="00CA0870">
                        <w:rPr>
                          <w:sz w:val="16"/>
                          <w:szCs w:val="14"/>
                        </w:rPr>
                        <w:t xml:space="preserve"> and Paul Instrument Fund (c/o The Royal Society) is fully </w:t>
                      </w:r>
                      <w:r w:rsidR="00563D13">
                        <w:rPr>
                          <w:sz w:val="16"/>
                          <w:szCs w:val="14"/>
                        </w:rPr>
                        <w:t>appreciated</w:t>
                      </w:r>
                      <w:r w:rsidR="00CA0870" w:rsidRPr="00CA0870">
                        <w:rPr>
                          <w:sz w:val="16"/>
                          <w:szCs w:val="14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B4B14">
        <w:rPr>
          <w:noProof/>
        </w:rPr>
        <mc:AlternateContent>
          <mc:Choice Requires="wpg">
            <w:drawing>
              <wp:anchor distT="0" distB="0" distL="114300" distR="114300" simplePos="0" relativeHeight="251818904" behindDoc="0" locked="0" layoutInCell="1" allowOverlap="1" wp14:anchorId="08C8271C" wp14:editId="66F18C90">
                <wp:simplePos x="0" y="0"/>
                <wp:positionH relativeFrom="column">
                  <wp:posOffset>7395210</wp:posOffset>
                </wp:positionH>
                <wp:positionV relativeFrom="paragraph">
                  <wp:posOffset>2461260</wp:posOffset>
                </wp:positionV>
                <wp:extent cx="2987675" cy="1769110"/>
                <wp:effectExtent l="0" t="0" r="0" b="2540"/>
                <wp:wrapNone/>
                <wp:docPr id="240" name="Grupo 2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87675" cy="1769110"/>
                          <a:chOff x="0" y="-6181"/>
                          <a:chExt cx="2929116" cy="1722022"/>
                        </a:xfrm>
                      </wpg:grpSpPr>
                      <pic:pic xmlns:pic="http://schemas.openxmlformats.org/drawingml/2006/picture">
                        <pic:nvPicPr>
                          <pic:cNvPr id="63" name="Imagen 6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backgroundRemoval t="5478" b="97472" l="5465" r="96003">
                                        <a14:foregroundMark x1="9054" y1="34410" x2="9462" y2="8708"/>
                                        <a14:foregroundMark x1="11341" y1="8007" x2="14356" y2="6882"/>
                                        <a14:foregroundMark x1="9462" y1="8708" x2="10055" y2="8487"/>
                                        <a14:foregroundMark x1="14356" y1="6882" x2="29527" y2="6882"/>
                                        <a14:foregroundMark x1="29527" y1="6882" x2="32691" y2="6356"/>
                                        <a14:foregroundMark x1="42814" y1="5874" x2="49266" y2="6742"/>
                                        <a14:foregroundMark x1="49266" y1="6742" x2="49592" y2="10253"/>
                                        <a14:foregroundMark x1="7749" y1="39747" x2="5465" y2="46629"/>
                                        <a14:foregroundMark x1="5465" y1="46629" x2="10930" y2="48034"/>
                                        <a14:foregroundMark x1="10930" y1="48034" x2="13540" y2="39466"/>
                                        <a14:foregroundMark x1="13540" y1="39466" x2="12643" y2="35955"/>
                                        <a14:foregroundMark x1="32219" y1="95787" x2="33442" y2="95225"/>
                                        <a14:foregroundMark x1="40946" y1="84410" x2="40946" y2="84410"/>
                                        <a14:foregroundMark x1="75938" y1="32725" x2="78059" y2="36236"/>
                                        <a14:foregroundMark x1="91272" y1="31461" x2="92741" y2="34972"/>
                                        <a14:foregroundMark x1="67781" y1="6039" x2="72431" y2="6601"/>
                                        <a14:foregroundMark x1="72431" y1="6601" x2="74959" y2="6601"/>
                                        <a14:foregroundMark x1="33197" y1="25421" x2="34339" y2="36938"/>
                                        <a14:foregroundMark x1="34095" y1="30758" x2="34502" y2="39466"/>
                                        <a14:foregroundMark x1="34502" y1="39466" x2="31785" y2="34482"/>
                                        <a14:foregroundMark x1="31466" y1="35534" x2="32626" y2="40309"/>
                                        <a14:foregroundMark x1="32626" y1="40309" x2="32300" y2="39747"/>
                                        <a14:foregroundMark x1="80343" y1="55197" x2="77651" y2="60955"/>
                                        <a14:foregroundMark x1="42414" y1="83567" x2="44698" y2="84551"/>
                                        <a14:foregroundMark x1="33442" y1="96067" x2="32055" y2="96208"/>
                                        <a14:foregroundMark x1="29772" y1="96629" x2="34502" y2="97612"/>
                                        <a14:foregroundMark x1="34502" y1="97612" x2="34794" y2="97486"/>
                                        <a14:foregroundMark x1="7586" y1="50421" x2="6688" y2="53511"/>
                                        <a14:foregroundMark x1="35763" y1="48455" x2="34258" y2="91011"/>
                                        <a14:foregroundMark x1="42698" y1="6185" x2="42985" y2="6180"/>
                                        <a14:foregroundMark x1="83048" y1="50472" x2="84666" y2="47612"/>
                                        <a14:foregroundMark x1="81857" y1="52809" x2="82626" y2="51264"/>
                                        <a14:foregroundMark x1="81648" y1="53230" x2="81857" y2="52809"/>
                                        <a14:foregroundMark x1="59429" y1="64747" x2="64841" y2="61376"/>
                                        <a14:foregroundMark x1="58751" y1="65169" x2="59429" y2="64747"/>
                                        <a14:foregroundMark x1="58075" y1="65590" x2="58751" y2="65169"/>
                                        <a14:foregroundMark x1="72186" y1="69242" x2="74796" y2="64747"/>
                                        <a14:foregroundMark x1="34829" y1="97331" x2="34829" y2="97331"/>
                                        <a14:foregroundMark x1="34829" y1="97472" x2="34747" y2="97472"/>
                                        <a14:foregroundMark x1="34910" y1="97191" x2="34910" y2="97191"/>
                                        <a14:foregroundMark x1="35155" y1="97191" x2="34747" y2="97331"/>
                                        <a14:foregroundMark x1="96003" y1="33567" x2="96003" y2="33567"/>
                                        <a14:foregroundMark x1="83034" y1="44522" x2="83034" y2="44522"/>
                                        <a14:foregroundMark x1="82953" y1="44101" x2="82953" y2="44101"/>
                                        <a14:foregroundMark x1="83279" y1="44944" x2="83279" y2="44944"/>
                                        <a14:foregroundMark x1="70310" y1="75562" x2="70310" y2="75562"/>
                                        <a14:foregroundMark x1="71044" y1="75562" x2="71044" y2="75562"/>
                                        <a14:foregroundMark x1="70147" y1="75562" x2="73328" y2="75562"/>
                                        <a14:foregroundMark x1="70147" y1="75421" x2="70147" y2="75421"/>
                                        <a14:foregroundMark x1="71615" y1="76264" x2="71615" y2="76264"/>
                                        <a14:foregroundMark x1="82708" y1="43820" x2="82708" y2="43820"/>
                                        <a14:foregroundMark x1="82790" y1="44101" x2="82790" y2="44101"/>
                                        <a14:foregroundMark x1="82790" y1="43820" x2="82790" y2="43820"/>
                                        <a14:foregroundMark x1="82790" y1="43820" x2="82790" y2="43820"/>
                                        <a14:foregroundMark x1="83361" y1="44803" x2="83361" y2="44803"/>
                                        <a14:foregroundMark x1="83361" y1="44803" x2="83361" y2="44803"/>
                                        <a14:foregroundMark x1="83361" y1="44803" x2="83361" y2="44803"/>
                                        <a14:foregroundMark x1="83361" y1="44803" x2="83279" y2="44803"/>
                                        <a14:foregroundMark x1="81240" y1="41573" x2="81403" y2="41713"/>
                                        <a14:foregroundMark x1="82872" y1="44101" x2="83279" y2="44803"/>
                                        <a14:foregroundMark x1="82627" y1="43680" x2="82872" y2="44101"/>
                                        <a14:foregroundMark x1="81811" y1="42275" x2="82045" y2="42678"/>
                                        <a14:foregroundMark x1="81403" y1="41573" x2="81606" y2="41921"/>
                                        <a14:foregroundMark x1="34421" y1="84691" x2="34421" y2="84691"/>
                                        <a14:foregroundMark x1="34666" y1="83287" x2="34666" y2="83287"/>
                                        <a14:foregroundMark x1="34584" y1="85815" x2="34584" y2="85815"/>
                                        <a14:foregroundMark x1="34829" y1="78511" x2="34829" y2="78511"/>
                                        <a14:foregroundMark x1="65253" y1="60955" x2="65253" y2="60955"/>
                                        <a14:foregroundMark x1="84502" y1="47753" x2="84502" y2="47753"/>
                                        <a14:foregroundMark x1="84584" y1="47612" x2="84584" y2="47612"/>
                                        <a14:foregroundMark x1="84584" y1="47612" x2="84339" y2="47893"/>
                                        <a14:foregroundMark x1="83034" y1="44382" x2="83034" y2="44382"/>
                                        <a14:foregroundMark x1="83034" y1="44522" x2="83116" y2="44663"/>
                                        <a14:backgroundMark x1="9951" y1="8708" x2="9951" y2="8708"/>
                                        <a14:backgroundMark x1="10033" y1="8567" x2="10033" y2="8567"/>
                                        <a14:backgroundMark x1="10277" y1="8427" x2="10277" y2="8427"/>
                                        <a14:backgroundMark x1="10685" y1="8567" x2="10685" y2="8567"/>
                                        <a14:backgroundMark x1="11093" y1="8427" x2="11093" y2="8427"/>
                                        <a14:backgroundMark x1="11256" y1="8427" x2="11256" y2="8427"/>
                                        <a14:backgroundMark x1="10930" y1="8427" x2="10033" y2="8427"/>
                                        <a14:backgroundMark x1="10440" y1="8287" x2="11175" y2="8427"/>
                                        <a14:backgroundMark x1="10930" y1="8427" x2="11419" y2="8427"/>
                                        <a14:backgroundMark x1="11664" y1="8287" x2="11175" y2="8287"/>
                                        <a14:backgroundMark x1="10033" y1="8427" x2="9869" y2="8567"/>
                                        <a14:backgroundMark x1="9788" y1="8848" x2="9788" y2="8848"/>
                                        <a14:backgroundMark x1="30832" y1="31742" x2="30669" y2="34270"/>
                                        <a14:backgroundMark x1="30832" y1="33708" x2="30832" y2="35534"/>
                                        <a14:backgroundMark x1="36542" y1="47191" x2="36052" y2="47191"/>
                                        <a14:backgroundMark x1="36378" y1="46910" x2="36134" y2="47472"/>
                                        <a14:backgroundMark x1="35971" y1="47191" x2="35971" y2="48455"/>
                                        <a14:backgroundMark x1="35388" y1="97742" x2="36134" y2="97051"/>
                                        <a14:backgroundMark x1="35322" y1="97585" x2="35563" y2="97472"/>
                                        <a14:backgroundMark x1="33116" y1="5197" x2="38173" y2="5056"/>
                                        <a14:backgroundMark x1="38173" y1="5056" x2="43067" y2="5197"/>
                                        <a14:backgroundMark x1="67537" y1="6180" x2="67537" y2="6180"/>
                                        <a14:backgroundMark x1="67700" y1="5758" x2="67700" y2="5758"/>
                                        <a14:backgroundMark x1="67700" y1="6180" x2="67700" y2="6180"/>
                                        <a14:backgroundMark x1="67618" y1="6039" x2="67618" y2="6039"/>
                                        <a14:backgroundMark x1="67781" y1="6039" x2="67781" y2="6039"/>
                                        <a14:backgroundMark x1="71615" y1="18118" x2="71615" y2="18118"/>
                                        <a14:backgroundMark x1="78711" y1="55337" x2="78711" y2="55337"/>
                                        <a14:backgroundMark x1="81811" y1="53230" x2="81811" y2="53230"/>
                                        <a14:backgroundMark x1="82055" y1="52809" x2="82055" y2="52809"/>
                                        <a14:backgroundMark x1="82137" y1="52669" x2="82137" y2="52669"/>
                                        <a14:backgroundMark x1="82219" y1="52528" x2="82219" y2="52528"/>
                                        <a14:backgroundMark x1="82463" y1="50983" x2="82463" y2="50983"/>
                                        <a14:backgroundMark x1="81648" y1="53371" x2="81648" y2="53371"/>
                                        <a14:backgroundMark x1="58157" y1="66011" x2="58157" y2="66011"/>
                                        <a14:backgroundMark x1="58564" y1="65730" x2="58564" y2="65730"/>
                                        <a14:backgroundMark x1="72349" y1="69663" x2="72349" y2="69663"/>
                                        <a14:backgroundMark x1="72431" y1="69382" x2="72431" y2="69382"/>
                                        <a14:backgroundMark x1="72349" y1="69522" x2="72349" y2="69522"/>
                                        <a14:backgroundMark x1="74551" y1="64607" x2="74551" y2="64607"/>
                                        <a14:backgroundMark x1="74633" y1="64466" x2="74633" y2="64466"/>
                                        <a14:backgroundMark x1="69739" y1="75983" x2="69739" y2="75983"/>
                                        <a14:backgroundMark x1="69576" y1="76124" x2="69576" y2="76124"/>
                                        <a14:backgroundMark x1="69576" y1="75843" x2="69576" y2="75843"/>
                                        <a14:backgroundMark x1="72349" y1="77809" x2="72349" y2="77809"/>
                                        <a14:backgroundMark x1="71289" y1="77809" x2="72512" y2="77669"/>
                                        <a14:backgroundMark x1="58320" y1="65730" x2="58320" y2="65730"/>
                                        <a14:backgroundMark x1="58728" y1="65590" x2="58728" y2="65590"/>
                                        <a14:backgroundMark x1="58728" y1="65449" x2="58728" y2="65449"/>
                                        <a14:backgroundMark x1="59054" y1="65309" x2="59054" y2="65309"/>
                                        <a14:backgroundMark x1="58891" y1="65309" x2="58891" y2="65309"/>
                                        <a14:backgroundMark x1="57993" y1="65871" x2="57993" y2="65871"/>
                                        <a14:backgroundMark x1="59217" y1="65309" x2="59217" y2="65309"/>
                                        <a14:backgroundMark x1="59299" y1="65169" x2="59299" y2="65169"/>
                                        <a14:backgroundMark x1="59543" y1="65028" x2="59543" y2="65028"/>
                                        <a14:backgroundMark x1="59706" y1="64888" x2="59706" y2="64888"/>
                                        <a14:backgroundMark x1="34829" y1="97753" x2="34829" y2="97753"/>
                                        <a14:backgroundMark x1="34666" y1="97753" x2="34666" y2="97753"/>
                                        <a14:backgroundMark x1="34910" y1="97612" x2="34910" y2="97612"/>
                                        <a14:backgroundMark x1="35318" y1="97331" x2="35318" y2="97331"/>
                                        <a14:backgroundMark x1="32626" y1="85534" x2="32626" y2="85534"/>
                                        <a14:backgroundMark x1="59951" y1="64747" x2="59951" y2="64747"/>
                                        <a14:backgroundMark x1="65498" y1="61376" x2="65498" y2="61376"/>
                                        <a14:backgroundMark x1="65824" y1="61236" x2="65824" y2="61236"/>
                                        <a14:backgroundMark x1="65824" y1="61236" x2="65824" y2="61236"/>
                                        <a14:backgroundMark x1="65742" y1="61236" x2="65742" y2="61236"/>
                                        <a14:backgroundMark x1="65661" y1="61236" x2="65661" y2="61236"/>
                                        <a14:backgroundMark x1="65661" y1="61096" x2="65661" y2="61096"/>
                                        <a14:backgroundMark x1="73159" y1="76019" x2="73736" y2="76124"/>
                                        <a14:backgroundMark x1="73736" y1="76124" x2="73043" y2="76333"/>
                                        <a14:backgroundMark x1="72268" y1="75843" x2="72268" y2="75843"/>
                                        <a14:backgroundMark x1="71207" y1="75983" x2="71207" y2="75983"/>
                                        <a14:backgroundMark x1="71860" y1="75983" x2="71860" y2="75983"/>
                                        <a14:backgroundMark x1="70147" y1="75843" x2="70147" y2="75843"/>
                                        <a14:backgroundMark x1="70555" y1="75843" x2="70555" y2="75843"/>
                                        <a14:backgroundMark x1="70881" y1="75843" x2="70881" y2="75843"/>
                                        <a14:backgroundMark x1="70392" y1="75843" x2="70392" y2="75843"/>
                                        <a14:backgroundMark x1="72920" y1="75843" x2="72920" y2="75843"/>
                                        <a14:backgroundMark x1="73409" y1="75843" x2="73409" y2="75843"/>
                                        <a14:backgroundMark x1="73165" y1="75843" x2="73165" y2="75843"/>
                                        <a14:backgroundMark x1="73002" y1="75843" x2="73002" y2="75843"/>
                                        <a14:backgroundMark x1="72594" y1="75843" x2="72594" y2="75843"/>
                                        <a14:backgroundMark x1="72431" y1="75843" x2="72431" y2="75843"/>
                                        <a14:backgroundMark x1="72104" y1="75843" x2="72104" y2="75843"/>
                                        <a14:backgroundMark x1="70228" y1="75140" x2="70228" y2="75140"/>
                                        <a14:backgroundMark x1="70718" y1="75843" x2="70718" y2="75843"/>
                                        <a14:backgroundMark x1="71452" y1="75843" x2="71452" y2="75843"/>
                                        <a14:backgroundMark x1="71697" y1="75843" x2="71697" y2="75843"/>
                                        <a14:backgroundMark x1="71289" y1="75843" x2="71289" y2="75843"/>
                                        <a14:backgroundMark x1="81403" y1="42275" x2="81403" y2="42275"/>
                                        <a14:backgroundMark x1="81974" y1="43118" x2="81974" y2="43118"/>
                                        <a14:backgroundMark x1="83279" y1="45225" x2="83279" y2="45225"/>
                                        <a14:backgroundMark x1="83442" y1="44803" x2="83442" y2="44803"/>
                                        <a14:backgroundMark x1="82953" y1="43680" x2="82953" y2="43680"/>
                                        <a14:backgroundMark x1="81811" y1="41713" x2="81974" y2="42135"/>
                                        <a14:backgroundMark x1="81485" y1="41433" x2="81485" y2="41433"/>
                                        <a14:backgroundMark x1="82871" y1="43539" x2="82871" y2="43539"/>
                                        <a14:backgroundMark x1="82219" y1="42416" x2="82708" y2="43118"/>
                                        <a14:backgroundMark x1="84339" y1="47472" x2="84339" y2="47472"/>
                                        <a14:backgroundMark x1="84421" y1="47472" x2="84421" y2="47472"/>
                                        <a14:backgroundMark x1="84258" y1="47893" x2="84258" y2="47893"/>
                                        <a14:backgroundMark x1="65171" y1="60674" x2="65171" y2="60674"/>
                                        <a14:backgroundMark x1="83116" y1="44101" x2="83116" y2="44101"/>
                                        <a14:backgroundMark x1="83361" y1="44242" x2="83361" y2="44242"/>
                                        <a14:backgroundMark x1="83279" y1="44242" x2="83279" y2="44242"/>
                                        <a14:backgroundMark x1="83197" y1="44242" x2="83197" y2="44242"/>
                                        <a14:backgroundMark x1="82871" y1="44803" x2="82871" y2="44803"/>
                                        <a14:backgroundMark x1="83034" y1="44944" x2="83034" y2="44944"/>
                                        <a14:backgroundMark x1="82953" y1="44803" x2="82953" y2="4480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3020" y="78006"/>
                            <a:ext cx="2578100" cy="14973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8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1958809" y="-6181"/>
                            <a:ext cx="323850" cy="21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8AF5E8" w14:textId="0F4F2516" w:rsidR="00B53976" w:rsidRPr="004A329B" w:rsidRDefault="00B53976" w:rsidP="00B53976">
                              <w:pPr>
                                <w:jc w:val="center"/>
                                <w:rPr>
                                  <w:sz w:val="16"/>
                                  <w:szCs w:val="14"/>
                                </w:rPr>
                              </w:pPr>
                              <w:r>
                                <w:rPr>
                                  <w:sz w:val="16"/>
                                  <w:szCs w:val="14"/>
                                </w:rPr>
                                <w:t>V</w:t>
                              </w:r>
                              <w:r w:rsidRPr="00B53976">
                                <w:rPr>
                                  <w:sz w:val="16"/>
                                  <w:szCs w:val="14"/>
                                  <w:vertAlign w:val="subscript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20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10066"/>
                            <a:ext cx="791845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13C667" w14:textId="0BC85FA9" w:rsidR="00B53976" w:rsidRPr="004A329B" w:rsidRDefault="00B53976" w:rsidP="00B53976">
                              <w:pPr>
                                <w:jc w:val="center"/>
                                <w:rPr>
                                  <w:sz w:val="16"/>
                                  <w:szCs w:val="14"/>
                                </w:rPr>
                              </w:pPr>
                              <w:r>
                                <w:rPr>
                                  <w:sz w:val="16"/>
                                  <w:szCs w:val="14"/>
                                </w:rPr>
                                <w:t>Photodetector diod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22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580709" y="1373767"/>
                            <a:ext cx="503555" cy="251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10272A" w14:textId="261A6306" w:rsidR="00B53976" w:rsidRPr="004A329B" w:rsidRDefault="00B53976" w:rsidP="00B53976">
                              <w:pPr>
                                <w:jc w:val="center"/>
                                <w:rPr>
                                  <w:sz w:val="16"/>
                                  <w:szCs w:val="14"/>
                                </w:rPr>
                              </w:pPr>
                              <w:r>
                                <w:rPr>
                                  <w:sz w:val="16"/>
                                  <w:szCs w:val="14"/>
                                </w:rPr>
                                <w:t>Sampl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23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403029" y="138677"/>
                            <a:ext cx="791845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5EDD9FF" w14:textId="3178C057" w:rsidR="00B53976" w:rsidRPr="004A329B" w:rsidRDefault="00B53976" w:rsidP="00B53976">
                              <w:pPr>
                                <w:jc w:val="center"/>
                                <w:rPr>
                                  <w:sz w:val="16"/>
                                  <w:szCs w:val="14"/>
                                </w:rPr>
                              </w:pPr>
                              <w:r>
                                <w:rPr>
                                  <w:sz w:val="16"/>
                                  <w:szCs w:val="14"/>
                                </w:rPr>
                                <w:t>Topographic feedback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24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1135416" y="407363"/>
                            <a:ext cx="431800" cy="21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34D0E8" w14:textId="1D76A2E6" w:rsidR="00B53976" w:rsidRPr="004A329B" w:rsidRDefault="00B53976" w:rsidP="00B53976">
                              <w:pPr>
                                <w:jc w:val="center"/>
                                <w:rPr>
                                  <w:sz w:val="16"/>
                                  <w:szCs w:val="14"/>
                                </w:rPr>
                              </w:pPr>
                              <w:r>
                                <w:rPr>
                                  <w:sz w:val="16"/>
                                  <w:szCs w:val="14"/>
                                </w:rPr>
                                <w:t>Las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25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1191753" y="1356431"/>
                            <a:ext cx="539750" cy="3594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740489" w14:textId="48F96A84" w:rsidR="00B53976" w:rsidRPr="004A329B" w:rsidRDefault="00B53976" w:rsidP="00B53976">
                              <w:pPr>
                                <w:jc w:val="center"/>
                                <w:rPr>
                                  <w:sz w:val="16"/>
                                  <w:szCs w:val="14"/>
                                </w:rPr>
                              </w:pPr>
                              <w:r>
                                <w:rPr>
                                  <w:sz w:val="16"/>
                                  <w:szCs w:val="14"/>
                                </w:rPr>
                                <w:t>Thermal prob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35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1191753" y="1001073"/>
                            <a:ext cx="719455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29FF859" w14:textId="4E0F6A1C" w:rsidR="00B53976" w:rsidRPr="004A329B" w:rsidRDefault="00B53976" w:rsidP="00B53976">
                              <w:pPr>
                                <w:jc w:val="center"/>
                                <w:rPr>
                                  <w:sz w:val="16"/>
                                  <w:szCs w:val="14"/>
                                </w:rPr>
                              </w:pPr>
                              <w:r>
                                <w:rPr>
                                  <w:sz w:val="16"/>
                                  <w:szCs w:val="14"/>
                                </w:rPr>
                                <w:t>Piezoelectric scann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36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1789797" y="645713"/>
                            <a:ext cx="683895" cy="3594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551E234" w14:textId="7D78F536" w:rsidR="004278C4" w:rsidRPr="004A329B" w:rsidRDefault="004278C4" w:rsidP="004278C4">
                              <w:pPr>
                                <w:jc w:val="center"/>
                                <w:rPr>
                                  <w:sz w:val="16"/>
                                  <w:szCs w:val="14"/>
                                </w:rPr>
                              </w:pPr>
                              <w:r>
                                <w:rPr>
                                  <w:sz w:val="16"/>
                                  <w:szCs w:val="14"/>
                                </w:rPr>
                                <w:t>Wheatstone bridg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37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2188493" y="944734"/>
                            <a:ext cx="611505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DFD76C7" w14:textId="02256968" w:rsidR="004278C4" w:rsidRPr="004A329B" w:rsidRDefault="004278C4" w:rsidP="004278C4">
                              <w:pPr>
                                <w:jc w:val="center"/>
                                <w:rPr>
                                  <w:sz w:val="16"/>
                                  <w:szCs w:val="14"/>
                                </w:rPr>
                              </w:pPr>
                              <w:r>
                                <w:rPr>
                                  <w:sz w:val="16"/>
                                  <w:szCs w:val="14"/>
                                </w:rPr>
                                <w:t>Variable resista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38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2353171" y="628379"/>
                            <a:ext cx="575945" cy="3594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907F5C" w14:textId="33F32947" w:rsidR="004278C4" w:rsidRPr="004A329B" w:rsidRDefault="004278C4" w:rsidP="004278C4">
                              <w:pPr>
                                <w:jc w:val="center"/>
                                <w:rPr>
                                  <w:sz w:val="16"/>
                                  <w:szCs w:val="14"/>
                                </w:rPr>
                              </w:pPr>
                              <w:r>
                                <w:rPr>
                                  <w:sz w:val="16"/>
                                  <w:szCs w:val="14"/>
                                </w:rPr>
                                <w:t>Bridge potentia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39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2422510" y="347334"/>
                            <a:ext cx="359410" cy="2158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E41047" w14:textId="120632DB" w:rsidR="004278C4" w:rsidRPr="004A329B" w:rsidRDefault="004278C4" w:rsidP="004278C4">
                              <w:pPr>
                                <w:jc w:val="center"/>
                                <w:rPr>
                                  <w:sz w:val="16"/>
                                  <w:szCs w:val="14"/>
                                </w:rPr>
                              </w:pPr>
                              <w:r>
                                <w:rPr>
                                  <w:sz w:val="16"/>
                                  <w:szCs w:val="14"/>
                                </w:rPr>
                                <w:t>V</w:t>
                              </w:r>
                              <w:r w:rsidRPr="004278C4">
                                <w:rPr>
                                  <w:sz w:val="16"/>
                                  <w:szCs w:val="14"/>
                                  <w:vertAlign w:val="subscript"/>
                                </w:rPr>
                                <w:t>ou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C8271C" id="Grupo 240" o:spid="_x0000_s1027" style="position:absolute;margin-left:582.3pt;margin-top:193.8pt;width:235.25pt;height:139.3pt;z-index:251818904;mso-width-relative:margin;mso-height-relative:margin" coordorigin=",-61" coordsize="29291,17220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63" o:spid="_x0000_s1028" type="#_x0000_t75" style="position:absolute;left:2730;top:780;width:25781;height:149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">
                  <v:imagedata r:id="rId13" o:title=""/>
                </v:shape>
                <v:shape id="_x0000_s1029" type="#_x0000_t202" style="position:absolute;left:19588;top:-61;width:3238;height:21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" filled="f" stroked="f">
                  <v:textbox>
                    <w:txbxContent>
                      <w:p w14:paraId="728AF5E8" w14:textId="0F4F2516" w:rsidR="00B53976" w:rsidRPr="004A329B" w:rsidRDefault="00B53976" w:rsidP="00B53976">
                        <w:pPr>
                          <w:jc w:val="center"/>
                          <w:rPr>
                            <w:sz w:val="16"/>
                            <w:szCs w:val="14"/>
                          </w:rPr>
                        </w:pPr>
                        <w:r>
                          <w:rPr>
                            <w:sz w:val="16"/>
                            <w:szCs w:val="14"/>
                          </w:rPr>
                          <w:t>V</w:t>
                        </w:r>
                        <w:r w:rsidRPr="00B53976">
                          <w:rPr>
                            <w:sz w:val="16"/>
                            <w:szCs w:val="14"/>
                            <w:vertAlign w:val="subscript"/>
                          </w:rPr>
                          <w:t>s</w:t>
                        </w:r>
                      </w:p>
                    </w:txbxContent>
                  </v:textbox>
                </v:shape>
                <v:shape id="_x0000_s1030" type="#_x0000_t202" style="position:absolute;top:9100;width:7918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" filled="f" stroked="f">
                  <v:textbox>
                    <w:txbxContent>
                      <w:p w14:paraId="1B13C667" w14:textId="0BC85FA9" w:rsidR="00B53976" w:rsidRPr="004A329B" w:rsidRDefault="00B53976" w:rsidP="00B53976">
                        <w:pPr>
                          <w:jc w:val="center"/>
                          <w:rPr>
                            <w:sz w:val="16"/>
                            <w:szCs w:val="14"/>
                          </w:rPr>
                        </w:pPr>
                        <w:r>
                          <w:rPr>
                            <w:sz w:val="16"/>
                            <w:szCs w:val="14"/>
                          </w:rPr>
                          <w:t>Photodetector diode</w:t>
                        </w:r>
                      </w:p>
                    </w:txbxContent>
                  </v:textbox>
                </v:shape>
                <v:shape id="_x0000_s1031" type="#_x0000_t202" style="position:absolute;left:5807;top:13737;width:5035;height:25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" filled="f" stroked="f">
                  <v:textbox>
                    <w:txbxContent>
                      <w:p w14:paraId="1F10272A" w14:textId="261A6306" w:rsidR="00B53976" w:rsidRPr="004A329B" w:rsidRDefault="00B53976" w:rsidP="00B53976">
                        <w:pPr>
                          <w:jc w:val="center"/>
                          <w:rPr>
                            <w:sz w:val="16"/>
                            <w:szCs w:val="14"/>
                          </w:rPr>
                        </w:pPr>
                        <w:r>
                          <w:rPr>
                            <w:sz w:val="16"/>
                            <w:szCs w:val="14"/>
                          </w:rPr>
                          <w:t>Sample</w:t>
                        </w:r>
                      </w:p>
                    </w:txbxContent>
                  </v:textbox>
                </v:shape>
                <v:shape id="_x0000_s1032" type="#_x0000_t202" style="position:absolute;left:4030;top:1386;width:7918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" filled="f" stroked="f">
                  <v:textbox>
                    <w:txbxContent>
                      <w:p w14:paraId="05EDD9FF" w14:textId="3178C057" w:rsidR="00B53976" w:rsidRPr="004A329B" w:rsidRDefault="00B53976" w:rsidP="00B53976">
                        <w:pPr>
                          <w:jc w:val="center"/>
                          <w:rPr>
                            <w:sz w:val="16"/>
                            <w:szCs w:val="14"/>
                          </w:rPr>
                        </w:pPr>
                        <w:r>
                          <w:rPr>
                            <w:sz w:val="16"/>
                            <w:szCs w:val="14"/>
                          </w:rPr>
                          <w:t>Topographic feedback</w:t>
                        </w:r>
                      </w:p>
                    </w:txbxContent>
                  </v:textbox>
                </v:shape>
                <v:shape id="_x0000_s1033" type="#_x0000_t202" style="position:absolute;left:11354;top:4073;width:4318;height:21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" filled="f" stroked="f">
                  <v:textbox>
                    <w:txbxContent>
                      <w:p w14:paraId="0F34D0E8" w14:textId="1D76A2E6" w:rsidR="00B53976" w:rsidRPr="004A329B" w:rsidRDefault="00B53976" w:rsidP="00B53976">
                        <w:pPr>
                          <w:jc w:val="center"/>
                          <w:rPr>
                            <w:sz w:val="16"/>
                            <w:szCs w:val="14"/>
                          </w:rPr>
                        </w:pPr>
                        <w:r>
                          <w:rPr>
                            <w:sz w:val="16"/>
                            <w:szCs w:val="14"/>
                          </w:rPr>
                          <w:t>Laser</w:t>
                        </w:r>
                      </w:p>
                    </w:txbxContent>
                  </v:textbox>
                </v:shape>
                <v:shape id="_x0000_s1034" type="#_x0000_t202" style="position:absolute;left:11917;top:13564;width:5398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" filled="f" stroked="f">
                  <v:textbox>
                    <w:txbxContent>
                      <w:p w14:paraId="4D740489" w14:textId="48F96A84" w:rsidR="00B53976" w:rsidRPr="004A329B" w:rsidRDefault="00B53976" w:rsidP="00B53976">
                        <w:pPr>
                          <w:jc w:val="center"/>
                          <w:rPr>
                            <w:sz w:val="16"/>
                            <w:szCs w:val="14"/>
                          </w:rPr>
                        </w:pPr>
                        <w:r>
                          <w:rPr>
                            <w:sz w:val="16"/>
                            <w:szCs w:val="14"/>
                          </w:rPr>
                          <w:t>Thermal probe</w:t>
                        </w:r>
                      </w:p>
                    </w:txbxContent>
                  </v:textbox>
                </v:shape>
                <v:shape id="_x0000_s1035" type="#_x0000_t202" style="position:absolute;left:11917;top:10010;width:7195;height:3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" filled="f" stroked="f">
                  <v:textbox>
                    <w:txbxContent>
                      <w:p w14:paraId="129FF859" w14:textId="4E0F6A1C" w:rsidR="00B53976" w:rsidRPr="004A329B" w:rsidRDefault="00B53976" w:rsidP="00B53976">
                        <w:pPr>
                          <w:jc w:val="center"/>
                          <w:rPr>
                            <w:sz w:val="16"/>
                            <w:szCs w:val="14"/>
                          </w:rPr>
                        </w:pPr>
                        <w:r>
                          <w:rPr>
                            <w:sz w:val="16"/>
                            <w:szCs w:val="14"/>
                          </w:rPr>
                          <w:t>Piezoelectric scanner</w:t>
                        </w:r>
                      </w:p>
                    </w:txbxContent>
                  </v:textbox>
                </v:shape>
                <v:shape id="_x0000_s1036" type="#_x0000_t202" style="position:absolute;left:17897;top:6457;width:6839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" filled="f" stroked="f">
                  <v:textbox>
                    <w:txbxContent>
                      <w:p w14:paraId="5551E234" w14:textId="7D78F536" w:rsidR="004278C4" w:rsidRPr="004A329B" w:rsidRDefault="004278C4" w:rsidP="004278C4">
                        <w:pPr>
                          <w:jc w:val="center"/>
                          <w:rPr>
                            <w:sz w:val="16"/>
                            <w:szCs w:val="14"/>
                          </w:rPr>
                        </w:pPr>
                        <w:r>
                          <w:rPr>
                            <w:sz w:val="16"/>
                            <w:szCs w:val="14"/>
                          </w:rPr>
                          <w:t>Wheatstone bridge</w:t>
                        </w:r>
                      </w:p>
                    </w:txbxContent>
                  </v:textbox>
                </v:shape>
                <v:shape id="_x0000_s1037" type="#_x0000_t202" style="position:absolute;left:21884;top:9447;width:6115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" filled="f" stroked="f">
                  <v:textbox>
                    <w:txbxContent>
                      <w:p w14:paraId="0DFD76C7" w14:textId="02256968" w:rsidR="004278C4" w:rsidRPr="004A329B" w:rsidRDefault="004278C4" w:rsidP="004278C4">
                        <w:pPr>
                          <w:jc w:val="center"/>
                          <w:rPr>
                            <w:sz w:val="16"/>
                            <w:szCs w:val="14"/>
                          </w:rPr>
                        </w:pPr>
                        <w:r>
                          <w:rPr>
                            <w:sz w:val="16"/>
                            <w:szCs w:val="14"/>
                          </w:rPr>
                          <w:t>Variable resistance</w:t>
                        </w:r>
                      </w:p>
                    </w:txbxContent>
                  </v:textbox>
                </v:shape>
                <v:shape id="_x0000_s1038" type="#_x0000_t202" style="position:absolute;left:23531;top:6283;width:576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" filled="f" stroked="f">
                  <v:textbox>
                    <w:txbxContent>
                      <w:p w14:paraId="1D907F5C" w14:textId="33F32947" w:rsidR="004278C4" w:rsidRPr="004A329B" w:rsidRDefault="004278C4" w:rsidP="004278C4">
                        <w:pPr>
                          <w:jc w:val="center"/>
                          <w:rPr>
                            <w:sz w:val="16"/>
                            <w:szCs w:val="14"/>
                          </w:rPr>
                        </w:pPr>
                        <w:r>
                          <w:rPr>
                            <w:sz w:val="16"/>
                            <w:szCs w:val="14"/>
                          </w:rPr>
                          <w:t>Bridge potential</w:t>
                        </w:r>
                      </w:p>
                    </w:txbxContent>
                  </v:textbox>
                </v:shape>
                <v:shape id="_x0000_s1039" type="#_x0000_t202" style="position:absolute;left:24225;top:3473;width:3594;height:21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" filled="f" stroked="f">
                  <v:textbox>
                    <w:txbxContent>
                      <w:p w14:paraId="0FE41047" w14:textId="120632DB" w:rsidR="004278C4" w:rsidRPr="004A329B" w:rsidRDefault="004278C4" w:rsidP="004278C4">
                        <w:pPr>
                          <w:jc w:val="center"/>
                          <w:rPr>
                            <w:sz w:val="16"/>
                            <w:szCs w:val="14"/>
                          </w:rPr>
                        </w:pPr>
                        <w:r>
                          <w:rPr>
                            <w:sz w:val="16"/>
                            <w:szCs w:val="14"/>
                          </w:rPr>
                          <w:t>V</w:t>
                        </w:r>
                        <w:r w:rsidRPr="004278C4">
                          <w:rPr>
                            <w:sz w:val="16"/>
                            <w:szCs w:val="14"/>
                            <w:vertAlign w:val="subscript"/>
                          </w:rPr>
                          <w:t>ou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B4B14">
        <w:rPr>
          <w:noProof/>
        </w:rPr>
        <mc:AlternateContent>
          <mc:Choice Requires="wps">
            <w:drawing>
              <wp:anchor distT="45720" distB="45720" distL="114300" distR="114300" simplePos="0" relativeHeight="251709336" behindDoc="0" locked="0" layoutInCell="1" allowOverlap="1" wp14:anchorId="17871309" wp14:editId="61C5E4CA">
                <wp:simplePos x="0" y="0"/>
                <wp:positionH relativeFrom="margin">
                  <wp:posOffset>5591810</wp:posOffset>
                </wp:positionH>
                <wp:positionV relativeFrom="paragraph">
                  <wp:posOffset>2378710</wp:posOffset>
                </wp:positionV>
                <wp:extent cx="1223645" cy="252000"/>
                <wp:effectExtent l="0" t="0" r="0" b="0"/>
                <wp:wrapSquare wrapText="bothSides"/>
                <wp:docPr id="233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3645" cy="25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2BD3AC" w14:textId="0D2AC54F" w:rsidR="00D83A84" w:rsidRPr="00714670" w:rsidRDefault="00D83A84" w:rsidP="00D83A84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>
                              <w:t>Characteriz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871309" id="_x0000_s1040" type="#_x0000_t202" style="position:absolute;margin-left:440.3pt;margin-top:187.3pt;width:96.35pt;height:19.85pt;z-index:251709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" filled="f" stroked="f">
                <v:textbox>
                  <w:txbxContent>
                    <w:p w14:paraId="2A2BD3AC" w14:textId="0D2AC54F" w:rsidR="00D83A84" w:rsidRPr="00714670" w:rsidRDefault="00D83A84" w:rsidP="00D83A84">
                      <w:pPr>
                        <w:jc w:val="center"/>
                        <w:rPr>
                          <w:lang w:val="es-ES"/>
                        </w:rPr>
                      </w:pPr>
                      <w:r>
                        <w:t>Characteriz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B4B14">
        <w:rPr>
          <w:noProof/>
        </w:rPr>
        <mc:AlternateContent>
          <mc:Choice Requires="wps">
            <w:drawing>
              <wp:anchor distT="45720" distB="45720" distL="114300" distR="114300" simplePos="0" relativeHeight="251683736" behindDoc="0" locked="0" layoutInCell="1" allowOverlap="1" wp14:anchorId="307D3CEB" wp14:editId="7037B464">
                <wp:simplePos x="0" y="0"/>
                <wp:positionH relativeFrom="margin">
                  <wp:posOffset>86360</wp:posOffset>
                </wp:positionH>
                <wp:positionV relativeFrom="paragraph">
                  <wp:posOffset>1438910</wp:posOffset>
                </wp:positionV>
                <wp:extent cx="4895850" cy="1008000"/>
                <wp:effectExtent l="0" t="0" r="0" b="1905"/>
                <wp:wrapSquare wrapText="bothSides"/>
                <wp:docPr id="6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5850" cy="1008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E85563" w14:textId="0B57F343" w:rsidR="00BF1E51" w:rsidRPr="0051436A" w:rsidRDefault="0051436A" w:rsidP="00CB4B14">
                            <w:pPr>
                              <w:ind w:firstLine="1758"/>
                              <w:rPr>
                                <w:sz w:val="16"/>
                                <w:szCs w:val="14"/>
                              </w:rPr>
                            </w:pPr>
                            <w:r w:rsidRPr="0051436A">
                              <w:rPr>
                                <w:sz w:val="16"/>
                                <w:szCs w:val="14"/>
                              </w:rPr>
                              <w:t>Thermal transport is one of the</w:t>
                            </w:r>
                            <w:r w:rsidR="004E2B49">
                              <w:rPr>
                                <w:sz w:val="16"/>
                                <w:szCs w:val="14"/>
                              </w:rPr>
                              <w:t xml:space="preserve"> key factors in defining the performance of</w:t>
                            </w:r>
                            <w:r w:rsidRPr="0051436A">
                              <w:rPr>
                                <w:sz w:val="16"/>
                                <w:szCs w:val="14"/>
                              </w:rPr>
                              <w:t xml:space="preserve"> thermoelectric</w:t>
                            </w:r>
                            <w:r w:rsidR="00CE1872">
                              <w:rPr>
                                <w:sz w:val="16"/>
                                <w:szCs w:val="14"/>
                              </w:rPr>
                              <w:t xml:space="preserve"> (TE)</w:t>
                            </w:r>
                            <w:r w:rsidRPr="0051436A"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="004E2B49">
                              <w:rPr>
                                <w:sz w:val="16"/>
                                <w:szCs w:val="14"/>
                              </w:rPr>
                              <w:t>materials,</w:t>
                            </w:r>
                            <w:r w:rsidRPr="0051436A">
                              <w:rPr>
                                <w:sz w:val="16"/>
                                <w:szCs w:val="14"/>
                              </w:rPr>
                              <w:t xml:space="preserve"> given that most of thes</w:t>
                            </w:r>
                            <w:r w:rsidR="004E2B49">
                              <w:rPr>
                                <w:sz w:val="16"/>
                                <w:szCs w:val="14"/>
                              </w:rPr>
                              <w:t>e</w:t>
                            </w:r>
                            <w:r w:rsidRPr="0051436A">
                              <w:rPr>
                                <w:sz w:val="16"/>
                                <w:szCs w:val="14"/>
                              </w:rPr>
                              <w:t xml:space="preserve"> cannot combine high power factor with low thermal conductivity</w:t>
                            </w:r>
                            <w:r w:rsidRPr="00530BCA">
                              <w:rPr>
                                <w:sz w:val="16"/>
                                <w:szCs w:val="14"/>
                                <w:vertAlign w:val="superscript"/>
                              </w:rPr>
                              <w:t>[1]</w:t>
                            </w:r>
                            <w:r w:rsidRPr="0051436A">
                              <w:rPr>
                                <w:sz w:val="16"/>
                                <w:szCs w:val="14"/>
                              </w:rPr>
                              <w:t xml:space="preserve">. </w:t>
                            </w:r>
                            <w:r w:rsidR="004E2B49">
                              <w:rPr>
                                <w:sz w:val="16"/>
                                <w:szCs w:val="14"/>
                              </w:rPr>
                              <w:t>Nevertheless</w:t>
                            </w:r>
                            <w:r w:rsidR="00CE1872">
                              <w:rPr>
                                <w:sz w:val="16"/>
                                <w:szCs w:val="14"/>
                              </w:rPr>
                              <w:t xml:space="preserve">, </w:t>
                            </w:r>
                            <w:r w:rsidR="004E2B49">
                              <w:rPr>
                                <w:sz w:val="16"/>
                                <w:szCs w:val="14"/>
                              </w:rPr>
                              <w:t>thermal transport in van der Waals (vdW) materials and their heterostructures</w:t>
                            </w:r>
                            <w:r w:rsidRPr="0051436A">
                              <w:rPr>
                                <w:sz w:val="16"/>
                                <w:szCs w:val="14"/>
                              </w:rPr>
                              <w:t xml:space="preserve"> could be tweaked, leaving an open </w:t>
                            </w:r>
                            <w:r w:rsidR="004E2B49">
                              <w:rPr>
                                <w:sz w:val="16"/>
                                <w:szCs w:val="14"/>
                              </w:rPr>
                              <w:t>platform</w:t>
                            </w:r>
                            <w:r w:rsidRPr="0051436A">
                              <w:rPr>
                                <w:sz w:val="16"/>
                                <w:szCs w:val="14"/>
                              </w:rPr>
                              <w:t xml:space="preserve"> for new TE applications</w:t>
                            </w:r>
                            <w:r w:rsidRPr="00EA7FEA">
                              <w:rPr>
                                <w:sz w:val="16"/>
                                <w:szCs w:val="14"/>
                                <w:vertAlign w:val="superscript"/>
                              </w:rPr>
                              <w:t>[</w:t>
                            </w:r>
                            <w:r w:rsidR="00530BCA" w:rsidRPr="00EA7FEA">
                              <w:rPr>
                                <w:sz w:val="16"/>
                                <w:szCs w:val="14"/>
                                <w:vertAlign w:val="superscript"/>
                              </w:rPr>
                              <w:t>2</w:t>
                            </w:r>
                            <w:r w:rsidRPr="00EA7FEA">
                              <w:rPr>
                                <w:sz w:val="16"/>
                                <w:szCs w:val="14"/>
                                <w:vertAlign w:val="superscript"/>
                              </w:rPr>
                              <w:t>]</w:t>
                            </w:r>
                            <w:r w:rsidRPr="0051436A">
                              <w:rPr>
                                <w:sz w:val="16"/>
                                <w:szCs w:val="14"/>
                              </w:rPr>
                              <w:t xml:space="preserve">. </w:t>
                            </w:r>
                            <w:r w:rsidR="004E2B49">
                              <w:rPr>
                                <w:sz w:val="16"/>
                                <w:szCs w:val="14"/>
                              </w:rPr>
                              <w:t>In particular</w:t>
                            </w:r>
                            <w:r w:rsidRPr="0051436A">
                              <w:rPr>
                                <w:sz w:val="16"/>
                                <w:szCs w:val="14"/>
                              </w:rPr>
                              <w:t xml:space="preserve">, indium selenide (InSe) shows </w:t>
                            </w:r>
                            <w:r w:rsidR="004E2B49">
                              <w:rPr>
                                <w:sz w:val="16"/>
                                <w:szCs w:val="14"/>
                              </w:rPr>
                              <w:t xml:space="preserve">high TE </w:t>
                            </w:r>
                            <w:r w:rsidRPr="0051436A">
                              <w:rPr>
                                <w:sz w:val="16"/>
                                <w:szCs w:val="14"/>
                              </w:rPr>
                              <w:t xml:space="preserve">potential </w:t>
                            </w:r>
                            <w:r w:rsidR="004E2B49">
                              <w:rPr>
                                <w:sz w:val="16"/>
                                <w:szCs w:val="14"/>
                              </w:rPr>
                              <w:t>due to advantageous e</w:t>
                            </w:r>
                            <w:r w:rsidRPr="0051436A">
                              <w:rPr>
                                <w:sz w:val="16"/>
                                <w:szCs w:val="14"/>
                              </w:rPr>
                              <w:t>lectrical and thermal properties</w:t>
                            </w:r>
                            <w:r w:rsidR="004E2B49">
                              <w:rPr>
                                <w:sz w:val="16"/>
                                <w:szCs w:val="14"/>
                              </w:rPr>
                              <w:t>,</w:t>
                            </w:r>
                            <w:r w:rsidRPr="0051436A">
                              <w:rPr>
                                <w:sz w:val="16"/>
                                <w:szCs w:val="14"/>
                              </w:rPr>
                              <w:t xml:space="preserve"> increas</w:t>
                            </w:r>
                            <w:r w:rsidR="004E2B49">
                              <w:rPr>
                                <w:sz w:val="16"/>
                                <w:szCs w:val="14"/>
                              </w:rPr>
                              <w:t>ing</w:t>
                            </w:r>
                            <w:r w:rsidRPr="0051436A">
                              <w:rPr>
                                <w:sz w:val="16"/>
                                <w:szCs w:val="14"/>
                              </w:rPr>
                              <w:t xml:space="preserve"> the TE efficiency</w:t>
                            </w:r>
                            <w:r w:rsidRPr="00EA7FEA">
                              <w:rPr>
                                <w:sz w:val="16"/>
                                <w:szCs w:val="14"/>
                                <w:vertAlign w:val="superscript"/>
                              </w:rPr>
                              <w:t>[</w:t>
                            </w:r>
                            <w:r w:rsidR="00530BCA" w:rsidRPr="00EA7FEA">
                              <w:rPr>
                                <w:sz w:val="16"/>
                                <w:szCs w:val="14"/>
                                <w:vertAlign w:val="superscript"/>
                              </w:rPr>
                              <w:t>3</w:t>
                            </w:r>
                            <w:r w:rsidRPr="00EA7FEA">
                              <w:rPr>
                                <w:sz w:val="16"/>
                                <w:szCs w:val="14"/>
                                <w:vertAlign w:val="superscript"/>
                              </w:rPr>
                              <w:t>]</w:t>
                            </w:r>
                            <w:r w:rsidRPr="0051436A">
                              <w:rPr>
                                <w:sz w:val="16"/>
                                <w:szCs w:val="14"/>
                              </w:rPr>
                              <w:t>.</w:t>
                            </w:r>
                            <w:r w:rsidR="00CE1872"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="004E2B49">
                              <w:rPr>
                                <w:sz w:val="16"/>
                                <w:szCs w:val="14"/>
                              </w:rPr>
                              <w:t xml:space="preserve">Here we quantify the thermal transport in </w:t>
                            </w:r>
                            <w:r w:rsidR="004E2B49" w:rsidRPr="00896A3B">
                              <w:rPr>
                                <w:rFonts w:cs="Times New Roman"/>
                                <w:sz w:val="16"/>
                                <w:szCs w:val="14"/>
                              </w:rPr>
                              <w:t>γ-InSe</w:t>
                            </w:r>
                            <w:r w:rsidR="004E2B49">
                              <w:rPr>
                                <w:sz w:val="16"/>
                                <w:szCs w:val="14"/>
                              </w:rPr>
                              <w:t xml:space="preserve"> nanolayers via x-section scanning thermal microscopy (xSThM), providing a key insight to its in-plane and </w:t>
                            </w:r>
                            <w:r w:rsidR="00FE5B7C">
                              <w:rPr>
                                <w:sz w:val="16"/>
                                <w:szCs w:val="14"/>
                              </w:rPr>
                              <w:t>cross</w:t>
                            </w:r>
                            <w:r w:rsidR="004E2B49">
                              <w:rPr>
                                <w:sz w:val="16"/>
                                <w:szCs w:val="14"/>
                              </w:rPr>
                              <w:t xml:space="preserve">-plane thermal </w:t>
                            </w:r>
                            <w:r w:rsidR="00D14497">
                              <w:rPr>
                                <w:sz w:val="16"/>
                                <w:szCs w:val="14"/>
                              </w:rPr>
                              <w:t>conductivities</w:t>
                            </w:r>
                            <w:r w:rsidR="004E2B49">
                              <w:rPr>
                                <w:sz w:val="16"/>
                                <w:szCs w:val="14"/>
                              </w:rPr>
                              <w:t xml:space="preserve"> as well as interfacial thermal resistance to the substrate</w:t>
                            </w:r>
                            <w:r w:rsidR="00D14497" w:rsidRPr="00D14497">
                              <w:rPr>
                                <w:sz w:val="16"/>
                                <w:szCs w:val="14"/>
                                <w:vertAlign w:val="superscript"/>
                              </w:rPr>
                              <w:t>[4,5]</w:t>
                            </w:r>
                            <w:r w:rsidR="004E2B49">
                              <w:rPr>
                                <w:sz w:val="16"/>
                                <w:szCs w:val="1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D3CEB" id="_x0000_s1041" type="#_x0000_t202" style="position:absolute;margin-left:6.8pt;margin-top:113.3pt;width:385.5pt;height:79.35pt;z-index:2516837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" filled="f" stroked="f">
                <v:textbox>
                  <w:txbxContent>
                    <w:p w14:paraId="3FE85563" w14:textId="0B57F343" w:rsidR="00BF1E51" w:rsidRPr="0051436A" w:rsidRDefault="0051436A" w:rsidP="00CB4B14">
                      <w:pPr>
                        <w:ind w:firstLine="1758"/>
                        <w:rPr>
                          <w:sz w:val="16"/>
                          <w:szCs w:val="14"/>
                        </w:rPr>
                      </w:pPr>
                      <w:r w:rsidRPr="0051436A">
                        <w:rPr>
                          <w:sz w:val="16"/>
                          <w:szCs w:val="14"/>
                        </w:rPr>
                        <w:t>Thermal transport is one of the</w:t>
                      </w:r>
                      <w:r w:rsidR="004E2B49">
                        <w:rPr>
                          <w:sz w:val="16"/>
                          <w:szCs w:val="14"/>
                        </w:rPr>
                        <w:t xml:space="preserve"> key factors in defining the performance of</w:t>
                      </w:r>
                      <w:r w:rsidRPr="0051436A">
                        <w:rPr>
                          <w:sz w:val="16"/>
                          <w:szCs w:val="14"/>
                        </w:rPr>
                        <w:t xml:space="preserve"> thermoelectric</w:t>
                      </w:r>
                      <w:r w:rsidR="00CE1872">
                        <w:rPr>
                          <w:sz w:val="16"/>
                          <w:szCs w:val="14"/>
                        </w:rPr>
                        <w:t xml:space="preserve"> (TE)</w:t>
                      </w:r>
                      <w:r w:rsidRPr="0051436A"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="004E2B49">
                        <w:rPr>
                          <w:sz w:val="16"/>
                          <w:szCs w:val="14"/>
                        </w:rPr>
                        <w:t>materials,</w:t>
                      </w:r>
                      <w:r w:rsidRPr="0051436A">
                        <w:rPr>
                          <w:sz w:val="16"/>
                          <w:szCs w:val="14"/>
                        </w:rPr>
                        <w:t xml:space="preserve"> given that most of thes</w:t>
                      </w:r>
                      <w:r w:rsidR="004E2B49">
                        <w:rPr>
                          <w:sz w:val="16"/>
                          <w:szCs w:val="14"/>
                        </w:rPr>
                        <w:t>e</w:t>
                      </w:r>
                      <w:r w:rsidRPr="0051436A">
                        <w:rPr>
                          <w:sz w:val="16"/>
                          <w:szCs w:val="14"/>
                        </w:rPr>
                        <w:t xml:space="preserve"> cannot combine high power factor with low thermal conductivity</w:t>
                      </w:r>
                      <w:r w:rsidRPr="00530BCA">
                        <w:rPr>
                          <w:sz w:val="16"/>
                          <w:szCs w:val="14"/>
                          <w:vertAlign w:val="superscript"/>
                        </w:rPr>
                        <w:t>[1]</w:t>
                      </w:r>
                      <w:r w:rsidRPr="0051436A">
                        <w:rPr>
                          <w:sz w:val="16"/>
                          <w:szCs w:val="14"/>
                        </w:rPr>
                        <w:t xml:space="preserve">. </w:t>
                      </w:r>
                      <w:r w:rsidR="004E2B49">
                        <w:rPr>
                          <w:sz w:val="16"/>
                          <w:szCs w:val="14"/>
                        </w:rPr>
                        <w:t>Nevertheless</w:t>
                      </w:r>
                      <w:r w:rsidR="00CE1872">
                        <w:rPr>
                          <w:sz w:val="16"/>
                          <w:szCs w:val="14"/>
                        </w:rPr>
                        <w:t xml:space="preserve">, </w:t>
                      </w:r>
                      <w:r w:rsidR="004E2B49">
                        <w:rPr>
                          <w:sz w:val="16"/>
                          <w:szCs w:val="14"/>
                        </w:rPr>
                        <w:t>thermal transport in van der Waals (vdW) materials and their heterostructures</w:t>
                      </w:r>
                      <w:r w:rsidRPr="0051436A">
                        <w:rPr>
                          <w:sz w:val="16"/>
                          <w:szCs w:val="14"/>
                        </w:rPr>
                        <w:t xml:space="preserve"> could be tweaked, leaving an open </w:t>
                      </w:r>
                      <w:r w:rsidR="004E2B49">
                        <w:rPr>
                          <w:sz w:val="16"/>
                          <w:szCs w:val="14"/>
                        </w:rPr>
                        <w:t>platform</w:t>
                      </w:r>
                      <w:r w:rsidRPr="0051436A">
                        <w:rPr>
                          <w:sz w:val="16"/>
                          <w:szCs w:val="14"/>
                        </w:rPr>
                        <w:t xml:space="preserve"> for new TE applications</w:t>
                      </w:r>
                      <w:r w:rsidRPr="00EA7FEA">
                        <w:rPr>
                          <w:sz w:val="16"/>
                          <w:szCs w:val="14"/>
                          <w:vertAlign w:val="superscript"/>
                        </w:rPr>
                        <w:t>[</w:t>
                      </w:r>
                      <w:r w:rsidR="00530BCA" w:rsidRPr="00EA7FEA">
                        <w:rPr>
                          <w:sz w:val="16"/>
                          <w:szCs w:val="14"/>
                          <w:vertAlign w:val="superscript"/>
                        </w:rPr>
                        <w:t>2</w:t>
                      </w:r>
                      <w:r w:rsidRPr="00EA7FEA">
                        <w:rPr>
                          <w:sz w:val="16"/>
                          <w:szCs w:val="14"/>
                          <w:vertAlign w:val="superscript"/>
                        </w:rPr>
                        <w:t>]</w:t>
                      </w:r>
                      <w:r w:rsidRPr="0051436A">
                        <w:rPr>
                          <w:sz w:val="16"/>
                          <w:szCs w:val="14"/>
                        </w:rPr>
                        <w:t xml:space="preserve">. </w:t>
                      </w:r>
                      <w:r w:rsidR="004E2B49">
                        <w:rPr>
                          <w:sz w:val="16"/>
                          <w:szCs w:val="14"/>
                        </w:rPr>
                        <w:t>In particular</w:t>
                      </w:r>
                      <w:r w:rsidRPr="0051436A">
                        <w:rPr>
                          <w:sz w:val="16"/>
                          <w:szCs w:val="14"/>
                        </w:rPr>
                        <w:t xml:space="preserve">, indium selenide (InSe) shows </w:t>
                      </w:r>
                      <w:r w:rsidR="004E2B49">
                        <w:rPr>
                          <w:sz w:val="16"/>
                          <w:szCs w:val="14"/>
                        </w:rPr>
                        <w:t xml:space="preserve">high TE </w:t>
                      </w:r>
                      <w:r w:rsidRPr="0051436A">
                        <w:rPr>
                          <w:sz w:val="16"/>
                          <w:szCs w:val="14"/>
                        </w:rPr>
                        <w:t xml:space="preserve">potential </w:t>
                      </w:r>
                      <w:r w:rsidR="004E2B49">
                        <w:rPr>
                          <w:sz w:val="16"/>
                          <w:szCs w:val="14"/>
                        </w:rPr>
                        <w:t>due to advantageous e</w:t>
                      </w:r>
                      <w:r w:rsidRPr="0051436A">
                        <w:rPr>
                          <w:sz w:val="16"/>
                          <w:szCs w:val="14"/>
                        </w:rPr>
                        <w:t>lectrical and thermal properties</w:t>
                      </w:r>
                      <w:r w:rsidR="004E2B49">
                        <w:rPr>
                          <w:sz w:val="16"/>
                          <w:szCs w:val="14"/>
                        </w:rPr>
                        <w:t>,</w:t>
                      </w:r>
                      <w:r w:rsidRPr="0051436A">
                        <w:rPr>
                          <w:sz w:val="16"/>
                          <w:szCs w:val="14"/>
                        </w:rPr>
                        <w:t xml:space="preserve"> increas</w:t>
                      </w:r>
                      <w:r w:rsidR="004E2B49">
                        <w:rPr>
                          <w:sz w:val="16"/>
                          <w:szCs w:val="14"/>
                        </w:rPr>
                        <w:t>ing</w:t>
                      </w:r>
                      <w:r w:rsidRPr="0051436A">
                        <w:rPr>
                          <w:sz w:val="16"/>
                          <w:szCs w:val="14"/>
                        </w:rPr>
                        <w:t xml:space="preserve"> the TE efficiency</w:t>
                      </w:r>
                      <w:r w:rsidRPr="00EA7FEA">
                        <w:rPr>
                          <w:sz w:val="16"/>
                          <w:szCs w:val="14"/>
                          <w:vertAlign w:val="superscript"/>
                        </w:rPr>
                        <w:t>[</w:t>
                      </w:r>
                      <w:r w:rsidR="00530BCA" w:rsidRPr="00EA7FEA">
                        <w:rPr>
                          <w:sz w:val="16"/>
                          <w:szCs w:val="14"/>
                          <w:vertAlign w:val="superscript"/>
                        </w:rPr>
                        <w:t>3</w:t>
                      </w:r>
                      <w:r w:rsidRPr="00EA7FEA">
                        <w:rPr>
                          <w:sz w:val="16"/>
                          <w:szCs w:val="14"/>
                          <w:vertAlign w:val="superscript"/>
                        </w:rPr>
                        <w:t>]</w:t>
                      </w:r>
                      <w:r w:rsidRPr="0051436A">
                        <w:rPr>
                          <w:sz w:val="16"/>
                          <w:szCs w:val="14"/>
                        </w:rPr>
                        <w:t>.</w:t>
                      </w:r>
                      <w:r w:rsidR="00CE1872"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="004E2B49">
                        <w:rPr>
                          <w:sz w:val="16"/>
                          <w:szCs w:val="14"/>
                        </w:rPr>
                        <w:t xml:space="preserve">Here we quantify the thermal transport in </w:t>
                      </w:r>
                      <w:r w:rsidR="004E2B49" w:rsidRPr="00896A3B">
                        <w:rPr>
                          <w:rFonts w:cs="Times New Roman"/>
                          <w:sz w:val="16"/>
                          <w:szCs w:val="14"/>
                        </w:rPr>
                        <w:t>γ-InSe</w:t>
                      </w:r>
                      <w:r w:rsidR="004E2B49">
                        <w:rPr>
                          <w:sz w:val="16"/>
                          <w:szCs w:val="14"/>
                        </w:rPr>
                        <w:t xml:space="preserve"> nanolayers via x-section scanning thermal microscopy (xSThM), providing a key insight to its in-plane and </w:t>
                      </w:r>
                      <w:r w:rsidR="00FE5B7C">
                        <w:rPr>
                          <w:sz w:val="16"/>
                          <w:szCs w:val="14"/>
                        </w:rPr>
                        <w:t>cross</w:t>
                      </w:r>
                      <w:r w:rsidR="004E2B49">
                        <w:rPr>
                          <w:sz w:val="16"/>
                          <w:szCs w:val="14"/>
                        </w:rPr>
                        <w:t xml:space="preserve">-plane thermal </w:t>
                      </w:r>
                      <w:r w:rsidR="00D14497">
                        <w:rPr>
                          <w:sz w:val="16"/>
                          <w:szCs w:val="14"/>
                        </w:rPr>
                        <w:t>conductivities</w:t>
                      </w:r>
                      <w:r w:rsidR="004E2B49">
                        <w:rPr>
                          <w:sz w:val="16"/>
                          <w:szCs w:val="14"/>
                        </w:rPr>
                        <w:t xml:space="preserve"> as well as interfacial thermal resistance to the substrate</w:t>
                      </w:r>
                      <w:r w:rsidR="00D14497" w:rsidRPr="00D14497">
                        <w:rPr>
                          <w:sz w:val="16"/>
                          <w:szCs w:val="14"/>
                          <w:vertAlign w:val="superscript"/>
                        </w:rPr>
                        <w:t>[4,5]</w:t>
                      </w:r>
                      <w:r w:rsidR="004E2B49">
                        <w:rPr>
                          <w:sz w:val="16"/>
                          <w:szCs w:val="14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B4B14">
        <w:rPr>
          <w:noProof/>
        </w:rPr>
        <mc:AlternateContent>
          <mc:Choice Requires="wps">
            <w:drawing>
              <wp:anchor distT="45720" distB="45720" distL="114300" distR="114300" simplePos="0" relativeHeight="251703192" behindDoc="0" locked="0" layoutInCell="1" allowOverlap="1" wp14:anchorId="3D97EB71" wp14:editId="42515815">
                <wp:simplePos x="0" y="0"/>
                <wp:positionH relativeFrom="margin">
                  <wp:posOffset>238760</wp:posOffset>
                </wp:positionH>
                <wp:positionV relativeFrom="paragraph">
                  <wp:posOffset>1318260</wp:posOffset>
                </wp:positionV>
                <wp:extent cx="971550" cy="288000"/>
                <wp:effectExtent l="0" t="0" r="0" b="0"/>
                <wp:wrapSquare wrapText="bothSides"/>
                <wp:docPr id="23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288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147F68" w14:textId="1D356FC8" w:rsidR="00131BDA" w:rsidRPr="00714670" w:rsidRDefault="00B95582" w:rsidP="00131BDA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>
                              <w:t>Introdu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97EB71" id="_x0000_s1042" type="#_x0000_t202" style="position:absolute;margin-left:18.8pt;margin-top:103.8pt;width:76.5pt;height:22.7pt;z-index:251703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" filled="f" stroked="f">
                <v:textbox>
                  <w:txbxContent>
                    <w:p w14:paraId="0B147F68" w14:textId="1D356FC8" w:rsidR="00131BDA" w:rsidRPr="00714670" w:rsidRDefault="00B95582" w:rsidP="00131BDA">
                      <w:pPr>
                        <w:jc w:val="center"/>
                        <w:rPr>
                          <w:lang w:val="es-ES"/>
                        </w:rPr>
                      </w:pPr>
                      <w:r>
                        <w:t>Introduc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B4B14">
        <w:rPr>
          <w:noProof/>
        </w:rPr>
        <mc:AlternateContent>
          <mc:Choice Requires="wps">
            <w:drawing>
              <wp:anchor distT="45720" distB="45720" distL="114300" distR="114300" simplePos="0" relativeHeight="251705240" behindDoc="0" locked="0" layoutInCell="1" allowOverlap="1" wp14:anchorId="6464C03D" wp14:editId="07D61B5D">
                <wp:simplePos x="0" y="0"/>
                <wp:positionH relativeFrom="margin">
                  <wp:posOffset>5598160</wp:posOffset>
                </wp:positionH>
                <wp:positionV relativeFrom="paragraph">
                  <wp:posOffset>924560</wp:posOffset>
                </wp:positionV>
                <wp:extent cx="791845" cy="288000"/>
                <wp:effectExtent l="0" t="0" r="0" b="0"/>
                <wp:wrapSquare wrapText="bothSides"/>
                <wp:docPr id="231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1845" cy="288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56F1B4" w14:textId="526276E2" w:rsidR="00131BDA" w:rsidRPr="00714670" w:rsidRDefault="00DB2B3C" w:rsidP="00CB4B14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>
                              <w:t>Summ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64C03D" id="_x0000_s1043" type="#_x0000_t202" style="position:absolute;margin-left:440.8pt;margin-top:72.8pt;width:62.35pt;height:22.7pt;z-index:251705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" filled="f" stroked="f">
                <v:textbox>
                  <w:txbxContent>
                    <w:p w14:paraId="7156F1B4" w14:textId="526276E2" w:rsidR="00131BDA" w:rsidRPr="00714670" w:rsidRDefault="00DB2B3C" w:rsidP="00CB4B14">
                      <w:pPr>
                        <w:jc w:val="center"/>
                        <w:rPr>
                          <w:lang w:val="es-ES"/>
                        </w:rPr>
                      </w:pPr>
                      <w:r>
                        <w:t>Summar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B4B14">
        <w:rPr>
          <w:noProof/>
        </w:rPr>
        <mc:AlternateContent>
          <mc:Choice Requires="wps">
            <w:drawing>
              <wp:anchor distT="45720" distB="45720" distL="114300" distR="114300" simplePos="0" relativeHeight="251682712" behindDoc="0" locked="0" layoutInCell="1" allowOverlap="1" wp14:anchorId="206A1B29" wp14:editId="4F0852E2">
                <wp:simplePos x="0" y="0"/>
                <wp:positionH relativeFrom="margin">
                  <wp:posOffset>-8890</wp:posOffset>
                </wp:positionH>
                <wp:positionV relativeFrom="paragraph">
                  <wp:posOffset>1070610</wp:posOffset>
                </wp:positionV>
                <wp:extent cx="5090160" cy="252000"/>
                <wp:effectExtent l="0" t="0" r="0" b="0"/>
                <wp:wrapSquare wrapText="bothSides"/>
                <wp:docPr id="5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90160" cy="25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4407B5" w14:textId="14120759" w:rsidR="00BF1E51" w:rsidRPr="00896A3B" w:rsidRDefault="00BF1E51" w:rsidP="00BF1E51">
                            <w:pPr>
                              <w:ind w:left="113"/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</w:pPr>
                            <w:r w:rsidRPr="00DB2B3C">
                              <w:rPr>
                                <w:b/>
                                <w:bCs/>
                                <w:sz w:val="20"/>
                                <w:szCs w:val="18"/>
                              </w:rPr>
                              <w:t>Keywords:</w:t>
                            </w:r>
                            <w:r w:rsidRPr="00896A3B">
                              <w:rPr>
                                <w:rFonts w:cs="Times New Roman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="001C4006">
                              <w:rPr>
                                <w:rFonts w:cs="Times New Roman"/>
                                <w:sz w:val="20"/>
                                <w:szCs w:val="18"/>
                              </w:rPr>
                              <w:t xml:space="preserve">Anisotropy, </w:t>
                            </w:r>
                            <w:r w:rsidR="00E416F8" w:rsidRPr="00DB2B3C">
                              <w:rPr>
                                <w:rFonts w:cs="Times New Roman"/>
                                <w:sz w:val="18"/>
                                <w:szCs w:val="18"/>
                              </w:rPr>
                              <w:t>γ-InSe,</w:t>
                            </w:r>
                            <w:r w:rsidR="000E55B1" w:rsidRPr="00DB2B3C">
                              <w:rPr>
                                <w:rFonts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B2B3C" w:rsidRPr="00DB2B3C">
                              <w:rPr>
                                <w:rFonts w:cs="Times New Roman"/>
                                <w:sz w:val="18"/>
                                <w:szCs w:val="18"/>
                              </w:rPr>
                              <w:t>nanoscale heat transport,</w:t>
                            </w:r>
                            <w:r w:rsidR="001C4006">
                              <w:rPr>
                                <w:rFonts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B2B3C" w:rsidRPr="00DB2B3C">
                              <w:rPr>
                                <w:rFonts w:cs="Times New Roman"/>
                                <w:sz w:val="18"/>
                                <w:szCs w:val="18"/>
                              </w:rPr>
                              <w:t>wedge xSThM,</w:t>
                            </w:r>
                            <w:r w:rsidR="00896A3B" w:rsidRPr="00DB2B3C">
                              <w:rPr>
                                <w:rFonts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416F8" w:rsidRPr="00DB2B3C">
                              <w:rPr>
                                <w:rFonts w:cs="Times New Roman"/>
                                <w:sz w:val="18"/>
                                <w:szCs w:val="18"/>
                              </w:rPr>
                              <w:t>thermal conductivity</w:t>
                            </w:r>
                            <w:r w:rsidR="00896A3B" w:rsidRPr="00DB2B3C">
                              <w:rPr>
                                <w:rFonts w:cs="Times New Roman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A1B29" id="_x0000_s1044" type="#_x0000_t202" style="position:absolute;margin-left:-.7pt;margin-top:84.3pt;width:400.8pt;height:19.85pt;z-index:2516827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" filled="f" stroked="f">
                <v:textbox>
                  <w:txbxContent>
                    <w:p w14:paraId="0F4407B5" w14:textId="14120759" w:rsidR="00BF1E51" w:rsidRPr="00896A3B" w:rsidRDefault="00BF1E51" w:rsidP="00BF1E51">
                      <w:pPr>
                        <w:ind w:left="113"/>
                        <w:rPr>
                          <w:b/>
                          <w:bCs/>
                          <w:sz w:val="16"/>
                          <w:szCs w:val="14"/>
                        </w:rPr>
                      </w:pPr>
                      <w:r w:rsidRPr="00DB2B3C">
                        <w:rPr>
                          <w:b/>
                          <w:bCs/>
                          <w:sz w:val="20"/>
                          <w:szCs w:val="18"/>
                        </w:rPr>
                        <w:t>Keywords:</w:t>
                      </w:r>
                      <w:r w:rsidRPr="00896A3B">
                        <w:rPr>
                          <w:rFonts w:cs="Times New Roman"/>
                          <w:sz w:val="20"/>
                          <w:szCs w:val="18"/>
                        </w:rPr>
                        <w:t xml:space="preserve"> </w:t>
                      </w:r>
                      <w:r w:rsidR="001C4006">
                        <w:rPr>
                          <w:rFonts w:cs="Times New Roman"/>
                          <w:sz w:val="20"/>
                          <w:szCs w:val="18"/>
                        </w:rPr>
                        <w:t xml:space="preserve">Anisotropy, </w:t>
                      </w:r>
                      <w:r w:rsidR="00E416F8" w:rsidRPr="00DB2B3C">
                        <w:rPr>
                          <w:rFonts w:cs="Times New Roman"/>
                          <w:sz w:val="18"/>
                          <w:szCs w:val="18"/>
                        </w:rPr>
                        <w:t>γ-InSe,</w:t>
                      </w:r>
                      <w:r w:rsidR="000E55B1" w:rsidRPr="00DB2B3C">
                        <w:rPr>
                          <w:rFonts w:cs="Times New Roman"/>
                          <w:sz w:val="18"/>
                          <w:szCs w:val="18"/>
                        </w:rPr>
                        <w:t xml:space="preserve"> </w:t>
                      </w:r>
                      <w:r w:rsidR="00DB2B3C" w:rsidRPr="00DB2B3C">
                        <w:rPr>
                          <w:rFonts w:cs="Times New Roman"/>
                          <w:sz w:val="18"/>
                          <w:szCs w:val="18"/>
                        </w:rPr>
                        <w:t>nanoscale heat transport,</w:t>
                      </w:r>
                      <w:r w:rsidR="001C4006">
                        <w:rPr>
                          <w:rFonts w:cs="Times New Roman"/>
                          <w:sz w:val="18"/>
                          <w:szCs w:val="18"/>
                        </w:rPr>
                        <w:t xml:space="preserve"> </w:t>
                      </w:r>
                      <w:r w:rsidR="00DB2B3C" w:rsidRPr="00DB2B3C">
                        <w:rPr>
                          <w:rFonts w:cs="Times New Roman"/>
                          <w:sz w:val="18"/>
                          <w:szCs w:val="18"/>
                        </w:rPr>
                        <w:t>wedge xSThM,</w:t>
                      </w:r>
                      <w:r w:rsidR="00896A3B" w:rsidRPr="00DB2B3C">
                        <w:rPr>
                          <w:rFonts w:cs="Times New Roman"/>
                          <w:sz w:val="18"/>
                          <w:szCs w:val="18"/>
                        </w:rPr>
                        <w:t xml:space="preserve"> </w:t>
                      </w:r>
                      <w:r w:rsidR="00E416F8" w:rsidRPr="00DB2B3C">
                        <w:rPr>
                          <w:rFonts w:cs="Times New Roman"/>
                          <w:sz w:val="18"/>
                          <w:szCs w:val="18"/>
                        </w:rPr>
                        <w:t>thermal conductivity</w:t>
                      </w:r>
                      <w:r w:rsidR="00896A3B" w:rsidRPr="00DB2B3C">
                        <w:rPr>
                          <w:rFonts w:cs="Times New Roman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B4B14">
        <w:rPr>
          <w:noProof/>
        </w:rPr>
        <mc:AlternateContent>
          <mc:Choice Requires="wps">
            <w:drawing>
              <wp:anchor distT="45720" distB="45720" distL="114300" distR="114300" simplePos="0" relativeHeight="251689880" behindDoc="0" locked="0" layoutInCell="1" allowOverlap="1" wp14:anchorId="0943FEBD" wp14:editId="1A0DB89E">
                <wp:simplePos x="0" y="0"/>
                <wp:positionH relativeFrom="margin">
                  <wp:posOffset>1350010</wp:posOffset>
                </wp:positionH>
                <wp:positionV relativeFrom="paragraph">
                  <wp:posOffset>708660</wp:posOffset>
                </wp:positionV>
                <wp:extent cx="7631430" cy="252000"/>
                <wp:effectExtent l="0" t="0" r="0" b="0"/>
                <wp:wrapSquare wrapText="bothSides"/>
                <wp:docPr id="211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31430" cy="25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2A99C7" w14:textId="2491E3A8" w:rsidR="00BF1E51" w:rsidRPr="009D7245" w:rsidRDefault="00BF1E51" w:rsidP="00CB4B14">
                            <w:pPr>
                              <w:jc w:val="center"/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</w:pPr>
                            <w:r w:rsidRPr="009D7245">
                              <w:rPr>
                                <w:i/>
                                <w:iCs/>
                                <w:color w:val="FF0000"/>
                                <w:sz w:val="16"/>
                                <w:szCs w:val="14"/>
                                <w:vertAlign w:val="superscript"/>
                              </w:rPr>
                              <w:t>1</w:t>
                            </w:r>
                            <w:r w:rsidRPr="009D7245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 xml:space="preserve"> Lancaster University, </w:t>
                            </w:r>
                            <w:r w:rsidRPr="009D7245">
                              <w:rPr>
                                <w:i/>
                                <w:iCs/>
                                <w:color w:val="0070C0"/>
                                <w:sz w:val="16"/>
                                <w:szCs w:val="14"/>
                                <w:vertAlign w:val="superscript"/>
                              </w:rPr>
                              <w:t>2</w:t>
                            </w:r>
                            <w:r w:rsidRPr="009D7245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 xml:space="preserve"> National Physical Laboratory, </w:t>
                            </w:r>
                            <w:r w:rsidRPr="009D7245">
                              <w:rPr>
                                <w:i/>
                                <w:iCs/>
                                <w:color w:val="00B050"/>
                                <w:sz w:val="16"/>
                                <w:szCs w:val="14"/>
                                <w:vertAlign w:val="superscript"/>
                              </w:rPr>
                              <w:t>3</w:t>
                            </w:r>
                            <w:r w:rsidRPr="009D7245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 xml:space="preserve"> University of Nottingham</w:t>
                            </w:r>
                            <w:r w:rsidR="009E52A0" w:rsidRPr="009D7245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 xml:space="preserve">, </w:t>
                            </w:r>
                            <w:r w:rsidR="009E52A0" w:rsidRPr="009D7245">
                              <w:rPr>
                                <w:i/>
                                <w:iCs/>
                                <w:color w:val="FF00FF"/>
                                <w:sz w:val="16"/>
                                <w:szCs w:val="14"/>
                                <w:vertAlign w:val="superscript"/>
                              </w:rPr>
                              <w:t>4</w:t>
                            </w:r>
                            <w:r w:rsidR="009E52A0" w:rsidRPr="009D7245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="006179FA" w:rsidRPr="009D7245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Institute for Problems of Materials Science (NAS of Ukraine)</w:t>
                            </w:r>
                            <w:r w:rsidR="009D7245" w:rsidRPr="009D7245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 xml:space="preserve">, </w:t>
                            </w:r>
                            <w:r w:rsidR="009D7245" w:rsidRPr="009D7245">
                              <w:rPr>
                                <w:i/>
                                <w:iCs/>
                                <w:color w:val="7030A0"/>
                                <w:sz w:val="16"/>
                                <w:szCs w:val="14"/>
                                <w:vertAlign w:val="superscript"/>
                              </w:rPr>
                              <w:t>5</w:t>
                            </w:r>
                            <w:r w:rsidR="009D7245" w:rsidRPr="009D7245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Université Catholique de Louv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43FEBD" id="_x0000_s1045" type="#_x0000_t202" style="position:absolute;margin-left:106.3pt;margin-top:55.8pt;width:600.9pt;height:19.85pt;z-index:2516898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" filled="f" stroked="f">
                <v:textbox>
                  <w:txbxContent>
                    <w:p w14:paraId="732A99C7" w14:textId="2491E3A8" w:rsidR="00BF1E51" w:rsidRPr="009D7245" w:rsidRDefault="00BF1E51" w:rsidP="00CB4B14">
                      <w:pPr>
                        <w:jc w:val="center"/>
                        <w:rPr>
                          <w:i/>
                          <w:iCs/>
                          <w:sz w:val="16"/>
                          <w:szCs w:val="14"/>
                        </w:rPr>
                      </w:pPr>
                      <w:r w:rsidRPr="009D7245">
                        <w:rPr>
                          <w:i/>
                          <w:iCs/>
                          <w:color w:val="FF0000"/>
                          <w:sz w:val="16"/>
                          <w:szCs w:val="14"/>
                          <w:vertAlign w:val="superscript"/>
                        </w:rPr>
                        <w:t>1</w:t>
                      </w:r>
                      <w:r w:rsidRPr="009D7245">
                        <w:rPr>
                          <w:i/>
                          <w:iCs/>
                          <w:sz w:val="16"/>
                          <w:szCs w:val="14"/>
                        </w:rPr>
                        <w:t xml:space="preserve"> Lancaster University, </w:t>
                      </w:r>
                      <w:r w:rsidRPr="009D7245">
                        <w:rPr>
                          <w:i/>
                          <w:iCs/>
                          <w:color w:val="0070C0"/>
                          <w:sz w:val="16"/>
                          <w:szCs w:val="14"/>
                          <w:vertAlign w:val="superscript"/>
                        </w:rPr>
                        <w:t>2</w:t>
                      </w:r>
                      <w:r w:rsidRPr="009D7245">
                        <w:rPr>
                          <w:i/>
                          <w:iCs/>
                          <w:sz w:val="16"/>
                          <w:szCs w:val="14"/>
                        </w:rPr>
                        <w:t xml:space="preserve"> National Physical Laboratory, </w:t>
                      </w:r>
                      <w:r w:rsidRPr="009D7245">
                        <w:rPr>
                          <w:i/>
                          <w:iCs/>
                          <w:color w:val="00B050"/>
                          <w:sz w:val="16"/>
                          <w:szCs w:val="14"/>
                          <w:vertAlign w:val="superscript"/>
                        </w:rPr>
                        <w:t>3</w:t>
                      </w:r>
                      <w:r w:rsidRPr="009D7245">
                        <w:rPr>
                          <w:i/>
                          <w:iCs/>
                          <w:sz w:val="16"/>
                          <w:szCs w:val="14"/>
                        </w:rPr>
                        <w:t xml:space="preserve"> University of Nottingham</w:t>
                      </w:r>
                      <w:r w:rsidR="009E52A0" w:rsidRPr="009D7245">
                        <w:rPr>
                          <w:i/>
                          <w:iCs/>
                          <w:sz w:val="16"/>
                          <w:szCs w:val="14"/>
                        </w:rPr>
                        <w:t xml:space="preserve">, </w:t>
                      </w:r>
                      <w:r w:rsidR="009E52A0" w:rsidRPr="009D7245">
                        <w:rPr>
                          <w:i/>
                          <w:iCs/>
                          <w:color w:val="FF00FF"/>
                          <w:sz w:val="16"/>
                          <w:szCs w:val="14"/>
                          <w:vertAlign w:val="superscript"/>
                        </w:rPr>
                        <w:t>4</w:t>
                      </w:r>
                      <w:r w:rsidR="009E52A0" w:rsidRPr="009D7245">
                        <w:rPr>
                          <w:i/>
                          <w:iCs/>
                          <w:sz w:val="16"/>
                          <w:szCs w:val="14"/>
                        </w:rPr>
                        <w:t xml:space="preserve"> </w:t>
                      </w:r>
                      <w:r w:rsidR="006179FA" w:rsidRPr="009D7245">
                        <w:rPr>
                          <w:i/>
                          <w:iCs/>
                          <w:sz w:val="16"/>
                          <w:szCs w:val="14"/>
                        </w:rPr>
                        <w:t>Institute for Problems of Materials Science (NAS of Ukraine)</w:t>
                      </w:r>
                      <w:r w:rsidR="009D7245" w:rsidRPr="009D7245">
                        <w:rPr>
                          <w:i/>
                          <w:iCs/>
                          <w:sz w:val="16"/>
                          <w:szCs w:val="14"/>
                        </w:rPr>
                        <w:t xml:space="preserve">, </w:t>
                      </w:r>
                      <w:r w:rsidR="009D7245" w:rsidRPr="009D7245">
                        <w:rPr>
                          <w:i/>
                          <w:iCs/>
                          <w:color w:val="7030A0"/>
                          <w:sz w:val="16"/>
                          <w:szCs w:val="14"/>
                          <w:vertAlign w:val="superscript"/>
                        </w:rPr>
                        <w:t>5</w:t>
                      </w:r>
                      <w:r w:rsidR="009D7245" w:rsidRPr="009D7245">
                        <w:rPr>
                          <w:i/>
                          <w:iCs/>
                          <w:sz w:val="16"/>
                          <w:szCs w:val="14"/>
                        </w:rPr>
                        <w:t>Université Catholique de Louvai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B4B14">
        <w:rPr>
          <w:noProof/>
        </w:rPr>
        <mc:AlternateContent>
          <mc:Choice Requires="wps">
            <w:drawing>
              <wp:anchor distT="45720" distB="45720" distL="114300" distR="114300" simplePos="0" relativeHeight="251688856" behindDoc="0" locked="0" layoutInCell="1" allowOverlap="1" wp14:anchorId="0309A6EF" wp14:editId="60089B2C">
                <wp:simplePos x="0" y="0"/>
                <wp:positionH relativeFrom="margin">
                  <wp:align>center</wp:align>
                </wp:positionH>
                <wp:positionV relativeFrom="paragraph">
                  <wp:posOffset>505460</wp:posOffset>
                </wp:positionV>
                <wp:extent cx="8027670" cy="252000"/>
                <wp:effectExtent l="0" t="0" r="0" b="0"/>
                <wp:wrapSquare wrapText="bothSides"/>
                <wp:docPr id="21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27670" cy="25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A5AEAA" w14:textId="28678A1E" w:rsidR="00BF1E51" w:rsidRPr="003A3D85" w:rsidRDefault="00BF1E51" w:rsidP="00CB4B14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3A3D85">
                              <w:rPr>
                                <w:sz w:val="18"/>
                                <w:szCs w:val="18"/>
                                <w:u w:val="single"/>
                              </w:rPr>
                              <w:t>Sergio Gonzalez-Munoz</w:t>
                            </w:r>
                            <w:r w:rsidRPr="003A3D85">
                              <w:rPr>
                                <w:color w:val="FF0000"/>
                                <w:sz w:val="18"/>
                                <w:szCs w:val="18"/>
                                <w:vertAlign w:val="superscript"/>
                              </w:rPr>
                              <w:t>1</w:t>
                            </w:r>
                            <w:r w:rsidRPr="003A3D85">
                              <w:rPr>
                                <w:sz w:val="18"/>
                                <w:szCs w:val="18"/>
                              </w:rPr>
                              <w:t>, Khushboo Agarwal</w:t>
                            </w:r>
                            <w:r w:rsidRPr="003A3D85">
                              <w:rPr>
                                <w:color w:val="FF0000"/>
                                <w:sz w:val="18"/>
                                <w:szCs w:val="18"/>
                                <w:vertAlign w:val="superscript"/>
                              </w:rPr>
                              <w:t>1</w:t>
                            </w:r>
                            <w:r w:rsidRPr="003A3D85">
                              <w:rPr>
                                <w:sz w:val="18"/>
                                <w:szCs w:val="18"/>
                              </w:rPr>
                              <w:t>, Eli Castanon</w:t>
                            </w:r>
                            <w:r w:rsidRPr="003A3D85">
                              <w:rPr>
                                <w:color w:val="0070C0"/>
                                <w:sz w:val="18"/>
                                <w:szCs w:val="18"/>
                                <w:vertAlign w:val="superscript"/>
                              </w:rPr>
                              <w:t>2</w:t>
                            </w:r>
                            <w:r w:rsidRPr="003A3D85">
                              <w:rPr>
                                <w:sz w:val="18"/>
                                <w:szCs w:val="18"/>
                              </w:rPr>
                              <w:t>, Zakhar Kudr</w:t>
                            </w:r>
                            <w:r w:rsidR="00411FEF" w:rsidRPr="003A3D85">
                              <w:rPr>
                                <w:sz w:val="18"/>
                                <w:szCs w:val="18"/>
                              </w:rPr>
                              <w:t>y</w:t>
                            </w:r>
                            <w:r w:rsidRPr="003A3D85">
                              <w:rPr>
                                <w:sz w:val="18"/>
                                <w:szCs w:val="18"/>
                              </w:rPr>
                              <w:t>nskyi</w:t>
                            </w:r>
                            <w:r w:rsidRPr="003A3D85">
                              <w:rPr>
                                <w:color w:val="00B050"/>
                                <w:sz w:val="18"/>
                                <w:szCs w:val="18"/>
                                <w:vertAlign w:val="superscript"/>
                              </w:rPr>
                              <w:t>3</w:t>
                            </w:r>
                            <w:r w:rsidRPr="003A3D85"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640307" w:rsidRPr="003A3D85">
                              <w:rPr>
                                <w:sz w:val="18"/>
                                <w:szCs w:val="18"/>
                              </w:rPr>
                              <w:t>Zakhar Kovalyuk</w:t>
                            </w:r>
                            <w:r w:rsidR="003A3D85" w:rsidRPr="003A3D85">
                              <w:rPr>
                                <w:color w:val="FF00FF"/>
                                <w:sz w:val="18"/>
                                <w:szCs w:val="18"/>
                                <w:vertAlign w:val="superscript"/>
                              </w:rPr>
                              <w:t>4</w:t>
                            </w:r>
                            <w:r w:rsidR="00640307" w:rsidRPr="003A3D85"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B80983">
                              <w:rPr>
                                <w:sz w:val="18"/>
                                <w:szCs w:val="18"/>
                              </w:rPr>
                              <w:t>Jean Spièce</w:t>
                            </w:r>
                            <w:r w:rsidR="00B80983" w:rsidRPr="00B80983">
                              <w:rPr>
                                <w:color w:val="7030A0"/>
                                <w:sz w:val="18"/>
                                <w:szCs w:val="18"/>
                                <w:vertAlign w:val="superscript"/>
                              </w:rPr>
                              <w:t>5</w:t>
                            </w:r>
                            <w:r w:rsidR="00B80983"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3A3D85">
                              <w:rPr>
                                <w:sz w:val="18"/>
                                <w:szCs w:val="18"/>
                              </w:rPr>
                              <w:t>Olga Kazakova</w:t>
                            </w:r>
                            <w:r w:rsidRPr="003A3D85">
                              <w:rPr>
                                <w:color w:val="0070C0"/>
                                <w:sz w:val="18"/>
                                <w:szCs w:val="18"/>
                                <w:vertAlign w:val="superscript"/>
                              </w:rPr>
                              <w:t>2</w:t>
                            </w:r>
                            <w:r w:rsidRPr="003A3D85">
                              <w:rPr>
                                <w:sz w:val="18"/>
                                <w:szCs w:val="18"/>
                              </w:rPr>
                              <w:t>, Amalia Patane</w:t>
                            </w:r>
                            <w:r w:rsidRPr="003A3D85">
                              <w:rPr>
                                <w:color w:val="00B050"/>
                                <w:sz w:val="18"/>
                                <w:szCs w:val="18"/>
                                <w:vertAlign w:val="superscript"/>
                              </w:rPr>
                              <w:t>3</w:t>
                            </w:r>
                            <w:r w:rsidRPr="003A3D85">
                              <w:rPr>
                                <w:sz w:val="18"/>
                                <w:szCs w:val="18"/>
                              </w:rPr>
                              <w:t xml:space="preserve"> and Oleg Kolosov</w:t>
                            </w:r>
                            <w:r w:rsidRPr="003A3D85">
                              <w:rPr>
                                <w:color w:val="FF0000"/>
                                <w:sz w:val="18"/>
                                <w:szCs w:val="18"/>
                                <w:vertAlign w:val="super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9A6EF" id="_x0000_s1046" type="#_x0000_t202" style="position:absolute;margin-left:0;margin-top:39.8pt;width:632.1pt;height:19.85pt;z-index:2516888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" filled="f" stroked="f">
                <v:textbox>
                  <w:txbxContent>
                    <w:p w14:paraId="54A5AEAA" w14:textId="28678A1E" w:rsidR="00BF1E51" w:rsidRPr="003A3D85" w:rsidRDefault="00BF1E51" w:rsidP="00CB4B14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3A3D85">
                        <w:rPr>
                          <w:sz w:val="18"/>
                          <w:szCs w:val="18"/>
                          <w:u w:val="single"/>
                        </w:rPr>
                        <w:t>Sergio Gonzalez-Munoz</w:t>
                      </w:r>
                      <w:r w:rsidRPr="003A3D85">
                        <w:rPr>
                          <w:color w:val="FF0000"/>
                          <w:sz w:val="18"/>
                          <w:szCs w:val="18"/>
                          <w:vertAlign w:val="superscript"/>
                        </w:rPr>
                        <w:t>1</w:t>
                      </w:r>
                      <w:r w:rsidRPr="003A3D85">
                        <w:rPr>
                          <w:sz w:val="18"/>
                          <w:szCs w:val="18"/>
                        </w:rPr>
                        <w:t>, Khushboo Agarwal</w:t>
                      </w:r>
                      <w:r w:rsidRPr="003A3D85">
                        <w:rPr>
                          <w:color w:val="FF0000"/>
                          <w:sz w:val="18"/>
                          <w:szCs w:val="18"/>
                          <w:vertAlign w:val="superscript"/>
                        </w:rPr>
                        <w:t>1</w:t>
                      </w:r>
                      <w:r w:rsidRPr="003A3D85">
                        <w:rPr>
                          <w:sz w:val="18"/>
                          <w:szCs w:val="18"/>
                        </w:rPr>
                        <w:t>, Eli Castanon</w:t>
                      </w:r>
                      <w:r w:rsidRPr="003A3D85">
                        <w:rPr>
                          <w:color w:val="0070C0"/>
                          <w:sz w:val="18"/>
                          <w:szCs w:val="18"/>
                          <w:vertAlign w:val="superscript"/>
                        </w:rPr>
                        <w:t>2</w:t>
                      </w:r>
                      <w:r w:rsidRPr="003A3D85">
                        <w:rPr>
                          <w:sz w:val="18"/>
                          <w:szCs w:val="18"/>
                        </w:rPr>
                        <w:t>, Zakhar Kudr</w:t>
                      </w:r>
                      <w:r w:rsidR="00411FEF" w:rsidRPr="003A3D85">
                        <w:rPr>
                          <w:sz w:val="18"/>
                          <w:szCs w:val="18"/>
                        </w:rPr>
                        <w:t>y</w:t>
                      </w:r>
                      <w:r w:rsidRPr="003A3D85">
                        <w:rPr>
                          <w:sz w:val="18"/>
                          <w:szCs w:val="18"/>
                        </w:rPr>
                        <w:t>nskyi</w:t>
                      </w:r>
                      <w:r w:rsidRPr="003A3D85">
                        <w:rPr>
                          <w:color w:val="00B050"/>
                          <w:sz w:val="18"/>
                          <w:szCs w:val="18"/>
                          <w:vertAlign w:val="superscript"/>
                        </w:rPr>
                        <w:t>3</w:t>
                      </w:r>
                      <w:r w:rsidRPr="003A3D85">
                        <w:rPr>
                          <w:sz w:val="18"/>
                          <w:szCs w:val="18"/>
                        </w:rPr>
                        <w:t xml:space="preserve">, </w:t>
                      </w:r>
                      <w:r w:rsidR="00640307" w:rsidRPr="003A3D85">
                        <w:rPr>
                          <w:sz w:val="18"/>
                          <w:szCs w:val="18"/>
                        </w:rPr>
                        <w:t>Zakhar Kovalyuk</w:t>
                      </w:r>
                      <w:r w:rsidR="003A3D85" w:rsidRPr="003A3D85">
                        <w:rPr>
                          <w:color w:val="FF00FF"/>
                          <w:sz w:val="18"/>
                          <w:szCs w:val="18"/>
                          <w:vertAlign w:val="superscript"/>
                        </w:rPr>
                        <w:t>4</w:t>
                      </w:r>
                      <w:r w:rsidR="00640307" w:rsidRPr="003A3D85">
                        <w:rPr>
                          <w:sz w:val="18"/>
                          <w:szCs w:val="18"/>
                        </w:rPr>
                        <w:t xml:space="preserve">, </w:t>
                      </w:r>
                      <w:r w:rsidR="00B80983">
                        <w:rPr>
                          <w:sz w:val="18"/>
                          <w:szCs w:val="18"/>
                        </w:rPr>
                        <w:t>Jean Spièce</w:t>
                      </w:r>
                      <w:r w:rsidR="00B80983" w:rsidRPr="00B80983">
                        <w:rPr>
                          <w:color w:val="7030A0"/>
                          <w:sz w:val="18"/>
                          <w:szCs w:val="18"/>
                          <w:vertAlign w:val="superscript"/>
                        </w:rPr>
                        <w:t>5</w:t>
                      </w:r>
                      <w:r w:rsidR="00B80983">
                        <w:rPr>
                          <w:sz w:val="18"/>
                          <w:szCs w:val="18"/>
                        </w:rPr>
                        <w:t xml:space="preserve">, </w:t>
                      </w:r>
                      <w:r w:rsidRPr="003A3D85">
                        <w:rPr>
                          <w:sz w:val="18"/>
                          <w:szCs w:val="18"/>
                        </w:rPr>
                        <w:t>Olga Kazakova</w:t>
                      </w:r>
                      <w:r w:rsidRPr="003A3D85">
                        <w:rPr>
                          <w:color w:val="0070C0"/>
                          <w:sz w:val="18"/>
                          <w:szCs w:val="18"/>
                          <w:vertAlign w:val="superscript"/>
                        </w:rPr>
                        <w:t>2</w:t>
                      </w:r>
                      <w:r w:rsidRPr="003A3D85">
                        <w:rPr>
                          <w:sz w:val="18"/>
                          <w:szCs w:val="18"/>
                        </w:rPr>
                        <w:t>, Amalia Patane</w:t>
                      </w:r>
                      <w:r w:rsidRPr="003A3D85">
                        <w:rPr>
                          <w:color w:val="00B050"/>
                          <w:sz w:val="18"/>
                          <w:szCs w:val="18"/>
                          <w:vertAlign w:val="superscript"/>
                        </w:rPr>
                        <w:t>3</w:t>
                      </w:r>
                      <w:r w:rsidRPr="003A3D85">
                        <w:rPr>
                          <w:sz w:val="18"/>
                          <w:szCs w:val="18"/>
                        </w:rPr>
                        <w:t xml:space="preserve"> and Oleg Kolosov</w:t>
                      </w:r>
                      <w:r w:rsidRPr="003A3D85">
                        <w:rPr>
                          <w:color w:val="FF0000"/>
                          <w:sz w:val="18"/>
                          <w:szCs w:val="18"/>
                          <w:vertAlign w:val="superscript"/>
                        </w:rPr>
                        <w:t>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B4B14">
        <w:rPr>
          <w:noProof/>
        </w:rPr>
        <mc:AlternateContent>
          <mc:Choice Requires="wps">
            <w:drawing>
              <wp:anchor distT="45720" distB="45720" distL="114300" distR="114300" simplePos="0" relativeHeight="251681688" behindDoc="0" locked="0" layoutInCell="1" allowOverlap="1" wp14:anchorId="34A8C7D9" wp14:editId="542586B9">
                <wp:simplePos x="0" y="0"/>
                <wp:positionH relativeFrom="margin">
                  <wp:posOffset>1833245</wp:posOffset>
                </wp:positionH>
                <wp:positionV relativeFrom="paragraph">
                  <wp:posOffset>15240</wp:posOffset>
                </wp:positionV>
                <wp:extent cx="6659880" cy="576000"/>
                <wp:effectExtent l="0" t="0" r="0" b="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9880" cy="576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00442B" w14:textId="3F3DB8F8" w:rsidR="00BF1E51" w:rsidRPr="00CB4B14" w:rsidRDefault="00B80983" w:rsidP="00CB4B14">
                            <w:pPr>
                              <w:ind w:left="227"/>
                              <w:jc w:val="center"/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>Quantitative Measurements of Anisotropic Thermal Transport in Gamma Indium Selenide via Cross-Sectional Scanning Thermal Microscop</w:t>
                            </w:r>
                            <w:r w:rsidR="00CB4B14"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A8C7D9" id="_x0000_s1047" type="#_x0000_t202" style="position:absolute;margin-left:144.35pt;margin-top:1.2pt;width:524.4pt;height:45.35pt;z-index:2516816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" filled="f" stroked="f">
                <v:textbox>
                  <w:txbxContent>
                    <w:p w14:paraId="7200442B" w14:textId="3F3DB8F8" w:rsidR="00BF1E51" w:rsidRPr="00CB4B14" w:rsidRDefault="00B80983" w:rsidP="00CB4B14">
                      <w:pPr>
                        <w:ind w:left="227"/>
                        <w:jc w:val="center"/>
                        <w:rPr>
                          <w:b/>
                          <w:bCs/>
                          <w:sz w:val="30"/>
                          <w:szCs w:val="30"/>
                        </w:rPr>
                      </w:pPr>
                      <w:r>
                        <w:rPr>
                          <w:b/>
                          <w:bCs/>
                          <w:sz w:val="30"/>
                          <w:szCs w:val="30"/>
                        </w:rPr>
                        <w:t>Quantitative Measurements of Anisotropic Thermal Transport in Gamma Indium Selenide via Cross-Sectional Scanning Thermal Microscop</w:t>
                      </w:r>
                      <w:r w:rsidR="00CB4B14">
                        <w:rPr>
                          <w:b/>
                          <w:bCs/>
                          <w:sz w:val="30"/>
                          <w:szCs w:val="30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03D8B" w:rsidRPr="00E530A9">
        <w:rPr>
          <w:noProof/>
        </w:rPr>
        <w:drawing>
          <wp:anchor distT="0" distB="0" distL="114300" distR="114300" simplePos="0" relativeHeight="251839384" behindDoc="0" locked="0" layoutInCell="1" allowOverlap="1" wp14:anchorId="339C657E" wp14:editId="0F5CD547">
            <wp:simplePos x="0" y="0"/>
            <wp:positionH relativeFrom="column">
              <wp:posOffset>5222240</wp:posOffset>
            </wp:positionH>
            <wp:positionV relativeFrom="paragraph">
              <wp:posOffset>4660477</wp:posOffset>
            </wp:positionV>
            <wp:extent cx="1619885" cy="1348105"/>
            <wp:effectExtent l="0" t="0" r="0" b="4445"/>
            <wp:wrapNone/>
            <wp:docPr id="448" name="Imagen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89" t="478" r="8588"/>
                    <a:stretch/>
                  </pic:blipFill>
                  <pic:spPr bwMode="auto">
                    <a:xfrm>
                      <a:off x="0" y="0"/>
                      <a:ext cx="1619885" cy="134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D8B">
        <w:rPr>
          <w:noProof/>
        </w:rPr>
        <mc:AlternateContent>
          <mc:Choice Requires="wps">
            <w:drawing>
              <wp:anchor distT="0" distB="0" distL="114300" distR="114300" simplePos="0" relativeHeight="251841432" behindDoc="0" locked="0" layoutInCell="1" allowOverlap="1" wp14:anchorId="68B396BD" wp14:editId="2FA724F9">
                <wp:simplePos x="0" y="0"/>
                <wp:positionH relativeFrom="column">
                  <wp:posOffset>9291873</wp:posOffset>
                </wp:positionH>
                <wp:positionV relativeFrom="paragraph">
                  <wp:posOffset>3944620</wp:posOffset>
                </wp:positionV>
                <wp:extent cx="0" cy="1980000"/>
                <wp:effectExtent l="635" t="18415" r="19685" b="19685"/>
                <wp:wrapNone/>
                <wp:docPr id="449" name="Conector recto 4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>
                          <a:off x="0" y="0"/>
                          <a:ext cx="0" cy="1980000"/>
                        </a:xfrm>
                        <a:prstGeom prst="line">
                          <a:avLst/>
                        </a:prstGeom>
                        <a:ln w="34925" cap="flat" cmpd="sng">
                          <a:gradFill flip="none" rotWithShape="1">
                            <a:gsLst>
                              <a:gs pos="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  <a:gs pos="100000">
                                <a:schemeClr val="accent2">
                                  <a:lumMod val="50000"/>
                                </a:schemeClr>
                              </a:gs>
                            </a:gsLst>
                            <a:lin ang="16200000" scaled="1"/>
                            <a:tileRect/>
                          </a:gra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317B67" id="Conector recto 449" o:spid="_x0000_s1026" style="position:absolute;rotation:-90;z-index:251841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31.65pt,310.6pt" to="731.65pt,46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" strokeweight="2.75pt">
                <v:stroke dashstyle="dash" joinstyle="miter"/>
              </v:line>
            </w:pict>
          </mc:Fallback>
        </mc:AlternateContent>
      </w:r>
      <w:r w:rsidR="00903D8B">
        <w:rPr>
          <w:noProof/>
        </w:rPr>
        <mc:AlternateContent>
          <mc:Choice Requires="wps">
            <w:drawing>
              <wp:anchor distT="0" distB="0" distL="114300" distR="114300" simplePos="0" relativeHeight="251718552" behindDoc="0" locked="0" layoutInCell="1" allowOverlap="1" wp14:anchorId="475C4330" wp14:editId="084CAEAA">
                <wp:simplePos x="0" y="0"/>
                <wp:positionH relativeFrom="column">
                  <wp:posOffset>8319135</wp:posOffset>
                </wp:positionH>
                <wp:positionV relativeFrom="paragraph">
                  <wp:posOffset>4951095</wp:posOffset>
                </wp:positionV>
                <wp:extent cx="0" cy="1116000"/>
                <wp:effectExtent l="19050" t="0" r="19050" b="27305"/>
                <wp:wrapNone/>
                <wp:docPr id="2" name="Conector rec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16000"/>
                        </a:xfrm>
                        <a:prstGeom prst="line">
                          <a:avLst/>
                        </a:prstGeom>
                        <a:ln w="34925" cap="flat" cmpd="sng">
                          <a:gradFill flip="none" rotWithShape="1">
                            <a:gsLst>
                              <a:gs pos="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  <a:gs pos="100000">
                                <a:schemeClr val="accent2">
                                  <a:lumMod val="50000"/>
                                </a:schemeClr>
                              </a:gs>
                            </a:gsLst>
                            <a:lin ang="16200000" scaled="1"/>
                            <a:tileRect/>
                          </a:gra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54C98F" id="Conector recto 2" o:spid="_x0000_s1026" style="position:absolute;z-index:251718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655.05pt,389.85pt" to="655.05pt,47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" strokeweight="2.75pt">
                <v:stroke dashstyle="dash" joinstyle="miter"/>
              </v:line>
            </w:pict>
          </mc:Fallback>
        </mc:AlternateContent>
      </w:r>
      <w:r w:rsidR="00903D8B">
        <w:rPr>
          <w:noProof/>
        </w:rPr>
        <mc:AlternateContent>
          <mc:Choice Requires="wps">
            <w:drawing>
              <wp:anchor distT="45720" distB="45720" distL="114300" distR="114300" simplePos="0" relativeHeight="251720600" behindDoc="0" locked="0" layoutInCell="1" allowOverlap="1" wp14:anchorId="56895F73" wp14:editId="0C8F0829">
                <wp:simplePos x="0" y="0"/>
                <wp:positionH relativeFrom="page">
                  <wp:posOffset>8504555</wp:posOffset>
                </wp:positionH>
                <wp:positionV relativeFrom="paragraph">
                  <wp:posOffset>4901565</wp:posOffset>
                </wp:positionV>
                <wp:extent cx="1998000" cy="1260000"/>
                <wp:effectExtent l="0" t="0" r="0" b="0"/>
                <wp:wrapSquare wrapText="bothSides"/>
                <wp:docPr id="3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8000" cy="1260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8E2CFD" w14:textId="673EB2B7" w:rsidR="00154B64" w:rsidRPr="00656402" w:rsidRDefault="002D5BE2" w:rsidP="00656402">
                            <w:pPr>
                              <w:spacing w:after="80" w:line="240" w:lineRule="auto"/>
                              <w:rPr>
                                <w:b/>
                                <w:bCs/>
                                <w:sz w:val="20"/>
                                <w:szCs w:val="18"/>
                              </w:rPr>
                            </w:pPr>
                            <w:r w:rsidRPr="002D5BE2">
                              <w:rPr>
                                <w:b/>
                                <w:bCs/>
                                <w:sz w:val="20"/>
                                <w:szCs w:val="18"/>
                              </w:rPr>
                              <w:t>Conclusions:</w:t>
                            </w:r>
                          </w:p>
                          <w:p w14:paraId="51BC01E6" w14:textId="71886D1D" w:rsidR="00D950B3" w:rsidRDefault="00113F71" w:rsidP="00154B64">
                            <w:pPr>
                              <w:spacing w:after="0" w:line="240" w:lineRule="auto"/>
                              <w:rPr>
                                <w:sz w:val="16"/>
                                <w:szCs w:val="14"/>
                              </w:rPr>
                            </w:pPr>
                            <w:r w:rsidRPr="00B6338C"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  <w:t>·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="00656402">
                              <w:rPr>
                                <w:sz w:val="16"/>
                                <w:szCs w:val="14"/>
                              </w:rPr>
                              <w:t>I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ndependently evaluate the </w:t>
                            </w:r>
                            <w:r w:rsidR="0026688A" w:rsidRPr="0026688A">
                              <w:rPr>
                                <w:sz w:val="16"/>
                                <w:szCs w:val="14"/>
                              </w:rPr>
                              <w:t>γ-InSe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 and </w:t>
                            </w:r>
                            <w:r w:rsidR="0026688A" w:rsidRPr="0026688A">
                              <w:rPr>
                                <w:sz w:val="16"/>
                                <w:szCs w:val="14"/>
                              </w:rPr>
                              <w:t>γ-InSe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 – substrate interfacial thermal resistance.</w:t>
                            </w:r>
                          </w:p>
                          <w:p w14:paraId="434AE24F" w14:textId="7CBB3559" w:rsidR="00154B64" w:rsidRDefault="00113F71" w:rsidP="00154B64">
                            <w:pPr>
                              <w:spacing w:after="0" w:line="240" w:lineRule="auto"/>
                              <w:rPr>
                                <w:sz w:val="16"/>
                                <w:szCs w:val="14"/>
                              </w:rPr>
                            </w:pPr>
                            <w:r w:rsidRPr="00B6338C"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  <w:t>·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="00656402">
                              <w:rPr>
                                <w:sz w:val="16"/>
                                <w:szCs w:val="14"/>
                              </w:rPr>
                              <w:t>A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nisotropy </w:t>
                            </w:r>
                            <w:r w:rsidR="003C1129">
                              <w:rPr>
                                <w:sz w:val="16"/>
                                <w:szCs w:val="14"/>
                              </w:rPr>
                              <w:t>in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="00656402" w:rsidRPr="00656402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k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="003C1129">
                              <w:rPr>
                                <w:sz w:val="16"/>
                                <w:szCs w:val="14"/>
                              </w:rPr>
                              <w:t>of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="003C1129" w:rsidRPr="003C1129">
                              <w:rPr>
                                <w:sz w:val="16"/>
                                <w:szCs w:val="14"/>
                              </w:rPr>
                              <w:t>γ-InSe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 is reflected in the xSThM response </w:t>
                            </w:r>
                            <w:r w:rsidRPr="003C1129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vs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. thickness </w:t>
                            </w:r>
                            <w:r w:rsidR="00656402">
                              <w:rPr>
                                <w:sz w:val="16"/>
                                <w:szCs w:val="14"/>
                              </w:rPr>
                              <w:t>and it is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 directly observed for the first time.</w:t>
                            </w:r>
                          </w:p>
                          <w:p w14:paraId="1CC1F472" w14:textId="6D66F07D" w:rsidR="00656402" w:rsidRPr="00154B64" w:rsidRDefault="00656402" w:rsidP="00154B64">
                            <w:pPr>
                              <w:spacing w:after="0" w:line="240" w:lineRule="auto"/>
                              <w:rPr>
                                <w:sz w:val="16"/>
                                <w:szCs w:val="14"/>
                              </w:rPr>
                            </w:pPr>
                            <w:r w:rsidRPr="00B6338C"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  <w:t>·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 Record lowest </w:t>
                            </w:r>
                            <w:r w:rsidRPr="00656402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k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 in </w:t>
                            </w:r>
                            <w:r w:rsidRPr="003C1129">
                              <w:rPr>
                                <w:sz w:val="16"/>
                                <w:szCs w:val="14"/>
                              </w:rPr>
                              <w:t>γ-InSe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>, beneficial for TE applica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95F73" id="_x0000_s1048" type="#_x0000_t202" style="position:absolute;margin-left:669.65pt;margin-top:385.95pt;width:157.3pt;height:99.2pt;z-index:2517206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" filled="f" stroked="f">
                <v:textbox>
                  <w:txbxContent>
                    <w:p w14:paraId="218E2CFD" w14:textId="673EB2B7" w:rsidR="00154B64" w:rsidRPr="00656402" w:rsidRDefault="002D5BE2" w:rsidP="00656402">
                      <w:pPr>
                        <w:spacing w:after="80" w:line="240" w:lineRule="auto"/>
                        <w:rPr>
                          <w:b/>
                          <w:bCs/>
                          <w:sz w:val="20"/>
                          <w:szCs w:val="18"/>
                        </w:rPr>
                      </w:pPr>
                      <w:r w:rsidRPr="002D5BE2">
                        <w:rPr>
                          <w:b/>
                          <w:bCs/>
                          <w:sz w:val="20"/>
                          <w:szCs w:val="18"/>
                        </w:rPr>
                        <w:t>Conclusions:</w:t>
                      </w:r>
                    </w:p>
                    <w:p w14:paraId="51BC01E6" w14:textId="71886D1D" w:rsidR="00D950B3" w:rsidRDefault="00113F71" w:rsidP="00154B64">
                      <w:pPr>
                        <w:spacing w:after="0" w:line="240" w:lineRule="auto"/>
                        <w:rPr>
                          <w:sz w:val="16"/>
                          <w:szCs w:val="14"/>
                        </w:rPr>
                      </w:pPr>
                      <w:r w:rsidRPr="00B6338C">
                        <w:rPr>
                          <w:b/>
                          <w:bCs/>
                          <w:sz w:val="16"/>
                          <w:szCs w:val="14"/>
                        </w:rPr>
                        <w:t>·</w:t>
                      </w:r>
                      <w:r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="00656402">
                        <w:rPr>
                          <w:sz w:val="16"/>
                          <w:szCs w:val="14"/>
                        </w:rPr>
                        <w:t>I</w:t>
                      </w:r>
                      <w:r>
                        <w:rPr>
                          <w:sz w:val="16"/>
                          <w:szCs w:val="14"/>
                        </w:rPr>
                        <w:t xml:space="preserve">ndependently evaluate the </w:t>
                      </w:r>
                      <w:r w:rsidR="0026688A" w:rsidRPr="0026688A">
                        <w:rPr>
                          <w:sz w:val="16"/>
                          <w:szCs w:val="14"/>
                        </w:rPr>
                        <w:t>γ-InSe</w:t>
                      </w:r>
                      <w:r>
                        <w:rPr>
                          <w:sz w:val="16"/>
                          <w:szCs w:val="14"/>
                        </w:rPr>
                        <w:t xml:space="preserve"> and </w:t>
                      </w:r>
                      <w:r w:rsidR="0026688A" w:rsidRPr="0026688A">
                        <w:rPr>
                          <w:sz w:val="16"/>
                          <w:szCs w:val="14"/>
                        </w:rPr>
                        <w:t>γ-InSe</w:t>
                      </w:r>
                      <w:r>
                        <w:rPr>
                          <w:sz w:val="16"/>
                          <w:szCs w:val="14"/>
                        </w:rPr>
                        <w:t xml:space="preserve"> – substrate interfacial thermal resistance.</w:t>
                      </w:r>
                    </w:p>
                    <w:p w14:paraId="434AE24F" w14:textId="7CBB3559" w:rsidR="00154B64" w:rsidRDefault="00113F71" w:rsidP="00154B64">
                      <w:pPr>
                        <w:spacing w:after="0" w:line="240" w:lineRule="auto"/>
                        <w:rPr>
                          <w:sz w:val="16"/>
                          <w:szCs w:val="14"/>
                        </w:rPr>
                      </w:pPr>
                      <w:r w:rsidRPr="00B6338C">
                        <w:rPr>
                          <w:b/>
                          <w:bCs/>
                          <w:sz w:val="16"/>
                          <w:szCs w:val="14"/>
                        </w:rPr>
                        <w:t>·</w:t>
                      </w:r>
                      <w:r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="00656402">
                        <w:rPr>
                          <w:sz w:val="16"/>
                          <w:szCs w:val="14"/>
                        </w:rPr>
                        <w:t>A</w:t>
                      </w:r>
                      <w:r>
                        <w:rPr>
                          <w:sz w:val="16"/>
                          <w:szCs w:val="14"/>
                        </w:rPr>
                        <w:t xml:space="preserve">nisotropy </w:t>
                      </w:r>
                      <w:r w:rsidR="003C1129">
                        <w:rPr>
                          <w:sz w:val="16"/>
                          <w:szCs w:val="14"/>
                        </w:rPr>
                        <w:t>in</w:t>
                      </w:r>
                      <w:r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="00656402" w:rsidRPr="00656402">
                        <w:rPr>
                          <w:i/>
                          <w:iCs/>
                          <w:sz w:val="16"/>
                          <w:szCs w:val="14"/>
                        </w:rPr>
                        <w:t>k</w:t>
                      </w:r>
                      <w:r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="003C1129">
                        <w:rPr>
                          <w:sz w:val="16"/>
                          <w:szCs w:val="14"/>
                        </w:rPr>
                        <w:t>of</w:t>
                      </w:r>
                      <w:r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="003C1129" w:rsidRPr="003C1129">
                        <w:rPr>
                          <w:sz w:val="16"/>
                          <w:szCs w:val="14"/>
                        </w:rPr>
                        <w:t>γ-InSe</w:t>
                      </w:r>
                      <w:r>
                        <w:rPr>
                          <w:sz w:val="16"/>
                          <w:szCs w:val="14"/>
                        </w:rPr>
                        <w:t xml:space="preserve"> is reflected in the xSThM response </w:t>
                      </w:r>
                      <w:r w:rsidRPr="003C1129">
                        <w:rPr>
                          <w:i/>
                          <w:iCs/>
                          <w:sz w:val="16"/>
                          <w:szCs w:val="14"/>
                        </w:rPr>
                        <w:t>vs</w:t>
                      </w:r>
                      <w:r>
                        <w:rPr>
                          <w:sz w:val="16"/>
                          <w:szCs w:val="14"/>
                        </w:rPr>
                        <w:t xml:space="preserve">. thickness </w:t>
                      </w:r>
                      <w:r w:rsidR="00656402">
                        <w:rPr>
                          <w:sz w:val="16"/>
                          <w:szCs w:val="14"/>
                        </w:rPr>
                        <w:t>and it is</w:t>
                      </w:r>
                      <w:r>
                        <w:rPr>
                          <w:sz w:val="16"/>
                          <w:szCs w:val="14"/>
                        </w:rPr>
                        <w:t xml:space="preserve"> directly observed for the first time.</w:t>
                      </w:r>
                    </w:p>
                    <w:p w14:paraId="1CC1F472" w14:textId="6D66F07D" w:rsidR="00656402" w:rsidRPr="00154B64" w:rsidRDefault="00656402" w:rsidP="00154B64">
                      <w:pPr>
                        <w:spacing w:after="0" w:line="240" w:lineRule="auto"/>
                        <w:rPr>
                          <w:sz w:val="16"/>
                          <w:szCs w:val="14"/>
                        </w:rPr>
                      </w:pPr>
                      <w:r w:rsidRPr="00B6338C">
                        <w:rPr>
                          <w:b/>
                          <w:bCs/>
                          <w:sz w:val="16"/>
                          <w:szCs w:val="14"/>
                        </w:rPr>
                        <w:t>·</w:t>
                      </w:r>
                      <w:r>
                        <w:rPr>
                          <w:sz w:val="16"/>
                          <w:szCs w:val="14"/>
                        </w:rPr>
                        <w:t xml:space="preserve"> Record lowest </w:t>
                      </w:r>
                      <w:r w:rsidRPr="00656402">
                        <w:rPr>
                          <w:i/>
                          <w:iCs/>
                          <w:sz w:val="16"/>
                          <w:szCs w:val="14"/>
                        </w:rPr>
                        <w:t>k</w:t>
                      </w:r>
                      <w:r>
                        <w:rPr>
                          <w:sz w:val="16"/>
                          <w:szCs w:val="14"/>
                        </w:rPr>
                        <w:t xml:space="preserve"> in </w:t>
                      </w:r>
                      <w:r w:rsidRPr="003C1129">
                        <w:rPr>
                          <w:sz w:val="16"/>
                          <w:szCs w:val="14"/>
                        </w:rPr>
                        <w:t>γ-InSe</w:t>
                      </w:r>
                      <w:r>
                        <w:rPr>
                          <w:sz w:val="16"/>
                          <w:szCs w:val="14"/>
                        </w:rPr>
                        <w:t>, beneficial for TE applications.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656402">
        <w:rPr>
          <w:noProof/>
        </w:rPr>
        <mc:AlternateContent>
          <mc:Choice Requires="wps">
            <w:drawing>
              <wp:anchor distT="45720" distB="45720" distL="114300" distR="114300" simplePos="0" relativeHeight="251758488" behindDoc="0" locked="0" layoutInCell="1" allowOverlap="1" wp14:anchorId="7A33BA30" wp14:editId="2AC1713F">
                <wp:simplePos x="0" y="0"/>
                <wp:positionH relativeFrom="margin">
                  <wp:posOffset>5199380</wp:posOffset>
                </wp:positionH>
                <wp:positionV relativeFrom="paragraph">
                  <wp:posOffset>4333875</wp:posOffset>
                </wp:positionV>
                <wp:extent cx="3060000" cy="360000"/>
                <wp:effectExtent l="0" t="0" r="0" b="2540"/>
                <wp:wrapSquare wrapText="bothSides"/>
                <wp:docPr id="206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0000" cy="360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B6A4C0" w14:textId="58317D89" w:rsidR="00C1154D" w:rsidRPr="00B60D41" w:rsidRDefault="00903D8B" w:rsidP="00CB7362">
                            <w:pPr>
                              <w:spacing w:after="80" w:line="240" w:lineRule="auto"/>
                              <w:rPr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sz w:val="16"/>
                                <w:szCs w:val="14"/>
                              </w:rPr>
                              <w:t>A</w:t>
                            </w:r>
                            <w:r w:rsidR="00510027">
                              <w:rPr>
                                <w:sz w:val="16"/>
                                <w:szCs w:val="14"/>
                              </w:rPr>
                              <w:t xml:space="preserve">nisotropic nature of </w:t>
                            </w:r>
                            <w:r w:rsidR="00510027" w:rsidRPr="00154B64">
                              <w:rPr>
                                <w:rFonts w:cs="Times New Roman"/>
                                <w:sz w:val="16"/>
                                <w:szCs w:val="14"/>
                              </w:rPr>
                              <w:t>γ-InSe</w:t>
                            </w:r>
                            <w:r w:rsidR="00510027">
                              <w:rPr>
                                <w:rFonts w:cs="Times New Roman"/>
                                <w:sz w:val="16"/>
                                <w:szCs w:val="14"/>
                              </w:rPr>
                              <w:t xml:space="preserve"> thermal transport, fitting </w:t>
                            </w:r>
                            <w:r w:rsidR="00510027" w:rsidRPr="00CC0F49">
                              <w:rPr>
                                <w:rFonts w:cs="Times New Roman"/>
                                <w:i/>
                                <w:iCs/>
                                <w:sz w:val="16"/>
                                <w:szCs w:val="14"/>
                              </w:rPr>
                              <w:t>R</w:t>
                            </w:r>
                            <w:r w:rsidR="00510027" w:rsidRPr="00CC0F49">
                              <w:rPr>
                                <w:rFonts w:cs="Times New Roman"/>
                                <w:i/>
                                <w:iCs/>
                                <w:sz w:val="16"/>
                                <w:szCs w:val="14"/>
                                <w:vertAlign w:val="subscript"/>
                              </w:rPr>
                              <w:t>x</w:t>
                            </w:r>
                            <w:r w:rsidR="00510027" w:rsidRPr="00CC0F49">
                              <w:rPr>
                                <w:rFonts w:cs="Times New Roman"/>
                                <w:i/>
                                <w:iCs/>
                                <w:sz w:val="16"/>
                                <w:szCs w:val="14"/>
                              </w:rPr>
                              <w:t>(t)</w:t>
                            </w:r>
                            <w:r w:rsidR="00510027">
                              <w:rPr>
                                <w:rFonts w:cs="Times New Roman"/>
                                <w:sz w:val="16"/>
                                <w:szCs w:val="14"/>
                              </w:rPr>
                              <w:t xml:space="preserve"> allows to quantify the thermal anisotropy </w:t>
                            </w:r>
                            <w:r w:rsidR="00510027">
                              <w:rPr>
                                <w:sz w:val="16"/>
                                <w:szCs w:val="14"/>
                              </w:rPr>
                              <w:t>(</w:t>
                            </w:r>
                            <w:r w:rsidR="00510027" w:rsidRPr="002E2C1D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k</w:t>
                            </w:r>
                            <w:r w:rsidR="00510027" w:rsidRPr="002E2C1D">
                              <w:rPr>
                                <w:rFonts w:ascii="Calibri" w:hAnsi="Calibri" w:cs="Calibri"/>
                                <w:i/>
                                <w:iCs/>
                                <w:sz w:val="16"/>
                                <w:szCs w:val="14"/>
                                <w:vertAlign w:val="subscript"/>
                              </w:rPr>
                              <w:t>ǁ</w:t>
                            </w:r>
                            <w:r w:rsidR="00510027" w:rsidRPr="002E2C1D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/k</w:t>
                            </w:r>
                            <w:r w:rsidR="00510027" w:rsidRPr="002E2C1D">
                              <w:rPr>
                                <w:rFonts w:ascii="Calibri" w:hAnsi="Calibri" w:cs="Calibri"/>
                                <w:i/>
                                <w:iCs/>
                                <w:sz w:val="16"/>
                                <w:szCs w:val="14"/>
                                <w:vertAlign w:val="subscript"/>
                                <w:lang w:bidi="he-IL"/>
                              </w:rPr>
                              <w:t>ꓕ</w:t>
                            </w:r>
                            <w:r w:rsidR="00510027">
                              <w:rPr>
                                <w:sz w:val="16"/>
                                <w:szCs w:val="14"/>
                              </w:rPr>
                              <w:t xml:space="preserve">) and </w:t>
                            </w:r>
                            <w:r w:rsidR="00510027" w:rsidRPr="00967CE5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r</w:t>
                            </w:r>
                            <w:r w:rsidR="00510027" w:rsidRPr="00967CE5">
                              <w:rPr>
                                <w:i/>
                                <w:iCs/>
                                <w:sz w:val="16"/>
                                <w:szCs w:val="14"/>
                                <w:vertAlign w:val="subscript"/>
                              </w:rPr>
                              <w:t>int</w:t>
                            </w:r>
                            <w:r w:rsidR="00510027">
                              <w:rPr>
                                <w:sz w:val="16"/>
                                <w:szCs w:val="1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33BA30" id="_x0000_s1049" type="#_x0000_t202" style="position:absolute;margin-left:409.4pt;margin-top:341.25pt;width:240.95pt;height:28.35pt;z-index:251758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" filled="f" stroked="f">
                <v:textbox>
                  <w:txbxContent>
                    <w:p w14:paraId="01B6A4C0" w14:textId="58317D89" w:rsidR="00C1154D" w:rsidRPr="00B60D41" w:rsidRDefault="00903D8B" w:rsidP="00CB7362">
                      <w:pPr>
                        <w:spacing w:after="80" w:line="240" w:lineRule="auto"/>
                        <w:rPr>
                          <w:sz w:val="16"/>
                          <w:szCs w:val="14"/>
                        </w:rPr>
                      </w:pPr>
                      <w:r>
                        <w:rPr>
                          <w:sz w:val="16"/>
                          <w:szCs w:val="14"/>
                        </w:rPr>
                        <w:t>A</w:t>
                      </w:r>
                      <w:r w:rsidR="00510027">
                        <w:rPr>
                          <w:sz w:val="16"/>
                          <w:szCs w:val="14"/>
                        </w:rPr>
                        <w:t xml:space="preserve">nisotropic nature of </w:t>
                      </w:r>
                      <w:r w:rsidR="00510027" w:rsidRPr="00154B64">
                        <w:rPr>
                          <w:rFonts w:cs="Times New Roman"/>
                          <w:sz w:val="16"/>
                          <w:szCs w:val="14"/>
                        </w:rPr>
                        <w:t>γ-InSe</w:t>
                      </w:r>
                      <w:r w:rsidR="00510027">
                        <w:rPr>
                          <w:rFonts w:cs="Times New Roman"/>
                          <w:sz w:val="16"/>
                          <w:szCs w:val="14"/>
                        </w:rPr>
                        <w:t xml:space="preserve"> thermal transport, fitting </w:t>
                      </w:r>
                      <w:r w:rsidR="00510027" w:rsidRPr="00CC0F49">
                        <w:rPr>
                          <w:rFonts w:cs="Times New Roman"/>
                          <w:i/>
                          <w:iCs/>
                          <w:sz w:val="16"/>
                          <w:szCs w:val="14"/>
                        </w:rPr>
                        <w:t>R</w:t>
                      </w:r>
                      <w:r w:rsidR="00510027" w:rsidRPr="00CC0F49">
                        <w:rPr>
                          <w:rFonts w:cs="Times New Roman"/>
                          <w:i/>
                          <w:iCs/>
                          <w:sz w:val="16"/>
                          <w:szCs w:val="14"/>
                          <w:vertAlign w:val="subscript"/>
                        </w:rPr>
                        <w:t>x</w:t>
                      </w:r>
                      <w:r w:rsidR="00510027" w:rsidRPr="00CC0F49">
                        <w:rPr>
                          <w:rFonts w:cs="Times New Roman"/>
                          <w:i/>
                          <w:iCs/>
                          <w:sz w:val="16"/>
                          <w:szCs w:val="14"/>
                        </w:rPr>
                        <w:t>(t)</w:t>
                      </w:r>
                      <w:r w:rsidR="00510027">
                        <w:rPr>
                          <w:rFonts w:cs="Times New Roman"/>
                          <w:sz w:val="16"/>
                          <w:szCs w:val="14"/>
                        </w:rPr>
                        <w:t xml:space="preserve"> allows to quantify the thermal anisotropy </w:t>
                      </w:r>
                      <w:r w:rsidR="00510027">
                        <w:rPr>
                          <w:sz w:val="16"/>
                          <w:szCs w:val="14"/>
                        </w:rPr>
                        <w:t>(</w:t>
                      </w:r>
                      <w:r w:rsidR="00510027" w:rsidRPr="002E2C1D">
                        <w:rPr>
                          <w:i/>
                          <w:iCs/>
                          <w:sz w:val="16"/>
                          <w:szCs w:val="14"/>
                        </w:rPr>
                        <w:t>k</w:t>
                      </w:r>
                      <w:r w:rsidR="00510027" w:rsidRPr="002E2C1D">
                        <w:rPr>
                          <w:rFonts w:ascii="Calibri" w:hAnsi="Calibri" w:cs="Calibri"/>
                          <w:i/>
                          <w:iCs/>
                          <w:sz w:val="16"/>
                          <w:szCs w:val="14"/>
                          <w:vertAlign w:val="subscript"/>
                        </w:rPr>
                        <w:t>ǁ</w:t>
                      </w:r>
                      <w:r w:rsidR="00510027" w:rsidRPr="002E2C1D">
                        <w:rPr>
                          <w:i/>
                          <w:iCs/>
                          <w:sz w:val="16"/>
                          <w:szCs w:val="14"/>
                        </w:rPr>
                        <w:t>/k</w:t>
                      </w:r>
                      <w:r w:rsidR="00510027" w:rsidRPr="002E2C1D">
                        <w:rPr>
                          <w:rFonts w:ascii="Calibri" w:hAnsi="Calibri" w:cs="Calibri"/>
                          <w:i/>
                          <w:iCs/>
                          <w:sz w:val="16"/>
                          <w:szCs w:val="14"/>
                          <w:vertAlign w:val="subscript"/>
                          <w:lang w:bidi="he-IL"/>
                        </w:rPr>
                        <w:t>ꓕ</w:t>
                      </w:r>
                      <w:r w:rsidR="00510027">
                        <w:rPr>
                          <w:sz w:val="16"/>
                          <w:szCs w:val="14"/>
                        </w:rPr>
                        <w:t xml:space="preserve">) and </w:t>
                      </w:r>
                      <w:r w:rsidR="00510027" w:rsidRPr="00967CE5">
                        <w:rPr>
                          <w:i/>
                          <w:iCs/>
                          <w:sz w:val="16"/>
                          <w:szCs w:val="14"/>
                        </w:rPr>
                        <w:t>r</w:t>
                      </w:r>
                      <w:r w:rsidR="00510027" w:rsidRPr="00967CE5">
                        <w:rPr>
                          <w:i/>
                          <w:iCs/>
                          <w:sz w:val="16"/>
                          <w:szCs w:val="14"/>
                          <w:vertAlign w:val="subscript"/>
                        </w:rPr>
                        <w:t>int</w:t>
                      </w:r>
                      <w:r w:rsidR="00510027">
                        <w:rPr>
                          <w:sz w:val="16"/>
                          <w:szCs w:val="14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530A9">
        <w:rPr>
          <w:noProof/>
        </w:rPr>
        <mc:AlternateContent>
          <mc:Choice Requires="wps">
            <w:drawing>
              <wp:anchor distT="0" distB="0" distL="114300" distR="114300" simplePos="0" relativeHeight="251756440" behindDoc="0" locked="0" layoutInCell="1" allowOverlap="1" wp14:anchorId="3AE2616F" wp14:editId="30A0380C">
                <wp:simplePos x="0" y="0"/>
                <wp:positionH relativeFrom="margin">
                  <wp:posOffset>5193665</wp:posOffset>
                </wp:positionH>
                <wp:positionV relativeFrom="paragraph">
                  <wp:posOffset>4467860</wp:posOffset>
                </wp:positionV>
                <wp:extent cx="0" cy="1547495"/>
                <wp:effectExtent l="0" t="0" r="38100" b="33655"/>
                <wp:wrapNone/>
                <wp:docPr id="205" name="Conector recto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47495"/>
                        </a:xfrm>
                        <a:prstGeom prst="line">
                          <a:avLst/>
                        </a:prstGeom>
                        <a:ln w="25400" cap="flat" cmpd="sng">
                          <a:gradFill flip="none" rotWithShape="1">
                            <a:gsLst>
                              <a:gs pos="0">
                                <a:srgbClr val="00B0F0"/>
                              </a:gs>
                              <a:gs pos="100000">
                                <a:schemeClr val="tx1"/>
                              </a:gs>
                            </a:gsLst>
                            <a:lin ang="16200000" scaled="1"/>
                            <a:tileRect/>
                          </a:gra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CF3F9F" id="Conector recto 205" o:spid="_x0000_s1026" style="position:absolute;z-index:2517564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from="408.95pt,351.8pt" to="408.95pt,47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" strokeweight="2pt">
                <v:stroke dashstyle="dash" joinstyle="miter"/>
                <w10:wrap anchorx="margin"/>
              </v:line>
            </w:pict>
          </mc:Fallback>
        </mc:AlternateContent>
      </w:r>
      <w:r w:rsidR="00E530A9">
        <w:rPr>
          <w:noProof/>
        </w:rPr>
        <mc:AlternateContent>
          <mc:Choice Requires="wps">
            <w:drawing>
              <wp:anchor distT="45720" distB="45720" distL="114300" distR="114300" simplePos="0" relativeHeight="251762584" behindDoc="0" locked="0" layoutInCell="1" allowOverlap="1" wp14:anchorId="1F2B15E5" wp14:editId="184A0ED3">
                <wp:simplePos x="0" y="0"/>
                <wp:positionH relativeFrom="margin">
                  <wp:posOffset>3231515</wp:posOffset>
                </wp:positionH>
                <wp:positionV relativeFrom="paragraph">
                  <wp:posOffset>5607050</wp:posOffset>
                </wp:positionV>
                <wp:extent cx="1943735" cy="467995"/>
                <wp:effectExtent l="0" t="0" r="0" b="0"/>
                <wp:wrapSquare wrapText="bothSides"/>
                <wp:docPr id="20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735" cy="4679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39AAA3" w14:textId="64C81E87" w:rsidR="00004ECD" w:rsidRPr="00CE1872" w:rsidRDefault="00165C47" w:rsidP="00967CE5">
                            <w:pPr>
                              <w:spacing w:after="0" w:line="240" w:lineRule="auto"/>
                              <w:ind w:left="-284"/>
                              <w:rPr>
                                <w:sz w:val="16"/>
                                <w:szCs w:val="14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4"/>
                                        <w:szCs w:val="1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4"/>
                                        <w:szCs w:val="12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4"/>
                                        <w:szCs w:val="12"/>
                                      </w:rPr>
                                      <m:t>x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="Calibri"/>
                                        <w:i/>
                                        <w:sz w:val="14"/>
                                        <w:szCs w:val="1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4"/>
                                        <w:szCs w:val="12"/>
                                      </w:rPr>
                                      <m:t>t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4"/>
                                    <w:szCs w:val="12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4"/>
                                        <w:szCs w:val="12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4"/>
                                        <w:szCs w:val="12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4"/>
                                        <w:szCs w:val="12"/>
                                      </w:rPr>
                                      <m:t>π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4"/>
                                            <w:szCs w:val="12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4"/>
                                            <w:szCs w:val="12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4"/>
                                            <w:szCs w:val="12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14"/>
                                        <w:szCs w:val="12"/>
                                      </w:rPr>
                                      <m:t>a</m:t>
                                    </m:r>
                                  </m:den>
                                </m:f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 w:cs="Calibri"/>
                                        <w:i/>
                                        <w:sz w:val="14"/>
                                        <w:szCs w:val="12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4"/>
                                        <w:szCs w:val="12"/>
                                      </w:rPr>
                                      <m:t>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4"/>
                                        <w:szCs w:val="12"/>
                                      </w:rPr>
                                      <m:t>∞</m:t>
                                    </m:r>
                                  </m:sup>
                                  <m:e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 w:cs="Calibri"/>
                                            <w:i/>
                                            <w:sz w:val="14"/>
                                            <w:szCs w:val="12"/>
                                          </w:rPr>
                                        </m:ctrlPr>
                                      </m:dPr>
                                      <m:e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 w:cs="Calibri"/>
                                                <w:i/>
                                                <w:sz w:val="14"/>
                                                <w:szCs w:val="12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  <w:sz w:val="14"/>
                                                <w:szCs w:val="12"/>
                                              </w:rPr>
                                              <m:t>1+K</m:t>
                                            </m:r>
                                            <m:sSup>
                                              <m:sSupPr>
                                                <m:ctrlPr>
                                                  <w:rPr>
                                                    <w:rFonts w:ascii="Cambria Math" w:hAnsi="Cambria Math" w:cs="Calibri"/>
                                                    <w:i/>
                                                    <w:sz w:val="14"/>
                                                    <w:szCs w:val="12"/>
                                                  </w:rPr>
                                                </m:ctrlPr>
                                              </m:sSup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4"/>
                                                    <w:szCs w:val="12"/>
                                                  </w:rPr>
                                                  <m:t>e</m:t>
                                                </m:r>
                                              </m:e>
                                              <m:sup>
                                                <m:f>
                                                  <m:fPr>
                                                    <m:ctrlPr>
                                                      <w:rPr>
                                                        <w:rFonts w:ascii="Cambria Math" w:hAnsi="Cambria Math" w:cs="Calibri"/>
                                                        <w:i/>
                                                        <w:sz w:val="14"/>
                                                        <w:szCs w:val="12"/>
                                                      </w:rPr>
                                                    </m:ctrlPr>
                                                  </m:fPr>
                                                  <m:num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14"/>
                                                        <w:szCs w:val="12"/>
                                                      </w:rPr>
                                                      <m:t>-2x</m:t>
                                                    </m:r>
                                                    <m:sSub>
                                                      <m:sSubPr>
                                                        <m:ctrlPr>
                                                          <w:rPr>
                                                            <w:rFonts w:ascii="Cambria Math" w:hAnsi="Cambria Math"/>
                                                            <w:i/>
                                                            <w:sz w:val="14"/>
                                                            <w:szCs w:val="12"/>
                                                          </w:rPr>
                                                        </m:ctrlPr>
                                                      </m:sSubPr>
                                                      <m:e>
                                                        <m:r>
                                                          <w:rPr>
                                                            <w:rFonts w:ascii="Cambria Math" w:hAnsi="Cambria Math"/>
                                                            <w:sz w:val="14"/>
                                                            <w:szCs w:val="12"/>
                                                          </w:rPr>
                                                          <m:t>t</m:t>
                                                        </m:r>
                                                      </m:e>
                                                      <m:sub>
                                                        <m:r>
                                                          <w:rPr>
                                                            <w:rFonts w:ascii="Cambria Math" w:hAnsi="Cambria Math"/>
                                                            <w:sz w:val="14"/>
                                                            <w:szCs w:val="12"/>
                                                          </w:rPr>
                                                          <m:t>eff</m:t>
                                                        </m:r>
                                                      </m:sub>
                                                    </m:sSub>
                                                  </m:num>
                                                  <m:den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14"/>
                                                        <w:szCs w:val="12"/>
                                                      </w:rPr>
                                                      <m:t>a</m:t>
                                                    </m:r>
                                                  </m:den>
                                                </m:f>
                                              </m:sup>
                                            </m:sSup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  <w:sz w:val="14"/>
                                                <w:szCs w:val="12"/>
                                              </w:rPr>
                                              <m:t>1-K</m:t>
                                            </m:r>
                                            <m:sSup>
                                              <m:sSupPr>
                                                <m:ctrlPr>
                                                  <w:rPr>
                                                    <w:rFonts w:ascii="Cambria Math" w:hAnsi="Cambria Math" w:cs="Calibri"/>
                                                    <w:i/>
                                                    <w:sz w:val="14"/>
                                                    <w:szCs w:val="12"/>
                                                  </w:rPr>
                                                </m:ctrlPr>
                                              </m:sSup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4"/>
                                                    <w:szCs w:val="12"/>
                                                  </w:rPr>
                                                  <m:t>e</m:t>
                                                </m:r>
                                              </m:e>
                                              <m:sup>
                                                <m:f>
                                                  <m:fPr>
                                                    <m:ctrlPr>
                                                      <w:rPr>
                                                        <w:rFonts w:ascii="Cambria Math" w:hAnsi="Cambria Math" w:cs="Calibri"/>
                                                        <w:i/>
                                                        <w:sz w:val="14"/>
                                                        <w:szCs w:val="12"/>
                                                      </w:rPr>
                                                    </m:ctrlPr>
                                                  </m:fPr>
                                                  <m:num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14"/>
                                                        <w:szCs w:val="12"/>
                                                      </w:rPr>
                                                      <m:t>-2x</m:t>
                                                    </m:r>
                                                    <m:sSub>
                                                      <m:sSubPr>
                                                        <m:ctrlPr>
                                                          <w:rPr>
                                                            <w:rFonts w:ascii="Cambria Math" w:hAnsi="Cambria Math"/>
                                                            <w:i/>
                                                            <w:sz w:val="14"/>
                                                            <w:szCs w:val="12"/>
                                                          </w:rPr>
                                                        </m:ctrlPr>
                                                      </m:sSubPr>
                                                      <m:e>
                                                        <m:r>
                                                          <w:rPr>
                                                            <w:rFonts w:ascii="Cambria Math" w:hAnsi="Cambria Math"/>
                                                            <w:sz w:val="14"/>
                                                            <w:szCs w:val="12"/>
                                                          </w:rPr>
                                                          <m:t>t</m:t>
                                                        </m:r>
                                                      </m:e>
                                                      <m:sub>
                                                        <m:r>
                                                          <w:rPr>
                                                            <w:rFonts w:ascii="Cambria Math" w:hAnsi="Cambria Math"/>
                                                            <w:sz w:val="14"/>
                                                            <w:szCs w:val="12"/>
                                                          </w:rPr>
                                                          <m:t>eff</m:t>
                                                        </m:r>
                                                      </m:sub>
                                                    </m:sSub>
                                                  </m:num>
                                                  <m:den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14"/>
                                                        <w:szCs w:val="12"/>
                                                      </w:rPr>
                                                      <m:t>a</m:t>
                                                    </m:r>
                                                  </m:den>
                                                </m:f>
                                              </m:sup>
                                            </m:sSup>
                                          </m:den>
                                        </m:f>
                                      </m:e>
                                    </m:d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Calibri"/>
                                            <w:i/>
                                            <w:sz w:val="14"/>
                                            <w:szCs w:val="12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4"/>
                                            <w:szCs w:val="12"/>
                                          </w:rPr>
                                          <m:t>J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4"/>
                                            <w:szCs w:val="12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Calibri"/>
                                            <w:i/>
                                            <w:sz w:val="14"/>
                                            <w:szCs w:val="12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4"/>
                                            <w:szCs w:val="12"/>
                                          </w:rPr>
                                          <m:t>x</m:t>
                                        </m:r>
                                      </m:e>
                                    </m:d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 w:cs="Calibri"/>
                                            <w:i/>
                                            <w:sz w:val="14"/>
                                            <w:szCs w:val="12"/>
                                          </w:rPr>
                                        </m:ctrlPr>
                                      </m:fPr>
                                      <m:num>
                                        <m:func>
                                          <m:funcPr>
                                            <m:ctrlPr>
                                              <w:rPr>
                                                <w:rFonts w:ascii="Cambria Math" w:hAnsi="Cambria Math" w:cs="Calibri"/>
                                                <w:i/>
                                                <w:sz w:val="14"/>
                                                <w:szCs w:val="12"/>
                                              </w:rPr>
                                            </m:ctrlPr>
                                          </m:funcPr>
                                          <m:fNam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="Calibri"/>
                                                <w:sz w:val="14"/>
                                                <w:szCs w:val="12"/>
                                              </w:rPr>
                                              <m:t>sin</m:t>
                                            </m:r>
                                          </m:fName>
                                          <m:e>
                                            <m:d>
                                              <m:dPr>
                                                <m:ctrlPr>
                                                  <w:rPr>
                                                    <w:rFonts w:ascii="Cambria Math" w:hAnsi="Cambria Math" w:cs="Calibri"/>
                                                    <w:i/>
                                                    <w:sz w:val="14"/>
                                                    <w:szCs w:val="12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4"/>
                                                    <w:szCs w:val="12"/>
                                                  </w:rPr>
                                                  <m:t>x</m:t>
                                                </m:r>
                                              </m:e>
                                            </m:d>
                                            <m:r>
                                              <w:rPr>
                                                <w:rFonts w:ascii="Cambria Math" w:hAnsi="Cambria Math"/>
                                                <w:sz w:val="14"/>
                                                <w:szCs w:val="12"/>
                                              </w:rPr>
                                              <m:t>dx</m:t>
                                            </m:r>
                                          </m:e>
                                        </m:func>
                                      </m:num>
                                      <m:den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 w:cs="Calibri"/>
                                                <w:i/>
                                                <w:sz w:val="14"/>
                                                <w:szCs w:val="12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4"/>
                                                <w:szCs w:val="12"/>
                                              </w:rPr>
                                              <m:t>x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14"/>
                                                <w:szCs w:val="12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</m:den>
                                    </m:f>
                                  </m:e>
                                </m:nary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2B15E5" id="_x0000_s1050" type="#_x0000_t202" style="position:absolute;margin-left:254.45pt;margin-top:441.5pt;width:153.05pt;height:36.85pt;z-index:251762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" filled="f" stroked="f">
                <v:textbox>
                  <w:txbxContent>
                    <w:p w14:paraId="4F39AAA3" w14:textId="64C81E87" w:rsidR="00004ECD" w:rsidRPr="00CE1872" w:rsidRDefault="00165C47" w:rsidP="00967CE5">
                      <w:pPr>
                        <w:spacing w:after="0" w:line="240" w:lineRule="auto"/>
                        <w:ind w:left="-284"/>
                        <w:rPr>
                          <w:sz w:val="16"/>
                          <w:szCs w:val="14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4"/>
                                  <w:szCs w:val="1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4"/>
                                  <w:szCs w:val="12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4"/>
                                  <w:szCs w:val="12"/>
                                </w:rPr>
                                <m:t>x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Calibri"/>
                                  <w:i/>
                                  <w:sz w:val="14"/>
                                  <w:szCs w:val="1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14"/>
                                  <w:szCs w:val="12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sz w:val="14"/>
                              <w:szCs w:val="12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14"/>
                                  <w:szCs w:val="12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4"/>
                                  <w:szCs w:val="12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4"/>
                                  <w:szCs w:val="12"/>
                                </w:rPr>
                                <m:t>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4"/>
                                      <w:szCs w:val="1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4"/>
                                      <w:szCs w:val="12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4"/>
                                      <w:szCs w:val="12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4"/>
                                  <w:szCs w:val="12"/>
                                </w:rPr>
                                <m:t>a</m:t>
                              </m:r>
                            </m:den>
                          </m:f>
                          <m:nary>
                            <m:naryPr>
                              <m:limLoc m:val="subSup"/>
                              <m:ctrlPr>
                                <w:rPr>
                                  <w:rFonts w:ascii="Cambria Math" w:hAnsi="Cambria Math" w:cs="Calibri"/>
                                  <w:i/>
                                  <w:sz w:val="14"/>
                                  <w:szCs w:val="12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sz w:val="14"/>
                                  <w:szCs w:val="12"/>
                                </w:rPr>
                                <m:t>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4"/>
                                  <w:szCs w:val="12"/>
                                </w:rPr>
                                <m:t>∞</m:t>
                              </m:r>
                            </m:sup>
                            <m:e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Calibri"/>
                                      <w:i/>
                                      <w:sz w:val="14"/>
                                      <w:szCs w:val="12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Calibri"/>
                                          <w:i/>
                                          <w:sz w:val="14"/>
                                          <w:szCs w:val="12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4"/>
                                          <w:szCs w:val="12"/>
                                        </w:rPr>
                                        <m:t>1+K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Calibri"/>
                                              <w:i/>
                                              <w:sz w:val="14"/>
                                              <w:szCs w:val="12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4"/>
                                              <w:szCs w:val="12"/>
                                            </w:rPr>
                                            <m:t>e</m:t>
                                          </m:r>
                                        </m:e>
                                        <m:sup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 w:cs="Calibri"/>
                                                  <w:i/>
                                                  <w:sz w:val="14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4"/>
                                                  <w:szCs w:val="12"/>
                                                </w:rPr>
                                                <m:t>-2x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4"/>
                                                      <w:szCs w:val="12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4"/>
                                                      <w:szCs w:val="12"/>
                                                    </w:rPr>
                                                    <m:t>t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4"/>
                                                      <w:szCs w:val="12"/>
                                                    </w:rPr>
                                                    <m:t>eff</m:t>
                                                  </m:r>
                                                </m:sub>
                                              </m:sSub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4"/>
                                                  <w:szCs w:val="12"/>
                                                </w:rPr>
                                                <m:t>a</m:t>
                                              </m:r>
                                            </m:den>
                                          </m:f>
                                        </m:sup>
                                      </m:s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4"/>
                                          <w:szCs w:val="12"/>
                                        </w:rPr>
                                        <m:t>1-K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Calibri"/>
                                              <w:i/>
                                              <w:sz w:val="14"/>
                                              <w:szCs w:val="12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4"/>
                                              <w:szCs w:val="12"/>
                                            </w:rPr>
                                            <m:t>e</m:t>
                                          </m:r>
                                        </m:e>
                                        <m:sup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 w:cs="Calibri"/>
                                                  <w:i/>
                                                  <w:sz w:val="14"/>
                                                  <w:szCs w:val="12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4"/>
                                                  <w:szCs w:val="12"/>
                                                </w:rPr>
                                                <m:t>-2x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4"/>
                                                      <w:szCs w:val="12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4"/>
                                                      <w:szCs w:val="12"/>
                                                    </w:rPr>
                                                    <m:t>t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4"/>
                                                      <w:szCs w:val="12"/>
                                                    </w:rPr>
                                                    <m:t>eff</m:t>
                                                  </m:r>
                                                </m:sub>
                                              </m:sSub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4"/>
                                                  <w:szCs w:val="12"/>
                                                </w:rPr>
                                                <m:t>a</m:t>
                                              </m:r>
                                            </m:den>
                                          </m:f>
                                        </m:sup>
                                      </m:sSup>
                                    </m:den>
                                  </m:f>
                                </m:e>
                              </m:d>
                              <m:sSub>
                                <m:sSubPr>
                                  <m:ctrlPr>
                                    <w:rPr>
                                      <w:rFonts w:ascii="Cambria Math" w:hAnsi="Cambria Math" w:cs="Calibri"/>
                                      <w:i/>
                                      <w:sz w:val="14"/>
                                      <w:szCs w:val="1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4"/>
                                      <w:szCs w:val="12"/>
                                    </w:rPr>
                                    <m:t>J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4"/>
                                      <w:szCs w:val="12"/>
                                    </w:rPr>
                                    <m:t>1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 w:cs="Calibri"/>
                                      <w:i/>
                                      <w:sz w:val="14"/>
                                      <w:szCs w:val="12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4"/>
                                      <w:szCs w:val="12"/>
                                    </w:rPr>
                                    <m:t>x</m:t>
                                  </m:r>
                                </m:e>
                              </m:d>
                              <m:f>
                                <m:fPr>
                                  <m:ctrlPr>
                                    <w:rPr>
                                      <w:rFonts w:ascii="Cambria Math" w:hAnsi="Cambria Math" w:cs="Calibri"/>
                                      <w:i/>
                                      <w:sz w:val="14"/>
                                      <w:szCs w:val="12"/>
                                    </w:rPr>
                                  </m:ctrlPr>
                                </m:fPr>
                                <m:num>
                                  <m:func>
                                    <m:funcPr>
                                      <m:ctrlPr>
                                        <w:rPr>
                                          <w:rFonts w:ascii="Cambria Math" w:hAnsi="Cambria Math" w:cs="Calibri"/>
                                          <w:i/>
                                          <w:sz w:val="14"/>
                                          <w:szCs w:val="12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Calibri"/>
                                          <w:sz w:val="14"/>
                                          <w:szCs w:val="12"/>
                                        </w:rPr>
                                        <m:t>sin</m:t>
                                      </m:r>
                                    </m:fName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 w:cs="Calibri"/>
                                              <w:i/>
                                              <w:sz w:val="14"/>
                                              <w:szCs w:val="12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4"/>
                                              <w:szCs w:val="12"/>
                                            </w:rPr>
                                            <m:t>x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4"/>
                                          <w:szCs w:val="12"/>
                                        </w:rPr>
                                        <m:t>dx</m:t>
                                      </m:r>
                                    </m:e>
                                  </m:func>
                                </m:num>
                                <m:den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Calibri"/>
                                          <w:i/>
                                          <w:sz w:val="14"/>
                                          <w:szCs w:val="12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4"/>
                                          <w:szCs w:val="12"/>
                                        </w:rPr>
                                        <m:t>x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14"/>
                                          <w:szCs w:val="12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nary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0027">
        <w:rPr>
          <w:noProof/>
        </w:rPr>
        <mc:AlternateContent>
          <mc:Choice Requires="wps">
            <w:drawing>
              <wp:anchor distT="45720" distB="45720" distL="114300" distR="114300" simplePos="0" relativeHeight="251743128" behindDoc="0" locked="0" layoutInCell="1" allowOverlap="1" wp14:anchorId="659942B7" wp14:editId="6031CF21">
                <wp:simplePos x="0" y="0"/>
                <wp:positionH relativeFrom="margin">
                  <wp:posOffset>3242310</wp:posOffset>
                </wp:positionH>
                <wp:positionV relativeFrom="paragraph">
                  <wp:posOffset>4975860</wp:posOffset>
                </wp:positionV>
                <wp:extent cx="1944000" cy="792000"/>
                <wp:effectExtent l="0" t="0" r="0" b="6350"/>
                <wp:wrapSquare wrapText="bothSides"/>
                <wp:docPr id="11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4000" cy="79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CB26E5" w14:textId="571A8701" w:rsidR="00BB41A8" w:rsidRPr="00CE1872" w:rsidRDefault="00967CE5" w:rsidP="005E65CD">
                            <w:pPr>
                              <w:rPr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sz w:val="16"/>
                                <w:szCs w:val="14"/>
                              </w:rPr>
                              <w:t xml:space="preserve">The next equation is an isotropic </w:t>
                            </w:r>
                            <w:r w:rsidR="00510027">
                              <w:rPr>
                                <w:sz w:val="16"/>
                                <w:szCs w:val="14"/>
                              </w:rPr>
                              <w:t xml:space="preserve">fitting 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>model for heat spreading</w:t>
                            </w:r>
                            <w:r w:rsidRPr="00004ECD">
                              <w:rPr>
                                <w:sz w:val="16"/>
                                <w:szCs w:val="14"/>
                                <w:vertAlign w:val="superscript"/>
                              </w:rPr>
                              <w:t>[5]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. This can be transformed into anisotropic by changing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6"/>
                                  <w:szCs w:val="14"/>
                                </w:rPr>
                                <m:t>t→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6"/>
                                      <w:szCs w:val="14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16"/>
                                      <w:szCs w:val="14"/>
                                    </w:rPr>
                                    <m:t>t</m:t>
                                  </m:r>
                                </m:e>
                              </m:acc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4"/>
                                </w:rPr>
                                <m:t>=</m:t>
                              </m:r>
                              <m:f>
                                <m:fPr>
                                  <m:type m:val="lin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6"/>
                                      <w:szCs w:val="1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Theme="minorEastAsia" w:hAnsi="Cambria Math"/>
                                      <w:sz w:val="16"/>
                                      <w:szCs w:val="14"/>
                                    </w:rPr>
                                    <m:t>t</m:t>
                                  </m:r>
                                </m:num>
                                <m:den>
                                  <m:rad>
                                    <m:radPr>
                                      <m:degHide m:val="1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16"/>
                                          <w:szCs w:val="14"/>
                                        </w:rPr>
                                      </m:ctrlPr>
                                    </m:radPr>
                                    <m:deg/>
                                    <m:e>
                                      <m:f>
                                        <m:fPr>
                                          <m:type m:val="lin"/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16"/>
                                              <w:szCs w:val="14"/>
                                            </w:rPr>
                                          </m:ctrlPr>
                                        </m:fPr>
                                        <m:num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  <w:sz w:val="16"/>
                                                  <w:szCs w:val="1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16"/>
                                                  <w:szCs w:val="14"/>
                                                </w:rP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16"/>
                                                  <w:szCs w:val="14"/>
                                                </w:rPr>
                                                <m:t>1,z</m:t>
                                              </m:r>
                                            </m:sub>
                                          </m:sSub>
                                        </m:num>
                                        <m:den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  <w:sz w:val="16"/>
                                                  <w:szCs w:val="1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16"/>
                                                  <w:szCs w:val="14"/>
                                                </w:rP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16"/>
                                                  <w:szCs w:val="14"/>
                                                </w:rPr>
                                                <m:t>1,xy</m:t>
                                              </m:r>
                                            </m:sub>
                                          </m:sSub>
                                        </m:den>
                                      </m:f>
                                    </m:e>
                                  </m:rad>
                                </m:den>
                              </m:f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4"/>
                                </w:rPr>
                                <m:t xml:space="preserve"> </m:t>
                              </m:r>
                            </m:oMath>
                            <w:r>
                              <w:rPr>
                                <w:rFonts w:eastAsiaTheme="minorEastAsia"/>
                                <w:sz w:val="16"/>
                                <w:szCs w:val="14"/>
                              </w:rPr>
                              <w:t xml:space="preserve">and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6"/>
                                      <w:szCs w:val="1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16"/>
                                      <w:szCs w:val="14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16"/>
                                      <w:szCs w:val="14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4"/>
                                </w:rPr>
                                <m:t>=</m:t>
                              </m:r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6"/>
                                      <w:szCs w:val="14"/>
                                    </w:rPr>
                                  </m:ctrlPr>
                                </m:radPr>
                                <m:deg/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16"/>
                                          <w:szCs w:val="1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16"/>
                                          <w:szCs w:val="14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16"/>
                                          <w:szCs w:val="14"/>
                                        </w:rPr>
                                        <m:t>1,xy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16"/>
                                          <w:szCs w:val="1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16"/>
                                          <w:szCs w:val="14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16"/>
                                          <w:szCs w:val="14"/>
                                        </w:rPr>
                                        <m:t>1,z</m:t>
                                      </m:r>
                                    </m:sub>
                                  </m:sSub>
                                </m:e>
                              </m:rad>
                            </m:oMath>
                            <w:r>
                              <w:rPr>
                                <w:rFonts w:eastAsiaTheme="minorEastAsia"/>
                                <w:sz w:val="16"/>
                                <w:szCs w:val="1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942B7" id="_x0000_s1051" type="#_x0000_t202" style="position:absolute;margin-left:255.3pt;margin-top:391.8pt;width:153.05pt;height:62.35pt;z-index:251743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" filled="f" stroked="f">
                <v:textbox>
                  <w:txbxContent>
                    <w:p w14:paraId="60CB26E5" w14:textId="571A8701" w:rsidR="00BB41A8" w:rsidRPr="00CE1872" w:rsidRDefault="00967CE5" w:rsidP="005E65CD">
                      <w:pPr>
                        <w:rPr>
                          <w:sz w:val="16"/>
                          <w:szCs w:val="14"/>
                        </w:rPr>
                      </w:pPr>
                      <w:r>
                        <w:rPr>
                          <w:sz w:val="16"/>
                          <w:szCs w:val="14"/>
                        </w:rPr>
                        <w:t xml:space="preserve">The next equation is an isotropic </w:t>
                      </w:r>
                      <w:r w:rsidR="00510027">
                        <w:rPr>
                          <w:sz w:val="16"/>
                          <w:szCs w:val="14"/>
                        </w:rPr>
                        <w:t xml:space="preserve">fitting </w:t>
                      </w:r>
                      <w:r>
                        <w:rPr>
                          <w:sz w:val="16"/>
                          <w:szCs w:val="14"/>
                        </w:rPr>
                        <w:t>model for heat spreading</w:t>
                      </w:r>
                      <w:r w:rsidRPr="00004ECD">
                        <w:rPr>
                          <w:sz w:val="16"/>
                          <w:szCs w:val="14"/>
                          <w:vertAlign w:val="superscript"/>
                        </w:rPr>
                        <w:t>[5]</w:t>
                      </w:r>
                      <w:r>
                        <w:rPr>
                          <w:sz w:val="16"/>
                          <w:szCs w:val="14"/>
                        </w:rPr>
                        <w:t xml:space="preserve">. This can be transformed into anisotropic by changing </w:t>
                      </w:r>
                      <m:oMath>
                        <m:r>
                          <w:rPr>
                            <w:rFonts w:ascii="Cambria Math" w:hAnsi="Cambria Math"/>
                            <w:sz w:val="16"/>
                            <w:szCs w:val="14"/>
                          </w:rPr>
                          <m:t>t→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6"/>
                                <w:szCs w:val="1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4"/>
                              </w:rPr>
                              <m:t>t</m:t>
                            </m:r>
                          </m:e>
                        </m:acc>
                        <m:r>
                          <w:rPr>
                            <w:rFonts w:ascii="Cambria Math" w:eastAsiaTheme="minorEastAsia" w:hAnsi="Cambria Math"/>
                            <w:sz w:val="16"/>
                            <w:szCs w:val="14"/>
                          </w:rPr>
                          <m:t>=</m:t>
                        </m:r>
                        <m:f>
                          <m:fPr>
                            <m:type m:val="lin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6"/>
                                <w:szCs w:val="1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4"/>
                              </w:rPr>
                              <m:t>t</m:t>
                            </m:r>
                          </m:num>
                          <m:den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16"/>
                                    <w:szCs w:val="14"/>
                                  </w:rPr>
                                </m:ctrlPr>
                              </m:radPr>
                              <m:deg/>
                              <m:e>
                                <m:f>
                                  <m:fPr>
                                    <m:type m:val="lin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16"/>
                                        <w:szCs w:val="14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sz w:val="16"/>
                                            <w:szCs w:val="1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16"/>
                                            <w:szCs w:val="14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16"/>
                                            <w:szCs w:val="14"/>
                                          </w:rPr>
                                          <m:t>1,z</m:t>
                                        </m:r>
                                      </m:sub>
                                    </m:sSub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sz w:val="16"/>
                                            <w:szCs w:val="1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16"/>
                                            <w:szCs w:val="14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16"/>
                                            <w:szCs w:val="14"/>
                                          </w:rPr>
                                          <m:t>1,xy</m:t>
                                        </m:r>
                                      </m:sub>
                                    </m:sSub>
                                  </m:den>
                                </m:f>
                              </m:e>
                            </m:rad>
                          </m:den>
                        </m:f>
                        <m:r>
                          <w:rPr>
                            <w:rFonts w:ascii="Cambria Math" w:eastAsiaTheme="minorEastAsia" w:hAnsi="Cambria Math"/>
                            <w:sz w:val="16"/>
                            <w:szCs w:val="14"/>
                          </w:rPr>
                          <m:t xml:space="preserve"> </m:t>
                        </m:r>
                      </m:oMath>
                      <w:r>
                        <w:rPr>
                          <w:rFonts w:eastAsiaTheme="minorEastAsia"/>
                          <w:sz w:val="16"/>
                          <w:szCs w:val="14"/>
                        </w:rPr>
                        <w:t xml:space="preserve">and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6"/>
                                <w:szCs w:val="1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4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4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 w:val="16"/>
                            <w:szCs w:val="14"/>
                          </w:rPr>
                          <m:t>=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6"/>
                                <w:szCs w:val="14"/>
                              </w:rPr>
                            </m:ctrlPr>
                          </m:radPr>
                          <m:deg/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16"/>
                                    <w:szCs w:val="1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16"/>
                                    <w:szCs w:val="14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16"/>
                                    <w:szCs w:val="14"/>
                                  </w:rPr>
                                  <m:t>1,xy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16"/>
                                    <w:szCs w:val="1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16"/>
                                    <w:szCs w:val="14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16"/>
                                    <w:szCs w:val="14"/>
                                  </w:rPr>
                                  <m:t>1,z</m:t>
                                </m:r>
                              </m:sub>
                            </m:sSub>
                          </m:e>
                        </m:rad>
                      </m:oMath>
                      <w:r>
                        <w:rPr>
                          <w:rFonts w:eastAsiaTheme="minorEastAsia"/>
                          <w:sz w:val="16"/>
                          <w:szCs w:val="14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0027">
        <w:rPr>
          <w:noProof/>
        </w:rPr>
        <mc:AlternateContent>
          <mc:Choice Requires="wps">
            <w:drawing>
              <wp:anchor distT="45720" distB="45720" distL="114300" distR="114300" simplePos="0" relativeHeight="251836312" behindDoc="0" locked="0" layoutInCell="1" allowOverlap="1" wp14:anchorId="35ECC7C3" wp14:editId="3616503A">
                <wp:simplePos x="0" y="0"/>
                <wp:positionH relativeFrom="margin">
                  <wp:posOffset>3242310</wp:posOffset>
                </wp:positionH>
                <wp:positionV relativeFrom="paragraph">
                  <wp:posOffset>4338320</wp:posOffset>
                </wp:positionV>
                <wp:extent cx="1944000" cy="648000"/>
                <wp:effectExtent l="0" t="0" r="0" b="0"/>
                <wp:wrapSquare wrapText="bothSides"/>
                <wp:docPr id="16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4000" cy="648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7A07A0" w14:textId="391725E1" w:rsidR="00510027" w:rsidRDefault="00510027" w:rsidP="00510027">
                            <w:pPr>
                              <w:spacing w:after="80" w:line="240" w:lineRule="auto"/>
                              <w:rPr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sz w:val="16"/>
                                <w:szCs w:val="14"/>
                              </w:rPr>
                              <w:t>The experimental data can be converted to thermal resistance with:</w:t>
                            </w:r>
                          </w:p>
                          <w:tbl>
                            <w:tblPr>
                              <w:tblStyle w:val="Tablaconcuadrcula"/>
                              <w:tblW w:w="5000" w:type="pct"/>
                              <w:tblInd w:w="61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70" w:type="dxa"/>
                                <w:right w:w="7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278"/>
                              <w:gridCol w:w="2219"/>
                              <w:gridCol w:w="277"/>
                            </w:tblGrid>
                            <w:tr w:rsidR="00510027" w14:paraId="010FA446" w14:textId="77777777" w:rsidTr="000A78D0">
                              <w:tc>
                                <w:tcPr>
                                  <w:tcW w:w="500" w:type="pct"/>
                                </w:tcPr>
                                <w:p w14:paraId="5E83554C" w14:textId="77777777" w:rsidR="00510027" w:rsidRDefault="00510027" w:rsidP="00510027">
                                  <w:pPr>
                                    <w:spacing w:after="80"/>
                                  </w:pPr>
                                </w:p>
                              </w:tc>
                              <w:tc>
                                <w:tcPr>
                                  <w:tcW w:w="4000" w:type="pct"/>
                                  <w:vAlign w:val="center"/>
                                </w:tcPr>
                                <w:p w14:paraId="6F6C2C15" w14:textId="1E380D50" w:rsidR="00510027" w:rsidRDefault="00165C47" w:rsidP="00510027">
                                  <w:pPr>
                                    <w:spacing w:after="80"/>
                                    <w:jc w:val="center"/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i/>
                                              <w:sz w:val="16"/>
                                              <w:szCs w:val="1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6"/>
                                              <w:szCs w:val="14"/>
                                            </w:rPr>
                                            <m:t>R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6"/>
                                              <w:szCs w:val="14"/>
                                            </w:rPr>
                                            <m:t>s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sz w:val="16"/>
                                          <w:szCs w:val="14"/>
                                        </w:rPr>
                                        <m:t>=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6"/>
                                              <w:szCs w:val="1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6"/>
                                              <w:szCs w:val="14"/>
                                            </w:rPr>
                                            <m:t>C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6"/>
                                              <w:szCs w:val="14"/>
                                            </w:rPr>
                                            <m:t>cor</m:t>
                                          </m:r>
                                        </m:sub>
                                      </m:sSub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i/>
                                              <w:sz w:val="16"/>
                                              <w:szCs w:val="14"/>
                                            </w:rPr>
                                          </m:ctrlPr>
                                        </m:fPr>
                                        <m:num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sz w:val="16"/>
                                                  <w:szCs w:val="1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6"/>
                                                  <w:szCs w:val="14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6"/>
                                                  <w:szCs w:val="14"/>
                                                </w:rPr>
                                                <m:t>p</m:t>
                                              </m:r>
                                            </m:sub>
                                          </m:s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sz w:val="16"/>
                                                  <w:szCs w:val="1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6"/>
                                                  <w:szCs w:val="14"/>
                                                </w:rPr>
                                                <m:t>V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6"/>
                                                  <w:szCs w:val="14"/>
                                                </w:rPr>
                                                <m:t>th</m:t>
                                              </m:r>
                                            </m:sub>
                                          </m:sSub>
                                        </m:num>
                                        <m:den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sz w:val="16"/>
                                                  <w:szCs w:val="1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6"/>
                                                  <w:szCs w:val="14"/>
                                                </w:rPr>
                                                <m:t>V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6"/>
                                                  <w:szCs w:val="14"/>
                                                </w:rPr>
                                                <m:t>nc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16"/>
                                              <w:szCs w:val="14"/>
                                            </w:rPr>
                                            <m:t>-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sz w:val="16"/>
                                                  <w:szCs w:val="1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6"/>
                                                  <w:szCs w:val="14"/>
                                                </w:rPr>
                                                <m:t>V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6"/>
                                                  <w:szCs w:val="14"/>
                                                </w:rPr>
                                                <m:t>th</m:t>
                                              </m:r>
                                            </m:sub>
                                          </m:sSub>
                                        </m:den>
                                      </m:f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16"/>
                                          <w:szCs w:val="14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4"/>
                                              <w:szCs w:val="1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4"/>
                                              <w:szCs w:val="12"/>
                                            </w:rPr>
                                            <m:t>R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4"/>
                                              <w:szCs w:val="12"/>
                                            </w:rPr>
                                            <m:t>c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500" w:type="pct"/>
                                  <w:vAlign w:val="center"/>
                                </w:tcPr>
                                <w:p w14:paraId="23E41BEA" w14:textId="4C31EFDC" w:rsidR="00510027" w:rsidRPr="005E65CD" w:rsidRDefault="00510027" w:rsidP="00510027">
                                  <w:pPr>
                                    <w:spacing w:after="80"/>
                                    <w:jc w:val="right"/>
                                    <w:rPr>
                                      <w:sz w:val="16"/>
                                      <w:szCs w:val="14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212641E" w14:textId="78628472" w:rsidR="00510027" w:rsidRPr="00CE1872" w:rsidRDefault="00510027" w:rsidP="00510027">
                            <w:pPr>
                              <w:spacing w:after="0" w:line="240" w:lineRule="auto"/>
                              <w:rPr>
                                <w:sz w:val="16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CC7C3" id="_x0000_s1052" type="#_x0000_t202" style="position:absolute;margin-left:255.3pt;margin-top:341.6pt;width:153.05pt;height:51pt;z-index:251836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" filled="f" stroked="f">
                <v:textbox>
                  <w:txbxContent>
                    <w:p w14:paraId="427A07A0" w14:textId="391725E1" w:rsidR="00510027" w:rsidRDefault="00510027" w:rsidP="00510027">
                      <w:pPr>
                        <w:spacing w:after="80" w:line="240" w:lineRule="auto"/>
                        <w:rPr>
                          <w:sz w:val="16"/>
                          <w:szCs w:val="14"/>
                        </w:rPr>
                      </w:pPr>
                      <w:r>
                        <w:rPr>
                          <w:sz w:val="16"/>
                          <w:szCs w:val="14"/>
                        </w:rPr>
                        <w:t>The experimental data can be converted to thermal resistance with:</w:t>
                      </w:r>
                    </w:p>
                    <w:tbl>
                      <w:tblPr>
                        <w:tblStyle w:val="Tablaconcuadrcula"/>
                        <w:tblW w:w="5000" w:type="pct"/>
                        <w:tblInd w:w="61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70" w:type="dxa"/>
                          <w:right w:w="7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278"/>
                        <w:gridCol w:w="2219"/>
                        <w:gridCol w:w="277"/>
                      </w:tblGrid>
                      <w:tr w:rsidR="00510027" w14:paraId="010FA446" w14:textId="77777777" w:rsidTr="000A78D0">
                        <w:tc>
                          <w:tcPr>
                            <w:tcW w:w="500" w:type="pct"/>
                          </w:tcPr>
                          <w:p w14:paraId="5E83554C" w14:textId="77777777" w:rsidR="00510027" w:rsidRDefault="00510027" w:rsidP="00510027">
                            <w:pPr>
                              <w:spacing w:after="80"/>
                            </w:pPr>
                          </w:p>
                        </w:tc>
                        <w:tc>
                          <w:tcPr>
                            <w:tcW w:w="4000" w:type="pct"/>
                            <w:vAlign w:val="center"/>
                          </w:tcPr>
                          <w:p w14:paraId="6F6C2C15" w14:textId="1E380D50" w:rsidR="00510027" w:rsidRDefault="00165C47" w:rsidP="00510027">
                            <w:pPr>
                              <w:spacing w:after="80"/>
                              <w:jc w:val="center"/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sz w:val="16"/>
                                        <w:szCs w:val="1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4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4"/>
                                      </w:rPr>
                                      <m:t>s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4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4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4"/>
                                      </w:rPr>
                                      <m:t>cor</m:t>
                                    </m:r>
                                  </m:sub>
                                </m:sSub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sz w:val="16"/>
                                        <w:szCs w:val="14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sz w:val="16"/>
                                            <w:szCs w:val="1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4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4"/>
                                          </w:rPr>
                                          <m:t>p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sz w:val="16"/>
                                            <w:szCs w:val="1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4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4"/>
                                          </w:rPr>
                                          <m:t>th</m:t>
                                        </m:r>
                                      </m:sub>
                                    </m:sSub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sz w:val="16"/>
                                            <w:szCs w:val="1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4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4"/>
                                          </w:rPr>
                                          <m:t>nc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4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sz w:val="16"/>
                                            <w:szCs w:val="1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4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4"/>
                                          </w:rPr>
                                          <m:t>th</m:t>
                                        </m:r>
                                      </m:sub>
                                    </m:sSub>
                                  </m:den>
                                </m:f>
                                <m:r>
                                  <w:rPr>
                                    <w:rFonts w:ascii="Cambria Math" w:eastAsiaTheme="minorEastAsia" w:hAnsi="Cambria Math"/>
                                    <w:sz w:val="16"/>
                                    <w:szCs w:val="14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4"/>
                                        <w:szCs w:val="1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4"/>
                                        <w:szCs w:val="12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4"/>
                                        <w:szCs w:val="12"/>
                                      </w:rPr>
                                      <m:t>c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c>
                        <w:tc>
                          <w:tcPr>
                            <w:tcW w:w="500" w:type="pct"/>
                            <w:vAlign w:val="center"/>
                          </w:tcPr>
                          <w:p w14:paraId="23E41BEA" w14:textId="4C31EFDC" w:rsidR="00510027" w:rsidRPr="005E65CD" w:rsidRDefault="00510027" w:rsidP="00510027">
                            <w:pPr>
                              <w:spacing w:after="80"/>
                              <w:jc w:val="right"/>
                              <w:rPr>
                                <w:sz w:val="16"/>
                                <w:szCs w:val="14"/>
                              </w:rPr>
                            </w:pPr>
                          </w:p>
                        </w:tc>
                      </w:tr>
                    </w:tbl>
                    <w:p w14:paraId="6212641E" w14:textId="78628472" w:rsidR="00510027" w:rsidRPr="00CE1872" w:rsidRDefault="00510027" w:rsidP="00510027">
                      <w:pPr>
                        <w:spacing w:after="0" w:line="240" w:lineRule="auto"/>
                        <w:rPr>
                          <w:sz w:val="16"/>
                          <w:szCs w:val="1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E3DE4">
        <w:rPr>
          <w:noProof/>
        </w:rPr>
        <mc:AlternateContent>
          <mc:Choice Requires="wps">
            <w:drawing>
              <wp:anchor distT="45720" distB="45720" distL="114300" distR="114300" simplePos="0" relativeHeight="251684760" behindDoc="0" locked="0" layoutInCell="1" allowOverlap="1" wp14:anchorId="6949B6F1" wp14:editId="480E6F66">
                <wp:simplePos x="0" y="0"/>
                <wp:positionH relativeFrom="margin">
                  <wp:posOffset>5448935</wp:posOffset>
                </wp:positionH>
                <wp:positionV relativeFrom="paragraph">
                  <wp:posOffset>1031875</wp:posOffset>
                </wp:positionV>
                <wp:extent cx="4630420" cy="1332000"/>
                <wp:effectExtent l="0" t="0" r="0" b="1905"/>
                <wp:wrapSquare wrapText="bothSides"/>
                <wp:docPr id="61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0420" cy="133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6AB6C1" w14:textId="1CD6ED01" w:rsidR="00DB207E" w:rsidRPr="003E3DE4" w:rsidRDefault="00A71EF4" w:rsidP="003E3DE4">
                            <w:pPr>
                              <w:spacing w:line="288" w:lineRule="auto"/>
                              <w:ind w:firstLine="1418"/>
                            </w:pPr>
                            <w:r w:rsidRPr="00A71EF4">
                              <w:rPr>
                                <w:sz w:val="16"/>
                                <w:szCs w:val="14"/>
                              </w:rPr>
                              <w:t>We present a</w:t>
                            </w:r>
                            <w:r w:rsidR="000E55B1"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="00DB2B3C">
                              <w:rPr>
                                <w:sz w:val="16"/>
                                <w:szCs w:val="14"/>
                              </w:rPr>
                              <w:t xml:space="preserve">novel </w:t>
                            </w:r>
                            <w:r w:rsidR="000E55B1">
                              <w:rPr>
                                <w:sz w:val="16"/>
                                <w:szCs w:val="14"/>
                              </w:rPr>
                              <w:t xml:space="preserve">cross-sectional </w:t>
                            </w:r>
                            <w:r w:rsidR="00DB2B3C">
                              <w:rPr>
                                <w:sz w:val="16"/>
                                <w:szCs w:val="14"/>
                              </w:rPr>
                              <w:t>scanning thermal microscopy (x</w:t>
                            </w:r>
                            <w:r w:rsidRPr="00A71EF4">
                              <w:rPr>
                                <w:sz w:val="16"/>
                                <w:szCs w:val="14"/>
                              </w:rPr>
                              <w:t>SThM</w:t>
                            </w:r>
                            <w:r w:rsidR="00DB2B3C">
                              <w:rPr>
                                <w:sz w:val="16"/>
                                <w:szCs w:val="14"/>
                              </w:rPr>
                              <w:t>)</w:t>
                            </w:r>
                            <w:r w:rsidR="000A748F">
                              <w:rPr>
                                <w:sz w:val="16"/>
                                <w:szCs w:val="14"/>
                              </w:rPr>
                              <w:t xml:space="preserve"> approach to</w:t>
                            </w:r>
                            <w:r w:rsidRPr="00A71EF4">
                              <w:rPr>
                                <w:sz w:val="16"/>
                                <w:szCs w:val="14"/>
                              </w:rPr>
                              <w:t xml:space="preserve"> study</w:t>
                            </w:r>
                            <w:r w:rsidR="000A748F">
                              <w:rPr>
                                <w:sz w:val="16"/>
                                <w:szCs w:val="14"/>
                              </w:rPr>
                              <w:t xml:space="preserve"> anisotropic heat transport in nanoscale vdW materials</w:t>
                            </w:r>
                            <w:r w:rsidRPr="00A71EF4"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="000A748F">
                              <w:rPr>
                                <w:sz w:val="16"/>
                                <w:szCs w:val="14"/>
                              </w:rPr>
                              <w:t>(</w:t>
                            </w:r>
                            <w:r w:rsidR="001C4006">
                              <w:rPr>
                                <w:sz w:val="16"/>
                                <w:szCs w:val="14"/>
                              </w:rPr>
                              <w:t xml:space="preserve">like </w:t>
                            </w:r>
                            <w:r w:rsidR="000E55B1" w:rsidRPr="00896A3B">
                              <w:rPr>
                                <w:rFonts w:cs="Times New Roman"/>
                                <w:sz w:val="16"/>
                                <w:szCs w:val="14"/>
                              </w:rPr>
                              <w:t>γ-InSe</w:t>
                            </w:r>
                            <w:r w:rsidR="000A748F">
                              <w:rPr>
                                <w:sz w:val="16"/>
                                <w:szCs w:val="14"/>
                              </w:rPr>
                              <w:t xml:space="preserve">) and thermal resistances of vdW – substrate interfaces. We use beam exit cross-sectional polishing (BEXP) of </w:t>
                            </w:r>
                            <w:r w:rsidR="003E3DE4" w:rsidRPr="00896A3B">
                              <w:rPr>
                                <w:rFonts w:cs="Times New Roman"/>
                                <w:sz w:val="16"/>
                                <w:szCs w:val="14"/>
                              </w:rPr>
                              <w:t>γ-InSe</w:t>
                            </w:r>
                            <w:r w:rsidR="000A748F">
                              <w:rPr>
                                <w:sz w:val="16"/>
                                <w:szCs w:val="14"/>
                              </w:rPr>
                              <w:t xml:space="preserve"> nanoflake</w:t>
                            </w:r>
                            <w:r w:rsidR="00FE5B7C">
                              <w:rPr>
                                <w:sz w:val="16"/>
                                <w:szCs w:val="14"/>
                              </w:rPr>
                              <w:t>s</w:t>
                            </w:r>
                            <w:r w:rsidR="000A748F"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="00411FEF">
                              <w:rPr>
                                <w:sz w:val="16"/>
                                <w:szCs w:val="14"/>
                              </w:rPr>
                              <w:t>which</w:t>
                            </w:r>
                            <w:r w:rsidR="000A748F">
                              <w:rPr>
                                <w:sz w:val="16"/>
                                <w:szCs w:val="14"/>
                              </w:rPr>
                              <w:t xml:space="preserve"> shapes these into ultra-thin low angle wedges with atomic scale surface flatness, followed by the xSThM in high vacuum (HV) conditions. By mapping continuously varying sample thickness, we eliminate artefacts of through-the-air heat transport and SThM tip-surface interfacial thermal resistance</w:t>
                            </w:r>
                            <w:r w:rsidR="000A748F" w:rsidRPr="000A748F">
                              <w:rPr>
                                <w:sz w:val="16"/>
                                <w:szCs w:val="14"/>
                                <w:vertAlign w:val="superscript"/>
                              </w:rPr>
                              <w:t>[5]</w:t>
                            </w:r>
                            <w:r w:rsidR="00FE5B7C">
                              <w:rPr>
                                <w:sz w:val="16"/>
                                <w:szCs w:val="14"/>
                              </w:rPr>
                              <w:t>,</w:t>
                            </w:r>
                            <w:r w:rsidR="003E3DE4">
                              <w:rPr>
                                <w:sz w:val="16"/>
                                <w:szCs w:val="14"/>
                              </w:rPr>
                              <w:t xml:space="preserve"> hence,</w:t>
                            </w:r>
                            <w:r w:rsidR="000A748F">
                              <w:rPr>
                                <w:sz w:val="16"/>
                                <w:szCs w:val="14"/>
                              </w:rPr>
                              <w:t xml:space="preserve"> quantify</w:t>
                            </w:r>
                            <w:r w:rsidR="00FE5B7C">
                              <w:rPr>
                                <w:sz w:val="16"/>
                                <w:szCs w:val="14"/>
                              </w:rPr>
                              <w:t>ing</w:t>
                            </w:r>
                            <w:r w:rsidR="000A748F">
                              <w:rPr>
                                <w:sz w:val="16"/>
                                <w:szCs w:val="14"/>
                              </w:rPr>
                              <w:t xml:space="preserve"> the </w:t>
                            </w:r>
                            <w:r w:rsidR="003E3DE4" w:rsidRPr="00896A3B">
                              <w:rPr>
                                <w:rFonts w:cs="Times New Roman"/>
                                <w:sz w:val="16"/>
                                <w:szCs w:val="14"/>
                              </w:rPr>
                              <w:t>γ-InSe</w:t>
                            </w:r>
                            <w:r w:rsidR="003E3DE4">
                              <w:rPr>
                                <w:sz w:val="16"/>
                                <w:szCs w:val="14"/>
                              </w:rPr>
                              <w:t xml:space="preserve"> – </w:t>
                            </w:r>
                            <w:r w:rsidR="000A748F">
                              <w:rPr>
                                <w:sz w:val="16"/>
                                <w:szCs w:val="14"/>
                              </w:rPr>
                              <w:t>substrate heat transport</w:t>
                            </w:r>
                            <w:r w:rsidR="00411FEF">
                              <w:rPr>
                                <w:sz w:val="16"/>
                                <w:szCs w:val="14"/>
                              </w:rPr>
                              <w:t xml:space="preserve">. </w:t>
                            </w:r>
                            <w:r w:rsidR="002E2C1D">
                              <w:rPr>
                                <w:sz w:val="16"/>
                                <w:szCs w:val="14"/>
                              </w:rPr>
                              <w:t xml:space="preserve">By comparing experimental results with </w:t>
                            </w:r>
                            <w:r w:rsidR="003E3DE4">
                              <w:rPr>
                                <w:sz w:val="16"/>
                                <w:szCs w:val="14"/>
                              </w:rPr>
                              <w:t>a</w:t>
                            </w:r>
                            <w:r w:rsidR="002E2C1D">
                              <w:rPr>
                                <w:sz w:val="16"/>
                                <w:szCs w:val="14"/>
                              </w:rPr>
                              <w:t xml:space="preserve"> theoretical model</w:t>
                            </w:r>
                            <w:r w:rsidR="002E2C1D" w:rsidRPr="000A748F">
                              <w:rPr>
                                <w:sz w:val="16"/>
                                <w:szCs w:val="14"/>
                                <w:vertAlign w:val="superscript"/>
                              </w:rPr>
                              <w:t>[5]</w:t>
                            </w:r>
                            <w:r w:rsidR="003E3DE4">
                              <w:rPr>
                                <w:sz w:val="16"/>
                                <w:szCs w:val="14"/>
                              </w:rPr>
                              <w:t xml:space="preserve"> and the finite element analysis (FEA) </w:t>
                            </w:r>
                            <w:r w:rsidR="002E2C1D">
                              <w:rPr>
                                <w:sz w:val="16"/>
                                <w:szCs w:val="14"/>
                              </w:rPr>
                              <w:t xml:space="preserve"> we can directly access the anisotropy of in-plane and cross-plane thermal conductance of the vdW material (</w:t>
                            </w:r>
                            <w:r w:rsidR="002E2C1D" w:rsidRPr="002E2C1D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k</w:t>
                            </w:r>
                            <w:r w:rsidR="002E2C1D" w:rsidRPr="002E2C1D">
                              <w:rPr>
                                <w:rFonts w:ascii="Calibri" w:hAnsi="Calibri" w:cs="Calibri"/>
                                <w:i/>
                                <w:iCs/>
                                <w:sz w:val="16"/>
                                <w:szCs w:val="14"/>
                                <w:vertAlign w:val="subscript"/>
                              </w:rPr>
                              <w:t>ǁ</w:t>
                            </w:r>
                            <w:r w:rsidR="002E2C1D" w:rsidRPr="002E2C1D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/k</w:t>
                            </w:r>
                            <w:r w:rsidR="002E2C1D" w:rsidRPr="002E2C1D">
                              <w:rPr>
                                <w:rFonts w:ascii="Calibri" w:hAnsi="Calibri" w:cs="Calibri"/>
                                <w:i/>
                                <w:iCs/>
                                <w:sz w:val="16"/>
                                <w:szCs w:val="14"/>
                                <w:vertAlign w:val="subscript"/>
                                <w:lang w:bidi="he-IL"/>
                              </w:rPr>
                              <w:t>ꓕ</w:t>
                            </w:r>
                            <w:r w:rsidR="002E2C1D">
                              <w:rPr>
                                <w:sz w:val="16"/>
                                <w:szCs w:val="14"/>
                              </w:rPr>
                              <w:t xml:space="preserve">) and </w:t>
                            </w:r>
                            <w:r w:rsidR="003E3DE4">
                              <w:rPr>
                                <w:sz w:val="16"/>
                                <w:szCs w:val="14"/>
                              </w:rPr>
                              <w:t xml:space="preserve">the </w:t>
                            </w:r>
                            <w:r w:rsidR="002E2C1D">
                              <w:rPr>
                                <w:sz w:val="16"/>
                                <w:szCs w:val="14"/>
                              </w:rPr>
                              <w:t>thermal resistance (</w:t>
                            </w:r>
                            <w:r w:rsidR="002E2C1D" w:rsidRPr="002E2C1D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r</w:t>
                            </w:r>
                            <w:r w:rsidR="002E2C1D" w:rsidRPr="002E2C1D">
                              <w:rPr>
                                <w:i/>
                                <w:iCs/>
                                <w:sz w:val="16"/>
                                <w:szCs w:val="14"/>
                                <w:vertAlign w:val="subscript"/>
                              </w:rPr>
                              <w:t>int</w:t>
                            </w:r>
                            <w:r w:rsidR="002E2C1D">
                              <w:rPr>
                                <w:sz w:val="16"/>
                                <w:szCs w:val="14"/>
                              </w:rPr>
                              <w:t xml:space="preserve">) at the </w:t>
                            </w:r>
                            <w:r w:rsidR="003E3DE4" w:rsidRPr="00896A3B">
                              <w:rPr>
                                <w:rFonts w:cs="Times New Roman"/>
                                <w:sz w:val="16"/>
                                <w:szCs w:val="14"/>
                              </w:rPr>
                              <w:t>γ-InSe</w:t>
                            </w:r>
                            <w:r w:rsidR="002E2C1D">
                              <w:rPr>
                                <w:sz w:val="16"/>
                                <w:szCs w:val="14"/>
                              </w:rPr>
                              <w:t xml:space="preserve"> – substrate interface</w:t>
                            </w:r>
                            <w:r w:rsidR="003E3DE4">
                              <w:rPr>
                                <w:sz w:val="16"/>
                                <w:szCs w:val="1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9B6F1" id="_x0000_s1053" type="#_x0000_t202" style="position:absolute;margin-left:429.05pt;margin-top:81.25pt;width:364.6pt;height:104.9pt;z-index:2516847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" filled="f" stroked="f">
                <v:textbox>
                  <w:txbxContent>
                    <w:p w14:paraId="166AB6C1" w14:textId="1CD6ED01" w:rsidR="00DB207E" w:rsidRPr="003E3DE4" w:rsidRDefault="00A71EF4" w:rsidP="003E3DE4">
                      <w:pPr>
                        <w:spacing w:line="288" w:lineRule="auto"/>
                        <w:ind w:firstLine="1418"/>
                      </w:pPr>
                      <w:r w:rsidRPr="00A71EF4">
                        <w:rPr>
                          <w:sz w:val="16"/>
                          <w:szCs w:val="14"/>
                        </w:rPr>
                        <w:t>We present a</w:t>
                      </w:r>
                      <w:r w:rsidR="000E55B1"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="00DB2B3C">
                        <w:rPr>
                          <w:sz w:val="16"/>
                          <w:szCs w:val="14"/>
                        </w:rPr>
                        <w:t xml:space="preserve">novel </w:t>
                      </w:r>
                      <w:r w:rsidR="000E55B1">
                        <w:rPr>
                          <w:sz w:val="16"/>
                          <w:szCs w:val="14"/>
                        </w:rPr>
                        <w:t xml:space="preserve">cross-sectional </w:t>
                      </w:r>
                      <w:r w:rsidR="00DB2B3C">
                        <w:rPr>
                          <w:sz w:val="16"/>
                          <w:szCs w:val="14"/>
                        </w:rPr>
                        <w:t>scanning thermal microscopy (x</w:t>
                      </w:r>
                      <w:r w:rsidRPr="00A71EF4">
                        <w:rPr>
                          <w:sz w:val="16"/>
                          <w:szCs w:val="14"/>
                        </w:rPr>
                        <w:t>SThM</w:t>
                      </w:r>
                      <w:r w:rsidR="00DB2B3C">
                        <w:rPr>
                          <w:sz w:val="16"/>
                          <w:szCs w:val="14"/>
                        </w:rPr>
                        <w:t>)</w:t>
                      </w:r>
                      <w:r w:rsidR="000A748F">
                        <w:rPr>
                          <w:sz w:val="16"/>
                          <w:szCs w:val="14"/>
                        </w:rPr>
                        <w:t xml:space="preserve"> approach to</w:t>
                      </w:r>
                      <w:r w:rsidRPr="00A71EF4">
                        <w:rPr>
                          <w:sz w:val="16"/>
                          <w:szCs w:val="14"/>
                        </w:rPr>
                        <w:t xml:space="preserve"> study</w:t>
                      </w:r>
                      <w:r w:rsidR="000A748F">
                        <w:rPr>
                          <w:sz w:val="16"/>
                          <w:szCs w:val="14"/>
                        </w:rPr>
                        <w:t xml:space="preserve"> anisotropic heat transport in nanoscale vdW materials</w:t>
                      </w:r>
                      <w:r w:rsidRPr="00A71EF4"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="000A748F">
                        <w:rPr>
                          <w:sz w:val="16"/>
                          <w:szCs w:val="14"/>
                        </w:rPr>
                        <w:t>(</w:t>
                      </w:r>
                      <w:r w:rsidR="001C4006">
                        <w:rPr>
                          <w:sz w:val="16"/>
                          <w:szCs w:val="14"/>
                        </w:rPr>
                        <w:t xml:space="preserve">like </w:t>
                      </w:r>
                      <w:r w:rsidR="000E55B1" w:rsidRPr="00896A3B">
                        <w:rPr>
                          <w:rFonts w:cs="Times New Roman"/>
                          <w:sz w:val="16"/>
                          <w:szCs w:val="14"/>
                        </w:rPr>
                        <w:t>γ-InSe</w:t>
                      </w:r>
                      <w:r w:rsidR="000A748F">
                        <w:rPr>
                          <w:sz w:val="16"/>
                          <w:szCs w:val="14"/>
                        </w:rPr>
                        <w:t xml:space="preserve">) and thermal resistances of vdW – substrate interfaces. We use beam exit cross-sectional polishing (BEXP) of </w:t>
                      </w:r>
                      <w:r w:rsidR="003E3DE4" w:rsidRPr="00896A3B">
                        <w:rPr>
                          <w:rFonts w:cs="Times New Roman"/>
                          <w:sz w:val="16"/>
                          <w:szCs w:val="14"/>
                        </w:rPr>
                        <w:t>γ-InSe</w:t>
                      </w:r>
                      <w:r w:rsidR="000A748F">
                        <w:rPr>
                          <w:sz w:val="16"/>
                          <w:szCs w:val="14"/>
                        </w:rPr>
                        <w:t xml:space="preserve"> nanoflake</w:t>
                      </w:r>
                      <w:r w:rsidR="00FE5B7C">
                        <w:rPr>
                          <w:sz w:val="16"/>
                          <w:szCs w:val="14"/>
                        </w:rPr>
                        <w:t>s</w:t>
                      </w:r>
                      <w:r w:rsidR="000A748F"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="00411FEF">
                        <w:rPr>
                          <w:sz w:val="16"/>
                          <w:szCs w:val="14"/>
                        </w:rPr>
                        <w:t>which</w:t>
                      </w:r>
                      <w:r w:rsidR="000A748F">
                        <w:rPr>
                          <w:sz w:val="16"/>
                          <w:szCs w:val="14"/>
                        </w:rPr>
                        <w:t xml:space="preserve"> shapes these into ultra-thin low angle wedges with atomic scale surface flatness, followed by the xSThM in high vacuum (HV) conditions. By mapping continuously varying sample thickness, we eliminate artefacts of through-the-air heat transport and SThM tip-surface interfacial thermal resistance</w:t>
                      </w:r>
                      <w:r w:rsidR="000A748F" w:rsidRPr="000A748F">
                        <w:rPr>
                          <w:sz w:val="16"/>
                          <w:szCs w:val="14"/>
                          <w:vertAlign w:val="superscript"/>
                        </w:rPr>
                        <w:t>[5]</w:t>
                      </w:r>
                      <w:r w:rsidR="00FE5B7C">
                        <w:rPr>
                          <w:sz w:val="16"/>
                          <w:szCs w:val="14"/>
                        </w:rPr>
                        <w:t>,</w:t>
                      </w:r>
                      <w:r w:rsidR="003E3DE4">
                        <w:rPr>
                          <w:sz w:val="16"/>
                          <w:szCs w:val="14"/>
                        </w:rPr>
                        <w:t xml:space="preserve"> hence,</w:t>
                      </w:r>
                      <w:r w:rsidR="000A748F">
                        <w:rPr>
                          <w:sz w:val="16"/>
                          <w:szCs w:val="14"/>
                        </w:rPr>
                        <w:t xml:space="preserve"> quantify</w:t>
                      </w:r>
                      <w:r w:rsidR="00FE5B7C">
                        <w:rPr>
                          <w:sz w:val="16"/>
                          <w:szCs w:val="14"/>
                        </w:rPr>
                        <w:t>ing</w:t>
                      </w:r>
                      <w:r w:rsidR="000A748F">
                        <w:rPr>
                          <w:sz w:val="16"/>
                          <w:szCs w:val="14"/>
                        </w:rPr>
                        <w:t xml:space="preserve"> the </w:t>
                      </w:r>
                      <w:r w:rsidR="003E3DE4" w:rsidRPr="00896A3B">
                        <w:rPr>
                          <w:rFonts w:cs="Times New Roman"/>
                          <w:sz w:val="16"/>
                          <w:szCs w:val="14"/>
                        </w:rPr>
                        <w:t>γ-InSe</w:t>
                      </w:r>
                      <w:r w:rsidR="003E3DE4">
                        <w:rPr>
                          <w:sz w:val="16"/>
                          <w:szCs w:val="14"/>
                        </w:rPr>
                        <w:t xml:space="preserve"> – </w:t>
                      </w:r>
                      <w:r w:rsidR="000A748F">
                        <w:rPr>
                          <w:sz w:val="16"/>
                          <w:szCs w:val="14"/>
                        </w:rPr>
                        <w:t>substrate heat transport</w:t>
                      </w:r>
                      <w:r w:rsidR="00411FEF">
                        <w:rPr>
                          <w:sz w:val="16"/>
                          <w:szCs w:val="14"/>
                        </w:rPr>
                        <w:t xml:space="preserve">. </w:t>
                      </w:r>
                      <w:r w:rsidR="002E2C1D">
                        <w:rPr>
                          <w:sz w:val="16"/>
                          <w:szCs w:val="14"/>
                        </w:rPr>
                        <w:t xml:space="preserve">By comparing experimental results with </w:t>
                      </w:r>
                      <w:r w:rsidR="003E3DE4">
                        <w:rPr>
                          <w:sz w:val="16"/>
                          <w:szCs w:val="14"/>
                        </w:rPr>
                        <w:t>a</w:t>
                      </w:r>
                      <w:r w:rsidR="002E2C1D">
                        <w:rPr>
                          <w:sz w:val="16"/>
                          <w:szCs w:val="14"/>
                        </w:rPr>
                        <w:t xml:space="preserve"> theoretical model</w:t>
                      </w:r>
                      <w:r w:rsidR="002E2C1D" w:rsidRPr="000A748F">
                        <w:rPr>
                          <w:sz w:val="16"/>
                          <w:szCs w:val="14"/>
                          <w:vertAlign w:val="superscript"/>
                        </w:rPr>
                        <w:t>[5]</w:t>
                      </w:r>
                      <w:r w:rsidR="003E3DE4">
                        <w:rPr>
                          <w:sz w:val="16"/>
                          <w:szCs w:val="14"/>
                        </w:rPr>
                        <w:t xml:space="preserve"> and the finite element analysis (FEA) </w:t>
                      </w:r>
                      <w:r w:rsidR="002E2C1D">
                        <w:rPr>
                          <w:sz w:val="16"/>
                          <w:szCs w:val="14"/>
                        </w:rPr>
                        <w:t xml:space="preserve"> we can directly access the anisotropy of in-plane and cross-plane thermal conductance of the vdW material (</w:t>
                      </w:r>
                      <w:r w:rsidR="002E2C1D" w:rsidRPr="002E2C1D">
                        <w:rPr>
                          <w:i/>
                          <w:iCs/>
                          <w:sz w:val="16"/>
                          <w:szCs w:val="14"/>
                        </w:rPr>
                        <w:t>k</w:t>
                      </w:r>
                      <w:r w:rsidR="002E2C1D" w:rsidRPr="002E2C1D">
                        <w:rPr>
                          <w:rFonts w:ascii="Calibri" w:hAnsi="Calibri" w:cs="Calibri"/>
                          <w:i/>
                          <w:iCs/>
                          <w:sz w:val="16"/>
                          <w:szCs w:val="14"/>
                          <w:vertAlign w:val="subscript"/>
                        </w:rPr>
                        <w:t>ǁ</w:t>
                      </w:r>
                      <w:r w:rsidR="002E2C1D" w:rsidRPr="002E2C1D">
                        <w:rPr>
                          <w:i/>
                          <w:iCs/>
                          <w:sz w:val="16"/>
                          <w:szCs w:val="14"/>
                        </w:rPr>
                        <w:t>/k</w:t>
                      </w:r>
                      <w:r w:rsidR="002E2C1D" w:rsidRPr="002E2C1D">
                        <w:rPr>
                          <w:rFonts w:ascii="Calibri" w:hAnsi="Calibri" w:cs="Calibri"/>
                          <w:i/>
                          <w:iCs/>
                          <w:sz w:val="16"/>
                          <w:szCs w:val="14"/>
                          <w:vertAlign w:val="subscript"/>
                          <w:lang w:bidi="he-IL"/>
                        </w:rPr>
                        <w:t>ꓕ</w:t>
                      </w:r>
                      <w:r w:rsidR="002E2C1D">
                        <w:rPr>
                          <w:sz w:val="16"/>
                          <w:szCs w:val="14"/>
                        </w:rPr>
                        <w:t xml:space="preserve">) and </w:t>
                      </w:r>
                      <w:r w:rsidR="003E3DE4">
                        <w:rPr>
                          <w:sz w:val="16"/>
                          <w:szCs w:val="14"/>
                        </w:rPr>
                        <w:t xml:space="preserve">the </w:t>
                      </w:r>
                      <w:r w:rsidR="002E2C1D">
                        <w:rPr>
                          <w:sz w:val="16"/>
                          <w:szCs w:val="14"/>
                        </w:rPr>
                        <w:t>thermal resistance (</w:t>
                      </w:r>
                      <w:r w:rsidR="002E2C1D" w:rsidRPr="002E2C1D">
                        <w:rPr>
                          <w:i/>
                          <w:iCs/>
                          <w:sz w:val="16"/>
                          <w:szCs w:val="14"/>
                        </w:rPr>
                        <w:t>r</w:t>
                      </w:r>
                      <w:r w:rsidR="002E2C1D" w:rsidRPr="002E2C1D">
                        <w:rPr>
                          <w:i/>
                          <w:iCs/>
                          <w:sz w:val="16"/>
                          <w:szCs w:val="14"/>
                          <w:vertAlign w:val="subscript"/>
                        </w:rPr>
                        <w:t>int</w:t>
                      </w:r>
                      <w:r w:rsidR="002E2C1D">
                        <w:rPr>
                          <w:sz w:val="16"/>
                          <w:szCs w:val="14"/>
                        </w:rPr>
                        <w:t xml:space="preserve">) at the </w:t>
                      </w:r>
                      <w:r w:rsidR="003E3DE4" w:rsidRPr="00896A3B">
                        <w:rPr>
                          <w:rFonts w:cs="Times New Roman"/>
                          <w:sz w:val="16"/>
                          <w:szCs w:val="14"/>
                        </w:rPr>
                        <w:t>γ-InSe</w:t>
                      </w:r>
                      <w:r w:rsidR="002E2C1D">
                        <w:rPr>
                          <w:sz w:val="16"/>
                          <w:szCs w:val="14"/>
                        </w:rPr>
                        <w:t xml:space="preserve"> – substrate interface</w:t>
                      </w:r>
                      <w:r w:rsidR="003E3DE4">
                        <w:rPr>
                          <w:sz w:val="16"/>
                          <w:szCs w:val="14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D7245">
        <w:rPr>
          <w:noProof/>
        </w:rPr>
        <w:drawing>
          <wp:anchor distT="0" distB="0" distL="114300" distR="114300" simplePos="0" relativeHeight="251833240" behindDoc="0" locked="0" layoutInCell="1" allowOverlap="1" wp14:anchorId="0C6CA5D1" wp14:editId="0D6BCE76">
            <wp:simplePos x="0" y="0"/>
            <wp:positionH relativeFrom="column">
              <wp:posOffset>281976</wp:posOffset>
            </wp:positionH>
            <wp:positionV relativeFrom="paragraph">
              <wp:posOffset>166873</wp:posOffset>
            </wp:positionV>
            <wp:extent cx="576000" cy="688585"/>
            <wp:effectExtent l="0" t="0" r="0" b="0"/>
            <wp:wrapNone/>
            <wp:docPr id="196" name="Imagen 196" descr="Dibujo en blanco y negr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Imagen 196" descr="Dibujo en blanco y negro&#10;&#10;Descripción generada automáticamente con confianza media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00" cy="688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7245">
        <w:rPr>
          <w:noProof/>
        </w:rPr>
        <w:drawing>
          <wp:anchor distT="0" distB="0" distL="114300" distR="114300" simplePos="0" relativeHeight="251834264" behindDoc="0" locked="0" layoutInCell="1" allowOverlap="1" wp14:anchorId="02F37588" wp14:editId="51D45166">
            <wp:simplePos x="0" y="0"/>
            <wp:positionH relativeFrom="column">
              <wp:posOffset>9042713</wp:posOffset>
            </wp:positionH>
            <wp:positionV relativeFrom="paragraph">
              <wp:posOffset>498854</wp:posOffset>
            </wp:positionV>
            <wp:extent cx="1152000" cy="267416"/>
            <wp:effectExtent l="0" t="0" r="0" b="0"/>
            <wp:wrapNone/>
            <wp:docPr id="197" name="Imagen 197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Imagen 197" descr="Logotipo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152000" cy="2674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0983" w:rsidRPr="00A50B80">
        <w:rPr>
          <w:noProof/>
        </w:rPr>
        <w:drawing>
          <wp:anchor distT="0" distB="0" distL="114300" distR="114300" simplePos="0" relativeHeight="251736984" behindDoc="0" locked="0" layoutInCell="1" allowOverlap="1" wp14:anchorId="5CC150C1" wp14:editId="2662F930">
            <wp:simplePos x="0" y="0"/>
            <wp:positionH relativeFrom="margin">
              <wp:posOffset>10091165</wp:posOffset>
            </wp:positionH>
            <wp:positionV relativeFrom="paragraph">
              <wp:posOffset>6921789</wp:posOffset>
            </wp:positionV>
            <wp:extent cx="326052" cy="252000"/>
            <wp:effectExtent l="95250" t="57150" r="0" b="53340"/>
            <wp:wrapNone/>
            <wp:docPr id="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052" cy="252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0983">
        <w:rPr>
          <w:noProof/>
        </w:rPr>
        <w:drawing>
          <wp:anchor distT="0" distB="0" distL="114300" distR="114300" simplePos="0" relativeHeight="251713432" behindDoc="0" locked="0" layoutInCell="1" allowOverlap="1" wp14:anchorId="565CA4FB" wp14:editId="10ED83DB">
            <wp:simplePos x="0" y="0"/>
            <wp:positionH relativeFrom="column">
              <wp:posOffset>9331230</wp:posOffset>
            </wp:positionH>
            <wp:positionV relativeFrom="paragraph">
              <wp:posOffset>113921</wp:posOffset>
            </wp:positionV>
            <wp:extent cx="864000" cy="321516"/>
            <wp:effectExtent l="0" t="0" r="0" b="2540"/>
            <wp:wrapNone/>
            <wp:docPr id="250" name="Imagen 250" descr="National Physical Laboratory (NPL) Logo Vector (.AI)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National Physical Laboratory (NPL) Logo Vector (.AI) Free Downloa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" cy="321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4E59">
        <w:rPr>
          <w:noProof/>
        </w:rPr>
        <mc:AlternateContent>
          <mc:Choice Requires="wpg">
            <w:drawing>
              <wp:anchor distT="0" distB="0" distL="114300" distR="114300" simplePos="0" relativeHeight="251678432" behindDoc="0" locked="0" layoutInCell="1" allowOverlap="1" wp14:anchorId="796551AD" wp14:editId="5B21A770">
                <wp:simplePos x="0" y="0"/>
                <wp:positionH relativeFrom="column">
                  <wp:posOffset>-8890</wp:posOffset>
                </wp:positionH>
                <wp:positionV relativeFrom="paragraph">
                  <wp:posOffset>6290310</wp:posOffset>
                </wp:positionV>
                <wp:extent cx="2785745" cy="899795"/>
                <wp:effectExtent l="0" t="0" r="0" b="0"/>
                <wp:wrapSquare wrapText="bothSides"/>
                <wp:docPr id="50" name="Grupo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85745" cy="899795"/>
                          <a:chOff x="0" y="0"/>
                          <a:chExt cx="2785745" cy="899795"/>
                        </a:xfrm>
                      </wpg:grpSpPr>
                      <wps:wsp>
                        <wps:cNvPr id="48" name="Cuadro de texto 2"/>
                        <wps:cNvSpPr txBox="1">
                          <a:spLocks noChangeArrowheads="1"/>
                        </wps:cNvSpPr>
                        <wps:spPr bwMode="auto">
                          <a:xfrm flipH="1" flipV="1">
                            <a:off x="0" y="0"/>
                            <a:ext cx="1404000" cy="899795"/>
                          </a:xfrm>
                          <a:prstGeom prst="foldedCorner">
                            <a:avLst>
                              <a:gd name="adj" fmla="val 15723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7EB30BB7" w14:textId="77777777" w:rsidR="00FA65F5" w:rsidRPr="005E1B22" w:rsidRDefault="00FA65F5" w:rsidP="00FA65F5"/>
                            <w:p w14:paraId="35D5768C" w14:textId="77777777" w:rsidR="001F1E63" w:rsidRDefault="001F1E63"/>
                            <w:p w14:paraId="0E79AB41" w14:textId="5931B77E" w:rsidR="00FA65F5" w:rsidRPr="005E1B22" w:rsidRDefault="00FA65F5" w:rsidP="00FA65F5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9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1392555" y="0"/>
                            <a:ext cx="1393190" cy="899795"/>
                          </a:xfrm>
                          <a:prstGeom prst="foldedCorner">
                            <a:avLst>
                              <a:gd name="adj" fmla="val 16467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0D30C94A" w14:textId="77777777" w:rsidR="00FA65F5" w:rsidRPr="005E1B22" w:rsidRDefault="00FA65F5" w:rsidP="00FA65F5"/>
                            <w:p w14:paraId="23A6E64A" w14:textId="77777777" w:rsidR="001F1E63" w:rsidRDefault="001F1E63"/>
                            <w:p w14:paraId="6CAB8991" w14:textId="54DD6685" w:rsidR="00FA65F5" w:rsidRPr="005E1B22" w:rsidRDefault="00FA65F5" w:rsidP="00FA65F5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96551AD" id="Grupo 50" o:spid="_x0000_s1054" style="position:absolute;margin-left:-.7pt;margin-top:495.3pt;width:219.35pt;height:70.85pt;z-index:251678432" coordsize="27857,89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">
                <v:shapetype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_x0000_s1055" type="#_x0000_t65" style="position:absolute;width:14040;height:8997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" adj="18204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p w14:paraId="7EB30BB7" w14:textId="77777777" w:rsidR="00FA65F5" w:rsidRPr="005E1B22" w:rsidRDefault="00FA65F5" w:rsidP="00FA65F5"/>
                      <w:p w14:paraId="35D5768C" w14:textId="77777777" w:rsidR="001F1E63" w:rsidRDefault="001F1E63"/>
                      <w:p w14:paraId="0E79AB41" w14:textId="5931B77E" w:rsidR="00FA65F5" w:rsidRPr="005E1B22" w:rsidRDefault="00FA65F5" w:rsidP="00FA65F5"/>
                    </w:txbxContent>
                  </v:textbox>
                </v:shape>
                <v:shape id="_x0000_s1056" type="#_x0000_t65" style="position:absolute;left:13925;width:13932;height:8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" adj="18043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p w14:paraId="0D30C94A" w14:textId="77777777" w:rsidR="00FA65F5" w:rsidRPr="005E1B22" w:rsidRDefault="00FA65F5" w:rsidP="00FA65F5"/>
                      <w:p w14:paraId="23A6E64A" w14:textId="77777777" w:rsidR="001F1E63" w:rsidRDefault="001F1E63"/>
                      <w:p w14:paraId="6CAB8991" w14:textId="54DD6685" w:rsidR="00FA65F5" w:rsidRPr="005E1B22" w:rsidRDefault="00FA65F5" w:rsidP="00FA65F5"/>
                    </w:txbxContent>
                  </v:textbox>
                </v:shape>
                <w10:wrap type="square"/>
              </v:group>
            </w:pict>
          </mc:Fallback>
        </mc:AlternateContent>
      </w:r>
      <w:r w:rsidR="00754E59">
        <w:rPr>
          <w:noProof/>
        </w:rPr>
        <mc:AlternateContent>
          <mc:Choice Requires="wps">
            <w:drawing>
              <wp:anchor distT="45720" distB="45720" distL="114300" distR="114300" simplePos="0" relativeHeight="251691928" behindDoc="0" locked="0" layoutInCell="1" allowOverlap="1" wp14:anchorId="1B9BACB1" wp14:editId="35215D56">
                <wp:simplePos x="0" y="0"/>
                <wp:positionH relativeFrom="margin">
                  <wp:posOffset>2962910</wp:posOffset>
                </wp:positionH>
                <wp:positionV relativeFrom="paragraph">
                  <wp:posOffset>6296660</wp:posOffset>
                </wp:positionV>
                <wp:extent cx="3582000" cy="899795"/>
                <wp:effectExtent l="0" t="0" r="0" b="0"/>
                <wp:wrapSquare wrapText="bothSides"/>
                <wp:docPr id="216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00" cy="8997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5E9E12" w14:textId="37A783F8" w:rsidR="00BF1E51" w:rsidRPr="00A3700E" w:rsidRDefault="00017EC8" w:rsidP="00EC61A1">
                            <w:pPr>
                              <w:spacing w:after="80" w:line="240" w:lineRule="auto"/>
                              <w:rPr>
                                <w:b/>
                                <w:bCs/>
                                <w:sz w:val="20"/>
                                <w:szCs w:val="18"/>
                              </w:rPr>
                            </w:pPr>
                            <w:r w:rsidRPr="00A3700E">
                              <w:rPr>
                                <w:b/>
                                <w:bCs/>
                                <w:sz w:val="20"/>
                                <w:szCs w:val="18"/>
                              </w:rPr>
                              <w:t>References:</w:t>
                            </w:r>
                          </w:p>
                          <w:p w14:paraId="10E30F74" w14:textId="77777777" w:rsidR="00530BCA" w:rsidRPr="00B80983" w:rsidRDefault="00530BCA" w:rsidP="00530BCA">
                            <w:pPr>
                              <w:spacing w:after="0" w:line="240" w:lineRule="auto"/>
                              <w:rPr>
                                <w:sz w:val="16"/>
                                <w:szCs w:val="14"/>
                                <w:lang w:val="fr-BE"/>
                              </w:rPr>
                            </w:pPr>
                            <w:r w:rsidRPr="00A3700E"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  <w:t>1.</w:t>
                            </w:r>
                            <w:r w:rsidRPr="00A3700E">
                              <w:rPr>
                                <w:sz w:val="16"/>
                                <w:szCs w:val="14"/>
                              </w:rPr>
                              <w:t xml:space="preserve"> Wu, J. </w:t>
                            </w:r>
                            <w:r w:rsidRPr="00A3700E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et al</w:t>
                            </w:r>
                            <w:r w:rsidRPr="00A3700E">
                              <w:rPr>
                                <w:sz w:val="16"/>
                                <w:szCs w:val="14"/>
                              </w:rPr>
                              <w:t xml:space="preserve">. </w:t>
                            </w:r>
                            <w:r w:rsidRPr="00A3700E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Advanced Electronic Materials</w:t>
                            </w:r>
                            <w:r w:rsidRPr="00A3700E">
                              <w:rPr>
                                <w:sz w:val="16"/>
                                <w:szCs w:val="14"/>
                              </w:rPr>
                              <w:t xml:space="preserve">. </w:t>
                            </w:r>
                            <w:r w:rsidRPr="00A3700E"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  <w:t xml:space="preserve">vol.  </w:t>
                            </w:r>
                            <w:r w:rsidRPr="00B80983">
                              <w:rPr>
                                <w:b/>
                                <w:bCs/>
                                <w:sz w:val="16"/>
                                <w:szCs w:val="14"/>
                                <w:lang w:val="fr-BE"/>
                              </w:rPr>
                              <w:t>4</w:t>
                            </w:r>
                            <w:r w:rsidRPr="00B80983">
                              <w:rPr>
                                <w:sz w:val="16"/>
                                <w:szCs w:val="14"/>
                                <w:lang w:val="fr-BE"/>
                              </w:rPr>
                              <w:t>. (2018).</w:t>
                            </w:r>
                          </w:p>
                          <w:p w14:paraId="71D492BB" w14:textId="77777777" w:rsidR="00530BCA" w:rsidRPr="00A3700E" w:rsidRDefault="00530BCA" w:rsidP="00530BCA">
                            <w:pPr>
                              <w:spacing w:after="0" w:line="240" w:lineRule="auto"/>
                              <w:rPr>
                                <w:sz w:val="16"/>
                                <w:szCs w:val="14"/>
                              </w:rPr>
                            </w:pPr>
                            <w:r w:rsidRPr="00B80983">
                              <w:rPr>
                                <w:b/>
                                <w:bCs/>
                                <w:sz w:val="16"/>
                                <w:szCs w:val="14"/>
                                <w:lang w:val="fr-BE"/>
                              </w:rPr>
                              <w:t>2.</w:t>
                            </w:r>
                            <w:r w:rsidRPr="00B80983">
                              <w:rPr>
                                <w:sz w:val="16"/>
                                <w:szCs w:val="14"/>
                                <w:lang w:val="fr-BE"/>
                              </w:rPr>
                              <w:t xml:space="preserve"> Kim, H. G. </w:t>
                            </w:r>
                            <w:r w:rsidRPr="00B80983">
                              <w:rPr>
                                <w:i/>
                                <w:iCs/>
                                <w:sz w:val="16"/>
                                <w:szCs w:val="14"/>
                                <w:lang w:val="fr-BE"/>
                              </w:rPr>
                              <w:t>et al.</w:t>
                            </w:r>
                            <w:r w:rsidRPr="00B80983">
                              <w:rPr>
                                <w:sz w:val="16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B80983">
                              <w:rPr>
                                <w:i/>
                                <w:iCs/>
                                <w:sz w:val="16"/>
                                <w:szCs w:val="14"/>
                                <w:lang w:val="fr-BE"/>
                              </w:rPr>
                              <w:t>Carbon</w:t>
                            </w:r>
                            <w:r w:rsidRPr="00B80983">
                              <w:rPr>
                                <w:sz w:val="16"/>
                                <w:szCs w:val="14"/>
                                <w:lang w:val="fr-BE"/>
                              </w:rPr>
                              <w:t xml:space="preserve">. </w:t>
                            </w:r>
                            <w:r w:rsidRPr="00B80983">
                              <w:rPr>
                                <w:b/>
                                <w:bCs/>
                                <w:sz w:val="16"/>
                                <w:szCs w:val="14"/>
                                <w:lang w:val="fr-BE"/>
                              </w:rPr>
                              <w:t xml:space="preserve">vol.  </w:t>
                            </w:r>
                            <w:r w:rsidRPr="00A3700E"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  <w:t>125</w:t>
                            </w:r>
                            <w:r w:rsidRPr="00A3700E">
                              <w:rPr>
                                <w:sz w:val="16"/>
                                <w:szCs w:val="14"/>
                              </w:rPr>
                              <w:t>. 39-48. (2017).</w:t>
                            </w:r>
                          </w:p>
                          <w:p w14:paraId="030DF59E" w14:textId="77777777" w:rsidR="00530BCA" w:rsidRPr="00A3700E" w:rsidRDefault="00530BCA" w:rsidP="00530BCA">
                            <w:pPr>
                              <w:spacing w:after="0" w:line="240" w:lineRule="auto"/>
                              <w:rPr>
                                <w:sz w:val="16"/>
                                <w:szCs w:val="14"/>
                              </w:rPr>
                            </w:pPr>
                            <w:r w:rsidRPr="00A3700E"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  <w:t>3.</w:t>
                            </w:r>
                            <w:r w:rsidRPr="00A3700E">
                              <w:rPr>
                                <w:sz w:val="16"/>
                                <w:szCs w:val="14"/>
                              </w:rPr>
                              <w:t xml:space="preserve"> Buckley, D. </w:t>
                            </w:r>
                            <w:r w:rsidRPr="00A3700E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et al.</w:t>
                            </w:r>
                            <w:r w:rsidRPr="00A3700E"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Pr="00A3700E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Advanced Functional Materials</w:t>
                            </w:r>
                            <w:r w:rsidRPr="00A3700E">
                              <w:rPr>
                                <w:sz w:val="16"/>
                                <w:szCs w:val="14"/>
                              </w:rPr>
                              <w:t>. 2008967. (2021).</w:t>
                            </w:r>
                          </w:p>
                          <w:p w14:paraId="49944E3E" w14:textId="77777777" w:rsidR="00530BCA" w:rsidRPr="00B80983" w:rsidRDefault="00530BCA" w:rsidP="00A3700E">
                            <w:pPr>
                              <w:spacing w:after="0" w:line="240" w:lineRule="auto"/>
                              <w:rPr>
                                <w:sz w:val="16"/>
                                <w:szCs w:val="14"/>
                                <w:lang w:val="fr-BE"/>
                              </w:rPr>
                            </w:pPr>
                            <w:r w:rsidRPr="00A3700E"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  <w:t>4.</w:t>
                            </w:r>
                            <w:r w:rsidRPr="00A3700E">
                              <w:rPr>
                                <w:sz w:val="16"/>
                                <w:szCs w:val="14"/>
                              </w:rPr>
                              <w:t xml:space="preserve"> Zhang, Y. </w:t>
                            </w:r>
                            <w:r w:rsidRPr="00A3700E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et al.</w:t>
                            </w:r>
                            <w:r w:rsidRPr="00A3700E"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Pr="00A3700E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Advanced Functional Materials</w:t>
                            </w:r>
                            <w:r w:rsidRPr="00A3700E">
                              <w:rPr>
                                <w:sz w:val="16"/>
                                <w:szCs w:val="14"/>
                              </w:rPr>
                              <w:t xml:space="preserve">. </w:t>
                            </w:r>
                            <w:r w:rsidRPr="00A3700E"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  <w:t xml:space="preserve">vol.  </w:t>
                            </w:r>
                            <w:r w:rsidRPr="00B80983">
                              <w:rPr>
                                <w:b/>
                                <w:bCs/>
                                <w:sz w:val="16"/>
                                <w:szCs w:val="14"/>
                                <w:lang w:val="fr-BE"/>
                              </w:rPr>
                              <w:t>30</w:t>
                            </w:r>
                            <w:r w:rsidRPr="00B80983">
                              <w:rPr>
                                <w:sz w:val="16"/>
                                <w:szCs w:val="14"/>
                                <w:lang w:val="fr-BE"/>
                              </w:rPr>
                              <w:t>. (2019).</w:t>
                            </w:r>
                          </w:p>
                          <w:p w14:paraId="2FDBD74F" w14:textId="5F66C043" w:rsidR="00A3700E" w:rsidRPr="00A50B80" w:rsidRDefault="00A3700E" w:rsidP="00530BCA">
                            <w:pPr>
                              <w:rPr>
                                <w:sz w:val="16"/>
                                <w:szCs w:val="14"/>
                                <w:lang w:val="es-ES"/>
                              </w:rPr>
                            </w:pPr>
                            <w:r w:rsidRPr="00B80983">
                              <w:rPr>
                                <w:b/>
                                <w:bCs/>
                                <w:sz w:val="16"/>
                                <w:szCs w:val="14"/>
                                <w:lang w:val="fr-BE"/>
                              </w:rPr>
                              <w:t>5.</w:t>
                            </w:r>
                            <w:r w:rsidRPr="00B80983">
                              <w:rPr>
                                <w:sz w:val="16"/>
                                <w:szCs w:val="14"/>
                                <w:lang w:val="fr-BE"/>
                              </w:rPr>
                              <w:t xml:space="preserve"> Spièce, J. </w:t>
                            </w:r>
                            <w:r w:rsidRPr="00B80983">
                              <w:rPr>
                                <w:i/>
                                <w:iCs/>
                                <w:sz w:val="16"/>
                                <w:szCs w:val="14"/>
                                <w:lang w:val="fr-BE"/>
                              </w:rPr>
                              <w:t>et al.</w:t>
                            </w:r>
                            <w:r w:rsidRPr="00B80983">
                              <w:rPr>
                                <w:sz w:val="16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B80983">
                              <w:rPr>
                                <w:i/>
                                <w:iCs/>
                                <w:sz w:val="16"/>
                                <w:szCs w:val="14"/>
                                <w:lang w:val="fr-BE"/>
                              </w:rPr>
                              <w:t>Nanoscale</w:t>
                            </w:r>
                            <w:r w:rsidRPr="00B80983">
                              <w:rPr>
                                <w:sz w:val="16"/>
                                <w:szCs w:val="14"/>
                                <w:lang w:val="fr-BE"/>
                              </w:rPr>
                              <w:t xml:space="preserve">. </w:t>
                            </w:r>
                            <w:r w:rsidRPr="00B80983">
                              <w:rPr>
                                <w:b/>
                                <w:bCs/>
                                <w:sz w:val="16"/>
                                <w:szCs w:val="14"/>
                                <w:lang w:val="fr-BE"/>
                              </w:rPr>
                              <w:t>vol.</w:t>
                            </w:r>
                            <w:r w:rsidRPr="00B80983">
                              <w:rPr>
                                <w:sz w:val="16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B80983">
                              <w:rPr>
                                <w:b/>
                                <w:bCs/>
                                <w:sz w:val="16"/>
                                <w:szCs w:val="14"/>
                                <w:lang w:val="fr-BE"/>
                              </w:rPr>
                              <w:t>13</w:t>
                            </w:r>
                            <w:r w:rsidRPr="00B80983">
                              <w:rPr>
                                <w:sz w:val="16"/>
                                <w:szCs w:val="14"/>
                                <w:lang w:val="fr-BE"/>
                              </w:rPr>
                              <w:t>.</w:t>
                            </w:r>
                            <w:r w:rsidR="00953406" w:rsidRPr="00B80983">
                              <w:rPr>
                                <w:sz w:val="16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815897">
                              <w:rPr>
                                <w:sz w:val="16"/>
                                <w:szCs w:val="14"/>
                              </w:rPr>
                              <w:t>(2021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9BACB1" id="_x0000_s1057" type="#_x0000_t202" style="position:absolute;margin-left:233.3pt;margin-top:495.8pt;width:282.05pt;height:70.85pt;z-index:251691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" filled="f" stroked="f">
                <v:textbox>
                  <w:txbxContent>
                    <w:p w14:paraId="685E9E12" w14:textId="37A783F8" w:rsidR="00BF1E51" w:rsidRPr="00A3700E" w:rsidRDefault="00017EC8" w:rsidP="00EC61A1">
                      <w:pPr>
                        <w:spacing w:after="80" w:line="240" w:lineRule="auto"/>
                        <w:rPr>
                          <w:b/>
                          <w:bCs/>
                          <w:sz w:val="20"/>
                          <w:szCs w:val="18"/>
                        </w:rPr>
                      </w:pPr>
                      <w:r w:rsidRPr="00A3700E">
                        <w:rPr>
                          <w:b/>
                          <w:bCs/>
                          <w:sz w:val="20"/>
                          <w:szCs w:val="18"/>
                        </w:rPr>
                        <w:t>References:</w:t>
                      </w:r>
                    </w:p>
                    <w:p w14:paraId="10E30F74" w14:textId="77777777" w:rsidR="00530BCA" w:rsidRPr="00B80983" w:rsidRDefault="00530BCA" w:rsidP="00530BCA">
                      <w:pPr>
                        <w:spacing w:after="0" w:line="240" w:lineRule="auto"/>
                        <w:rPr>
                          <w:sz w:val="16"/>
                          <w:szCs w:val="14"/>
                          <w:lang w:val="fr-BE"/>
                        </w:rPr>
                      </w:pPr>
                      <w:r w:rsidRPr="00A3700E">
                        <w:rPr>
                          <w:b/>
                          <w:bCs/>
                          <w:sz w:val="16"/>
                          <w:szCs w:val="14"/>
                        </w:rPr>
                        <w:t>1.</w:t>
                      </w:r>
                      <w:r w:rsidRPr="00A3700E">
                        <w:rPr>
                          <w:sz w:val="16"/>
                          <w:szCs w:val="14"/>
                        </w:rPr>
                        <w:t xml:space="preserve"> Wu, J. </w:t>
                      </w:r>
                      <w:r w:rsidRPr="00A3700E">
                        <w:rPr>
                          <w:i/>
                          <w:iCs/>
                          <w:sz w:val="16"/>
                          <w:szCs w:val="14"/>
                        </w:rPr>
                        <w:t>et al</w:t>
                      </w:r>
                      <w:r w:rsidRPr="00A3700E">
                        <w:rPr>
                          <w:sz w:val="16"/>
                          <w:szCs w:val="14"/>
                        </w:rPr>
                        <w:t xml:space="preserve">. </w:t>
                      </w:r>
                      <w:r w:rsidRPr="00A3700E">
                        <w:rPr>
                          <w:i/>
                          <w:iCs/>
                          <w:sz w:val="16"/>
                          <w:szCs w:val="14"/>
                        </w:rPr>
                        <w:t>Advanced Electronic Materials</w:t>
                      </w:r>
                      <w:r w:rsidRPr="00A3700E">
                        <w:rPr>
                          <w:sz w:val="16"/>
                          <w:szCs w:val="14"/>
                        </w:rPr>
                        <w:t xml:space="preserve">. </w:t>
                      </w:r>
                      <w:r w:rsidRPr="00A3700E">
                        <w:rPr>
                          <w:b/>
                          <w:bCs/>
                          <w:sz w:val="16"/>
                          <w:szCs w:val="14"/>
                        </w:rPr>
                        <w:t xml:space="preserve">vol.  </w:t>
                      </w:r>
                      <w:r w:rsidRPr="00B80983">
                        <w:rPr>
                          <w:b/>
                          <w:bCs/>
                          <w:sz w:val="16"/>
                          <w:szCs w:val="14"/>
                          <w:lang w:val="fr-BE"/>
                        </w:rPr>
                        <w:t>4</w:t>
                      </w:r>
                      <w:r w:rsidRPr="00B80983">
                        <w:rPr>
                          <w:sz w:val="16"/>
                          <w:szCs w:val="14"/>
                          <w:lang w:val="fr-BE"/>
                        </w:rPr>
                        <w:t>. (2018).</w:t>
                      </w:r>
                    </w:p>
                    <w:p w14:paraId="71D492BB" w14:textId="77777777" w:rsidR="00530BCA" w:rsidRPr="00A3700E" w:rsidRDefault="00530BCA" w:rsidP="00530BCA">
                      <w:pPr>
                        <w:spacing w:after="0" w:line="240" w:lineRule="auto"/>
                        <w:rPr>
                          <w:sz w:val="16"/>
                          <w:szCs w:val="14"/>
                        </w:rPr>
                      </w:pPr>
                      <w:r w:rsidRPr="00B80983">
                        <w:rPr>
                          <w:b/>
                          <w:bCs/>
                          <w:sz w:val="16"/>
                          <w:szCs w:val="14"/>
                          <w:lang w:val="fr-BE"/>
                        </w:rPr>
                        <w:t>2.</w:t>
                      </w:r>
                      <w:r w:rsidRPr="00B80983">
                        <w:rPr>
                          <w:sz w:val="16"/>
                          <w:szCs w:val="14"/>
                          <w:lang w:val="fr-BE"/>
                        </w:rPr>
                        <w:t xml:space="preserve"> Kim, H. G. </w:t>
                      </w:r>
                      <w:r w:rsidRPr="00B80983">
                        <w:rPr>
                          <w:i/>
                          <w:iCs/>
                          <w:sz w:val="16"/>
                          <w:szCs w:val="14"/>
                          <w:lang w:val="fr-BE"/>
                        </w:rPr>
                        <w:t>et al.</w:t>
                      </w:r>
                      <w:r w:rsidRPr="00B80983">
                        <w:rPr>
                          <w:sz w:val="16"/>
                          <w:szCs w:val="14"/>
                          <w:lang w:val="fr-BE"/>
                        </w:rPr>
                        <w:t xml:space="preserve"> </w:t>
                      </w:r>
                      <w:r w:rsidRPr="00B80983">
                        <w:rPr>
                          <w:i/>
                          <w:iCs/>
                          <w:sz w:val="16"/>
                          <w:szCs w:val="14"/>
                          <w:lang w:val="fr-BE"/>
                        </w:rPr>
                        <w:t>Carbon</w:t>
                      </w:r>
                      <w:r w:rsidRPr="00B80983">
                        <w:rPr>
                          <w:sz w:val="16"/>
                          <w:szCs w:val="14"/>
                          <w:lang w:val="fr-BE"/>
                        </w:rPr>
                        <w:t xml:space="preserve">. </w:t>
                      </w:r>
                      <w:r w:rsidRPr="00B80983">
                        <w:rPr>
                          <w:b/>
                          <w:bCs/>
                          <w:sz w:val="16"/>
                          <w:szCs w:val="14"/>
                          <w:lang w:val="fr-BE"/>
                        </w:rPr>
                        <w:t xml:space="preserve">vol.  </w:t>
                      </w:r>
                      <w:r w:rsidRPr="00A3700E">
                        <w:rPr>
                          <w:b/>
                          <w:bCs/>
                          <w:sz w:val="16"/>
                          <w:szCs w:val="14"/>
                        </w:rPr>
                        <w:t>125</w:t>
                      </w:r>
                      <w:r w:rsidRPr="00A3700E">
                        <w:rPr>
                          <w:sz w:val="16"/>
                          <w:szCs w:val="14"/>
                        </w:rPr>
                        <w:t>. 39-48. (2017).</w:t>
                      </w:r>
                    </w:p>
                    <w:p w14:paraId="030DF59E" w14:textId="77777777" w:rsidR="00530BCA" w:rsidRPr="00A3700E" w:rsidRDefault="00530BCA" w:rsidP="00530BCA">
                      <w:pPr>
                        <w:spacing w:after="0" w:line="240" w:lineRule="auto"/>
                        <w:rPr>
                          <w:sz w:val="16"/>
                          <w:szCs w:val="14"/>
                        </w:rPr>
                      </w:pPr>
                      <w:r w:rsidRPr="00A3700E">
                        <w:rPr>
                          <w:b/>
                          <w:bCs/>
                          <w:sz w:val="16"/>
                          <w:szCs w:val="14"/>
                        </w:rPr>
                        <w:t>3.</w:t>
                      </w:r>
                      <w:r w:rsidRPr="00A3700E">
                        <w:rPr>
                          <w:sz w:val="16"/>
                          <w:szCs w:val="14"/>
                        </w:rPr>
                        <w:t xml:space="preserve"> Buckley, D. </w:t>
                      </w:r>
                      <w:r w:rsidRPr="00A3700E">
                        <w:rPr>
                          <w:i/>
                          <w:iCs/>
                          <w:sz w:val="16"/>
                          <w:szCs w:val="14"/>
                        </w:rPr>
                        <w:t>et al.</w:t>
                      </w:r>
                      <w:r w:rsidRPr="00A3700E"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Pr="00A3700E">
                        <w:rPr>
                          <w:i/>
                          <w:iCs/>
                          <w:sz w:val="16"/>
                          <w:szCs w:val="14"/>
                        </w:rPr>
                        <w:t>Advanced Functional Materials</w:t>
                      </w:r>
                      <w:r w:rsidRPr="00A3700E">
                        <w:rPr>
                          <w:sz w:val="16"/>
                          <w:szCs w:val="14"/>
                        </w:rPr>
                        <w:t>. 2008967. (2021).</w:t>
                      </w:r>
                    </w:p>
                    <w:p w14:paraId="49944E3E" w14:textId="77777777" w:rsidR="00530BCA" w:rsidRPr="00B80983" w:rsidRDefault="00530BCA" w:rsidP="00A3700E">
                      <w:pPr>
                        <w:spacing w:after="0" w:line="240" w:lineRule="auto"/>
                        <w:rPr>
                          <w:sz w:val="16"/>
                          <w:szCs w:val="14"/>
                          <w:lang w:val="fr-BE"/>
                        </w:rPr>
                      </w:pPr>
                      <w:r w:rsidRPr="00A3700E">
                        <w:rPr>
                          <w:b/>
                          <w:bCs/>
                          <w:sz w:val="16"/>
                          <w:szCs w:val="14"/>
                        </w:rPr>
                        <w:t>4.</w:t>
                      </w:r>
                      <w:r w:rsidRPr="00A3700E">
                        <w:rPr>
                          <w:sz w:val="16"/>
                          <w:szCs w:val="14"/>
                        </w:rPr>
                        <w:t xml:space="preserve"> Zhang, Y. </w:t>
                      </w:r>
                      <w:r w:rsidRPr="00A3700E">
                        <w:rPr>
                          <w:i/>
                          <w:iCs/>
                          <w:sz w:val="16"/>
                          <w:szCs w:val="14"/>
                        </w:rPr>
                        <w:t>et al.</w:t>
                      </w:r>
                      <w:r w:rsidRPr="00A3700E"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Pr="00A3700E">
                        <w:rPr>
                          <w:i/>
                          <w:iCs/>
                          <w:sz w:val="16"/>
                          <w:szCs w:val="14"/>
                        </w:rPr>
                        <w:t>Advanced Functional Materials</w:t>
                      </w:r>
                      <w:r w:rsidRPr="00A3700E">
                        <w:rPr>
                          <w:sz w:val="16"/>
                          <w:szCs w:val="14"/>
                        </w:rPr>
                        <w:t xml:space="preserve">. </w:t>
                      </w:r>
                      <w:r w:rsidRPr="00A3700E">
                        <w:rPr>
                          <w:b/>
                          <w:bCs/>
                          <w:sz w:val="16"/>
                          <w:szCs w:val="14"/>
                        </w:rPr>
                        <w:t xml:space="preserve">vol.  </w:t>
                      </w:r>
                      <w:r w:rsidRPr="00B80983">
                        <w:rPr>
                          <w:b/>
                          <w:bCs/>
                          <w:sz w:val="16"/>
                          <w:szCs w:val="14"/>
                          <w:lang w:val="fr-BE"/>
                        </w:rPr>
                        <w:t>30</w:t>
                      </w:r>
                      <w:r w:rsidRPr="00B80983">
                        <w:rPr>
                          <w:sz w:val="16"/>
                          <w:szCs w:val="14"/>
                          <w:lang w:val="fr-BE"/>
                        </w:rPr>
                        <w:t>. (2019).</w:t>
                      </w:r>
                    </w:p>
                    <w:p w14:paraId="2FDBD74F" w14:textId="5F66C043" w:rsidR="00A3700E" w:rsidRPr="00A50B80" w:rsidRDefault="00A3700E" w:rsidP="00530BCA">
                      <w:pPr>
                        <w:rPr>
                          <w:sz w:val="16"/>
                          <w:szCs w:val="14"/>
                          <w:lang w:val="es-ES"/>
                        </w:rPr>
                      </w:pPr>
                      <w:r w:rsidRPr="00B80983">
                        <w:rPr>
                          <w:b/>
                          <w:bCs/>
                          <w:sz w:val="16"/>
                          <w:szCs w:val="14"/>
                          <w:lang w:val="fr-BE"/>
                        </w:rPr>
                        <w:t>5.</w:t>
                      </w:r>
                      <w:r w:rsidRPr="00B80983">
                        <w:rPr>
                          <w:sz w:val="16"/>
                          <w:szCs w:val="14"/>
                          <w:lang w:val="fr-BE"/>
                        </w:rPr>
                        <w:t xml:space="preserve"> Spièce, J. </w:t>
                      </w:r>
                      <w:r w:rsidRPr="00B80983">
                        <w:rPr>
                          <w:i/>
                          <w:iCs/>
                          <w:sz w:val="16"/>
                          <w:szCs w:val="14"/>
                          <w:lang w:val="fr-BE"/>
                        </w:rPr>
                        <w:t>et al.</w:t>
                      </w:r>
                      <w:r w:rsidRPr="00B80983">
                        <w:rPr>
                          <w:sz w:val="16"/>
                          <w:szCs w:val="14"/>
                          <w:lang w:val="fr-BE"/>
                        </w:rPr>
                        <w:t xml:space="preserve"> </w:t>
                      </w:r>
                      <w:r w:rsidRPr="00B80983">
                        <w:rPr>
                          <w:i/>
                          <w:iCs/>
                          <w:sz w:val="16"/>
                          <w:szCs w:val="14"/>
                          <w:lang w:val="fr-BE"/>
                        </w:rPr>
                        <w:t>Nanoscale</w:t>
                      </w:r>
                      <w:r w:rsidRPr="00B80983">
                        <w:rPr>
                          <w:sz w:val="16"/>
                          <w:szCs w:val="14"/>
                          <w:lang w:val="fr-BE"/>
                        </w:rPr>
                        <w:t xml:space="preserve">. </w:t>
                      </w:r>
                      <w:r w:rsidRPr="00B80983">
                        <w:rPr>
                          <w:b/>
                          <w:bCs/>
                          <w:sz w:val="16"/>
                          <w:szCs w:val="14"/>
                          <w:lang w:val="fr-BE"/>
                        </w:rPr>
                        <w:t>vol.</w:t>
                      </w:r>
                      <w:r w:rsidRPr="00B80983">
                        <w:rPr>
                          <w:sz w:val="16"/>
                          <w:szCs w:val="14"/>
                          <w:lang w:val="fr-BE"/>
                        </w:rPr>
                        <w:t xml:space="preserve"> </w:t>
                      </w:r>
                      <w:r w:rsidRPr="00B80983">
                        <w:rPr>
                          <w:b/>
                          <w:bCs/>
                          <w:sz w:val="16"/>
                          <w:szCs w:val="14"/>
                          <w:lang w:val="fr-BE"/>
                        </w:rPr>
                        <w:t>13</w:t>
                      </w:r>
                      <w:r w:rsidRPr="00B80983">
                        <w:rPr>
                          <w:sz w:val="16"/>
                          <w:szCs w:val="14"/>
                          <w:lang w:val="fr-BE"/>
                        </w:rPr>
                        <w:t>.</w:t>
                      </w:r>
                      <w:r w:rsidR="00953406" w:rsidRPr="00B80983">
                        <w:rPr>
                          <w:sz w:val="16"/>
                          <w:szCs w:val="14"/>
                          <w:lang w:val="fr-BE"/>
                        </w:rPr>
                        <w:t xml:space="preserve"> </w:t>
                      </w:r>
                      <w:r w:rsidRPr="00815897">
                        <w:rPr>
                          <w:sz w:val="16"/>
                          <w:szCs w:val="14"/>
                        </w:rPr>
                        <w:t>(2021)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54E59">
        <w:rPr>
          <w:noProof/>
        </w:rPr>
        <mc:AlternateContent>
          <mc:Choice Requires="wpg">
            <w:drawing>
              <wp:anchor distT="0" distB="0" distL="114300" distR="114300" simplePos="0" relativeHeight="251678524" behindDoc="0" locked="0" layoutInCell="1" allowOverlap="1" wp14:anchorId="5EAD0B1F" wp14:editId="5C068A6D">
                <wp:simplePos x="0" y="0"/>
                <wp:positionH relativeFrom="column">
                  <wp:posOffset>2956560</wp:posOffset>
                </wp:positionH>
                <wp:positionV relativeFrom="paragraph">
                  <wp:posOffset>6290310</wp:posOffset>
                </wp:positionV>
                <wp:extent cx="3599815" cy="899795"/>
                <wp:effectExtent l="0" t="0" r="635" b="0"/>
                <wp:wrapSquare wrapText="bothSides"/>
                <wp:docPr id="51" name="Grupo 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99815" cy="899795"/>
                          <a:chOff x="0" y="0"/>
                          <a:chExt cx="2785745" cy="899795"/>
                        </a:xfrm>
                      </wpg:grpSpPr>
                      <wps:wsp>
                        <wps:cNvPr id="52" name="Cuadro de texto 2"/>
                        <wps:cNvSpPr txBox="1">
                          <a:spLocks noChangeArrowheads="1"/>
                        </wps:cNvSpPr>
                        <wps:spPr bwMode="auto">
                          <a:xfrm flipH="1" flipV="1">
                            <a:off x="0" y="0"/>
                            <a:ext cx="1420803" cy="899795"/>
                          </a:xfrm>
                          <a:prstGeom prst="foldedCorner">
                            <a:avLst>
                              <a:gd name="adj" fmla="val 15723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37B516C7" w14:textId="77777777" w:rsidR="00FA65F5" w:rsidRPr="005E1B22" w:rsidRDefault="00FA65F5" w:rsidP="00FA65F5"/>
                            <w:p w14:paraId="39379B12" w14:textId="77777777" w:rsidR="001F1E63" w:rsidRDefault="001F1E63"/>
                            <w:p w14:paraId="6B2FE06E" w14:textId="2544E605" w:rsidR="00FA65F5" w:rsidRPr="005E1B22" w:rsidRDefault="00FA65F5" w:rsidP="00FA65F5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3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1392555" y="0"/>
                            <a:ext cx="1393190" cy="899795"/>
                          </a:xfrm>
                          <a:prstGeom prst="foldedCorner">
                            <a:avLst>
                              <a:gd name="adj" fmla="val 16467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39423C1A" w14:textId="77777777" w:rsidR="00FA65F5" w:rsidRPr="005E1B22" w:rsidRDefault="00FA65F5" w:rsidP="00FA65F5"/>
                            <w:p w14:paraId="3D08854A" w14:textId="77777777" w:rsidR="001F1E63" w:rsidRDefault="001F1E63"/>
                            <w:p w14:paraId="26C1BBF2" w14:textId="0AEE4B8A" w:rsidR="00FA65F5" w:rsidRPr="005E1B22" w:rsidRDefault="00FA65F5" w:rsidP="00FA65F5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EAD0B1F" id="Grupo 51" o:spid="_x0000_s1058" style="position:absolute;margin-left:232.8pt;margin-top:495.3pt;width:283.45pt;height:70.85pt;z-index:251678524;mso-width-relative:margin" coordsize="27857,89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">
                <v:shape id="_x0000_s1059" type="#_x0000_t65" style="position:absolute;width:14208;height:8997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" adj="18204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p w14:paraId="37B516C7" w14:textId="77777777" w:rsidR="00FA65F5" w:rsidRPr="005E1B22" w:rsidRDefault="00FA65F5" w:rsidP="00FA65F5"/>
                      <w:p w14:paraId="39379B12" w14:textId="77777777" w:rsidR="001F1E63" w:rsidRDefault="001F1E63"/>
                      <w:p w14:paraId="6B2FE06E" w14:textId="2544E605" w:rsidR="00FA65F5" w:rsidRPr="005E1B22" w:rsidRDefault="00FA65F5" w:rsidP="00FA65F5"/>
                    </w:txbxContent>
                  </v:textbox>
                </v:shape>
                <v:shape id="_x0000_s1060" type="#_x0000_t65" style="position:absolute;left:13925;width:13932;height:8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" adj="18043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p w14:paraId="39423C1A" w14:textId="77777777" w:rsidR="00FA65F5" w:rsidRPr="005E1B22" w:rsidRDefault="00FA65F5" w:rsidP="00FA65F5"/>
                      <w:p w14:paraId="3D08854A" w14:textId="77777777" w:rsidR="001F1E63" w:rsidRDefault="001F1E63"/>
                      <w:p w14:paraId="26C1BBF2" w14:textId="0AEE4B8A" w:rsidR="00FA65F5" w:rsidRPr="005E1B22" w:rsidRDefault="00FA65F5" w:rsidP="00FA65F5"/>
                    </w:txbxContent>
                  </v:textbox>
                </v:shape>
                <w10:wrap type="square"/>
              </v:group>
            </w:pict>
          </mc:Fallback>
        </mc:AlternateContent>
      </w:r>
      <w:r w:rsidR="00B83BE8">
        <w:rPr>
          <w:noProof/>
        </w:rPr>
        <mc:AlternateContent>
          <mc:Choice Requires="wpg">
            <w:drawing>
              <wp:anchor distT="0" distB="0" distL="114300" distR="114300" simplePos="0" relativeHeight="251641853" behindDoc="0" locked="0" layoutInCell="1" allowOverlap="1" wp14:anchorId="4F10E299" wp14:editId="16DC8ED7">
                <wp:simplePos x="0" y="0"/>
                <wp:positionH relativeFrom="margin">
                  <wp:posOffset>6722110</wp:posOffset>
                </wp:positionH>
                <wp:positionV relativeFrom="paragraph">
                  <wp:posOffset>6290310</wp:posOffset>
                </wp:positionV>
                <wp:extent cx="3599815" cy="899795"/>
                <wp:effectExtent l="0" t="0" r="635" b="0"/>
                <wp:wrapSquare wrapText="bothSides"/>
                <wp:docPr id="54" name="Grupo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99815" cy="899795"/>
                          <a:chOff x="0" y="0"/>
                          <a:chExt cx="2785745" cy="899795"/>
                        </a:xfrm>
                      </wpg:grpSpPr>
                      <wps:wsp>
                        <wps:cNvPr id="55" name="Cuadro de texto 2"/>
                        <wps:cNvSpPr txBox="1">
                          <a:spLocks noChangeArrowheads="1"/>
                        </wps:cNvSpPr>
                        <wps:spPr bwMode="auto">
                          <a:xfrm flipH="1" flipV="1">
                            <a:off x="0" y="0"/>
                            <a:ext cx="1420803" cy="899795"/>
                          </a:xfrm>
                          <a:prstGeom prst="foldedCorner">
                            <a:avLst>
                              <a:gd name="adj" fmla="val 15723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1661B610" w14:textId="77777777" w:rsidR="00FA65F5" w:rsidRPr="005E1B22" w:rsidRDefault="00FA65F5" w:rsidP="00FA65F5"/>
                            <w:p w14:paraId="3D9235DD" w14:textId="77777777" w:rsidR="001F1E63" w:rsidRDefault="001F1E63"/>
                            <w:p w14:paraId="39A79C5A" w14:textId="2D294603" w:rsidR="00FA65F5" w:rsidRPr="005E1B22" w:rsidRDefault="00FA65F5" w:rsidP="00FA65F5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6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1392555" y="0"/>
                            <a:ext cx="1393190" cy="899795"/>
                          </a:xfrm>
                          <a:prstGeom prst="foldedCorner">
                            <a:avLst>
                              <a:gd name="adj" fmla="val 16467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5ECEEED3" w14:textId="77777777" w:rsidR="00FA65F5" w:rsidRPr="005E1B22" w:rsidRDefault="00FA65F5" w:rsidP="00FA65F5"/>
                            <w:p w14:paraId="43ACF7EF" w14:textId="77777777" w:rsidR="001F1E63" w:rsidRDefault="001F1E63"/>
                            <w:p w14:paraId="6E25F1BF" w14:textId="5DB05926" w:rsidR="00FA65F5" w:rsidRPr="005E1B22" w:rsidRDefault="00FA65F5" w:rsidP="00FA65F5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F10E299" id="Grupo 54" o:spid="_x0000_s1061" style="position:absolute;margin-left:529.3pt;margin-top:495.3pt;width:283.45pt;height:70.85pt;z-index:251641853;mso-position-horizontal-relative:margin;mso-width-relative:margin" coordsize="27857,89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">
                <v:shape id="_x0000_s1062" type="#_x0000_t65" style="position:absolute;width:14208;height:8997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" adj="18204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p w14:paraId="1661B610" w14:textId="77777777" w:rsidR="00FA65F5" w:rsidRPr="005E1B22" w:rsidRDefault="00FA65F5" w:rsidP="00FA65F5"/>
                      <w:p w14:paraId="3D9235DD" w14:textId="77777777" w:rsidR="001F1E63" w:rsidRDefault="001F1E63"/>
                      <w:p w14:paraId="39A79C5A" w14:textId="2D294603" w:rsidR="00FA65F5" w:rsidRPr="005E1B22" w:rsidRDefault="00FA65F5" w:rsidP="00FA65F5"/>
                    </w:txbxContent>
                  </v:textbox>
                </v:shape>
                <v:shape id="_x0000_s1063" type="#_x0000_t65" style="position:absolute;left:13925;width:13932;height:8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" adj="18043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p w14:paraId="5ECEEED3" w14:textId="77777777" w:rsidR="00FA65F5" w:rsidRPr="005E1B22" w:rsidRDefault="00FA65F5" w:rsidP="00FA65F5"/>
                      <w:p w14:paraId="43ACF7EF" w14:textId="77777777" w:rsidR="001F1E63" w:rsidRDefault="001F1E63"/>
                      <w:p w14:paraId="6E25F1BF" w14:textId="5DB05926" w:rsidR="00FA65F5" w:rsidRPr="005E1B22" w:rsidRDefault="00FA65F5" w:rsidP="00FA65F5"/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715896">
        <w:rPr>
          <w:noProof/>
        </w:rPr>
        <w:drawing>
          <wp:anchor distT="0" distB="0" distL="114300" distR="114300" simplePos="0" relativeHeight="251714456" behindDoc="0" locked="0" layoutInCell="1" allowOverlap="1" wp14:anchorId="733F2426" wp14:editId="1C93F020">
            <wp:simplePos x="0" y="0"/>
            <wp:positionH relativeFrom="column">
              <wp:posOffset>8230235</wp:posOffset>
            </wp:positionH>
            <wp:positionV relativeFrom="paragraph">
              <wp:posOffset>87630</wp:posOffset>
            </wp:positionV>
            <wp:extent cx="1080000" cy="326778"/>
            <wp:effectExtent l="0" t="0" r="0" b="0"/>
            <wp:wrapNone/>
            <wp:docPr id="251" name="Imagen 251" descr="The University of Nottingham Logo PNG Transparent – Brands Log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The University of Nottingham Logo PNG Transparent – Brands Logos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080000" cy="326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2DF0">
        <w:rPr>
          <w:noProof/>
        </w:rPr>
        <mc:AlternateContent>
          <mc:Choice Requires="wps">
            <w:drawing>
              <wp:anchor distT="45720" distB="45720" distL="114300" distR="114300" simplePos="0" relativeHeight="251730840" behindDoc="0" locked="0" layoutInCell="1" allowOverlap="1" wp14:anchorId="50F6A527" wp14:editId="6AB47CD4">
                <wp:simplePos x="0" y="0"/>
                <wp:positionH relativeFrom="margin">
                  <wp:posOffset>2658110</wp:posOffset>
                </wp:positionH>
                <wp:positionV relativeFrom="paragraph">
                  <wp:posOffset>2827020</wp:posOffset>
                </wp:positionV>
                <wp:extent cx="2429510" cy="1331595"/>
                <wp:effectExtent l="0" t="0" r="0" b="1905"/>
                <wp:wrapSquare wrapText="bothSides"/>
                <wp:docPr id="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9510" cy="13315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CDD36F" w14:textId="54C4B82C" w:rsidR="0006419D" w:rsidRPr="008A7DCF" w:rsidRDefault="007F2526" w:rsidP="008A7DC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  <w:t xml:space="preserve">3. </w:t>
                            </w:r>
                            <w:r w:rsidR="008A7DCF" w:rsidRPr="008A7DCF"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  <w:t>BEXP:</w:t>
                            </w:r>
                            <w:r w:rsidR="008A7DCF">
                              <w:rPr>
                                <w:sz w:val="16"/>
                                <w:szCs w:val="14"/>
                              </w:rPr>
                              <w:t xml:space="preserve"> Cross-sectional wedge cut + polishing of substrate</w:t>
                            </w:r>
                            <w:r w:rsidR="008274D6">
                              <w:rPr>
                                <w:sz w:val="16"/>
                                <w:szCs w:val="14"/>
                              </w:rPr>
                              <w:t>’</w:t>
                            </w:r>
                            <w:r w:rsidR="008A7DCF">
                              <w:rPr>
                                <w:sz w:val="16"/>
                                <w:szCs w:val="14"/>
                              </w:rPr>
                              <w:t>s edge and flak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F6A527" id="_x0000_s1064" type="#_x0000_t202" style="position:absolute;margin-left:209.3pt;margin-top:222.6pt;width:191.3pt;height:104.85pt;z-index:251730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" filled="f" stroked="f">
                <v:textbox>
                  <w:txbxContent>
                    <w:p w14:paraId="16CDD36F" w14:textId="54C4B82C" w:rsidR="0006419D" w:rsidRPr="008A7DCF" w:rsidRDefault="007F2526" w:rsidP="008A7DC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4"/>
                        </w:rPr>
                      </w:pPr>
                      <w:r>
                        <w:rPr>
                          <w:b/>
                          <w:bCs/>
                          <w:sz w:val="16"/>
                          <w:szCs w:val="14"/>
                        </w:rPr>
                        <w:t xml:space="preserve">3. </w:t>
                      </w:r>
                      <w:r w:rsidR="008A7DCF" w:rsidRPr="008A7DCF">
                        <w:rPr>
                          <w:b/>
                          <w:bCs/>
                          <w:sz w:val="16"/>
                          <w:szCs w:val="14"/>
                        </w:rPr>
                        <w:t>BEXP:</w:t>
                      </w:r>
                      <w:r w:rsidR="008A7DCF">
                        <w:rPr>
                          <w:sz w:val="16"/>
                          <w:szCs w:val="14"/>
                        </w:rPr>
                        <w:t xml:space="preserve"> Cross-sectional wedge cut + polishing of substrate</w:t>
                      </w:r>
                      <w:r w:rsidR="008274D6">
                        <w:rPr>
                          <w:sz w:val="16"/>
                          <w:szCs w:val="14"/>
                        </w:rPr>
                        <w:t>’</w:t>
                      </w:r>
                      <w:r w:rsidR="008A7DCF">
                        <w:rPr>
                          <w:sz w:val="16"/>
                          <w:szCs w:val="14"/>
                        </w:rPr>
                        <w:t>s edge and flak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52DF0">
        <w:rPr>
          <w:noProof/>
        </w:rPr>
        <mc:AlternateContent>
          <mc:Choice Requires="wps">
            <w:drawing>
              <wp:anchor distT="0" distB="0" distL="114300" distR="114300" simplePos="0" relativeHeight="251728792" behindDoc="0" locked="0" layoutInCell="1" allowOverlap="1" wp14:anchorId="7A7B14FC" wp14:editId="6F02B4A6">
                <wp:simplePos x="0" y="0"/>
                <wp:positionH relativeFrom="column">
                  <wp:posOffset>2656316</wp:posOffset>
                </wp:positionH>
                <wp:positionV relativeFrom="paragraph">
                  <wp:posOffset>2886710</wp:posOffset>
                </wp:positionV>
                <wp:extent cx="0" cy="1223645"/>
                <wp:effectExtent l="0" t="0" r="38100" b="0"/>
                <wp:wrapNone/>
                <wp:docPr id="8" name="Conector rec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23645"/>
                        </a:xfrm>
                        <a:prstGeom prst="line">
                          <a:avLst/>
                        </a:prstGeom>
                        <a:ln w="25400" cap="flat" cmpd="sng">
                          <a:gradFill flip="none" rotWithShape="1">
                            <a:gsLst>
                              <a:gs pos="0">
                                <a:srgbClr val="00B0F0"/>
                              </a:gs>
                              <a:gs pos="100000">
                                <a:schemeClr val="tx1"/>
                              </a:gs>
                            </a:gsLst>
                            <a:lin ang="16200000" scaled="1"/>
                            <a:tileRect/>
                          </a:gra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52FB9C" id="Conector recto 8" o:spid="_x0000_s1026" style="position:absolute;z-index:251728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9.15pt,227.3pt" to="209.15pt,32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" strokeweight="2pt">
                <v:stroke dashstyle="dash" joinstyle="miter"/>
              </v:line>
            </w:pict>
          </mc:Fallback>
        </mc:AlternateContent>
      </w:r>
      <w:r w:rsidR="00252DF0">
        <w:rPr>
          <w:noProof/>
        </w:rPr>
        <mc:AlternateContent>
          <mc:Choice Requires="wps">
            <w:drawing>
              <wp:anchor distT="45720" distB="45720" distL="114300" distR="114300" simplePos="0" relativeHeight="251726744" behindDoc="0" locked="0" layoutInCell="1" allowOverlap="1" wp14:anchorId="2FDE2AD4" wp14:editId="16AF6A1E">
                <wp:simplePos x="0" y="0"/>
                <wp:positionH relativeFrom="margin">
                  <wp:posOffset>1288415</wp:posOffset>
                </wp:positionH>
                <wp:positionV relativeFrom="paragraph">
                  <wp:posOffset>2839085</wp:posOffset>
                </wp:positionV>
                <wp:extent cx="1368000" cy="1331595"/>
                <wp:effectExtent l="0" t="0" r="0" b="1905"/>
                <wp:wrapSquare wrapText="bothSides"/>
                <wp:docPr id="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8000" cy="13315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BDE5EC" w14:textId="44FD0750" w:rsidR="0006419D" w:rsidRPr="008A7DCF" w:rsidRDefault="007F2526" w:rsidP="008A7DC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  <w:t xml:space="preserve">2. </w:t>
                            </w:r>
                            <w:r w:rsidR="008A7DCF" w:rsidRPr="008A7DCF"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  <w:t>Exfoliation:</w:t>
                            </w:r>
                            <w:r w:rsidR="008A7DCF" w:rsidRPr="008A7DCF"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="008A7DCF">
                              <w:rPr>
                                <w:sz w:val="16"/>
                                <w:szCs w:val="14"/>
                              </w:rPr>
                              <w:t>vdW flakes deposited by dry exfoliation near to the substrate’s edg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DE2AD4" id="_x0000_s1065" type="#_x0000_t202" style="position:absolute;margin-left:101.45pt;margin-top:223.55pt;width:107.7pt;height:104.85pt;z-index:251726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" filled="f" stroked="f">
                <v:textbox>
                  <w:txbxContent>
                    <w:p w14:paraId="03BDE5EC" w14:textId="44FD0750" w:rsidR="0006419D" w:rsidRPr="008A7DCF" w:rsidRDefault="007F2526" w:rsidP="008A7DC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4"/>
                        </w:rPr>
                      </w:pPr>
                      <w:r>
                        <w:rPr>
                          <w:b/>
                          <w:bCs/>
                          <w:sz w:val="16"/>
                          <w:szCs w:val="14"/>
                        </w:rPr>
                        <w:t xml:space="preserve">2. </w:t>
                      </w:r>
                      <w:r w:rsidR="008A7DCF" w:rsidRPr="008A7DCF">
                        <w:rPr>
                          <w:b/>
                          <w:bCs/>
                          <w:sz w:val="16"/>
                          <w:szCs w:val="14"/>
                        </w:rPr>
                        <w:t>Exfoliation:</w:t>
                      </w:r>
                      <w:r w:rsidR="008A7DCF" w:rsidRPr="008A7DCF"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="008A7DCF">
                        <w:rPr>
                          <w:sz w:val="16"/>
                          <w:szCs w:val="14"/>
                        </w:rPr>
                        <w:t>vdW flakes deposited by dry exfoliation near to the substrate’s edg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52DF0">
        <w:rPr>
          <w:noProof/>
        </w:rPr>
        <mc:AlternateContent>
          <mc:Choice Requires="wps">
            <w:drawing>
              <wp:anchor distT="0" distB="0" distL="114300" distR="114300" simplePos="0" relativeHeight="251724696" behindDoc="0" locked="0" layoutInCell="1" allowOverlap="1" wp14:anchorId="4C7DE16E" wp14:editId="12EB28B1">
                <wp:simplePos x="0" y="0"/>
                <wp:positionH relativeFrom="column">
                  <wp:posOffset>1286399</wp:posOffset>
                </wp:positionH>
                <wp:positionV relativeFrom="paragraph">
                  <wp:posOffset>2886710</wp:posOffset>
                </wp:positionV>
                <wp:extent cx="0" cy="1223645"/>
                <wp:effectExtent l="0" t="0" r="38100" b="0"/>
                <wp:wrapNone/>
                <wp:docPr id="5" name="Conector rec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23645"/>
                        </a:xfrm>
                        <a:prstGeom prst="line">
                          <a:avLst/>
                        </a:prstGeom>
                        <a:ln w="25400" cap="flat" cmpd="sng">
                          <a:gradFill flip="none" rotWithShape="1">
                            <a:gsLst>
                              <a:gs pos="0">
                                <a:srgbClr val="00B0F0"/>
                              </a:gs>
                              <a:gs pos="100000">
                                <a:schemeClr val="tx1"/>
                              </a:gs>
                            </a:gsLst>
                            <a:lin ang="16200000" scaled="1"/>
                            <a:tileRect/>
                          </a:gra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EAF907" id="Conector recto 5" o:spid="_x0000_s1026" style="position:absolute;z-index:251724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01.3pt,227.3pt" to="101.3pt,32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" strokeweight="2pt">
                <v:stroke dashstyle="dash" joinstyle="miter"/>
              </v:line>
            </w:pict>
          </mc:Fallback>
        </mc:AlternateContent>
      </w:r>
      <w:r w:rsidR="000D64C8">
        <w:rPr>
          <w:noProof/>
        </w:rPr>
        <w:drawing>
          <wp:anchor distT="0" distB="0" distL="114300" distR="114300" simplePos="0" relativeHeight="251831192" behindDoc="0" locked="0" layoutInCell="1" allowOverlap="1" wp14:anchorId="7942D2D5" wp14:editId="6284CE83">
            <wp:simplePos x="0" y="0"/>
            <wp:positionH relativeFrom="column">
              <wp:posOffset>9342120</wp:posOffset>
            </wp:positionH>
            <wp:positionV relativeFrom="paragraph">
              <wp:posOffset>6593535</wp:posOffset>
            </wp:positionV>
            <wp:extent cx="899795" cy="254635"/>
            <wp:effectExtent l="0" t="0" r="0" b="0"/>
            <wp:wrapNone/>
            <wp:docPr id="255" name="Imagen 255" descr="NT-MDT Spectrum Instruments - Crunchbase Company Profile &amp;amp; Fund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NT-MDT Spectrum Instruments - Crunchbase Company Profile &amp;amp; Fund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72" t="39844" r="13281" b="39453"/>
                    <a:stretch/>
                  </pic:blipFill>
                  <pic:spPr bwMode="auto">
                    <a:xfrm>
                      <a:off x="0" y="0"/>
                      <a:ext cx="899795" cy="25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64C8">
        <w:rPr>
          <w:noProof/>
        </w:rPr>
        <w:drawing>
          <wp:anchor distT="0" distB="0" distL="114300" distR="114300" simplePos="0" relativeHeight="251716504" behindDoc="0" locked="0" layoutInCell="1" allowOverlap="1" wp14:anchorId="2AF6B87F" wp14:editId="53A9A6AA">
            <wp:simplePos x="0" y="0"/>
            <wp:positionH relativeFrom="column">
              <wp:posOffset>7681805</wp:posOffset>
            </wp:positionH>
            <wp:positionV relativeFrom="paragraph">
              <wp:posOffset>6499225</wp:posOffset>
            </wp:positionV>
            <wp:extent cx="1619885" cy="449580"/>
            <wp:effectExtent l="0" t="0" r="0" b="7620"/>
            <wp:wrapNone/>
            <wp:docPr id="253" name="Imagen 253" descr="Graphene Flagship Logo | Graphene Flagsh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Graphene Flagship Logo | Graphene Flagship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4148">
        <w:rPr>
          <w:noProof/>
        </w:rPr>
        <mc:AlternateContent>
          <mc:Choice Requires="wps">
            <w:drawing>
              <wp:anchor distT="45720" distB="45720" distL="114300" distR="114300" simplePos="0" relativeHeight="251686808" behindDoc="0" locked="0" layoutInCell="1" allowOverlap="1" wp14:anchorId="38CCFF5E" wp14:editId="5A8431D6">
                <wp:simplePos x="0" y="0"/>
                <wp:positionH relativeFrom="margin">
                  <wp:posOffset>5289550</wp:posOffset>
                </wp:positionH>
                <wp:positionV relativeFrom="paragraph">
                  <wp:posOffset>2527036</wp:posOffset>
                </wp:positionV>
                <wp:extent cx="2264410" cy="1727835"/>
                <wp:effectExtent l="0" t="0" r="0" b="5715"/>
                <wp:wrapSquare wrapText="bothSides"/>
                <wp:docPr id="19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4410" cy="17278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C932D4" w14:textId="638C0BFE" w:rsidR="00BF1E51" w:rsidRDefault="008C1901" w:rsidP="00A14148">
                            <w:pPr>
                              <w:spacing w:after="80" w:line="240" w:lineRule="auto"/>
                              <w:ind w:firstLine="2381"/>
                              <w:rPr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sz w:val="16"/>
                                <w:szCs w:val="14"/>
                              </w:rPr>
                              <w:t>HV-</w:t>
                            </w:r>
                            <w:r w:rsidR="004A329B" w:rsidRPr="004A329B">
                              <w:rPr>
                                <w:sz w:val="16"/>
                                <w:szCs w:val="14"/>
                              </w:rPr>
                              <w:t>SThM (see scheme on the righ</w:t>
                            </w:r>
                            <w:r w:rsidR="004A329B">
                              <w:rPr>
                                <w:sz w:val="16"/>
                                <w:szCs w:val="14"/>
                              </w:rPr>
                              <w:t>t</w:t>
                            </w:r>
                            <w:r w:rsidR="004A329B" w:rsidRPr="004A329B">
                              <w:rPr>
                                <w:sz w:val="16"/>
                                <w:szCs w:val="14"/>
                              </w:rPr>
                              <w:t>)</w:t>
                            </w:r>
                            <w:r w:rsidR="002877A6">
                              <w:rPr>
                                <w:sz w:val="16"/>
                                <w:szCs w:val="14"/>
                              </w:rPr>
                              <w:t xml:space="preserve"> measurements were performed with an NT-MDT Smena microscope under high vacuum conditions (</w:t>
                            </w:r>
                            <w:r w:rsidR="002877A6">
                              <w:rPr>
                                <w:rFonts w:ascii="Calibri" w:hAnsi="Calibri" w:cs="Calibri"/>
                                <w:sz w:val="16"/>
                                <w:szCs w:val="14"/>
                              </w:rPr>
                              <w:t>≈</w:t>
                            </w:r>
                            <w:r w:rsidR="002877A6">
                              <w:rPr>
                                <w:sz w:val="16"/>
                                <w:szCs w:val="14"/>
                              </w:rPr>
                              <w:t xml:space="preserve"> 10</w:t>
                            </w:r>
                            <w:r w:rsidR="002877A6" w:rsidRPr="002877A6">
                              <w:rPr>
                                <w:sz w:val="16"/>
                                <w:szCs w:val="14"/>
                                <w:vertAlign w:val="superscript"/>
                              </w:rPr>
                              <w:t>-6</w:t>
                            </w:r>
                            <w:r w:rsidR="002877A6">
                              <w:rPr>
                                <w:sz w:val="16"/>
                                <w:szCs w:val="14"/>
                              </w:rPr>
                              <w:t xml:space="preserve"> mbar) and ambient temperature (</w:t>
                            </w:r>
                            <w:r w:rsidR="002877A6">
                              <w:rPr>
                                <w:rFonts w:ascii="Calibri" w:hAnsi="Calibri" w:cs="Calibri"/>
                                <w:sz w:val="16"/>
                                <w:szCs w:val="14"/>
                              </w:rPr>
                              <w:t>≈</w:t>
                            </w:r>
                            <w:r w:rsidR="002877A6">
                              <w:rPr>
                                <w:sz w:val="16"/>
                                <w:szCs w:val="14"/>
                              </w:rPr>
                              <w:t xml:space="preserve"> 296 K).</w:t>
                            </w:r>
                          </w:p>
                          <w:p w14:paraId="7E396D0A" w14:textId="6CB07800" w:rsidR="002877A6" w:rsidRPr="004A329B" w:rsidRDefault="002877A6" w:rsidP="002877A6">
                            <w:pPr>
                              <w:rPr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sz w:val="16"/>
                                <w:szCs w:val="14"/>
                              </w:rPr>
                              <w:t xml:space="preserve">SThM incorporates a </w:t>
                            </w:r>
                            <w:r w:rsidR="007356EF" w:rsidRPr="007356EF">
                              <w:rPr>
                                <w:sz w:val="16"/>
                                <w:szCs w:val="14"/>
                              </w:rPr>
                              <w:t>resist</w:t>
                            </w:r>
                            <w:r w:rsidR="007356EF">
                              <w:rPr>
                                <w:sz w:val="16"/>
                                <w:szCs w:val="14"/>
                              </w:rPr>
                              <w:t>ive</w:t>
                            </w:r>
                            <w:r w:rsidR="007356EF" w:rsidRPr="007356EF"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="007356EF">
                              <w:rPr>
                                <w:sz w:val="16"/>
                                <w:szCs w:val="14"/>
                              </w:rPr>
                              <w:t>hea</w:t>
                            </w:r>
                            <w:r w:rsidR="007356EF" w:rsidRPr="007356EF">
                              <w:rPr>
                                <w:sz w:val="16"/>
                                <w:szCs w:val="14"/>
                              </w:rPr>
                              <w:t>ter</w:t>
                            </w:r>
                            <w:r w:rsidR="00444075"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="00A14148">
                              <w:rPr>
                                <w:sz w:val="16"/>
                                <w:szCs w:val="14"/>
                              </w:rPr>
                              <w:t>receiving</w:t>
                            </w:r>
                            <w:r w:rsidR="00444075">
                              <w:rPr>
                                <w:sz w:val="16"/>
                                <w:szCs w:val="14"/>
                              </w:rPr>
                              <w:t xml:space="preserve"> constant</w:t>
                            </w:r>
                            <w:r w:rsidR="007356EF" w:rsidRPr="007356EF"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="00444075">
                              <w:rPr>
                                <w:sz w:val="16"/>
                                <w:szCs w:val="14"/>
                              </w:rPr>
                              <w:t>power via a DC-AC Wheatstone bridge. The bridge output voltage is proportional to the probe temperature, which change</w:t>
                            </w:r>
                            <w:r w:rsidR="00A14148">
                              <w:rPr>
                                <w:sz w:val="16"/>
                                <w:szCs w:val="14"/>
                              </w:rPr>
                              <w:t>s</w:t>
                            </w:r>
                            <w:r w:rsidR="00444075">
                              <w:rPr>
                                <w:sz w:val="16"/>
                                <w:szCs w:val="14"/>
                              </w:rPr>
                              <w:t xml:space="preserve"> due to variations of the </w:t>
                            </w:r>
                            <w:r w:rsidR="00A14148">
                              <w:rPr>
                                <w:sz w:val="16"/>
                                <w:szCs w:val="14"/>
                              </w:rPr>
                              <w:t xml:space="preserve">probe-sample </w:t>
                            </w:r>
                            <w:r w:rsidR="00444075">
                              <w:rPr>
                                <w:sz w:val="16"/>
                                <w:szCs w:val="14"/>
                              </w:rPr>
                              <w:t xml:space="preserve">heat flow. By moving </w:t>
                            </w:r>
                            <w:r w:rsidR="00A14148">
                              <w:rPr>
                                <w:sz w:val="16"/>
                                <w:szCs w:val="14"/>
                              </w:rPr>
                              <w:t>the</w:t>
                            </w:r>
                            <w:r w:rsidR="00444075">
                              <w:rPr>
                                <w:sz w:val="16"/>
                                <w:szCs w:val="14"/>
                              </w:rPr>
                              <w:t xml:space="preserve"> probe across the sample surface, a quantitative map of the sample heat transport is obtain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CCFF5E" id="_x0000_s1066" type="#_x0000_t202" style="position:absolute;margin-left:416.5pt;margin-top:199pt;width:178.3pt;height:136.05pt;z-index:2516868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" filled="f" stroked="f">
                <v:textbox>
                  <w:txbxContent>
                    <w:p w14:paraId="08C932D4" w14:textId="638C0BFE" w:rsidR="00BF1E51" w:rsidRDefault="008C1901" w:rsidP="00A14148">
                      <w:pPr>
                        <w:spacing w:after="80" w:line="240" w:lineRule="auto"/>
                        <w:ind w:firstLine="2381"/>
                        <w:rPr>
                          <w:sz w:val="16"/>
                          <w:szCs w:val="14"/>
                        </w:rPr>
                      </w:pPr>
                      <w:r>
                        <w:rPr>
                          <w:sz w:val="16"/>
                          <w:szCs w:val="14"/>
                        </w:rPr>
                        <w:t>HV-</w:t>
                      </w:r>
                      <w:r w:rsidR="004A329B" w:rsidRPr="004A329B">
                        <w:rPr>
                          <w:sz w:val="16"/>
                          <w:szCs w:val="14"/>
                        </w:rPr>
                        <w:t>SThM (see scheme on the righ</w:t>
                      </w:r>
                      <w:r w:rsidR="004A329B">
                        <w:rPr>
                          <w:sz w:val="16"/>
                          <w:szCs w:val="14"/>
                        </w:rPr>
                        <w:t>t</w:t>
                      </w:r>
                      <w:r w:rsidR="004A329B" w:rsidRPr="004A329B">
                        <w:rPr>
                          <w:sz w:val="16"/>
                          <w:szCs w:val="14"/>
                        </w:rPr>
                        <w:t>)</w:t>
                      </w:r>
                      <w:r w:rsidR="002877A6">
                        <w:rPr>
                          <w:sz w:val="16"/>
                          <w:szCs w:val="14"/>
                        </w:rPr>
                        <w:t xml:space="preserve"> measurements were performed with an NT-MDT Smena microscope under high vacuum conditions (</w:t>
                      </w:r>
                      <w:r w:rsidR="002877A6">
                        <w:rPr>
                          <w:rFonts w:ascii="Calibri" w:hAnsi="Calibri" w:cs="Calibri"/>
                          <w:sz w:val="16"/>
                          <w:szCs w:val="14"/>
                        </w:rPr>
                        <w:t>≈</w:t>
                      </w:r>
                      <w:r w:rsidR="002877A6">
                        <w:rPr>
                          <w:sz w:val="16"/>
                          <w:szCs w:val="14"/>
                        </w:rPr>
                        <w:t xml:space="preserve"> 10</w:t>
                      </w:r>
                      <w:r w:rsidR="002877A6" w:rsidRPr="002877A6">
                        <w:rPr>
                          <w:sz w:val="16"/>
                          <w:szCs w:val="14"/>
                          <w:vertAlign w:val="superscript"/>
                        </w:rPr>
                        <w:t>-6</w:t>
                      </w:r>
                      <w:r w:rsidR="002877A6">
                        <w:rPr>
                          <w:sz w:val="16"/>
                          <w:szCs w:val="14"/>
                        </w:rPr>
                        <w:t xml:space="preserve"> mbar) and ambient temperature (</w:t>
                      </w:r>
                      <w:r w:rsidR="002877A6">
                        <w:rPr>
                          <w:rFonts w:ascii="Calibri" w:hAnsi="Calibri" w:cs="Calibri"/>
                          <w:sz w:val="16"/>
                          <w:szCs w:val="14"/>
                        </w:rPr>
                        <w:t>≈</w:t>
                      </w:r>
                      <w:r w:rsidR="002877A6">
                        <w:rPr>
                          <w:sz w:val="16"/>
                          <w:szCs w:val="14"/>
                        </w:rPr>
                        <w:t xml:space="preserve"> 296 K).</w:t>
                      </w:r>
                    </w:p>
                    <w:p w14:paraId="7E396D0A" w14:textId="6CB07800" w:rsidR="002877A6" w:rsidRPr="004A329B" w:rsidRDefault="002877A6" w:rsidP="002877A6">
                      <w:pPr>
                        <w:rPr>
                          <w:sz w:val="16"/>
                          <w:szCs w:val="14"/>
                        </w:rPr>
                      </w:pPr>
                      <w:r>
                        <w:rPr>
                          <w:sz w:val="16"/>
                          <w:szCs w:val="14"/>
                        </w:rPr>
                        <w:t xml:space="preserve">SThM incorporates a </w:t>
                      </w:r>
                      <w:r w:rsidR="007356EF" w:rsidRPr="007356EF">
                        <w:rPr>
                          <w:sz w:val="16"/>
                          <w:szCs w:val="14"/>
                        </w:rPr>
                        <w:t>resist</w:t>
                      </w:r>
                      <w:r w:rsidR="007356EF">
                        <w:rPr>
                          <w:sz w:val="16"/>
                          <w:szCs w:val="14"/>
                        </w:rPr>
                        <w:t>ive</w:t>
                      </w:r>
                      <w:r w:rsidR="007356EF" w:rsidRPr="007356EF"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="007356EF">
                        <w:rPr>
                          <w:sz w:val="16"/>
                          <w:szCs w:val="14"/>
                        </w:rPr>
                        <w:t>hea</w:t>
                      </w:r>
                      <w:r w:rsidR="007356EF" w:rsidRPr="007356EF">
                        <w:rPr>
                          <w:sz w:val="16"/>
                          <w:szCs w:val="14"/>
                        </w:rPr>
                        <w:t>ter</w:t>
                      </w:r>
                      <w:r w:rsidR="00444075"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="00A14148">
                        <w:rPr>
                          <w:sz w:val="16"/>
                          <w:szCs w:val="14"/>
                        </w:rPr>
                        <w:t>receiving</w:t>
                      </w:r>
                      <w:r w:rsidR="00444075">
                        <w:rPr>
                          <w:sz w:val="16"/>
                          <w:szCs w:val="14"/>
                        </w:rPr>
                        <w:t xml:space="preserve"> constant</w:t>
                      </w:r>
                      <w:r w:rsidR="007356EF" w:rsidRPr="007356EF"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="00444075">
                        <w:rPr>
                          <w:sz w:val="16"/>
                          <w:szCs w:val="14"/>
                        </w:rPr>
                        <w:t>power via a DC-AC Wheatstone bridge. The bridge output voltage is proportional to the probe temperature, which change</w:t>
                      </w:r>
                      <w:r w:rsidR="00A14148">
                        <w:rPr>
                          <w:sz w:val="16"/>
                          <w:szCs w:val="14"/>
                        </w:rPr>
                        <w:t>s</w:t>
                      </w:r>
                      <w:r w:rsidR="00444075">
                        <w:rPr>
                          <w:sz w:val="16"/>
                          <w:szCs w:val="14"/>
                        </w:rPr>
                        <w:t xml:space="preserve"> due to variations of the </w:t>
                      </w:r>
                      <w:r w:rsidR="00A14148">
                        <w:rPr>
                          <w:sz w:val="16"/>
                          <w:szCs w:val="14"/>
                        </w:rPr>
                        <w:t xml:space="preserve">probe-sample </w:t>
                      </w:r>
                      <w:r w:rsidR="00444075">
                        <w:rPr>
                          <w:sz w:val="16"/>
                          <w:szCs w:val="14"/>
                        </w:rPr>
                        <w:t xml:space="preserve">heat flow. By moving </w:t>
                      </w:r>
                      <w:r w:rsidR="00A14148">
                        <w:rPr>
                          <w:sz w:val="16"/>
                          <w:szCs w:val="14"/>
                        </w:rPr>
                        <w:t>the</w:t>
                      </w:r>
                      <w:r w:rsidR="00444075">
                        <w:rPr>
                          <w:sz w:val="16"/>
                          <w:szCs w:val="14"/>
                        </w:rPr>
                        <w:t xml:space="preserve"> probe across the sample surface, a quantitative map of the sample heat transport is obtained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7190D">
        <w:rPr>
          <w:noProof/>
        </w:rPr>
        <mc:AlternateContent>
          <mc:Choice Requires="wps">
            <w:drawing>
              <wp:anchor distT="45720" distB="45720" distL="114300" distR="114300" simplePos="0" relativeHeight="251711384" behindDoc="0" locked="0" layoutInCell="1" allowOverlap="1" wp14:anchorId="2F465425" wp14:editId="0691029A">
                <wp:simplePos x="0" y="0"/>
                <wp:positionH relativeFrom="margin">
                  <wp:posOffset>179231</wp:posOffset>
                </wp:positionH>
                <wp:positionV relativeFrom="paragraph">
                  <wp:posOffset>4180840</wp:posOffset>
                </wp:positionV>
                <wp:extent cx="719455" cy="266700"/>
                <wp:effectExtent l="0" t="0" r="0" b="0"/>
                <wp:wrapSquare wrapText="bothSides"/>
                <wp:docPr id="234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45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3CC0C6" w14:textId="728EF879" w:rsidR="00D83A84" w:rsidRPr="00714670" w:rsidRDefault="00D83A84" w:rsidP="00D83A84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>
                              <w:t>Results</w:t>
                            </w:r>
                          </w:p>
                          <w:p w14:paraId="3DBC3416" w14:textId="77777777" w:rsidR="001F1E63" w:rsidRDefault="001F1E63"/>
                          <w:p w14:paraId="220B5395" w14:textId="782706C2" w:rsidR="00D83A84" w:rsidRPr="00714670" w:rsidRDefault="00D83A84" w:rsidP="00D83A84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>
                              <w:t>Resul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465425" id="_x0000_s1067" type="#_x0000_t202" style="position:absolute;margin-left:14.1pt;margin-top:329.2pt;width:56.65pt;height:21pt;z-index:251711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" filled="f" stroked="f">
                <v:textbox>
                  <w:txbxContent>
                    <w:p w14:paraId="283CC0C6" w14:textId="728EF879" w:rsidR="00D83A84" w:rsidRPr="00714670" w:rsidRDefault="00D83A84" w:rsidP="00D83A84">
                      <w:pPr>
                        <w:jc w:val="center"/>
                        <w:rPr>
                          <w:lang w:val="es-ES"/>
                        </w:rPr>
                      </w:pPr>
                      <w:r>
                        <w:t>Results</w:t>
                      </w:r>
                    </w:p>
                    <w:p w14:paraId="3DBC3416" w14:textId="77777777" w:rsidR="001F1E63" w:rsidRDefault="001F1E63"/>
                    <w:p w14:paraId="220B5395" w14:textId="782706C2" w:rsidR="00D83A84" w:rsidRPr="00714670" w:rsidRDefault="00D83A84" w:rsidP="00D83A84">
                      <w:pPr>
                        <w:jc w:val="center"/>
                        <w:rPr>
                          <w:lang w:val="es-ES"/>
                        </w:rPr>
                      </w:pPr>
                      <w:r>
                        <w:t>Result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7190D">
        <w:rPr>
          <w:noProof/>
        </w:rPr>
        <mc:AlternateContent>
          <mc:Choice Requires="wps">
            <w:drawing>
              <wp:anchor distT="0" distB="0" distL="114300" distR="114300" simplePos="0" relativeHeight="251701144" behindDoc="0" locked="0" layoutInCell="1" allowOverlap="1" wp14:anchorId="22F7B415" wp14:editId="396526A3">
                <wp:simplePos x="0" y="0"/>
                <wp:positionH relativeFrom="column">
                  <wp:posOffset>190661</wp:posOffset>
                </wp:positionH>
                <wp:positionV relativeFrom="paragraph">
                  <wp:posOffset>4210050</wp:posOffset>
                </wp:positionV>
                <wp:extent cx="718185" cy="245745"/>
                <wp:effectExtent l="76200" t="76200" r="81915" b="78105"/>
                <wp:wrapNone/>
                <wp:docPr id="229" name="Rectángulo: esquinas diagonales cortadas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8185" cy="245745"/>
                        </a:xfrm>
                        <a:prstGeom prst="snip2DiagRect">
                          <a:avLst>
                            <a:gd name="adj1" fmla="val 0"/>
                            <a:gd name="adj2" fmla="val 34463"/>
                          </a:avLst>
                        </a:pr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path path="circle">
                            <a:fillToRect l="50000" t="50000" r="50000" b="50000"/>
                          </a:path>
                        </a:gradFill>
                        <a:ln>
                          <a:noFill/>
                          <a:prstDash val="sysDash"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82DE9B" id="Rectángulo: esquinas diagonales cortadas 229" o:spid="_x0000_s1026" style="position:absolute;margin-left:15pt;margin-top:331.5pt;width:56.55pt;height:19.35pt;z-index:251701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18185,245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" path="m,l633494,r84691,84691l718185,245745r,l84691,245745,,161054,,xe" fillcolor="white [3212]" stroked="f" strokeweight="1pt">
                <v:fill color2="#c45911 [2405]" focusposition=".5,.5" focussize="" focus="100%" type="gradientRadial"/>
                <v:stroke dashstyle="3 1" joinstyle="miter"/>
                <v:shadow on="t" type="perspective" color="black" opacity="26214f" offset="0,0" matrix="66847f,,,66847f"/>
                <v:path arrowok="t" o:connecttype="custom" o:connectlocs="0,0;633494,0;718185,84691;718185,245745;718185,245745;84691,245745;0,161054;0,0" o:connectangles="0,0,0,0,0,0,0,0"/>
              </v:shape>
            </w:pict>
          </mc:Fallback>
        </mc:AlternateContent>
      </w:r>
      <w:r w:rsidR="00B95582">
        <w:rPr>
          <w:noProof/>
        </w:rPr>
        <mc:AlternateContent>
          <mc:Choice Requires="wps">
            <w:drawing>
              <wp:anchor distT="0" distB="0" distL="114300" distR="114300" simplePos="0" relativeHeight="251692952" behindDoc="0" locked="0" layoutInCell="1" allowOverlap="1" wp14:anchorId="29FDD1D3" wp14:editId="38B8E15D">
                <wp:simplePos x="0" y="0"/>
                <wp:positionH relativeFrom="column">
                  <wp:posOffset>229235</wp:posOffset>
                </wp:positionH>
                <wp:positionV relativeFrom="paragraph">
                  <wp:posOffset>1350645</wp:posOffset>
                </wp:positionV>
                <wp:extent cx="1008000" cy="245745"/>
                <wp:effectExtent l="76200" t="76200" r="78105" b="78105"/>
                <wp:wrapNone/>
                <wp:docPr id="221" name="Rectángulo: esquinas diagonales cortadas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8000" cy="245745"/>
                        </a:xfrm>
                        <a:prstGeom prst="snip2DiagRect">
                          <a:avLst>
                            <a:gd name="adj1" fmla="val 0"/>
                            <a:gd name="adj2" fmla="val 34463"/>
                          </a:avLst>
                        </a:pr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path path="circle">
                            <a:fillToRect l="50000" t="50000" r="50000" b="50000"/>
                          </a:path>
                        </a:gradFill>
                        <a:ln>
                          <a:noFill/>
                          <a:prstDash val="sysDash"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5AE10C3" id="Rectángulo: esquinas diagonales cortadas 221" o:spid="_x0000_s1026" style="position:absolute;margin-left:18.05pt;margin-top:106.35pt;width:79.35pt;height:19.35pt;z-index:2516929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1008000,245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" path="m,l923309,r84691,84691l1008000,245745r,l84691,245745,,161054,,xe" fillcolor="white [3212]" stroked="f" strokeweight="1pt">
                <v:fill color2="#c45911 [2405]" focusposition=".5,.5" focussize="" focus="100%" type="gradientRadial"/>
                <v:stroke dashstyle="3 1" joinstyle="miter"/>
                <v:shadow on="t" type="perspective" color="black" opacity="26214f" offset="0,0" matrix="66847f,,,66847f"/>
                <v:path arrowok="t" o:connecttype="custom" o:connectlocs="0,0;923309,0;1008000,84691;1008000,245745;1008000,245745;84691,245745;0,161054;0,0" o:connectangles="0,0,0,0,0,0,0,0"/>
              </v:shape>
            </w:pict>
          </mc:Fallback>
        </mc:AlternateContent>
      </w:r>
      <w:r w:rsidR="000F7B0E">
        <w:rPr>
          <w:noProof/>
        </w:rPr>
        <w:drawing>
          <wp:anchor distT="0" distB="0" distL="114300" distR="114300" simplePos="0" relativeHeight="251712408" behindDoc="0" locked="0" layoutInCell="1" allowOverlap="1" wp14:anchorId="302E2A30" wp14:editId="304F44DB">
            <wp:simplePos x="0" y="0"/>
            <wp:positionH relativeFrom="column">
              <wp:posOffset>891095</wp:posOffset>
            </wp:positionH>
            <wp:positionV relativeFrom="paragraph">
              <wp:posOffset>66040</wp:posOffset>
            </wp:positionV>
            <wp:extent cx="1212106" cy="540000"/>
            <wp:effectExtent l="0" t="0" r="7620" b="0"/>
            <wp:wrapNone/>
            <wp:docPr id="249" name="Imagen 249" descr="Lancaster University • مرجع | MARJ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Lancaster University • مرجع | MARJ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106" cy="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6705">
        <w:rPr>
          <w:noProof/>
        </w:rPr>
        <mc:AlternateContent>
          <mc:Choice Requires="wpg">
            <w:drawing>
              <wp:anchor distT="0" distB="0" distL="114300" distR="114300" simplePos="0" relativeHeight="251789208" behindDoc="0" locked="0" layoutInCell="1" allowOverlap="1" wp14:anchorId="5193200E" wp14:editId="4BB11685">
                <wp:simplePos x="0" y="0"/>
                <wp:positionH relativeFrom="column">
                  <wp:posOffset>252615</wp:posOffset>
                </wp:positionH>
                <wp:positionV relativeFrom="paragraph">
                  <wp:posOffset>4488642</wp:posOffset>
                </wp:positionV>
                <wp:extent cx="2935778" cy="1086427"/>
                <wp:effectExtent l="0" t="0" r="0" b="0"/>
                <wp:wrapNone/>
                <wp:docPr id="45" name="Grupo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35778" cy="1086427"/>
                          <a:chOff x="0" y="0"/>
                          <a:chExt cx="2935778" cy="1086427"/>
                        </a:xfrm>
                      </wpg:grpSpPr>
                      <wpg:grpSp>
                        <wpg:cNvPr id="204" name="Grupo 204"/>
                        <wpg:cNvGrpSpPr/>
                        <wpg:grpSpPr>
                          <a:xfrm>
                            <a:off x="0" y="0"/>
                            <a:ext cx="2684992" cy="1078865"/>
                            <a:chOff x="0" y="0"/>
                            <a:chExt cx="2685688" cy="1079500"/>
                          </a:xfrm>
                        </wpg:grpSpPr>
                        <pic:pic xmlns:pic="http://schemas.openxmlformats.org/drawingml/2006/picture">
                          <pic:nvPicPr>
                            <pic:cNvPr id="46" name="Imagen 4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67485" cy="10795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200" name="Cuadro de texto 2"/>
                          <wps:cNvSpPr txBox="1">
                            <a:spLocks noChangeArrowheads="1"/>
                          </wps:cNvSpPr>
                          <wps:spPr bwMode="auto">
                            <a:xfrm rot="21255067">
                              <a:off x="640615" y="335734"/>
                              <a:ext cx="468000" cy="216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4175C77" w14:textId="53E7E2EE" w:rsidR="00AA768B" w:rsidRPr="00AA768B" w:rsidRDefault="00AA768B" w:rsidP="00AA768B">
                                <w:pPr>
                                  <w:jc w:val="center"/>
                                  <w:rPr>
                                    <w:rFonts w:cs="Times New Roman"/>
                                    <w:sz w:val="16"/>
                                    <w:szCs w:val="14"/>
                                    <w:lang w:val="es-ES"/>
                                  </w:rPr>
                                </w:pPr>
                                <w:r w:rsidRPr="00AA768B">
                                  <w:rPr>
                                    <w:rFonts w:cs="Times New Roman"/>
                                    <w:sz w:val="16"/>
                                    <w:szCs w:val="14"/>
                                  </w:rPr>
                                  <w:t>γ-InS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  <wps:wsp>
                          <wps:cNvPr id="201" name="Cuadro de texto 2"/>
                          <wps:cNvSpPr txBox="1">
                            <a:spLocks noChangeArrowheads="1"/>
                          </wps:cNvSpPr>
                          <wps:spPr bwMode="auto">
                            <a:xfrm rot="21255067">
                              <a:off x="622307" y="751244"/>
                              <a:ext cx="468000" cy="216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D3806DD" w14:textId="7B327149" w:rsidR="00AA768B" w:rsidRPr="008C1901" w:rsidRDefault="00AA768B" w:rsidP="00AA768B">
                                <w:pPr>
                                  <w:jc w:val="center"/>
                                  <w:rPr>
                                    <w:rFonts w:cs="Times New Roman"/>
                                    <w:color w:val="FFFFFF" w:themeColor="background1"/>
                                    <w:sz w:val="16"/>
                                    <w:szCs w:val="14"/>
                                    <w:lang w:val="es-ES"/>
                                  </w:rPr>
                                </w:pPr>
                                <w:r w:rsidRPr="008C1901">
                                  <w:rPr>
                                    <w:rFonts w:cs="Times New Roman"/>
                                    <w:color w:val="FFFFFF" w:themeColor="background1"/>
                                    <w:sz w:val="16"/>
                                    <w:szCs w:val="14"/>
                                    <w:lang w:val="es-ES"/>
                                  </w:rPr>
                                  <w:t>S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  <wps:wsp>
                          <wps:cNvPr id="202" name="Cuadro de texto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775930" y="545370"/>
                              <a:ext cx="467995" cy="2159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07295F8" w14:textId="77777777" w:rsidR="00AA768B" w:rsidRPr="00AA768B" w:rsidRDefault="00AA768B" w:rsidP="00AA768B">
                                <w:pPr>
                                  <w:jc w:val="center"/>
                                  <w:rPr>
                                    <w:rFonts w:cs="Times New Roman"/>
                                    <w:sz w:val="16"/>
                                    <w:szCs w:val="14"/>
                                    <w:lang w:val="es-ES"/>
                                  </w:rPr>
                                </w:pPr>
                                <w:r>
                                  <w:rPr>
                                    <w:rFonts w:cs="Times New Roman"/>
                                    <w:sz w:val="16"/>
                                    <w:szCs w:val="14"/>
                                    <w:lang w:val="es-ES"/>
                                  </w:rPr>
                                  <w:t>S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  <wps:wsp>
                          <wps:cNvPr id="203" name="Cuadro de texto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217693" y="165915"/>
                              <a:ext cx="467995" cy="2159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98ECE4B" w14:textId="77777777" w:rsidR="00AA768B" w:rsidRPr="001D224C" w:rsidRDefault="00AA768B" w:rsidP="00AA768B">
                                <w:pPr>
                                  <w:jc w:val="center"/>
                                  <w:rPr>
                                    <w:rFonts w:cs="Times New Roman"/>
                                    <w:color w:val="0018BF"/>
                                    <w:sz w:val="16"/>
                                    <w:szCs w:val="14"/>
                                    <w:lang w:val="es-ES"/>
                                  </w:rPr>
                                </w:pPr>
                                <w:r w:rsidRPr="001D224C">
                                  <w:rPr>
                                    <w:rFonts w:cs="Times New Roman"/>
                                    <w:color w:val="0018BF"/>
                                    <w:sz w:val="16"/>
                                    <w:szCs w:val="14"/>
                                  </w:rPr>
                                  <w:t>γ-InS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3" name="Imagen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09"/>
                          <a:stretch/>
                        </pic:blipFill>
                        <pic:spPr bwMode="auto">
                          <a:xfrm>
                            <a:off x="1465118" y="6927"/>
                            <a:ext cx="1470660" cy="1079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193200E" id="Grupo 45" o:spid="_x0000_s1068" style="position:absolute;margin-left:19.9pt;margin-top:353.45pt;width:231.15pt;height:85.55pt;z-index:251789208" coordsize="29357,10864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">
                <v:group id="Grupo 204" o:spid="_x0000_s1069" style="position:absolute;width:26849;height:10788" coordsize="26856,10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v0j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pBEz/B7JhwBufkBAAD//wMAUEsBAi0AFAAGAAgAAAAhANvh9svuAAAAhQEAABMAAAAAAAAA&#10;AAAAAAAAAAAAAFtDb250ZW50X1R5cGVzXS54bWxQSwECLQAUAAYACAAAACEAWvQsW78AAAAVAQAA&#10;CwAAAAAAAAAAAAAAAAAfAQAAX3JlbHMvLnJlbHNQSwECLQAUAAYACAAAACEA79r9I8YAAADcAAAA&#10;DwAAAAAAAAAAAAAAAAAHAgAAZHJzL2Rvd25yZXYueG1sUEsFBgAAAAADAAMAtwAAAPoCAAAAAA==&#10;">
                  <v:shape id="Imagen 46" o:spid="_x0000_s1070" type="#_x0000_t75" style="position:absolute;width:14674;height:107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">
                    <v:imagedata r:id="rId25" o:title=""/>
                  </v:shape>
                  <v:shape id="_x0000_s1071" type="#_x0000_t202" style="position:absolute;left:6406;top:3357;width:4680;height:2160;rotation:-376759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" filled="f" stroked="f">
                    <v:textbox>
                      <w:txbxContent>
                        <w:p w14:paraId="74175C77" w14:textId="53E7E2EE" w:rsidR="00AA768B" w:rsidRPr="00AA768B" w:rsidRDefault="00AA768B" w:rsidP="00AA768B">
                          <w:pPr>
                            <w:jc w:val="center"/>
                            <w:rPr>
                              <w:rFonts w:cs="Times New Roman"/>
                              <w:sz w:val="16"/>
                              <w:szCs w:val="14"/>
                              <w:lang w:val="es-ES"/>
                            </w:rPr>
                          </w:pPr>
                          <w:r w:rsidRPr="00AA768B">
                            <w:rPr>
                              <w:rFonts w:cs="Times New Roman"/>
                              <w:sz w:val="16"/>
                              <w:szCs w:val="14"/>
                            </w:rPr>
                            <w:t>γ-InSe</w:t>
                          </w:r>
                        </w:p>
                      </w:txbxContent>
                    </v:textbox>
                  </v:shape>
                  <v:shape id="_x0000_s1072" type="#_x0000_t202" style="position:absolute;left:6223;top:7512;width:4680;height:2160;rotation:-376759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" filled="f" stroked="f">
                    <v:textbox>
                      <w:txbxContent>
                        <w:p w14:paraId="1D3806DD" w14:textId="7B327149" w:rsidR="00AA768B" w:rsidRPr="008C1901" w:rsidRDefault="00AA768B" w:rsidP="00AA768B">
                          <w:pPr>
                            <w:jc w:val="center"/>
                            <w:rPr>
                              <w:rFonts w:cs="Times New Roman"/>
                              <w:color w:val="FFFFFF" w:themeColor="background1"/>
                              <w:sz w:val="16"/>
                              <w:szCs w:val="14"/>
                              <w:lang w:val="es-ES"/>
                            </w:rPr>
                          </w:pPr>
                          <w:r w:rsidRPr="008C1901">
                            <w:rPr>
                              <w:rFonts w:cs="Times New Roman"/>
                              <w:color w:val="FFFFFF" w:themeColor="background1"/>
                              <w:sz w:val="16"/>
                              <w:szCs w:val="14"/>
                              <w:lang w:val="es-ES"/>
                            </w:rPr>
                            <w:t>Si</w:t>
                          </w:r>
                        </w:p>
                      </w:txbxContent>
                    </v:textbox>
                  </v:shape>
                  <v:shape id="_x0000_s1073" type="#_x0000_t202" style="position:absolute;left:17759;top:5453;width:4680;height:21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" filled="f" stroked="f">
                    <v:textbox>
                      <w:txbxContent>
                        <w:p w14:paraId="307295F8" w14:textId="77777777" w:rsidR="00AA768B" w:rsidRPr="00AA768B" w:rsidRDefault="00AA768B" w:rsidP="00AA768B">
                          <w:pPr>
                            <w:jc w:val="center"/>
                            <w:rPr>
                              <w:rFonts w:cs="Times New Roman"/>
                              <w:sz w:val="16"/>
                              <w:szCs w:val="14"/>
                              <w:lang w:val="es-ES"/>
                            </w:rPr>
                          </w:pPr>
                          <w:r>
                            <w:rPr>
                              <w:rFonts w:cs="Times New Roman"/>
                              <w:sz w:val="16"/>
                              <w:szCs w:val="14"/>
                              <w:lang w:val="es-ES"/>
                            </w:rPr>
                            <w:t>Si</w:t>
                          </w:r>
                        </w:p>
                      </w:txbxContent>
                    </v:textbox>
                  </v:shape>
                  <v:shape id="_x0000_s1074" type="#_x0000_t202" style="position:absolute;left:22176;top:1659;width:4680;height:21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" filled="f" stroked="f">
                    <v:textbox>
                      <w:txbxContent>
                        <w:p w14:paraId="598ECE4B" w14:textId="77777777" w:rsidR="00AA768B" w:rsidRPr="001D224C" w:rsidRDefault="00AA768B" w:rsidP="00AA768B">
                          <w:pPr>
                            <w:jc w:val="center"/>
                            <w:rPr>
                              <w:rFonts w:cs="Times New Roman"/>
                              <w:color w:val="0018BF"/>
                              <w:sz w:val="16"/>
                              <w:szCs w:val="14"/>
                              <w:lang w:val="es-ES"/>
                            </w:rPr>
                          </w:pPr>
                          <w:r w:rsidRPr="001D224C">
                            <w:rPr>
                              <w:rFonts w:cs="Times New Roman"/>
                              <w:color w:val="0018BF"/>
                              <w:sz w:val="16"/>
                              <w:szCs w:val="14"/>
                            </w:rPr>
                            <w:t>γ-InSe</w:t>
                          </w:r>
                        </w:p>
                      </w:txbxContent>
                    </v:textbox>
                  </v:shape>
                </v:group>
                <v:shape id="Imagen 13" o:spid="_x0000_s1075" type="#_x0000_t75" style="position:absolute;left:14651;top:69;width:14706;height:107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">
                  <v:imagedata r:id="rId26" o:title="" croptop="6166f"/>
                </v:shape>
              </v:group>
            </w:pict>
          </mc:Fallback>
        </mc:AlternateContent>
      </w:r>
      <w:r w:rsidR="001D224C">
        <w:rPr>
          <w:noProof/>
        </w:rPr>
        <mc:AlternateContent>
          <mc:Choice Requires="wps">
            <w:drawing>
              <wp:anchor distT="0" distB="0" distL="114300" distR="114300" simplePos="0" relativeHeight="251775896" behindDoc="0" locked="0" layoutInCell="1" allowOverlap="1" wp14:anchorId="77AB2F41" wp14:editId="3356B191">
                <wp:simplePos x="0" y="0"/>
                <wp:positionH relativeFrom="column">
                  <wp:posOffset>2542498</wp:posOffset>
                </wp:positionH>
                <wp:positionV relativeFrom="paragraph">
                  <wp:posOffset>4391449</wp:posOffset>
                </wp:positionV>
                <wp:extent cx="467841" cy="215731"/>
                <wp:effectExtent l="0" t="0" r="0" b="0"/>
                <wp:wrapNone/>
                <wp:docPr id="44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841" cy="21573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E36325" w14:textId="7EC60D44" w:rsidR="001D224C" w:rsidRPr="001D224C" w:rsidRDefault="001D224C" w:rsidP="001D224C">
                            <w:pPr>
                              <w:jc w:val="center"/>
                              <w:rPr>
                                <w:rFonts w:cs="Times New Roman"/>
                                <w:color w:val="009300"/>
                                <w:sz w:val="16"/>
                                <w:szCs w:val="14"/>
                                <w:lang w:val="es-ES"/>
                              </w:rPr>
                            </w:pPr>
                            <w:r>
                              <w:rPr>
                                <w:rFonts w:cs="Times New Roman"/>
                                <w:color w:val="009300"/>
                                <w:sz w:val="16"/>
                                <w:szCs w:val="14"/>
                              </w:rPr>
                              <w:t>SiO</w:t>
                            </w:r>
                            <w:r w:rsidRPr="001D224C">
                              <w:rPr>
                                <w:rFonts w:cs="Times New Roman"/>
                                <w:color w:val="009300"/>
                                <w:sz w:val="16"/>
                                <w:szCs w:val="14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AB2F41" id="_x0000_s1076" type="#_x0000_t202" style="position:absolute;margin-left:200.2pt;margin-top:345.8pt;width:36.85pt;height:17pt;z-index:251775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" filled="f" stroked="f">
                <v:textbox>
                  <w:txbxContent>
                    <w:p w14:paraId="4EE36325" w14:textId="7EC60D44" w:rsidR="001D224C" w:rsidRPr="001D224C" w:rsidRDefault="001D224C" w:rsidP="001D224C">
                      <w:pPr>
                        <w:jc w:val="center"/>
                        <w:rPr>
                          <w:rFonts w:cs="Times New Roman"/>
                          <w:color w:val="009300"/>
                          <w:sz w:val="16"/>
                          <w:szCs w:val="14"/>
                          <w:lang w:val="es-ES"/>
                        </w:rPr>
                      </w:pPr>
                      <w:r>
                        <w:rPr>
                          <w:rFonts w:cs="Times New Roman"/>
                          <w:color w:val="009300"/>
                          <w:sz w:val="16"/>
                          <w:szCs w:val="14"/>
                        </w:rPr>
                        <w:t>SiO</w:t>
                      </w:r>
                      <w:r w:rsidRPr="001D224C">
                        <w:rPr>
                          <w:rFonts w:cs="Times New Roman"/>
                          <w:color w:val="009300"/>
                          <w:sz w:val="16"/>
                          <w:szCs w:val="14"/>
                          <w:vertAlign w:val="sub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8C1901">
        <w:rPr>
          <w:noProof/>
        </w:rPr>
        <mc:AlternateContent>
          <mc:Choice Requires="wps">
            <w:drawing>
              <wp:anchor distT="0" distB="0" distL="114300" distR="114300" simplePos="0" relativeHeight="251770776" behindDoc="0" locked="0" layoutInCell="1" allowOverlap="1" wp14:anchorId="28BC4AA1" wp14:editId="4F67B602">
                <wp:simplePos x="0" y="0"/>
                <wp:positionH relativeFrom="column">
                  <wp:posOffset>840467</wp:posOffset>
                </wp:positionH>
                <wp:positionV relativeFrom="paragraph">
                  <wp:posOffset>4460585</wp:posOffset>
                </wp:positionV>
                <wp:extent cx="467928" cy="215878"/>
                <wp:effectExtent l="0" t="0" r="0" b="0"/>
                <wp:wrapNone/>
                <wp:docPr id="1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1255067">
                          <a:off x="0" y="0"/>
                          <a:ext cx="467928" cy="21587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BD573F" w14:textId="7488CFB7" w:rsidR="00815897" w:rsidRPr="00AA768B" w:rsidRDefault="00815897" w:rsidP="00815897">
                            <w:pPr>
                              <w:jc w:val="center"/>
                              <w:rPr>
                                <w:rFonts w:cs="Times New Roman"/>
                                <w:sz w:val="16"/>
                                <w:szCs w:val="14"/>
                                <w:lang w:val="es-ES"/>
                              </w:rPr>
                            </w:pPr>
                            <w:r>
                              <w:rPr>
                                <w:rFonts w:cs="Times New Roman"/>
                                <w:sz w:val="16"/>
                                <w:szCs w:val="14"/>
                              </w:rPr>
                              <w:t>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BC4AA1" id="_x0000_s1077" type="#_x0000_t202" style="position:absolute;margin-left:66.2pt;margin-top:351.25pt;width:36.85pt;height:17pt;rotation:-376759fd;z-index:251770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" filled="f" stroked="f">
                <v:textbox>
                  <w:txbxContent>
                    <w:p w14:paraId="56BD573F" w14:textId="7488CFB7" w:rsidR="00815897" w:rsidRPr="00AA768B" w:rsidRDefault="00815897" w:rsidP="00815897">
                      <w:pPr>
                        <w:jc w:val="center"/>
                        <w:rPr>
                          <w:rFonts w:cs="Times New Roman"/>
                          <w:sz w:val="16"/>
                          <w:szCs w:val="14"/>
                          <w:lang w:val="es-ES"/>
                        </w:rPr>
                      </w:pPr>
                      <w:r>
                        <w:rPr>
                          <w:rFonts w:cs="Times New Roman"/>
                          <w:sz w:val="16"/>
                          <w:szCs w:val="14"/>
                        </w:rPr>
                        <w:t>Al</w:t>
                      </w:r>
                    </w:p>
                  </w:txbxContent>
                </v:textbox>
              </v:shape>
            </w:pict>
          </mc:Fallback>
        </mc:AlternateContent>
      </w:r>
      <w:r w:rsidR="009979E0">
        <w:rPr>
          <w:noProof/>
        </w:rPr>
        <mc:AlternateContent>
          <mc:Choice Requires="wps">
            <w:drawing>
              <wp:anchor distT="45720" distB="45720" distL="114300" distR="114300" simplePos="0" relativeHeight="251687832" behindDoc="0" locked="0" layoutInCell="1" allowOverlap="1" wp14:anchorId="225FAB9B" wp14:editId="632EB7DE">
                <wp:simplePos x="0" y="0"/>
                <wp:positionH relativeFrom="margin">
                  <wp:posOffset>0</wp:posOffset>
                </wp:positionH>
                <wp:positionV relativeFrom="paragraph">
                  <wp:posOffset>4339894</wp:posOffset>
                </wp:positionV>
                <wp:extent cx="3239770" cy="1784985"/>
                <wp:effectExtent l="0" t="0" r="0" b="5715"/>
                <wp:wrapSquare wrapText="bothSides"/>
                <wp:docPr id="193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9770" cy="1784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AFB453" w14:textId="4FD3DE52" w:rsidR="00BF1E51" w:rsidRPr="00CE1872" w:rsidRDefault="006E3C37" w:rsidP="00E228B6">
                            <w:pPr>
                              <w:spacing w:after="0" w:line="240" w:lineRule="auto"/>
                              <w:rPr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sz w:val="16"/>
                                <w:szCs w:val="14"/>
                              </w:rPr>
                              <w:t>T</w:t>
                            </w:r>
                            <w:r w:rsidR="007554AC">
                              <w:rPr>
                                <w:sz w:val="16"/>
                                <w:szCs w:val="14"/>
                              </w:rPr>
                              <w:t>hickness (</w:t>
                            </w:r>
                            <w:r w:rsidR="007554AC" w:rsidRPr="006C7DBF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t</w:t>
                            </w:r>
                            <w:r w:rsidR="007554AC">
                              <w:rPr>
                                <w:sz w:val="16"/>
                                <w:szCs w:val="14"/>
                              </w:rPr>
                              <w:t>)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 and thermal signal</w:t>
                            </w:r>
                            <w:r w:rsidR="00E228B6">
                              <w:rPr>
                                <w:sz w:val="16"/>
                                <w:szCs w:val="14"/>
                              </w:rPr>
                              <w:t xml:space="preserve"> (</w:t>
                            </w:r>
                            <w:r w:rsidR="00E228B6" w:rsidRPr="006C7DBF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V</w:t>
                            </w:r>
                            <w:r w:rsidR="00E228B6" w:rsidRPr="006C7DBF">
                              <w:rPr>
                                <w:i/>
                                <w:iCs/>
                                <w:sz w:val="16"/>
                                <w:szCs w:val="14"/>
                                <w:vertAlign w:val="subscript"/>
                              </w:rPr>
                              <w:t>th</w:t>
                            </w:r>
                            <w:r w:rsidR="00E228B6">
                              <w:rPr>
                                <w:sz w:val="16"/>
                                <w:szCs w:val="14"/>
                              </w:rPr>
                              <w:t xml:space="preserve"> - </w:t>
                            </w:r>
                            <w:r w:rsidR="00E228B6" w:rsidRPr="00E228B6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left image</w:t>
                            </w:r>
                            <w:r w:rsidR="00E228B6">
                              <w:rPr>
                                <w:sz w:val="16"/>
                                <w:szCs w:val="14"/>
                              </w:rPr>
                              <w:t>)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 maps of the wedge</w:t>
                            </w:r>
                            <w:r w:rsidR="00E228B6"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="005B6B06" w:rsidRPr="005B6B06">
                              <w:rPr>
                                <w:sz w:val="16"/>
                                <w:szCs w:val="14"/>
                              </w:rPr>
                              <w:t xml:space="preserve">γ-InSe </w:t>
                            </w:r>
                            <w:r w:rsidR="005B6B06">
                              <w:rPr>
                                <w:sz w:val="16"/>
                                <w:szCs w:val="14"/>
                              </w:rPr>
                              <w:t>/Si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="00E228B6">
                              <w:rPr>
                                <w:sz w:val="16"/>
                                <w:szCs w:val="14"/>
                              </w:rPr>
                              <w:t>and Si</w:t>
                            </w:r>
                            <w:r w:rsidR="005B6B06">
                              <w:rPr>
                                <w:sz w:val="16"/>
                                <w:szCs w:val="14"/>
                              </w:rPr>
                              <w:t>O</w:t>
                            </w:r>
                            <w:r w:rsidR="005B6B06" w:rsidRPr="00E228B6">
                              <w:rPr>
                                <w:sz w:val="16"/>
                                <w:szCs w:val="14"/>
                                <w:vertAlign w:val="subscript"/>
                              </w:rPr>
                              <w:t>2</w:t>
                            </w:r>
                            <w:r w:rsidR="00E228B6">
                              <w:rPr>
                                <w:sz w:val="16"/>
                                <w:szCs w:val="14"/>
                              </w:rPr>
                              <w:t xml:space="preserve">/Si 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>interface</w:t>
                            </w:r>
                            <w:r w:rsidR="00E228B6">
                              <w:rPr>
                                <w:sz w:val="16"/>
                                <w:szCs w:val="14"/>
                              </w:rPr>
                              <w:t>s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 are obtained.</w:t>
                            </w:r>
                            <w:r w:rsidR="00E228B6">
                              <w:rPr>
                                <w:sz w:val="16"/>
                                <w:szCs w:val="14"/>
                              </w:rPr>
                              <w:t xml:space="preserve"> Profiles (</w:t>
                            </w:r>
                            <w:r w:rsidR="00E228B6" w:rsidRPr="00E228B6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>right graph</w:t>
                            </w:r>
                            <w:r w:rsidR="00E228B6">
                              <w:rPr>
                                <w:sz w:val="16"/>
                                <w:szCs w:val="14"/>
                              </w:rPr>
                              <w:t xml:space="preserve">) are extracted from the images </w:t>
                            </w:r>
                            <w:r w:rsidR="000301C2">
                              <w:rPr>
                                <w:sz w:val="16"/>
                                <w:szCs w:val="14"/>
                              </w:rPr>
                              <w:t>to provide the quantitative experimental data that are compared with the theoretical mode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FAB9B" id="_x0000_s1078" type="#_x0000_t202" style="position:absolute;margin-left:0;margin-top:341.7pt;width:255.1pt;height:140.55pt;z-index:2516878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" filled="f" stroked="f">
                <v:textbox>
                  <w:txbxContent>
                    <w:p w14:paraId="29AFB453" w14:textId="4FD3DE52" w:rsidR="00BF1E51" w:rsidRPr="00CE1872" w:rsidRDefault="006E3C37" w:rsidP="00E228B6">
                      <w:pPr>
                        <w:spacing w:after="0" w:line="240" w:lineRule="auto"/>
                        <w:rPr>
                          <w:sz w:val="16"/>
                          <w:szCs w:val="14"/>
                        </w:rPr>
                      </w:pPr>
                      <w:r>
                        <w:rPr>
                          <w:sz w:val="16"/>
                          <w:szCs w:val="14"/>
                        </w:rPr>
                        <w:t>T</w:t>
                      </w:r>
                      <w:r w:rsidR="007554AC">
                        <w:rPr>
                          <w:sz w:val="16"/>
                          <w:szCs w:val="14"/>
                        </w:rPr>
                        <w:t>hickness (</w:t>
                      </w:r>
                      <w:r w:rsidR="007554AC" w:rsidRPr="006C7DBF">
                        <w:rPr>
                          <w:i/>
                          <w:iCs/>
                          <w:sz w:val="16"/>
                          <w:szCs w:val="14"/>
                        </w:rPr>
                        <w:t>t</w:t>
                      </w:r>
                      <w:r w:rsidR="007554AC">
                        <w:rPr>
                          <w:sz w:val="16"/>
                          <w:szCs w:val="14"/>
                        </w:rPr>
                        <w:t>)</w:t>
                      </w:r>
                      <w:r>
                        <w:rPr>
                          <w:sz w:val="16"/>
                          <w:szCs w:val="14"/>
                        </w:rPr>
                        <w:t xml:space="preserve"> and thermal signal</w:t>
                      </w:r>
                      <w:r w:rsidR="00E228B6">
                        <w:rPr>
                          <w:sz w:val="16"/>
                          <w:szCs w:val="14"/>
                        </w:rPr>
                        <w:t xml:space="preserve"> (</w:t>
                      </w:r>
                      <w:r w:rsidR="00E228B6" w:rsidRPr="006C7DBF">
                        <w:rPr>
                          <w:i/>
                          <w:iCs/>
                          <w:sz w:val="16"/>
                          <w:szCs w:val="14"/>
                        </w:rPr>
                        <w:t>V</w:t>
                      </w:r>
                      <w:r w:rsidR="00E228B6" w:rsidRPr="006C7DBF">
                        <w:rPr>
                          <w:i/>
                          <w:iCs/>
                          <w:sz w:val="16"/>
                          <w:szCs w:val="14"/>
                          <w:vertAlign w:val="subscript"/>
                        </w:rPr>
                        <w:t>th</w:t>
                      </w:r>
                      <w:r w:rsidR="00E228B6">
                        <w:rPr>
                          <w:sz w:val="16"/>
                          <w:szCs w:val="14"/>
                        </w:rPr>
                        <w:t xml:space="preserve"> - </w:t>
                      </w:r>
                      <w:r w:rsidR="00E228B6" w:rsidRPr="00E228B6">
                        <w:rPr>
                          <w:i/>
                          <w:iCs/>
                          <w:sz w:val="16"/>
                          <w:szCs w:val="14"/>
                        </w:rPr>
                        <w:t>left image</w:t>
                      </w:r>
                      <w:r w:rsidR="00E228B6">
                        <w:rPr>
                          <w:sz w:val="16"/>
                          <w:szCs w:val="14"/>
                        </w:rPr>
                        <w:t>)</w:t>
                      </w:r>
                      <w:r>
                        <w:rPr>
                          <w:sz w:val="16"/>
                          <w:szCs w:val="14"/>
                        </w:rPr>
                        <w:t xml:space="preserve"> maps of the wedge</w:t>
                      </w:r>
                      <w:r w:rsidR="00E228B6"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="005B6B06" w:rsidRPr="005B6B06">
                        <w:rPr>
                          <w:sz w:val="16"/>
                          <w:szCs w:val="14"/>
                        </w:rPr>
                        <w:t xml:space="preserve">γ-InSe </w:t>
                      </w:r>
                      <w:r w:rsidR="005B6B06">
                        <w:rPr>
                          <w:sz w:val="16"/>
                          <w:szCs w:val="14"/>
                        </w:rPr>
                        <w:t>/Si</w:t>
                      </w:r>
                      <w:r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="00E228B6">
                        <w:rPr>
                          <w:sz w:val="16"/>
                          <w:szCs w:val="14"/>
                        </w:rPr>
                        <w:t>and Si</w:t>
                      </w:r>
                      <w:r w:rsidR="005B6B06">
                        <w:rPr>
                          <w:sz w:val="16"/>
                          <w:szCs w:val="14"/>
                        </w:rPr>
                        <w:t>O</w:t>
                      </w:r>
                      <w:r w:rsidR="005B6B06" w:rsidRPr="00E228B6">
                        <w:rPr>
                          <w:sz w:val="16"/>
                          <w:szCs w:val="14"/>
                          <w:vertAlign w:val="subscript"/>
                        </w:rPr>
                        <w:t>2</w:t>
                      </w:r>
                      <w:r w:rsidR="00E228B6">
                        <w:rPr>
                          <w:sz w:val="16"/>
                          <w:szCs w:val="14"/>
                        </w:rPr>
                        <w:t xml:space="preserve">/Si </w:t>
                      </w:r>
                      <w:r>
                        <w:rPr>
                          <w:sz w:val="16"/>
                          <w:szCs w:val="14"/>
                        </w:rPr>
                        <w:t>interface</w:t>
                      </w:r>
                      <w:r w:rsidR="00E228B6">
                        <w:rPr>
                          <w:sz w:val="16"/>
                          <w:szCs w:val="14"/>
                        </w:rPr>
                        <w:t>s</w:t>
                      </w:r>
                      <w:r>
                        <w:rPr>
                          <w:sz w:val="16"/>
                          <w:szCs w:val="14"/>
                        </w:rPr>
                        <w:t xml:space="preserve"> are obtained.</w:t>
                      </w:r>
                      <w:r w:rsidR="00E228B6">
                        <w:rPr>
                          <w:sz w:val="16"/>
                          <w:szCs w:val="14"/>
                        </w:rPr>
                        <w:t xml:space="preserve"> Profiles (</w:t>
                      </w:r>
                      <w:r w:rsidR="00E228B6" w:rsidRPr="00E228B6">
                        <w:rPr>
                          <w:i/>
                          <w:iCs/>
                          <w:sz w:val="16"/>
                          <w:szCs w:val="14"/>
                        </w:rPr>
                        <w:t>right graph</w:t>
                      </w:r>
                      <w:r w:rsidR="00E228B6">
                        <w:rPr>
                          <w:sz w:val="16"/>
                          <w:szCs w:val="14"/>
                        </w:rPr>
                        <w:t xml:space="preserve">) are extracted from the images </w:t>
                      </w:r>
                      <w:r w:rsidR="000301C2">
                        <w:rPr>
                          <w:sz w:val="16"/>
                          <w:szCs w:val="14"/>
                        </w:rPr>
                        <w:t>to provide the quantitative experimental data that are compared with the theoretical model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F004F">
        <w:rPr>
          <w:noProof/>
        </w:rPr>
        <mc:AlternateContent>
          <mc:Choice Requires="wps">
            <w:drawing>
              <wp:anchor distT="0" distB="0" distL="114300" distR="114300" simplePos="0" relativeHeight="251741080" behindDoc="0" locked="0" layoutInCell="1" allowOverlap="1" wp14:anchorId="5712D7BD" wp14:editId="68482AE8">
                <wp:simplePos x="0" y="0"/>
                <wp:positionH relativeFrom="margin">
                  <wp:posOffset>3242945</wp:posOffset>
                </wp:positionH>
                <wp:positionV relativeFrom="paragraph">
                  <wp:posOffset>4469130</wp:posOffset>
                </wp:positionV>
                <wp:extent cx="0" cy="1547495"/>
                <wp:effectExtent l="0" t="0" r="38100" b="33655"/>
                <wp:wrapNone/>
                <wp:docPr id="4" name="Conector rec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47495"/>
                        </a:xfrm>
                        <a:prstGeom prst="line">
                          <a:avLst/>
                        </a:prstGeom>
                        <a:ln w="25400" cap="flat" cmpd="sng">
                          <a:gradFill flip="none" rotWithShape="1">
                            <a:gsLst>
                              <a:gs pos="0">
                                <a:srgbClr val="00B0F0"/>
                              </a:gs>
                              <a:gs pos="100000">
                                <a:schemeClr val="tx1"/>
                              </a:gs>
                            </a:gsLst>
                            <a:lin ang="16200000" scaled="1"/>
                            <a:tileRect/>
                          </a:gra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DB6594" id="Conector recto 4" o:spid="_x0000_s1026" style="position:absolute;z-index:25174108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from="255.35pt,351.9pt" to="255.35pt,47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" strokeweight="2pt">
                <v:stroke dashstyle="dash" joinstyle="miter"/>
                <w10:wrap anchorx="margin"/>
              </v:line>
            </w:pict>
          </mc:Fallback>
        </mc:AlternateContent>
      </w:r>
      <w:r w:rsidR="00D9363E">
        <w:rPr>
          <w:noProof/>
        </w:rPr>
        <mc:AlternateContent>
          <mc:Choice Requires="wps">
            <w:drawing>
              <wp:anchor distT="45720" distB="45720" distL="114300" distR="114300" simplePos="0" relativeHeight="251707288" behindDoc="0" locked="0" layoutInCell="1" allowOverlap="1" wp14:anchorId="67327AFA" wp14:editId="09CC533B">
                <wp:simplePos x="0" y="0"/>
                <wp:positionH relativeFrom="margin">
                  <wp:posOffset>227000</wp:posOffset>
                </wp:positionH>
                <wp:positionV relativeFrom="paragraph">
                  <wp:posOffset>2378710</wp:posOffset>
                </wp:positionV>
                <wp:extent cx="899795" cy="266700"/>
                <wp:effectExtent l="0" t="0" r="0" b="4445"/>
                <wp:wrapSquare wrapText="bothSides"/>
                <wp:docPr id="23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979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24237C" w14:textId="79C19BCA" w:rsidR="00131BDA" w:rsidRPr="00714670" w:rsidRDefault="00131BDA" w:rsidP="00131BDA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>
                              <w:t>Fabr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327AFA" id="_x0000_s1079" type="#_x0000_t202" style="position:absolute;margin-left:17.85pt;margin-top:187.3pt;width:70.85pt;height:21pt;z-index:251707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" filled="f" stroked="f">
                <v:textbox>
                  <w:txbxContent>
                    <w:p w14:paraId="6724237C" w14:textId="79C19BCA" w:rsidR="00131BDA" w:rsidRPr="00714670" w:rsidRDefault="00131BDA" w:rsidP="00131BDA">
                      <w:pPr>
                        <w:jc w:val="center"/>
                        <w:rPr>
                          <w:lang w:val="es-ES"/>
                        </w:rPr>
                      </w:pPr>
                      <w:r>
                        <w:t>Fabri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9363E">
        <w:rPr>
          <w:noProof/>
        </w:rPr>
        <mc:AlternateContent>
          <mc:Choice Requires="wps">
            <w:drawing>
              <wp:anchor distT="0" distB="0" distL="114300" distR="114300" simplePos="0" relativeHeight="251695000" behindDoc="0" locked="0" layoutInCell="1" allowOverlap="1" wp14:anchorId="7220BCC0" wp14:editId="122A29C4">
                <wp:simplePos x="0" y="0"/>
                <wp:positionH relativeFrom="column">
                  <wp:posOffset>207340</wp:posOffset>
                </wp:positionH>
                <wp:positionV relativeFrom="paragraph">
                  <wp:posOffset>2399665</wp:posOffset>
                </wp:positionV>
                <wp:extent cx="901065" cy="245745"/>
                <wp:effectExtent l="76200" t="76200" r="70485" b="78105"/>
                <wp:wrapNone/>
                <wp:docPr id="226" name="Rectángulo: esquinas diagonales cortadas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1065" cy="245745"/>
                        </a:xfrm>
                        <a:prstGeom prst="snip2DiagRect">
                          <a:avLst>
                            <a:gd name="adj1" fmla="val 0"/>
                            <a:gd name="adj2" fmla="val 34463"/>
                          </a:avLst>
                        </a:pr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path path="circle">
                            <a:fillToRect l="50000" t="50000" r="50000" b="50000"/>
                          </a:path>
                        </a:gradFill>
                        <a:ln>
                          <a:noFill/>
                          <a:prstDash val="sysDash"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60787F" id="Rectángulo: esquinas diagonales cortadas 226" o:spid="_x0000_s1026" style="position:absolute;margin-left:16.35pt;margin-top:188.95pt;width:70.95pt;height:19.35pt;z-index:2516950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901065,245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" path="m,l816374,r84691,84691l901065,245745r,l84691,245745,,161054,,xe" fillcolor="white [3212]" stroked="f" strokeweight="1pt">
                <v:fill color2="#c45911 [2405]" focusposition=".5,.5" focussize="" focus="100%" type="gradientRadial"/>
                <v:stroke dashstyle="3 1" joinstyle="miter"/>
                <v:shadow on="t" type="perspective" color="black" opacity="26214f" offset="0,0" matrix="66847f,,,66847f"/>
                <v:path arrowok="t" o:connecttype="custom" o:connectlocs="0,0;816374,0;901065,84691;901065,245745;901065,245745;84691,245745;0,161054;0,0" o:connectangles="0,0,0,0,0,0,0,0"/>
              </v:shape>
            </w:pict>
          </mc:Fallback>
        </mc:AlternateContent>
      </w:r>
      <w:r w:rsidR="008A7DCF">
        <w:rPr>
          <w:noProof/>
        </w:rPr>
        <mc:AlternateContent>
          <mc:Choice Requires="wps">
            <w:drawing>
              <wp:anchor distT="45720" distB="45720" distL="114300" distR="114300" simplePos="0" relativeHeight="251685784" behindDoc="0" locked="0" layoutInCell="1" allowOverlap="1" wp14:anchorId="25B8765B" wp14:editId="0B807236">
                <wp:simplePos x="0" y="0"/>
                <wp:positionH relativeFrom="margin">
                  <wp:posOffset>11430</wp:posOffset>
                </wp:positionH>
                <wp:positionV relativeFrom="paragraph">
                  <wp:posOffset>2538730</wp:posOffset>
                </wp:positionV>
                <wp:extent cx="5090160" cy="360000"/>
                <wp:effectExtent l="0" t="0" r="0" b="2540"/>
                <wp:wrapSquare wrapText="bothSides"/>
                <wp:docPr id="6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90160" cy="360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68491A" w14:textId="14177355" w:rsidR="00BF1E51" w:rsidRPr="00E87B51" w:rsidRDefault="00E87B51" w:rsidP="00A403EC">
                            <w:pPr>
                              <w:ind w:firstLine="1701"/>
                              <w:rPr>
                                <w:sz w:val="16"/>
                                <w:szCs w:val="14"/>
                              </w:rPr>
                            </w:pPr>
                            <w:r w:rsidRPr="0061082C"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  <w:t>Sample</w:t>
                            </w:r>
                            <w:r w:rsidR="00603CD4"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  <w:t>s</w:t>
                            </w:r>
                            <w:r w:rsidRPr="0061082C"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  <w:t>: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Pr="0027149C">
                              <w:rPr>
                                <w:i/>
                                <w:iCs/>
                                <w:sz w:val="16"/>
                                <w:szCs w:val="14"/>
                              </w:rPr>
                              <w:t xml:space="preserve">wedge </w:t>
                            </w:r>
                            <w:r w:rsidRPr="0027149C">
                              <w:rPr>
                                <w:rFonts w:cs="Times New Roman"/>
                                <w:i/>
                                <w:iCs/>
                                <w:sz w:val="16"/>
                                <w:szCs w:val="14"/>
                              </w:rPr>
                              <w:t>γ-InSe flake on Si</w:t>
                            </w:r>
                            <w:r w:rsidR="00603CD4">
                              <w:rPr>
                                <w:rFonts w:cs="Times New Roman"/>
                                <w:i/>
                                <w:iCs/>
                                <w:sz w:val="16"/>
                                <w:szCs w:val="14"/>
                              </w:rPr>
                              <w:t>, wedge SiO</w:t>
                            </w:r>
                            <w:r w:rsidR="00603CD4" w:rsidRPr="00603CD4">
                              <w:rPr>
                                <w:rFonts w:cs="Times New Roman"/>
                                <w:i/>
                                <w:iCs/>
                                <w:sz w:val="16"/>
                                <w:szCs w:val="14"/>
                                <w:vertAlign w:val="subscript"/>
                              </w:rPr>
                              <w:t>2</w:t>
                            </w:r>
                            <w:r w:rsidR="00603CD4">
                              <w:rPr>
                                <w:rFonts w:cs="Times New Roman"/>
                                <w:i/>
                                <w:iCs/>
                                <w:sz w:val="16"/>
                                <w:szCs w:val="14"/>
                              </w:rPr>
                              <w:t xml:space="preserve"> on Si (calibration)</w:t>
                            </w:r>
                            <w:r w:rsidR="003E3DE4">
                              <w:rPr>
                                <w:rFonts w:cs="Times New Roman"/>
                                <w:i/>
                                <w:iCs/>
                                <w:sz w:val="16"/>
                                <w:szCs w:val="14"/>
                              </w:rPr>
                              <w:t>.</w:t>
                            </w:r>
                            <w:r w:rsidRPr="0027149C">
                              <w:rPr>
                                <w:rFonts w:cs="Times New Roman"/>
                                <w:i/>
                                <w:iCs/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="0027149C">
                              <w:rPr>
                                <w:rFonts w:cs="Times New Roman"/>
                                <w:sz w:val="16"/>
                                <w:szCs w:val="14"/>
                              </w:rPr>
                              <w:t>The fabrication procedure is depicted as follow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B8765B" id="_x0000_s1080" type="#_x0000_t202" style="position:absolute;margin-left:.9pt;margin-top:199.9pt;width:400.8pt;height:28.35pt;z-index:2516857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" filled="f" stroked="f">
                <v:textbox>
                  <w:txbxContent>
                    <w:p w14:paraId="3168491A" w14:textId="14177355" w:rsidR="00BF1E51" w:rsidRPr="00E87B51" w:rsidRDefault="00E87B51" w:rsidP="00A403EC">
                      <w:pPr>
                        <w:ind w:firstLine="1701"/>
                        <w:rPr>
                          <w:sz w:val="16"/>
                          <w:szCs w:val="14"/>
                        </w:rPr>
                      </w:pPr>
                      <w:r w:rsidRPr="0061082C">
                        <w:rPr>
                          <w:b/>
                          <w:bCs/>
                          <w:sz w:val="16"/>
                          <w:szCs w:val="14"/>
                        </w:rPr>
                        <w:t>Sample</w:t>
                      </w:r>
                      <w:r w:rsidR="00603CD4">
                        <w:rPr>
                          <w:b/>
                          <w:bCs/>
                          <w:sz w:val="16"/>
                          <w:szCs w:val="14"/>
                        </w:rPr>
                        <w:t>s</w:t>
                      </w:r>
                      <w:r w:rsidRPr="0061082C">
                        <w:rPr>
                          <w:b/>
                          <w:bCs/>
                          <w:sz w:val="16"/>
                          <w:szCs w:val="14"/>
                        </w:rPr>
                        <w:t>:</w:t>
                      </w:r>
                      <w:r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Pr="0027149C">
                        <w:rPr>
                          <w:i/>
                          <w:iCs/>
                          <w:sz w:val="16"/>
                          <w:szCs w:val="14"/>
                        </w:rPr>
                        <w:t xml:space="preserve">wedge </w:t>
                      </w:r>
                      <w:r w:rsidRPr="0027149C">
                        <w:rPr>
                          <w:rFonts w:cs="Times New Roman"/>
                          <w:i/>
                          <w:iCs/>
                          <w:sz w:val="16"/>
                          <w:szCs w:val="14"/>
                        </w:rPr>
                        <w:t>γ-InSe flake on Si</w:t>
                      </w:r>
                      <w:r w:rsidR="00603CD4">
                        <w:rPr>
                          <w:rFonts w:cs="Times New Roman"/>
                          <w:i/>
                          <w:iCs/>
                          <w:sz w:val="16"/>
                          <w:szCs w:val="14"/>
                        </w:rPr>
                        <w:t>, wedge SiO</w:t>
                      </w:r>
                      <w:r w:rsidR="00603CD4" w:rsidRPr="00603CD4">
                        <w:rPr>
                          <w:rFonts w:cs="Times New Roman"/>
                          <w:i/>
                          <w:iCs/>
                          <w:sz w:val="16"/>
                          <w:szCs w:val="14"/>
                          <w:vertAlign w:val="subscript"/>
                        </w:rPr>
                        <w:t>2</w:t>
                      </w:r>
                      <w:r w:rsidR="00603CD4">
                        <w:rPr>
                          <w:rFonts w:cs="Times New Roman"/>
                          <w:i/>
                          <w:iCs/>
                          <w:sz w:val="16"/>
                          <w:szCs w:val="14"/>
                        </w:rPr>
                        <w:t xml:space="preserve"> on Si (calibration)</w:t>
                      </w:r>
                      <w:r w:rsidR="003E3DE4">
                        <w:rPr>
                          <w:rFonts w:cs="Times New Roman"/>
                          <w:i/>
                          <w:iCs/>
                          <w:sz w:val="16"/>
                          <w:szCs w:val="14"/>
                        </w:rPr>
                        <w:t>.</w:t>
                      </w:r>
                      <w:r w:rsidRPr="0027149C">
                        <w:rPr>
                          <w:rFonts w:cs="Times New Roman"/>
                          <w:i/>
                          <w:iCs/>
                          <w:sz w:val="16"/>
                          <w:szCs w:val="14"/>
                        </w:rPr>
                        <w:t xml:space="preserve"> </w:t>
                      </w:r>
                      <w:r w:rsidR="0027149C">
                        <w:rPr>
                          <w:rFonts w:cs="Times New Roman"/>
                          <w:sz w:val="16"/>
                          <w:szCs w:val="14"/>
                        </w:rPr>
                        <w:t>The fabrication procedure is depicted as follows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6419D">
        <w:rPr>
          <w:noProof/>
        </w:rPr>
        <mc:AlternateContent>
          <mc:Choice Requires="wps">
            <w:drawing>
              <wp:anchor distT="45720" distB="45720" distL="114300" distR="114300" simplePos="0" relativeHeight="251732888" behindDoc="0" locked="0" layoutInCell="1" allowOverlap="1" wp14:anchorId="6911F973" wp14:editId="4F0A691E">
                <wp:simplePos x="0" y="0"/>
                <wp:positionH relativeFrom="margin">
                  <wp:posOffset>8255</wp:posOffset>
                </wp:positionH>
                <wp:positionV relativeFrom="paragraph">
                  <wp:posOffset>2830830</wp:posOffset>
                </wp:positionV>
                <wp:extent cx="1278000" cy="1332000"/>
                <wp:effectExtent l="0" t="0" r="0" b="1905"/>
                <wp:wrapSquare wrapText="bothSides"/>
                <wp:docPr id="1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8000" cy="133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324435" w14:textId="2CC15A03" w:rsidR="0006419D" w:rsidRPr="00AE2A4D" w:rsidRDefault="007F2526" w:rsidP="00076007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  <w:t xml:space="preserve">1. </w:t>
                            </w:r>
                            <w:r w:rsidR="00AE2A4D" w:rsidRPr="00AE2A4D"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  <w:t>Substrate cleaning</w:t>
                            </w:r>
                            <w:r w:rsidR="008A7DCF">
                              <w:rPr>
                                <w:b/>
                                <w:bCs/>
                                <w:sz w:val="16"/>
                                <w:szCs w:val="14"/>
                              </w:rPr>
                              <w:t>:</w:t>
                            </w:r>
                            <w:r w:rsidR="00AE2A4D" w:rsidRPr="00AE2A4D">
                              <w:rPr>
                                <w:sz w:val="16"/>
                                <w:szCs w:val="14"/>
                              </w:rPr>
                              <w:t xml:space="preserve"> </w:t>
                            </w:r>
                            <w:r w:rsidR="004374A9">
                              <w:rPr>
                                <w:sz w:val="16"/>
                                <w:szCs w:val="14"/>
                              </w:rPr>
                              <w:t>Solvent cleaning</w:t>
                            </w:r>
                            <w:r w:rsidR="00AE2A4D" w:rsidRPr="00AE2A4D">
                              <w:rPr>
                                <w:sz w:val="16"/>
                                <w:szCs w:val="14"/>
                              </w:rPr>
                              <w:t xml:space="preserve"> +</w:t>
                            </w:r>
                            <w:r w:rsidR="00AE2A4D">
                              <w:rPr>
                                <w:sz w:val="16"/>
                                <w:szCs w:val="14"/>
                              </w:rPr>
                              <w:t xml:space="preserve"> O</w:t>
                            </w:r>
                            <w:r w:rsidR="00AE2A4D" w:rsidRPr="00AE2A4D">
                              <w:rPr>
                                <w:sz w:val="16"/>
                                <w:szCs w:val="14"/>
                                <w:vertAlign w:val="subscript"/>
                              </w:rPr>
                              <w:t>2</w:t>
                            </w:r>
                            <w:r w:rsidR="00AE2A4D">
                              <w:rPr>
                                <w:sz w:val="16"/>
                                <w:szCs w:val="14"/>
                              </w:rPr>
                              <w:t xml:space="preserve"> plasma on surfa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11F973" id="_x0000_s1081" type="#_x0000_t202" style="position:absolute;margin-left:.65pt;margin-top:222.9pt;width:100.65pt;height:104.9pt;z-index:251732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" filled="f" stroked="f">
                <v:textbox>
                  <w:txbxContent>
                    <w:p w14:paraId="73324435" w14:textId="2CC15A03" w:rsidR="0006419D" w:rsidRPr="00AE2A4D" w:rsidRDefault="007F2526" w:rsidP="00076007">
                      <w:pPr>
                        <w:spacing w:after="0" w:line="240" w:lineRule="auto"/>
                        <w:jc w:val="center"/>
                        <w:rPr>
                          <w:sz w:val="16"/>
                          <w:szCs w:val="14"/>
                        </w:rPr>
                      </w:pPr>
                      <w:r>
                        <w:rPr>
                          <w:b/>
                          <w:bCs/>
                          <w:sz w:val="16"/>
                          <w:szCs w:val="14"/>
                        </w:rPr>
                        <w:t xml:space="preserve">1. </w:t>
                      </w:r>
                      <w:r w:rsidR="00AE2A4D" w:rsidRPr="00AE2A4D">
                        <w:rPr>
                          <w:b/>
                          <w:bCs/>
                          <w:sz w:val="16"/>
                          <w:szCs w:val="14"/>
                        </w:rPr>
                        <w:t>Substrate cleaning</w:t>
                      </w:r>
                      <w:r w:rsidR="008A7DCF">
                        <w:rPr>
                          <w:b/>
                          <w:bCs/>
                          <w:sz w:val="16"/>
                          <w:szCs w:val="14"/>
                        </w:rPr>
                        <w:t>:</w:t>
                      </w:r>
                      <w:r w:rsidR="00AE2A4D" w:rsidRPr="00AE2A4D">
                        <w:rPr>
                          <w:sz w:val="16"/>
                          <w:szCs w:val="14"/>
                        </w:rPr>
                        <w:t xml:space="preserve"> </w:t>
                      </w:r>
                      <w:r w:rsidR="004374A9">
                        <w:rPr>
                          <w:sz w:val="16"/>
                          <w:szCs w:val="14"/>
                        </w:rPr>
                        <w:t>Solvent cleaning</w:t>
                      </w:r>
                      <w:r w:rsidR="00AE2A4D" w:rsidRPr="00AE2A4D">
                        <w:rPr>
                          <w:sz w:val="16"/>
                          <w:szCs w:val="14"/>
                        </w:rPr>
                        <w:t xml:space="preserve"> +</w:t>
                      </w:r>
                      <w:r w:rsidR="00AE2A4D">
                        <w:rPr>
                          <w:sz w:val="16"/>
                          <w:szCs w:val="14"/>
                        </w:rPr>
                        <w:t xml:space="preserve"> O</w:t>
                      </w:r>
                      <w:r w:rsidR="00AE2A4D" w:rsidRPr="00AE2A4D">
                        <w:rPr>
                          <w:sz w:val="16"/>
                          <w:szCs w:val="14"/>
                          <w:vertAlign w:val="subscript"/>
                        </w:rPr>
                        <w:t>2</w:t>
                      </w:r>
                      <w:r w:rsidR="00AE2A4D">
                        <w:rPr>
                          <w:sz w:val="16"/>
                          <w:szCs w:val="14"/>
                        </w:rPr>
                        <w:t xml:space="preserve"> plasma on surfac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39D1">
        <w:rPr>
          <w:noProof/>
        </w:rPr>
        <mc:AlternateContent>
          <mc:Choice Requires="wps">
            <w:drawing>
              <wp:anchor distT="0" distB="0" distL="114300" distR="114300" simplePos="0" relativeHeight="251697048" behindDoc="0" locked="0" layoutInCell="1" allowOverlap="1" wp14:anchorId="49CA0E47" wp14:editId="57B11A94">
                <wp:simplePos x="0" y="0"/>
                <wp:positionH relativeFrom="column">
                  <wp:posOffset>5574401</wp:posOffset>
                </wp:positionH>
                <wp:positionV relativeFrom="paragraph">
                  <wp:posOffset>2399665</wp:posOffset>
                </wp:positionV>
                <wp:extent cx="1264285" cy="245745"/>
                <wp:effectExtent l="76200" t="76200" r="69215" b="78105"/>
                <wp:wrapNone/>
                <wp:docPr id="227" name="Rectángulo: esquinas diagonales cortadas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4285" cy="245745"/>
                        </a:xfrm>
                        <a:prstGeom prst="snip2DiagRect">
                          <a:avLst>
                            <a:gd name="adj1" fmla="val 0"/>
                            <a:gd name="adj2" fmla="val 34463"/>
                          </a:avLst>
                        </a:pr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path path="circle">
                            <a:fillToRect l="50000" t="50000" r="50000" b="50000"/>
                          </a:path>
                        </a:gradFill>
                        <a:ln>
                          <a:noFill/>
                          <a:prstDash val="sysDash"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173B40" id="Rectángulo: esquinas diagonales cortadas 227" o:spid="_x0000_s1026" style="position:absolute;margin-left:438.95pt;margin-top:188.95pt;width:99.55pt;height:19.35pt;z-index:2516970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1264285,245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" path="m,l1179594,r84691,84691l1264285,245745r,l84691,245745,,161054,,xe" fillcolor="white [3212]" stroked="f" strokeweight="1pt">
                <v:fill color2="#c45911 [2405]" focusposition=".5,.5" focussize="" focus="100%" type="gradientRadial"/>
                <v:stroke dashstyle="3 1" joinstyle="miter"/>
                <v:shadow on="t" type="perspective" color="black" opacity="26214f" offset="0,0" matrix="66847f,,,66847f"/>
                <v:path arrowok="t" o:connecttype="custom" o:connectlocs="0,0;1179594,0;1264285,84691;1264285,245745;1264285,245745;84691,245745;0,161054;0,0" o:connectangles="0,0,0,0,0,0,0,0"/>
              </v:shape>
            </w:pict>
          </mc:Fallback>
        </mc:AlternateContent>
      </w:r>
      <w:r w:rsidR="001F39D1">
        <w:rPr>
          <w:noProof/>
        </w:rPr>
        <mc:AlternateContent>
          <mc:Choice Requires="wps">
            <w:drawing>
              <wp:anchor distT="0" distB="0" distL="114300" distR="114300" simplePos="0" relativeHeight="251699096" behindDoc="0" locked="0" layoutInCell="1" allowOverlap="1" wp14:anchorId="094DE3AF" wp14:editId="038D523D">
                <wp:simplePos x="0" y="0"/>
                <wp:positionH relativeFrom="column">
                  <wp:posOffset>5605780</wp:posOffset>
                </wp:positionH>
                <wp:positionV relativeFrom="paragraph">
                  <wp:posOffset>953135</wp:posOffset>
                </wp:positionV>
                <wp:extent cx="792000" cy="245745"/>
                <wp:effectExtent l="76200" t="76200" r="84455" b="78105"/>
                <wp:wrapNone/>
                <wp:docPr id="228" name="Rectángulo: esquinas diagonales cortadas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000" cy="245745"/>
                        </a:xfrm>
                        <a:prstGeom prst="snip2DiagRect">
                          <a:avLst>
                            <a:gd name="adj1" fmla="val 0"/>
                            <a:gd name="adj2" fmla="val 34463"/>
                          </a:avLst>
                        </a:pr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path path="circle">
                            <a:fillToRect l="50000" t="50000" r="50000" b="50000"/>
                          </a:path>
                        </a:gradFill>
                        <a:ln>
                          <a:noFill/>
                          <a:prstDash val="sysDash"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1A3D10" id="Rectángulo: esquinas diagonales cortadas 228" o:spid="_x0000_s1026" style="position:absolute;margin-left:441.4pt;margin-top:75.05pt;width:62.35pt;height:19.35pt;z-index:2516990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792000,245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" path="m,l707309,r84691,84691l792000,245745r,l84691,245745,,161054,,xe" fillcolor="white [3212]" stroked="f" strokeweight="1pt">
                <v:fill color2="#c45911 [2405]" focusposition=".5,.5" focussize="" focus="100%" type="gradientRadial"/>
                <v:stroke dashstyle="3 1" joinstyle="miter"/>
                <v:shadow on="t" type="perspective" color="black" opacity="26214f" offset="0,0" matrix="66847f,,,66847f"/>
                <v:path arrowok="t" o:connecttype="custom" o:connectlocs="0,0;707309,0;792000,84691;792000,245745;792000,245745;84691,245745;0,161054;0,0" o:connectangles="0,0,0,0,0,0,0,0"/>
              </v:shape>
            </w:pict>
          </mc:Fallback>
        </mc:AlternateContent>
      </w:r>
      <w:r w:rsidR="006B708D">
        <w:rPr>
          <w:noProof/>
        </w:rPr>
        <w:drawing>
          <wp:anchor distT="0" distB="0" distL="114300" distR="114300" simplePos="0" relativeHeight="251715480" behindDoc="0" locked="0" layoutInCell="1" allowOverlap="1" wp14:anchorId="2DA69434" wp14:editId="02DD38E7">
            <wp:simplePos x="0" y="0"/>
            <wp:positionH relativeFrom="column">
              <wp:posOffset>6883152</wp:posOffset>
            </wp:positionH>
            <wp:positionV relativeFrom="paragraph">
              <wp:posOffset>6553946</wp:posOffset>
            </wp:positionV>
            <wp:extent cx="674370" cy="359410"/>
            <wp:effectExtent l="0" t="0" r="0" b="2540"/>
            <wp:wrapNone/>
            <wp:docPr id="252" name="Imagen 252" descr="Bruker Logo Vector (.EPS)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Bruker Logo Vector (.EPS) Free Downloa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" cy="35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45B3">
        <w:rPr>
          <w:noProof/>
        </w:rPr>
        <mc:AlternateContent>
          <mc:Choice Requires="wpg">
            <w:drawing>
              <wp:anchor distT="0" distB="0" distL="114300" distR="114300" simplePos="0" relativeHeight="251677224" behindDoc="0" locked="0" layoutInCell="1" allowOverlap="1" wp14:anchorId="7E74B2EE" wp14:editId="06EAC38C">
                <wp:simplePos x="0" y="0"/>
                <wp:positionH relativeFrom="page">
                  <wp:posOffset>180975</wp:posOffset>
                </wp:positionH>
                <wp:positionV relativeFrom="paragraph">
                  <wp:posOffset>4334510</wp:posOffset>
                </wp:positionV>
                <wp:extent cx="10324800" cy="1792605"/>
                <wp:effectExtent l="57150" t="19050" r="57785" b="93345"/>
                <wp:wrapSquare wrapText="bothSides"/>
                <wp:docPr id="40" name="Grupo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324800" cy="1792605"/>
                          <a:chOff x="0" y="0"/>
                          <a:chExt cx="10320195" cy="899795"/>
                        </a:xfrm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g:grpSpPr>
                      <wps:wsp>
                        <wps:cNvPr id="41" name="Cuadro de texto 2"/>
                        <wps:cNvSpPr txBox="1">
                          <a:spLocks noChangeArrowheads="1"/>
                        </wps:cNvSpPr>
                        <wps:spPr bwMode="auto">
                          <a:xfrm flipH="1" flipV="1">
                            <a:off x="0" y="0"/>
                            <a:ext cx="5169536" cy="899795"/>
                          </a:xfrm>
                          <a:prstGeom prst="foldedCorner">
                            <a:avLst>
                              <a:gd name="adj" fmla="val 9523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37D8C8E8" w14:textId="77777777" w:rsidR="00B10435" w:rsidRPr="005E1B22" w:rsidRDefault="00B10435" w:rsidP="00B10435"/>
                            <w:p w14:paraId="12A049F2" w14:textId="77777777" w:rsidR="001F1E63" w:rsidRDefault="001F1E63"/>
                            <w:p w14:paraId="7B90C5D0" w14:textId="2A417E57" w:rsidR="00B10435" w:rsidRPr="005E1B22" w:rsidRDefault="00B10435" w:rsidP="00B10435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2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5150659" y="0"/>
                            <a:ext cx="5169536" cy="899795"/>
                          </a:xfrm>
                          <a:prstGeom prst="foldedCorner">
                            <a:avLst>
                              <a:gd name="adj" fmla="val 9832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tbl>
                              <w:tblPr>
                                <w:tblW w:w="2891" w:type="dxa"/>
                                <w:tblInd w:w="4927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7"/>
                                <w:gridCol w:w="1020"/>
                                <w:gridCol w:w="964"/>
                              </w:tblGrid>
                              <w:tr w:rsidR="00903D8B" w:rsidRPr="00903D8B" w14:paraId="41A25F4A" w14:textId="77777777" w:rsidTr="006C36C1">
                                <w:trPr>
                                  <w:trHeight w:val="283"/>
                                </w:trPr>
                                <w:tc>
                                  <w:tcPr>
                                    <w:tcW w:w="907" w:type="dxa"/>
                                    <w:tcBorders>
                                      <w:top w:val="single" w:sz="8" w:space="0" w:color="000000"/>
                                      <w:left w:val="single" w:sz="8" w:space="0" w:color="000000"/>
                                      <w:bottom w:val="single" w:sz="8" w:space="0" w:color="000000"/>
                                      <w:right w:val="single" w:sz="8" w:space="0" w:color="000000"/>
                                    </w:tcBorders>
                                    <w:shd w:val="clear" w:color="auto" w:fill="00B0F0"/>
                                    <w:vAlign w:val="center"/>
                                  </w:tcPr>
                                  <w:p w14:paraId="725D8C46" w14:textId="77777777" w:rsidR="00903D8B" w:rsidRPr="00903D8B" w:rsidRDefault="00903D8B" w:rsidP="00903D8B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b/>
                                        <w:bCs/>
                                        <w:noProof/>
                                        <w:sz w:val="16"/>
                                        <w:szCs w:val="14"/>
                                      </w:rPr>
                                    </w:pPr>
                                    <w:r w:rsidRPr="004D2BFD">
                                      <w:rPr>
                                        <w:i/>
                                        <w:iCs/>
                                        <w:noProof/>
                                        <w:sz w:val="16"/>
                                        <w:szCs w:val="14"/>
                                      </w:rPr>
                                      <w:t>r</w:t>
                                    </w:r>
                                    <w:r w:rsidRPr="004D2BFD">
                                      <w:rPr>
                                        <w:i/>
                                        <w:iCs/>
                                        <w:noProof/>
                                        <w:sz w:val="16"/>
                                        <w:szCs w:val="14"/>
                                        <w:vertAlign w:val="subscript"/>
                                      </w:rPr>
                                      <w:t>int</w:t>
                                    </w:r>
                                    <w:r w:rsidRPr="004D2BFD">
                                      <w:rPr>
                                        <w:noProof/>
                                        <w:sz w:val="16"/>
                                        <w:szCs w:val="14"/>
                                      </w:rPr>
                                      <w:t xml:space="preserve"> [Km</w:t>
                                    </w:r>
                                    <w:r w:rsidRPr="004D2BFD">
                                      <w:rPr>
                                        <w:noProof/>
                                        <w:sz w:val="16"/>
                                        <w:szCs w:val="14"/>
                                        <w:vertAlign w:val="superscript"/>
                                      </w:rPr>
                                      <w:t>2</w:t>
                                    </w:r>
                                    <w:r w:rsidRPr="004D2BFD">
                                      <w:rPr>
                                        <w:noProof/>
                                        <w:sz w:val="16"/>
                                        <w:szCs w:val="14"/>
                                      </w:rPr>
                                      <w:t>W</w:t>
                                    </w:r>
                                    <w:r w:rsidRPr="004D2BFD">
                                      <w:rPr>
                                        <w:noProof/>
                                        <w:sz w:val="16"/>
                                        <w:szCs w:val="14"/>
                                        <w:vertAlign w:val="superscript"/>
                                      </w:rPr>
                                      <w:t>-1</w:t>
                                    </w:r>
                                    <w:r w:rsidRPr="004D2BFD">
                                      <w:rPr>
                                        <w:noProof/>
                                        <w:sz w:val="16"/>
                                        <w:szCs w:val="14"/>
                                      </w:rPr>
                                      <w:t>]</w:t>
                                    </w:r>
                                  </w:p>
                                </w:tc>
                                <w:tc>
                                  <w:tcPr>
                                    <w:tcW w:w="1020" w:type="dxa"/>
                                    <w:tcBorders>
                                      <w:top w:val="single" w:sz="8" w:space="0" w:color="000000"/>
                                      <w:left w:val="single" w:sz="8" w:space="0" w:color="000000"/>
                                      <w:bottom w:val="single" w:sz="8" w:space="0" w:color="000000"/>
                                      <w:right w:val="single" w:sz="8" w:space="0" w:color="000000"/>
                                    </w:tcBorders>
                                    <w:shd w:val="clear" w:color="auto" w:fill="00B0F0"/>
                                    <w:vAlign w:val="center"/>
                                  </w:tcPr>
                                  <w:p w14:paraId="09DB4CF9" w14:textId="77777777" w:rsidR="00903D8B" w:rsidRPr="00903D8B" w:rsidRDefault="00903D8B" w:rsidP="00903D8B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b/>
                                        <w:bCs/>
                                        <w:noProof/>
                                        <w:sz w:val="16"/>
                                        <w:szCs w:val="14"/>
                                      </w:rPr>
                                    </w:pPr>
                                    <w:r w:rsidRPr="004D2BFD">
                                      <w:rPr>
                                        <w:i/>
                                        <w:iCs/>
                                        <w:noProof/>
                                        <w:sz w:val="16"/>
                                        <w:szCs w:val="14"/>
                                      </w:rPr>
                                      <w:t>k</w:t>
                                    </w:r>
                                    <w:r w:rsidRPr="004D2BFD">
                                      <w:rPr>
                                        <w:i/>
                                        <w:iCs/>
                                        <w:noProof/>
                                        <w:sz w:val="16"/>
                                        <w:szCs w:val="14"/>
                                        <w:vertAlign w:val="subscript"/>
                                      </w:rPr>
                                      <w:t>1,xy</w:t>
                                    </w:r>
                                    <w:r w:rsidRPr="004D2BFD">
                                      <w:rPr>
                                        <w:noProof/>
                                        <w:sz w:val="16"/>
                                        <w:szCs w:val="14"/>
                                      </w:rPr>
                                      <w:t xml:space="preserve"> [Wm</w:t>
                                    </w:r>
                                    <w:r w:rsidRPr="004D2BFD">
                                      <w:rPr>
                                        <w:noProof/>
                                        <w:sz w:val="16"/>
                                        <w:szCs w:val="14"/>
                                        <w:vertAlign w:val="superscript"/>
                                      </w:rPr>
                                      <w:t>-1</w:t>
                                    </w:r>
                                    <w:r w:rsidRPr="004D2BFD">
                                      <w:rPr>
                                        <w:noProof/>
                                        <w:sz w:val="16"/>
                                        <w:szCs w:val="14"/>
                                      </w:rPr>
                                      <w:t>K</w:t>
                                    </w:r>
                                    <w:r w:rsidRPr="004D2BFD">
                                      <w:rPr>
                                        <w:noProof/>
                                        <w:sz w:val="16"/>
                                        <w:szCs w:val="14"/>
                                        <w:vertAlign w:val="superscript"/>
                                      </w:rPr>
                                      <w:t>-1</w:t>
                                    </w:r>
                                    <w:r w:rsidRPr="004D2BFD">
                                      <w:rPr>
                                        <w:noProof/>
                                        <w:sz w:val="16"/>
                                        <w:szCs w:val="14"/>
                                      </w:rPr>
                                      <w:t>]</w:t>
                                    </w:r>
                                  </w:p>
                                </w:tc>
                                <w:tc>
                                  <w:tcPr>
                                    <w:tcW w:w="964" w:type="dxa"/>
                                    <w:tcBorders>
                                      <w:top w:val="single" w:sz="8" w:space="0" w:color="000000"/>
                                      <w:left w:val="single" w:sz="8" w:space="0" w:color="000000"/>
                                      <w:bottom w:val="single" w:sz="8" w:space="0" w:color="000000"/>
                                      <w:right w:val="single" w:sz="8" w:space="0" w:color="000000"/>
                                    </w:tcBorders>
                                    <w:shd w:val="clear" w:color="auto" w:fill="00B0F0"/>
                                    <w:vAlign w:val="center"/>
                                  </w:tcPr>
                                  <w:p w14:paraId="3D24A388" w14:textId="77777777" w:rsidR="00903D8B" w:rsidRPr="00903D8B" w:rsidRDefault="00903D8B" w:rsidP="00903D8B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b/>
                                        <w:bCs/>
                                        <w:noProof/>
                                        <w:sz w:val="16"/>
                                        <w:szCs w:val="14"/>
                                      </w:rPr>
                                    </w:pPr>
                                    <w:r w:rsidRPr="004D2BFD">
                                      <w:rPr>
                                        <w:i/>
                                        <w:iCs/>
                                        <w:noProof/>
                                        <w:sz w:val="16"/>
                                        <w:szCs w:val="14"/>
                                      </w:rPr>
                                      <w:t>k</w:t>
                                    </w:r>
                                    <w:r w:rsidRPr="004D2BFD">
                                      <w:rPr>
                                        <w:i/>
                                        <w:iCs/>
                                        <w:noProof/>
                                        <w:sz w:val="16"/>
                                        <w:szCs w:val="14"/>
                                        <w:vertAlign w:val="subscript"/>
                                      </w:rPr>
                                      <w:t>1,z</w:t>
                                    </w:r>
                                    <w:r w:rsidRPr="004D2BFD">
                                      <w:rPr>
                                        <w:noProof/>
                                        <w:sz w:val="16"/>
                                        <w:szCs w:val="14"/>
                                      </w:rPr>
                                      <w:t xml:space="preserve"> [Wm</w:t>
                                    </w:r>
                                    <w:r w:rsidRPr="004D2BFD">
                                      <w:rPr>
                                        <w:noProof/>
                                        <w:sz w:val="16"/>
                                        <w:szCs w:val="14"/>
                                        <w:vertAlign w:val="superscript"/>
                                      </w:rPr>
                                      <w:t>-1</w:t>
                                    </w:r>
                                    <w:r w:rsidRPr="004D2BFD">
                                      <w:rPr>
                                        <w:noProof/>
                                        <w:sz w:val="16"/>
                                        <w:szCs w:val="14"/>
                                      </w:rPr>
                                      <w:t>K</w:t>
                                    </w:r>
                                    <w:r w:rsidRPr="004D2BFD">
                                      <w:rPr>
                                        <w:noProof/>
                                        <w:sz w:val="16"/>
                                        <w:szCs w:val="14"/>
                                        <w:vertAlign w:val="superscript"/>
                                      </w:rPr>
                                      <w:t>-1</w:t>
                                    </w:r>
                                    <w:r w:rsidRPr="004D2BFD">
                                      <w:rPr>
                                        <w:noProof/>
                                        <w:sz w:val="16"/>
                                        <w:szCs w:val="14"/>
                                      </w:rPr>
                                      <w:t>]</w:t>
                                    </w:r>
                                  </w:p>
                                </w:tc>
                              </w:tr>
                              <w:tr w:rsidR="00903D8B" w:rsidRPr="00903D8B" w14:paraId="545614C6" w14:textId="77777777" w:rsidTr="006C36C1">
                                <w:trPr>
                                  <w:trHeight w:val="276"/>
                                </w:trPr>
                                <w:tc>
                                  <w:tcPr>
                                    <w:tcW w:w="907" w:type="dxa"/>
                                    <w:tcBorders>
                                      <w:top w:val="single" w:sz="8" w:space="0" w:color="000000"/>
                                      <w:left w:val="single" w:sz="8" w:space="0" w:color="000000"/>
                                      <w:bottom w:val="single" w:sz="8" w:space="0" w:color="000000"/>
                                      <w:right w:val="single" w:sz="8" w:space="0" w:color="000000"/>
                                    </w:tcBorders>
                                    <w:vAlign w:val="center"/>
                                  </w:tcPr>
                                  <w:p w14:paraId="0D2E6D48" w14:textId="77777777" w:rsidR="00903D8B" w:rsidRPr="00903D8B" w:rsidRDefault="00903D8B" w:rsidP="00903D8B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noProof/>
                                        <w:sz w:val="16"/>
                                        <w:szCs w:val="14"/>
                                      </w:rPr>
                                    </w:pPr>
                                    <w:r w:rsidRPr="004D2BFD">
                                      <w:rPr>
                                        <w:noProof/>
                                        <w:sz w:val="16"/>
                                        <w:szCs w:val="14"/>
                                      </w:rPr>
                                      <w:t>9.6×10</w:t>
                                    </w:r>
                                    <w:r w:rsidRPr="004D2BFD">
                                      <w:rPr>
                                        <w:noProof/>
                                        <w:sz w:val="16"/>
                                        <w:szCs w:val="14"/>
                                        <w:vertAlign w:val="superscript"/>
                                      </w:rPr>
                                      <w:t>-11</w:t>
                                    </w:r>
                                  </w:p>
                                </w:tc>
                                <w:tc>
                                  <w:tcPr>
                                    <w:tcW w:w="1020" w:type="dxa"/>
                                    <w:tcBorders>
                                      <w:top w:val="single" w:sz="8" w:space="0" w:color="000000"/>
                                      <w:left w:val="single" w:sz="8" w:space="0" w:color="000000"/>
                                      <w:bottom w:val="single" w:sz="8" w:space="0" w:color="000000"/>
                                      <w:right w:val="single" w:sz="8" w:space="0" w:color="000000"/>
                                    </w:tcBorders>
                                    <w:vAlign w:val="center"/>
                                  </w:tcPr>
                                  <w:p w14:paraId="49231D00" w14:textId="77777777" w:rsidR="00903D8B" w:rsidRPr="00903D8B" w:rsidRDefault="00903D8B" w:rsidP="00903D8B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noProof/>
                                        <w:sz w:val="16"/>
                                        <w:szCs w:val="14"/>
                                      </w:rPr>
                                    </w:pPr>
                                    <w:r w:rsidRPr="004D2BFD">
                                      <w:rPr>
                                        <w:noProof/>
                                        <w:sz w:val="16"/>
                                        <w:szCs w:val="14"/>
                                      </w:rPr>
                                      <w:t>2.16 ± 0.35</w:t>
                                    </w:r>
                                  </w:p>
                                </w:tc>
                                <w:tc>
                                  <w:tcPr>
                                    <w:tcW w:w="964" w:type="dxa"/>
                                    <w:tcBorders>
                                      <w:top w:val="single" w:sz="8" w:space="0" w:color="000000"/>
                                      <w:left w:val="single" w:sz="8" w:space="0" w:color="000000"/>
                                      <w:bottom w:val="single" w:sz="8" w:space="0" w:color="000000"/>
                                      <w:right w:val="single" w:sz="8" w:space="0" w:color="000000"/>
                                    </w:tcBorders>
                                    <w:vAlign w:val="center"/>
                                  </w:tcPr>
                                  <w:p w14:paraId="631C6B87" w14:textId="77777777" w:rsidR="00903D8B" w:rsidRPr="00903D8B" w:rsidRDefault="00903D8B" w:rsidP="00903D8B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noProof/>
                                        <w:sz w:val="16"/>
                                        <w:szCs w:val="14"/>
                                      </w:rPr>
                                    </w:pPr>
                                    <w:r w:rsidRPr="004D2BFD">
                                      <w:rPr>
                                        <w:noProof/>
                                        <w:sz w:val="16"/>
                                        <w:szCs w:val="14"/>
                                      </w:rPr>
                                      <w:t>0.89 ± 0.09</w:t>
                                    </w:r>
                                  </w:p>
                                </w:tc>
                              </w:tr>
                            </w:tbl>
                            <w:p w14:paraId="3A276A10" w14:textId="77777777" w:rsidR="00B10435" w:rsidRPr="005E1B22" w:rsidRDefault="00B10435" w:rsidP="00B10435"/>
                            <w:p w14:paraId="151CB092" w14:textId="77777777" w:rsidR="001F1E63" w:rsidRDefault="001F1E63"/>
                            <w:p w14:paraId="7C01BE2F" w14:textId="08AE92D4" w:rsidR="00B10435" w:rsidRPr="005E1B22" w:rsidRDefault="00B10435" w:rsidP="00B10435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74B2EE" id="Grupo 40" o:spid="_x0000_s1082" style="position:absolute;margin-left:14.25pt;margin-top:341.3pt;width:813pt;height:141.15pt;z-index:251677224;mso-position-horizontal-relative:page;mso-width-relative:margin;mso-height-relative:margin" coordsize="103201,89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">
                <v:shape id="_x0000_s1083" type="#_x0000_t65" style="position:absolute;width:51695;height:8997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" adj="19543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p w14:paraId="37D8C8E8" w14:textId="77777777" w:rsidR="00B10435" w:rsidRPr="005E1B22" w:rsidRDefault="00B10435" w:rsidP="00B10435"/>
                      <w:p w14:paraId="12A049F2" w14:textId="77777777" w:rsidR="001F1E63" w:rsidRDefault="001F1E63"/>
                      <w:p w14:paraId="7B90C5D0" w14:textId="2A417E57" w:rsidR="00B10435" w:rsidRPr="005E1B22" w:rsidRDefault="00B10435" w:rsidP="00B10435"/>
                    </w:txbxContent>
                  </v:textbox>
                </v:shape>
                <v:shape id="_x0000_s1084" type="#_x0000_t65" style="position:absolute;left:51506;width:51695;height:8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" adj="19476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tbl>
                        <w:tblPr>
                          <w:tblW w:w="2891" w:type="dxa"/>
                          <w:tblInd w:w="4927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7"/>
                          <w:gridCol w:w="1020"/>
                          <w:gridCol w:w="964"/>
                        </w:tblGrid>
                        <w:tr w:rsidR="00903D8B" w:rsidRPr="00903D8B" w14:paraId="41A25F4A" w14:textId="77777777" w:rsidTr="006C36C1">
                          <w:trPr>
                            <w:trHeight w:val="283"/>
                          </w:trPr>
                          <w:tc>
                            <w:tcPr>
                              <w:tcW w:w="907" w:type="dxa"/>
                              <w:tc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</w:tcBorders>
                              <w:shd w:val="clear" w:color="auto" w:fill="00B0F0"/>
                              <w:vAlign w:val="center"/>
                            </w:tcPr>
                            <w:p w14:paraId="725D8C46" w14:textId="77777777" w:rsidR="00903D8B" w:rsidRPr="00903D8B" w:rsidRDefault="00903D8B" w:rsidP="00903D8B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noProof/>
                                  <w:sz w:val="16"/>
                                  <w:szCs w:val="14"/>
                                </w:rPr>
                              </w:pPr>
                              <w:r w:rsidRPr="004D2BFD">
                                <w:rPr>
                                  <w:i/>
                                  <w:iCs/>
                                  <w:noProof/>
                                  <w:sz w:val="16"/>
                                  <w:szCs w:val="14"/>
                                </w:rPr>
                                <w:t>r</w:t>
                              </w:r>
                              <w:r w:rsidRPr="004D2BFD">
                                <w:rPr>
                                  <w:i/>
                                  <w:iCs/>
                                  <w:noProof/>
                                  <w:sz w:val="16"/>
                                  <w:szCs w:val="14"/>
                                  <w:vertAlign w:val="subscript"/>
                                </w:rPr>
                                <w:t>int</w:t>
                              </w:r>
                              <w:r w:rsidRPr="004D2BFD">
                                <w:rPr>
                                  <w:noProof/>
                                  <w:sz w:val="16"/>
                                  <w:szCs w:val="14"/>
                                </w:rPr>
                                <w:t xml:space="preserve"> [Km</w:t>
                              </w:r>
                              <w:r w:rsidRPr="004D2BFD">
                                <w:rPr>
                                  <w:noProof/>
                                  <w:sz w:val="16"/>
                                  <w:szCs w:val="14"/>
                                  <w:vertAlign w:val="superscript"/>
                                </w:rPr>
                                <w:t>2</w:t>
                              </w:r>
                              <w:r w:rsidRPr="004D2BFD">
                                <w:rPr>
                                  <w:noProof/>
                                  <w:sz w:val="16"/>
                                  <w:szCs w:val="14"/>
                                </w:rPr>
                                <w:t>W</w:t>
                              </w:r>
                              <w:r w:rsidRPr="004D2BFD">
                                <w:rPr>
                                  <w:noProof/>
                                  <w:sz w:val="16"/>
                                  <w:szCs w:val="14"/>
                                  <w:vertAlign w:val="superscript"/>
                                </w:rPr>
                                <w:t>-1</w:t>
                              </w:r>
                              <w:r w:rsidRPr="004D2BFD">
                                <w:rPr>
                                  <w:noProof/>
                                  <w:sz w:val="16"/>
                                  <w:szCs w:val="14"/>
                                </w:rPr>
                                <w:t>]</w:t>
                              </w:r>
                            </w:p>
                          </w:tc>
                          <w:tc>
                            <w:tcPr>
                              <w:tcW w:w="1020" w:type="dxa"/>
                              <w:tc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</w:tcBorders>
                              <w:shd w:val="clear" w:color="auto" w:fill="00B0F0"/>
                              <w:vAlign w:val="center"/>
                            </w:tcPr>
                            <w:p w14:paraId="09DB4CF9" w14:textId="77777777" w:rsidR="00903D8B" w:rsidRPr="00903D8B" w:rsidRDefault="00903D8B" w:rsidP="00903D8B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noProof/>
                                  <w:sz w:val="16"/>
                                  <w:szCs w:val="14"/>
                                </w:rPr>
                              </w:pPr>
                              <w:r w:rsidRPr="004D2BFD">
                                <w:rPr>
                                  <w:i/>
                                  <w:iCs/>
                                  <w:noProof/>
                                  <w:sz w:val="16"/>
                                  <w:szCs w:val="14"/>
                                </w:rPr>
                                <w:t>k</w:t>
                              </w:r>
                              <w:r w:rsidRPr="004D2BFD">
                                <w:rPr>
                                  <w:i/>
                                  <w:iCs/>
                                  <w:noProof/>
                                  <w:sz w:val="16"/>
                                  <w:szCs w:val="14"/>
                                  <w:vertAlign w:val="subscript"/>
                                </w:rPr>
                                <w:t>1,xy</w:t>
                              </w:r>
                              <w:r w:rsidRPr="004D2BFD">
                                <w:rPr>
                                  <w:noProof/>
                                  <w:sz w:val="16"/>
                                  <w:szCs w:val="14"/>
                                </w:rPr>
                                <w:t xml:space="preserve"> [Wm</w:t>
                              </w:r>
                              <w:r w:rsidRPr="004D2BFD">
                                <w:rPr>
                                  <w:noProof/>
                                  <w:sz w:val="16"/>
                                  <w:szCs w:val="14"/>
                                  <w:vertAlign w:val="superscript"/>
                                </w:rPr>
                                <w:t>-1</w:t>
                              </w:r>
                              <w:r w:rsidRPr="004D2BFD">
                                <w:rPr>
                                  <w:noProof/>
                                  <w:sz w:val="16"/>
                                  <w:szCs w:val="14"/>
                                </w:rPr>
                                <w:t>K</w:t>
                              </w:r>
                              <w:r w:rsidRPr="004D2BFD">
                                <w:rPr>
                                  <w:noProof/>
                                  <w:sz w:val="16"/>
                                  <w:szCs w:val="14"/>
                                  <w:vertAlign w:val="superscript"/>
                                </w:rPr>
                                <w:t>-1</w:t>
                              </w:r>
                              <w:r w:rsidRPr="004D2BFD">
                                <w:rPr>
                                  <w:noProof/>
                                  <w:sz w:val="16"/>
                                  <w:szCs w:val="14"/>
                                </w:rPr>
                                <w:t>]</w:t>
                              </w:r>
                            </w:p>
                          </w:tc>
                          <w:tc>
                            <w:tcPr>
                              <w:tcW w:w="964" w:type="dxa"/>
                              <w:tc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</w:tcBorders>
                              <w:shd w:val="clear" w:color="auto" w:fill="00B0F0"/>
                              <w:vAlign w:val="center"/>
                            </w:tcPr>
                            <w:p w14:paraId="3D24A388" w14:textId="77777777" w:rsidR="00903D8B" w:rsidRPr="00903D8B" w:rsidRDefault="00903D8B" w:rsidP="00903D8B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noProof/>
                                  <w:sz w:val="16"/>
                                  <w:szCs w:val="14"/>
                                </w:rPr>
                              </w:pPr>
                              <w:r w:rsidRPr="004D2BFD">
                                <w:rPr>
                                  <w:i/>
                                  <w:iCs/>
                                  <w:noProof/>
                                  <w:sz w:val="16"/>
                                  <w:szCs w:val="14"/>
                                </w:rPr>
                                <w:t>k</w:t>
                              </w:r>
                              <w:r w:rsidRPr="004D2BFD">
                                <w:rPr>
                                  <w:i/>
                                  <w:iCs/>
                                  <w:noProof/>
                                  <w:sz w:val="16"/>
                                  <w:szCs w:val="14"/>
                                  <w:vertAlign w:val="subscript"/>
                                </w:rPr>
                                <w:t>1,z</w:t>
                              </w:r>
                              <w:r w:rsidRPr="004D2BFD">
                                <w:rPr>
                                  <w:noProof/>
                                  <w:sz w:val="16"/>
                                  <w:szCs w:val="14"/>
                                </w:rPr>
                                <w:t xml:space="preserve"> [Wm</w:t>
                              </w:r>
                              <w:r w:rsidRPr="004D2BFD">
                                <w:rPr>
                                  <w:noProof/>
                                  <w:sz w:val="16"/>
                                  <w:szCs w:val="14"/>
                                  <w:vertAlign w:val="superscript"/>
                                </w:rPr>
                                <w:t>-1</w:t>
                              </w:r>
                              <w:r w:rsidRPr="004D2BFD">
                                <w:rPr>
                                  <w:noProof/>
                                  <w:sz w:val="16"/>
                                  <w:szCs w:val="14"/>
                                </w:rPr>
                                <w:t>K</w:t>
                              </w:r>
                              <w:r w:rsidRPr="004D2BFD">
                                <w:rPr>
                                  <w:noProof/>
                                  <w:sz w:val="16"/>
                                  <w:szCs w:val="14"/>
                                  <w:vertAlign w:val="superscript"/>
                                </w:rPr>
                                <w:t>-1</w:t>
                              </w:r>
                              <w:r w:rsidRPr="004D2BFD">
                                <w:rPr>
                                  <w:noProof/>
                                  <w:sz w:val="16"/>
                                  <w:szCs w:val="14"/>
                                </w:rPr>
                                <w:t>]</w:t>
                              </w:r>
                            </w:p>
                          </w:tc>
                        </w:tr>
                        <w:tr w:rsidR="00903D8B" w:rsidRPr="00903D8B" w14:paraId="545614C6" w14:textId="77777777" w:rsidTr="006C36C1">
                          <w:trPr>
                            <w:trHeight w:val="276"/>
                          </w:trPr>
                          <w:tc>
                            <w:tcPr>
                              <w:tcW w:w="907" w:type="dxa"/>
                              <w:tc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</w:tcBorders>
                              <w:vAlign w:val="center"/>
                            </w:tcPr>
                            <w:p w14:paraId="0D2E6D48" w14:textId="77777777" w:rsidR="00903D8B" w:rsidRPr="00903D8B" w:rsidRDefault="00903D8B" w:rsidP="00903D8B">
                              <w:pPr>
                                <w:spacing w:after="0" w:line="240" w:lineRule="auto"/>
                                <w:jc w:val="center"/>
                                <w:rPr>
                                  <w:noProof/>
                                  <w:sz w:val="16"/>
                                  <w:szCs w:val="14"/>
                                </w:rPr>
                              </w:pPr>
                              <w:r w:rsidRPr="004D2BFD">
                                <w:rPr>
                                  <w:noProof/>
                                  <w:sz w:val="16"/>
                                  <w:szCs w:val="14"/>
                                </w:rPr>
                                <w:t>9.6×10</w:t>
                              </w:r>
                              <w:r w:rsidRPr="004D2BFD">
                                <w:rPr>
                                  <w:noProof/>
                                  <w:sz w:val="16"/>
                                  <w:szCs w:val="14"/>
                                  <w:vertAlign w:val="superscript"/>
                                </w:rPr>
                                <w:t>-11</w:t>
                              </w:r>
                            </w:p>
                          </w:tc>
                          <w:tc>
                            <w:tcPr>
                              <w:tcW w:w="1020" w:type="dxa"/>
                              <w:tc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</w:tcBorders>
                              <w:vAlign w:val="center"/>
                            </w:tcPr>
                            <w:p w14:paraId="49231D00" w14:textId="77777777" w:rsidR="00903D8B" w:rsidRPr="00903D8B" w:rsidRDefault="00903D8B" w:rsidP="00903D8B">
                              <w:pPr>
                                <w:spacing w:after="0" w:line="240" w:lineRule="auto"/>
                                <w:jc w:val="center"/>
                                <w:rPr>
                                  <w:noProof/>
                                  <w:sz w:val="16"/>
                                  <w:szCs w:val="14"/>
                                </w:rPr>
                              </w:pPr>
                              <w:r w:rsidRPr="004D2BFD">
                                <w:rPr>
                                  <w:noProof/>
                                  <w:sz w:val="16"/>
                                  <w:szCs w:val="14"/>
                                </w:rPr>
                                <w:t>2.16 ± 0.35</w:t>
                              </w:r>
                            </w:p>
                          </w:tc>
                          <w:tc>
                            <w:tcPr>
                              <w:tcW w:w="964" w:type="dxa"/>
                              <w:tc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</w:tcBorders>
                              <w:vAlign w:val="center"/>
                            </w:tcPr>
                            <w:p w14:paraId="631C6B87" w14:textId="77777777" w:rsidR="00903D8B" w:rsidRPr="00903D8B" w:rsidRDefault="00903D8B" w:rsidP="00903D8B">
                              <w:pPr>
                                <w:spacing w:after="0" w:line="240" w:lineRule="auto"/>
                                <w:jc w:val="center"/>
                                <w:rPr>
                                  <w:noProof/>
                                  <w:sz w:val="16"/>
                                  <w:szCs w:val="14"/>
                                </w:rPr>
                              </w:pPr>
                              <w:r w:rsidRPr="004D2BFD">
                                <w:rPr>
                                  <w:noProof/>
                                  <w:sz w:val="16"/>
                                  <w:szCs w:val="14"/>
                                </w:rPr>
                                <w:t>0.89 ± 0.09</w:t>
                              </w:r>
                            </w:p>
                          </w:tc>
                        </w:tr>
                      </w:tbl>
                      <w:p w14:paraId="3A276A10" w14:textId="77777777" w:rsidR="00B10435" w:rsidRPr="005E1B22" w:rsidRDefault="00B10435" w:rsidP="00B10435"/>
                      <w:p w14:paraId="151CB092" w14:textId="77777777" w:rsidR="001F1E63" w:rsidRDefault="001F1E63"/>
                      <w:p w14:paraId="7C01BE2F" w14:textId="08AE92D4" w:rsidR="00B10435" w:rsidRPr="005E1B22" w:rsidRDefault="00B10435" w:rsidP="00B10435"/>
                    </w:txbxContent>
                  </v:textbox>
                </v:shape>
                <w10:wrap type="square" anchorx="page"/>
              </v:group>
            </w:pict>
          </mc:Fallback>
        </mc:AlternateContent>
      </w:r>
      <w:r w:rsidR="0071424D">
        <w:rPr>
          <w:noProof/>
        </w:rPr>
        <mc:AlternateContent>
          <mc:Choice Requires="wpg">
            <w:drawing>
              <wp:anchor distT="0" distB="0" distL="114300" distR="114300" simplePos="0" relativeHeight="251677132" behindDoc="0" locked="0" layoutInCell="1" allowOverlap="1" wp14:anchorId="39F1748B" wp14:editId="775C7E4A">
                <wp:simplePos x="0" y="0"/>
                <wp:positionH relativeFrom="margin">
                  <wp:posOffset>5284470</wp:posOffset>
                </wp:positionH>
                <wp:positionV relativeFrom="paragraph">
                  <wp:posOffset>2533015</wp:posOffset>
                </wp:positionV>
                <wp:extent cx="5040000" cy="1641475"/>
                <wp:effectExtent l="57150" t="19050" r="65405" b="92075"/>
                <wp:wrapSquare wrapText="bothSides"/>
                <wp:docPr id="37" name="Grupo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40000" cy="1641475"/>
                          <a:chOff x="22010" y="0"/>
                          <a:chExt cx="10313291" cy="899795"/>
                        </a:xfrm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g:grpSpPr>
                      <wps:wsp>
                        <wps:cNvPr id="38" name="Cuadro de texto 2"/>
                        <wps:cNvSpPr txBox="1">
                          <a:spLocks noChangeArrowheads="1"/>
                        </wps:cNvSpPr>
                        <wps:spPr bwMode="auto">
                          <a:xfrm flipH="1" flipV="1">
                            <a:off x="22010" y="0"/>
                            <a:ext cx="5169535" cy="899795"/>
                          </a:xfrm>
                          <a:prstGeom prst="foldedCorner">
                            <a:avLst>
                              <a:gd name="adj" fmla="val 12332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74B5A192" w14:textId="77777777" w:rsidR="00B10435" w:rsidRPr="005E1B22" w:rsidRDefault="00B10435" w:rsidP="00B10435"/>
                            <w:p w14:paraId="77046415" w14:textId="77777777" w:rsidR="001F1E63" w:rsidRDefault="001F1E63"/>
                            <w:p w14:paraId="04A8D55F" w14:textId="7E80782E" w:rsidR="00B10435" w:rsidRPr="005E1B22" w:rsidRDefault="00B10435" w:rsidP="00B10435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9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5165766" y="0"/>
                            <a:ext cx="5169535" cy="899795"/>
                          </a:xfrm>
                          <a:prstGeom prst="foldedCorner">
                            <a:avLst>
                              <a:gd name="adj" fmla="val 11623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0A7D4713" w14:textId="77777777" w:rsidR="00B10435" w:rsidRPr="005E1B22" w:rsidRDefault="00B10435" w:rsidP="00B10435"/>
                            <w:p w14:paraId="031C4C4B" w14:textId="77777777" w:rsidR="001F1E63" w:rsidRDefault="001F1E63"/>
                            <w:p w14:paraId="5C0E613F" w14:textId="6FA7890C" w:rsidR="00B10435" w:rsidRPr="005E1B22" w:rsidRDefault="00B10435" w:rsidP="00B10435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F1748B" id="Grupo 37" o:spid="_x0000_s1085" style="position:absolute;margin-left:416.1pt;margin-top:199.45pt;width:396.85pt;height:129.25pt;z-index:251677132;mso-position-horizontal-relative:margin;mso-width-relative:margin;mso-height-relative:margin" coordorigin="220" coordsize="103132,89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">
                <v:shape id="_x0000_s1086" type="#_x0000_t65" style="position:absolute;left:220;width:51695;height:8997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" adj="18936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p w14:paraId="74B5A192" w14:textId="77777777" w:rsidR="00B10435" w:rsidRPr="005E1B22" w:rsidRDefault="00B10435" w:rsidP="00B10435"/>
                      <w:p w14:paraId="77046415" w14:textId="77777777" w:rsidR="001F1E63" w:rsidRDefault="001F1E63"/>
                      <w:p w14:paraId="04A8D55F" w14:textId="7E80782E" w:rsidR="00B10435" w:rsidRPr="005E1B22" w:rsidRDefault="00B10435" w:rsidP="00B10435"/>
                    </w:txbxContent>
                  </v:textbox>
                </v:shape>
                <v:shape id="_x0000_s1087" type="#_x0000_t65" style="position:absolute;left:51657;width:51696;height:8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" adj="19089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p w14:paraId="0A7D4713" w14:textId="77777777" w:rsidR="00B10435" w:rsidRPr="005E1B22" w:rsidRDefault="00B10435" w:rsidP="00B10435"/>
                      <w:p w14:paraId="031C4C4B" w14:textId="77777777" w:rsidR="001F1E63" w:rsidRDefault="001F1E63"/>
                      <w:p w14:paraId="5C0E613F" w14:textId="6FA7890C" w:rsidR="00B10435" w:rsidRPr="005E1B22" w:rsidRDefault="00B10435" w:rsidP="00B10435"/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71424D">
        <w:rPr>
          <w:noProof/>
        </w:rPr>
        <mc:AlternateContent>
          <mc:Choice Requires="wpg">
            <w:drawing>
              <wp:anchor distT="0" distB="0" distL="114300" distR="114300" simplePos="0" relativeHeight="251677040" behindDoc="0" locked="0" layoutInCell="1" allowOverlap="1" wp14:anchorId="76E0EDAA" wp14:editId="3265D212">
                <wp:simplePos x="0" y="0"/>
                <wp:positionH relativeFrom="margin">
                  <wp:posOffset>3810</wp:posOffset>
                </wp:positionH>
                <wp:positionV relativeFrom="paragraph">
                  <wp:posOffset>2533015</wp:posOffset>
                </wp:positionV>
                <wp:extent cx="5090400" cy="1641475"/>
                <wp:effectExtent l="57150" t="19050" r="53340" b="92075"/>
                <wp:wrapSquare wrapText="bothSides"/>
                <wp:docPr id="34" name="Grupo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90400" cy="1641475"/>
                          <a:chOff x="0" y="0"/>
                          <a:chExt cx="10314027" cy="899795"/>
                        </a:xfrm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g:grpSpPr>
                      <wps:wsp>
                        <wps:cNvPr id="35" name="Cuadro de texto 2"/>
                        <wps:cNvSpPr txBox="1">
                          <a:spLocks noChangeArrowheads="1"/>
                        </wps:cNvSpPr>
                        <wps:spPr bwMode="auto">
                          <a:xfrm flipH="1" flipV="1">
                            <a:off x="0" y="0"/>
                            <a:ext cx="5169535" cy="899795"/>
                          </a:xfrm>
                          <a:prstGeom prst="foldedCorner">
                            <a:avLst>
                              <a:gd name="adj" fmla="val 11001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3FD73BC9" w14:textId="77777777" w:rsidR="00E226BA" w:rsidRPr="005E1B22" w:rsidRDefault="00E226BA" w:rsidP="00E226BA"/>
                            <w:p w14:paraId="3F1D568D" w14:textId="77777777" w:rsidR="001F1E63" w:rsidRDefault="001F1E63"/>
                            <w:p w14:paraId="70F356D4" w14:textId="638E3277" w:rsidR="00E226BA" w:rsidRPr="005E1B22" w:rsidRDefault="00E226BA" w:rsidP="00E226B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5144492" y="0"/>
                            <a:ext cx="5169535" cy="899795"/>
                          </a:xfrm>
                          <a:prstGeom prst="foldedCorner">
                            <a:avLst>
                              <a:gd name="adj" fmla="val 9650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11465BD7" w14:textId="77777777" w:rsidR="00E226BA" w:rsidRPr="005E1B22" w:rsidRDefault="00E226BA" w:rsidP="00E226BA"/>
                            <w:p w14:paraId="533E0AEA" w14:textId="77777777" w:rsidR="001F1E63" w:rsidRDefault="001F1E63"/>
                            <w:p w14:paraId="4256F236" w14:textId="0E359B9C" w:rsidR="00E226BA" w:rsidRPr="005E1B22" w:rsidRDefault="00E226BA" w:rsidP="00E226B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E0EDAA" id="Grupo 34" o:spid="_x0000_s1088" style="position:absolute;margin-left:.3pt;margin-top:199.45pt;width:400.8pt;height:129.25pt;z-index:251677040;mso-position-horizontal-relative:margin;mso-width-relative:margin;mso-height-relative:margin" coordsize="103140,89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">
                <v:shape id="_x0000_s1089" type="#_x0000_t65" style="position:absolute;width:51695;height:8997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" adj="19224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p w14:paraId="3FD73BC9" w14:textId="77777777" w:rsidR="00E226BA" w:rsidRPr="005E1B22" w:rsidRDefault="00E226BA" w:rsidP="00E226BA"/>
                      <w:p w14:paraId="3F1D568D" w14:textId="77777777" w:rsidR="001F1E63" w:rsidRDefault="001F1E63"/>
                      <w:p w14:paraId="70F356D4" w14:textId="638E3277" w:rsidR="00E226BA" w:rsidRPr="005E1B22" w:rsidRDefault="00E226BA" w:rsidP="00E226BA"/>
                    </w:txbxContent>
                  </v:textbox>
                </v:shape>
                <v:shape id="_x0000_s1090" type="#_x0000_t65" style="position:absolute;left:51444;width:51696;height:8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" adj="19516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p w14:paraId="11465BD7" w14:textId="77777777" w:rsidR="00E226BA" w:rsidRPr="005E1B22" w:rsidRDefault="00E226BA" w:rsidP="00E226BA"/>
                      <w:p w14:paraId="533E0AEA" w14:textId="77777777" w:rsidR="001F1E63" w:rsidRDefault="001F1E63"/>
                      <w:p w14:paraId="4256F236" w14:textId="0E359B9C" w:rsidR="00E226BA" w:rsidRPr="005E1B22" w:rsidRDefault="00E226BA" w:rsidP="00E226BA"/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71424D">
        <w:rPr>
          <w:noProof/>
        </w:rPr>
        <mc:AlternateContent>
          <mc:Choice Requires="wpg">
            <w:drawing>
              <wp:anchor distT="0" distB="0" distL="114300" distR="114300" simplePos="0" relativeHeight="251676856" behindDoc="0" locked="0" layoutInCell="1" allowOverlap="1" wp14:anchorId="73A51642" wp14:editId="0738D9AE">
                <wp:simplePos x="0" y="0"/>
                <wp:positionH relativeFrom="margin">
                  <wp:posOffset>0</wp:posOffset>
                </wp:positionH>
                <wp:positionV relativeFrom="paragraph">
                  <wp:posOffset>1477010</wp:posOffset>
                </wp:positionV>
                <wp:extent cx="5090400" cy="899795"/>
                <wp:effectExtent l="57150" t="19050" r="53340" b="90805"/>
                <wp:wrapSquare wrapText="bothSides"/>
                <wp:docPr id="28" name="Grupo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90400" cy="899795"/>
                          <a:chOff x="0" y="0"/>
                          <a:chExt cx="10335301" cy="899795"/>
                        </a:xfrm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g:grpSpPr>
                      <wps:wsp>
                        <wps:cNvPr id="29" name="Cuadro de texto 2"/>
                        <wps:cNvSpPr txBox="1">
                          <a:spLocks noChangeArrowheads="1"/>
                        </wps:cNvSpPr>
                        <wps:spPr bwMode="auto">
                          <a:xfrm flipH="1" flipV="1">
                            <a:off x="0" y="0"/>
                            <a:ext cx="5169536" cy="899795"/>
                          </a:xfrm>
                          <a:prstGeom prst="foldedCorner">
                            <a:avLst>
                              <a:gd name="adj" fmla="val 23266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03C96841" w14:textId="77777777" w:rsidR="00E226BA" w:rsidRPr="005E1B22" w:rsidRDefault="00E226BA" w:rsidP="00E226BA"/>
                            <w:p w14:paraId="60B13172" w14:textId="77777777" w:rsidR="001F1E63" w:rsidRDefault="001F1E63"/>
                            <w:p w14:paraId="5A8D9D7E" w14:textId="08C2C639" w:rsidR="00E226BA" w:rsidRPr="005E1B22" w:rsidRDefault="00E226BA" w:rsidP="00E226B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0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5165765" y="0"/>
                            <a:ext cx="5169536" cy="899795"/>
                          </a:xfrm>
                          <a:prstGeom prst="foldedCorner">
                            <a:avLst>
                              <a:gd name="adj" fmla="val 24591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460A8D03" w14:textId="77777777" w:rsidR="00E226BA" w:rsidRPr="005E1B22" w:rsidRDefault="00E226BA" w:rsidP="00E226BA"/>
                            <w:p w14:paraId="1DD08AA7" w14:textId="77777777" w:rsidR="001F1E63" w:rsidRDefault="001F1E63"/>
                            <w:p w14:paraId="05DFD4BA" w14:textId="6463E4FC" w:rsidR="00E226BA" w:rsidRPr="005E1B22" w:rsidRDefault="00E226BA" w:rsidP="00E226B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A51642" id="Grupo 28" o:spid="_x0000_s1091" style="position:absolute;margin-left:0;margin-top:116.3pt;width:400.8pt;height:70.85pt;z-index:251676856;mso-position-horizontal-relative:margin;mso-width-relative:margin;mso-height-relative:margin" coordsize="103353,89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">
                <v:shape id="_x0000_s1092" type="#_x0000_t65" style="position:absolute;width:51695;height:8997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" adj="16575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p w14:paraId="03C96841" w14:textId="77777777" w:rsidR="00E226BA" w:rsidRPr="005E1B22" w:rsidRDefault="00E226BA" w:rsidP="00E226BA"/>
                      <w:p w14:paraId="60B13172" w14:textId="77777777" w:rsidR="001F1E63" w:rsidRDefault="001F1E63"/>
                      <w:p w14:paraId="5A8D9D7E" w14:textId="08C2C639" w:rsidR="00E226BA" w:rsidRPr="005E1B22" w:rsidRDefault="00E226BA" w:rsidP="00E226BA"/>
                    </w:txbxContent>
                  </v:textbox>
                </v:shape>
                <v:shape id="_x0000_s1093" type="#_x0000_t65" style="position:absolute;left:51657;width:51696;height:8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" adj="16288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p w14:paraId="460A8D03" w14:textId="77777777" w:rsidR="00E226BA" w:rsidRPr="005E1B22" w:rsidRDefault="00E226BA" w:rsidP="00E226BA"/>
                      <w:p w14:paraId="1DD08AA7" w14:textId="77777777" w:rsidR="001F1E63" w:rsidRDefault="001F1E63"/>
                      <w:p w14:paraId="05DFD4BA" w14:textId="6463E4FC" w:rsidR="00E226BA" w:rsidRPr="005E1B22" w:rsidRDefault="00E226BA" w:rsidP="00E226BA"/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763727"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5F18485D" wp14:editId="35B9335C">
                <wp:simplePos x="0" y="0"/>
                <wp:positionH relativeFrom="margin">
                  <wp:posOffset>-13335</wp:posOffset>
                </wp:positionH>
                <wp:positionV relativeFrom="paragraph">
                  <wp:posOffset>19050</wp:posOffset>
                </wp:positionV>
                <wp:extent cx="10335260" cy="899795"/>
                <wp:effectExtent l="57150" t="19050" r="66040" b="90805"/>
                <wp:wrapSquare wrapText="bothSides"/>
                <wp:docPr id="24" name="Grupo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335260" cy="899795"/>
                          <a:chOff x="0" y="0"/>
                          <a:chExt cx="10335301" cy="899795"/>
                        </a:xfrm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g:grpSpPr>
                      <wps:wsp>
                        <wps:cNvPr id="20" name="Cuadro de texto 2"/>
                        <wps:cNvSpPr txBox="1">
                          <a:spLocks noChangeArrowheads="1"/>
                        </wps:cNvSpPr>
                        <wps:spPr bwMode="auto">
                          <a:xfrm flipH="1" flipV="1">
                            <a:off x="0" y="0"/>
                            <a:ext cx="5169535" cy="899795"/>
                          </a:xfrm>
                          <a:prstGeom prst="foldedCorner">
                            <a:avLst>
                              <a:gd name="adj" fmla="val 28545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4C1CD43C" w14:textId="77777777" w:rsidR="005E1B22" w:rsidRPr="005E1B22" w:rsidRDefault="005E1B22" w:rsidP="005E1B22"/>
                            <w:p w14:paraId="0906D8A4" w14:textId="77777777" w:rsidR="001F1E63" w:rsidRDefault="001F1E63"/>
                            <w:p w14:paraId="78D59579" w14:textId="66B1D30F" w:rsidR="005E1B22" w:rsidRPr="005E1B22" w:rsidRDefault="005E1B22" w:rsidP="005E1B22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3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5165766" y="0"/>
                            <a:ext cx="5169535" cy="899795"/>
                          </a:xfrm>
                          <a:prstGeom prst="foldedCorner">
                            <a:avLst>
                              <a:gd name="adj" fmla="val 25905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74CC708A" w14:textId="77777777" w:rsidR="00E226BA" w:rsidRPr="005E1B22" w:rsidRDefault="00E226BA" w:rsidP="00E226BA"/>
                            <w:p w14:paraId="620658B7" w14:textId="77777777" w:rsidR="001F1E63" w:rsidRDefault="001F1E63"/>
                            <w:p w14:paraId="5F400D59" w14:textId="2886449D" w:rsidR="00E226BA" w:rsidRPr="005E1B22" w:rsidRDefault="00E226BA" w:rsidP="00E226B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F18485D" id="Grupo 24" o:spid="_x0000_s1094" style="position:absolute;margin-left:-1.05pt;margin-top:1.5pt;width:813.8pt;height:70.85pt;z-index:251676672;mso-position-horizontal-relative:margin;mso-width-relative:margin" coordsize="103353,89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">
                <v:shape id="_x0000_s1095" type="#_x0000_t65" style="position:absolute;width:51695;height:8997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" adj="15434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p w14:paraId="4C1CD43C" w14:textId="77777777" w:rsidR="005E1B22" w:rsidRPr="005E1B22" w:rsidRDefault="005E1B22" w:rsidP="005E1B22"/>
                      <w:p w14:paraId="0906D8A4" w14:textId="77777777" w:rsidR="001F1E63" w:rsidRDefault="001F1E63"/>
                      <w:p w14:paraId="78D59579" w14:textId="66B1D30F" w:rsidR="005E1B22" w:rsidRPr="005E1B22" w:rsidRDefault="005E1B22" w:rsidP="005E1B22"/>
                    </w:txbxContent>
                  </v:textbox>
                </v:shape>
                <v:shape id="_x0000_s1096" type="#_x0000_t65" style="position:absolute;left:51657;width:51696;height:8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" adj="16005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p w14:paraId="74CC708A" w14:textId="77777777" w:rsidR="00E226BA" w:rsidRPr="005E1B22" w:rsidRDefault="00E226BA" w:rsidP="00E226BA"/>
                      <w:p w14:paraId="620658B7" w14:textId="77777777" w:rsidR="001F1E63" w:rsidRDefault="001F1E63"/>
                      <w:p w14:paraId="5F400D59" w14:textId="2886449D" w:rsidR="00E226BA" w:rsidRPr="005E1B22" w:rsidRDefault="00E226BA" w:rsidP="00E226BA"/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763727">
        <w:rPr>
          <w:noProof/>
        </w:rPr>
        <mc:AlternateContent>
          <mc:Choice Requires="wpg">
            <w:drawing>
              <wp:anchor distT="0" distB="0" distL="114300" distR="114300" simplePos="0" relativeHeight="251676948" behindDoc="0" locked="0" layoutInCell="1" allowOverlap="1" wp14:anchorId="627723C5" wp14:editId="316F676C">
                <wp:simplePos x="0" y="0"/>
                <wp:positionH relativeFrom="margin">
                  <wp:posOffset>5275951</wp:posOffset>
                </wp:positionH>
                <wp:positionV relativeFrom="paragraph">
                  <wp:posOffset>1074420</wp:posOffset>
                </wp:positionV>
                <wp:extent cx="5039995" cy="1297940"/>
                <wp:effectExtent l="57150" t="19050" r="65405" b="92710"/>
                <wp:wrapSquare wrapText="bothSides"/>
                <wp:docPr id="31" name="Grupo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39995" cy="1297940"/>
                          <a:chOff x="18799" y="0"/>
                          <a:chExt cx="10316502" cy="899795"/>
                        </a:xfrm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g:grpSpPr>
                      <wps:wsp>
                        <wps:cNvPr id="32" name="Cuadro de texto 2"/>
                        <wps:cNvSpPr txBox="1">
                          <a:spLocks noChangeArrowheads="1"/>
                        </wps:cNvSpPr>
                        <wps:spPr bwMode="auto">
                          <a:xfrm flipH="1" flipV="1">
                            <a:off x="18799" y="0"/>
                            <a:ext cx="5169536" cy="899795"/>
                          </a:xfrm>
                          <a:prstGeom prst="foldedCorner">
                            <a:avLst>
                              <a:gd name="adj" fmla="val 23266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113A73A7" w14:textId="77777777" w:rsidR="00E226BA" w:rsidRPr="005E1B22" w:rsidRDefault="00E226BA" w:rsidP="00E226BA"/>
                            <w:p w14:paraId="0A7388CA" w14:textId="77777777" w:rsidR="001F1E63" w:rsidRDefault="001F1E63"/>
                            <w:p w14:paraId="49D80EC3" w14:textId="0D536CED" w:rsidR="00E226BA" w:rsidRPr="005E1B22" w:rsidRDefault="00E226BA" w:rsidP="00E226B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3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5165765" y="0"/>
                            <a:ext cx="5169536" cy="899795"/>
                          </a:xfrm>
                          <a:prstGeom prst="foldedCorner">
                            <a:avLst>
                              <a:gd name="adj" fmla="val 24591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14E67B13" w14:textId="77777777" w:rsidR="00E226BA" w:rsidRPr="005E1B22" w:rsidRDefault="00E226BA" w:rsidP="00E226BA"/>
                            <w:p w14:paraId="690C52AE" w14:textId="77777777" w:rsidR="001F1E63" w:rsidRDefault="001F1E63"/>
                            <w:p w14:paraId="00BB3AE4" w14:textId="18CCC1B1" w:rsidR="00E226BA" w:rsidRPr="005E1B22" w:rsidRDefault="00E226BA" w:rsidP="00E226B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7723C5" id="Grupo 31" o:spid="_x0000_s1097" style="position:absolute;margin-left:415.45pt;margin-top:84.6pt;width:396.85pt;height:102.2pt;z-index:251676948;mso-position-horizontal-relative:margin;mso-width-relative:margin;mso-height-relative:margin" coordorigin="187" coordsize="103165,89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">
                <v:shape id="_x0000_s1098" type="#_x0000_t65" style="position:absolute;left:187;width:51696;height:8997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" adj="16575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p w14:paraId="113A73A7" w14:textId="77777777" w:rsidR="00E226BA" w:rsidRPr="005E1B22" w:rsidRDefault="00E226BA" w:rsidP="00E226BA"/>
                      <w:p w14:paraId="0A7388CA" w14:textId="77777777" w:rsidR="001F1E63" w:rsidRDefault="001F1E63"/>
                      <w:p w14:paraId="49D80EC3" w14:textId="0D536CED" w:rsidR="00E226BA" w:rsidRPr="005E1B22" w:rsidRDefault="00E226BA" w:rsidP="00E226BA"/>
                    </w:txbxContent>
                  </v:textbox>
                </v:shape>
                <v:shape id="_x0000_s1099" type="#_x0000_t65" style="position:absolute;left:51657;width:51696;height:8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" adj="16288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p w14:paraId="14E67B13" w14:textId="77777777" w:rsidR="00E226BA" w:rsidRPr="005E1B22" w:rsidRDefault="00E226BA" w:rsidP="00E226BA"/>
                      <w:p w14:paraId="690C52AE" w14:textId="77777777" w:rsidR="001F1E63" w:rsidRDefault="001F1E63"/>
                      <w:p w14:paraId="00BB3AE4" w14:textId="18CCC1B1" w:rsidR="00E226BA" w:rsidRPr="005E1B22" w:rsidRDefault="00E226BA" w:rsidP="00E226BA"/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763727">
        <w:rPr>
          <w:noProof/>
        </w:rPr>
        <mc:AlternateContent>
          <mc:Choice Requires="wpg">
            <w:drawing>
              <wp:anchor distT="0" distB="0" distL="114300" distR="114300" simplePos="0" relativeHeight="251676764" behindDoc="0" locked="0" layoutInCell="1" allowOverlap="1" wp14:anchorId="57F0AF94" wp14:editId="70C52194">
                <wp:simplePos x="0" y="0"/>
                <wp:positionH relativeFrom="page">
                  <wp:posOffset>168910</wp:posOffset>
                </wp:positionH>
                <wp:positionV relativeFrom="paragraph">
                  <wp:posOffset>1071616</wp:posOffset>
                </wp:positionV>
                <wp:extent cx="5090400" cy="251460"/>
                <wp:effectExtent l="57150" t="19050" r="34290" b="91440"/>
                <wp:wrapSquare wrapText="bothSides"/>
                <wp:docPr id="25" name="Grupo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90400" cy="251460"/>
                          <a:chOff x="0" y="0"/>
                          <a:chExt cx="10335301" cy="899795"/>
                        </a:xfrm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g:grpSpPr>
                      <wps:wsp>
                        <wps:cNvPr id="26" name="Cuadro de texto 2"/>
                        <wps:cNvSpPr txBox="1">
                          <a:spLocks noChangeArrowheads="1"/>
                        </wps:cNvSpPr>
                        <wps:spPr bwMode="auto">
                          <a:xfrm flipH="1" flipV="1">
                            <a:off x="0" y="0"/>
                            <a:ext cx="5169535" cy="899795"/>
                          </a:xfrm>
                          <a:prstGeom prst="foldedCorner">
                            <a:avLst>
                              <a:gd name="adj" fmla="val 47022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53ACF416" w14:textId="77777777" w:rsidR="00E226BA" w:rsidRPr="005E1B22" w:rsidRDefault="00E226BA" w:rsidP="00E226BA"/>
                            <w:p w14:paraId="2D1CC3D7" w14:textId="77777777" w:rsidR="001F1E63" w:rsidRDefault="001F1E63"/>
                            <w:p w14:paraId="6455B9F4" w14:textId="4391CC66" w:rsidR="00E226BA" w:rsidRPr="005E1B22" w:rsidRDefault="00E226BA" w:rsidP="00E226B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7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5165766" y="0"/>
                            <a:ext cx="5169535" cy="899795"/>
                          </a:xfrm>
                          <a:prstGeom prst="foldedCorner">
                            <a:avLst>
                              <a:gd name="adj" fmla="val 47022"/>
                            </a:avLst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53F0E3B6" w14:textId="77777777" w:rsidR="00E226BA" w:rsidRPr="005E1B22" w:rsidRDefault="00E226BA" w:rsidP="00E226BA"/>
                            <w:p w14:paraId="5B5CAB56" w14:textId="77777777" w:rsidR="001F1E63" w:rsidRDefault="001F1E63"/>
                            <w:p w14:paraId="6EAB6A10" w14:textId="0D25E381" w:rsidR="00E226BA" w:rsidRPr="005E1B22" w:rsidRDefault="00E226BA" w:rsidP="00E226B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F0AF94" id="Grupo 25" o:spid="_x0000_s1100" style="position:absolute;margin-left:13.3pt;margin-top:84.4pt;width:400.8pt;height:19.8pt;z-index:251676764;mso-position-horizontal-relative:page;mso-width-relative:margin;mso-height-relative:margin" coordsize="103353,89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">
                <v:shape id="_x0000_s1101" type="#_x0000_t65" style="position:absolute;width:51695;height:8997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" adj="11443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p w14:paraId="53ACF416" w14:textId="77777777" w:rsidR="00E226BA" w:rsidRPr="005E1B22" w:rsidRDefault="00E226BA" w:rsidP="00E226BA"/>
                      <w:p w14:paraId="2D1CC3D7" w14:textId="77777777" w:rsidR="001F1E63" w:rsidRDefault="001F1E63"/>
                      <w:p w14:paraId="6455B9F4" w14:textId="4391CC66" w:rsidR="00E226BA" w:rsidRPr="005E1B22" w:rsidRDefault="00E226BA" w:rsidP="00E226BA"/>
                    </w:txbxContent>
                  </v:textbox>
                </v:shape>
                <v:shape id="_x0000_s1102" type="#_x0000_t65" style="position:absolute;left:51657;width:51696;height:8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" adj="11443" fillcolor="#fbe4d5 [661]" stroked="f">
                  <v:fill color2="#f4b083 [1941]" rotate="t" angle="90" focus="100%" type="gradient"/>
                  <v:stroke joinstyle="miter"/>
                  <v:textbox>
                    <w:txbxContent>
                      <w:p w14:paraId="53F0E3B6" w14:textId="77777777" w:rsidR="00E226BA" w:rsidRPr="005E1B22" w:rsidRDefault="00E226BA" w:rsidP="00E226BA"/>
                      <w:p w14:paraId="5B5CAB56" w14:textId="77777777" w:rsidR="001F1E63" w:rsidRDefault="001F1E63"/>
                      <w:p w14:paraId="6EAB6A10" w14:textId="0D25E381" w:rsidR="00E226BA" w:rsidRPr="005E1B22" w:rsidRDefault="00E226BA" w:rsidP="00E226BA"/>
                    </w:txbxContent>
                  </v:textbox>
                </v:shape>
                <w10:wrap type="square" anchorx="page"/>
              </v:group>
            </w:pict>
          </mc:Fallback>
        </mc:AlternateContent>
      </w:r>
      <w:r w:rsidR="00A66EFC">
        <w:rPr>
          <w:noProof/>
        </w:rPr>
        <mc:AlternateContent>
          <mc:Choice Requires="wps">
            <w:drawing>
              <wp:anchor distT="0" distB="0" distL="114300" distR="114300" simplePos="0" relativeHeight="251640828" behindDoc="0" locked="0" layoutInCell="1" allowOverlap="1" wp14:anchorId="42080AD2" wp14:editId="1DF2623C">
                <wp:simplePos x="0" y="0"/>
                <wp:positionH relativeFrom="page">
                  <wp:align>left</wp:align>
                </wp:positionH>
                <wp:positionV relativeFrom="paragraph">
                  <wp:posOffset>-180340</wp:posOffset>
                </wp:positionV>
                <wp:extent cx="11036595" cy="7570381"/>
                <wp:effectExtent l="0" t="0" r="6350" b="0"/>
                <wp:wrapNone/>
                <wp:docPr id="1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36595" cy="7570381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5FBEEB"/>
                            </a:gs>
                            <a:gs pos="100000">
                              <a:schemeClr val="tx1"/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2B3329" id="Rectángulo 1" o:spid="_x0000_s1026" style="position:absolute;margin-left:0;margin-top:-14.2pt;width:869pt;height:596.1pt;z-index:25164082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" fillcolor="#5fbeeb" stroked="f" strokeweight="1pt">
                <v:fill color2="black [3213]" focus="100%" type="gradient"/>
                <w10:wrap anchorx="page"/>
              </v:rect>
            </w:pict>
          </mc:Fallback>
        </mc:AlternateContent>
      </w:r>
      <w:r w:rsidR="00715896">
        <w:rPr>
          <w:noProof/>
        </w:rPr>
        <w:t>00</w:t>
      </w:r>
      <w:r w:rsidR="000C78F8">
        <w:rPr>
          <w:noProof/>
        </w:rPr>
        <w:t>0</w:t>
      </w:r>
    </w:p>
    <w:sectPr w:rsidR="0078220E" w:rsidSect="00B80983">
      <w:pgSz w:w="16838" w:h="11906" w:orient="landscape"/>
      <w:pgMar w:top="284" w:right="284" w:bottom="284" w:left="284" w:header="709" w:footer="709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B21C1C"/>
    <w:multiLevelType w:val="hybridMultilevel"/>
    <w:tmpl w:val="6B143766"/>
    <w:lvl w:ilvl="0" w:tplc="E3CCBB2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2878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jc2MbG0MDYwMbJQ0lEKTi0uzszPAykwtKgFAPQrXHotAAAA"/>
  </w:docVars>
  <w:rsids>
    <w:rsidRoot w:val="00577090"/>
    <w:rsid w:val="00001AD7"/>
    <w:rsid w:val="00004ECD"/>
    <w:rsid w:val="000163D8"/>
    <w:rsid w:val="00017EC8"/>
    <w:rsid w:val="00025807"/>
    <w:rsid w:val="000301C2"/>
    <w:rsid w:val="0003170A"/>
    <w:rsid w:val="00033872"/>
    <w:rsid w:val="00044A90"/>
    <w:rsid w:val="0006419D"/>
    <w:rsid w:val="00066EB2"/>
    <w:rsid w:val="000702D4"/>
    <w:rsid w:val="000750E5"/>
    <w:rsid w:val="00075B7D"/>
    <w:rsid w:val="00076007"/>
    <w:rsid w:val="000A748F"/>
    <w:rsid w:val="000B0A0E"/>
    <w:rsid w:val="000C25F1"/>
    <w:rsid w:val="000C4877"/>
    <w:rsid w:val="000C78F8"/>
    <w:rsid w:val="000D1E8C"/>
    <w:rsid w:val="000D64C8"/>
    <w:rsid w:val="000E40D2"/>
    <w:rsid w:val="000E55B1"/>
    <w:rsid w:val="000E66D1"/>
    <w:rsid w:val="000F04DE"/>
    <w:rsid w:val="000F14BB"/>
    <w:rsid w:val="000F47F0"/>
    <w:rsid w:val="000F7B0E"/>
    <w:rsid w:val="00102B8E"/>
    <w:rsid w:val="00113F71"/>
    <w:rsid w:val="00131BDA"/>
    <w:rsid w:val="00143EB1"/>
    <w:rsid w:val="001471FD"/>
    <w:rsid w:val="00152E6A"/>
    <w:rsid w:val="00154B64"/>
    <w:rsid w:val="00165C47"/>
    <w:rsid w:val="001911C3"/>
    <w:rsid w:val="0019619C"/>
    <w:rsid w:val="001B0603"/>
    <w:rsid w:val="001B66B7"/>
    <w:rsid w:val="001C4006"/>
    <w:rsid w:val="001C6705"/>
    <w:rsid w:val="001D224C"/>
    <w:rsid w:val="001D540A"/>
    <w:rsid w:val="001E2E87"/>
    <w:rsid w:val="001F1E63"/>
    <w:rsid w:val="001F39D1"/>
    <w:rsid w:val="00252DF0"/>
    <w:rsid w:val="00254099"/>
    <w:rsid w:val="0026688A"/>
    <w:rsid w:val="0027149C"/>
    <w:rsid w:val="00285F96"/>
    <w:rsid w:val="002877A6"/>
    <w:rsid w:val="002D5BE2"/>
    <w:rsid w:val="002E2C1D"/>
    <w:rsid w:val="002F2020"/>
    <w:rsid w:val="003042CC"/>
    <w:rsid w:val="003168A7"/>
    <w:rsid w:val="00321BC1"/>
    <w:rsid w:val="00325279"/>
    <w:rsid w:val="00347E0A"/>
    <w:rsid w:val="003629E2"/>
    <w:rsid w:val="0038730B"/>
    <w:rsid w:val="00391300"/>
    <w:rsid w:val="00392465"/>
    <w:rsid w:val="003A3D85"/>
    <w:rsid w:val="003C1129"/>
    <w:rsid w:val="003C25C1"/>
    <w:rsid w:val="003E3DE4"/>
    <w:rsid w:val="003F3B99"/>
    <w:rsid w:val="00411FEF"/>
    <w:rsid w:val="004278C4"/>
    <w:rsid w:val="004374A9"/>
    <w:rsid w:val="00444075"/>
    <w:rsid w:val="00444DCA"/>
    <w:rsid w:val="00452B26"/>
    <w:rsid w:val="00453CC8"/>
    <w:rsid w:val="0046186D"/>
    <w:rsid w:val="00464C4D"/>
    <w:rsid w:val="004666CD"/>
    <w:rsid w:val="0047190D"/>
    <w:rsid w:val="00474172"/>
    <w:rsid w:val="0049553B"/>
    <w:rsid w:val="004A329B"/>
    <w:rsid w:val="004B0F67"/>
    <w:rsid w:val="004B5BCE"/>
    <w:rsid w:val="004C4144"/>
    <w:rsid w:val="004D2BFD"/>
    <w:rsid w:val="004D7E4B"/>
    <w:rsid w:val="004E2B49"/>
    <w:rsid w:val="004E6907"/>
    <w:rsid w:val="004F13F6"/>
    <w:rsid w:val="004F2346"/>
    <w:rsid w:val="00501E43"/>
    <w:rsid w:val="00510027"/>
    <w:rsid w:val="0051436A"/>
    <w:rsid w:val="00530BCA"/>
    <w:rsid w:val="0053790F"/>
    <w:rsid w:val="00541F98"/>
    <w:rsid w:val="0054401D"/>
    <w:rsid w:val="00555448"/>
    <w:rsid w:val="00563D13"/>
    <w:rsid w:val="00576CD4"/>
    <w:rsid w:val="00577090"/>
    <w:rsid w:val="005813B6"/>
    <w:rsid w:val="00584268"/>
    <w:rsid w:val="005A58D0"/>
    <w:rsid w:val="005B6B06"/>
    <w:rsid w:val="005C30D7"/>
    <w:rsid w:val="005E1B22"/>
    <w:rsid w:val="005E65CD"/>
    <w:rsid w:val="005F7517"/>
    <w:rsid w:val="00603CD4"/>
    <w:rsid w:val="00604D85"/>
    <w:rsid w:val="00607C77"/>
    <w:rsid w:val="0061082C"/>
    <w:rsid w:val="006109DA"/>
    <w:rsid w:val="006179FA"/>
    <w:rsid w:val="00640307"/>
    <w:rsid w:val="00644A7F"/>
    <w:rsid w:val="006547A4"/>
    <w:rsid w:val="00655F07"/>
    <w:rsid w:val="00656402"/>
    <w:rsid w:val="00671D36"/>
    <w:rsid w:val="0068603B"/>
    <w:rsid w:val="006860E1"/>
    <w:rsid w:val="006A5D3F"/>
    <w:rsid w:val="006B4566"/>
    <w:rsid w:val="006B4FC1"/>
    <w:rsid w:val="006B708D"/>
    <w:rsid w:val="006C36C1"/>
    <w:rsid w:val="006C7DBF"/>
    <w:rsid w:val="006D720B"/>
    <w:rsid w:val="006E3A3D"/>
    <w:rsid w:val="006E3C37"/>
    <w:rsid w:val="006F1801"/>
    <w:rsid w:val="006F2494"/>
    <w:rsid w:val="00701A42"/>
    <w:rsid w:val="007125BE"/>
    <w:rsid w:val="0071424D"/>
    <w:rsid w:val="00714670"/>
    <w:rsid w:val="00715896"/>
    <w:rsid w:val="00722AA4"/>
    <w:rsid w:val="00731F24"/>
    <w:rsid w:val="007356EF"/>
    <w:rsid w:val="00754E59"/>
    <w:rsid w:val="007554AC"/>
    <w:rsid w:val="007612E3"/>
    <w:rsid w:val="00763727"/>
    <w:rsid w:val="00774E46"/>
    <w:rsid w:val="0078220E"/>
    <w:rsid w:val="007B617E"/>
    <w:rsid w:val="007D105F"/>
    <w:rsid w:val="007E7287"/>
    <w:rsid w:val="007F2526"/>
    <w:rsid w:val="007F6392"/>
    <w:rsid w:val="00800F4C"/>
    <w:rsid w:val="00815897"/>
    <w:rsid w:val="00824BB1"/>
    <w:rsid w:val="008274D6"/>
    <w:rsid w:val="00827957"/>
    <w:rsid w:val="00835CFB"/>
    <w:rsid w:val="008515DE"/>
    <w:rsid w:val="00851AE0"/>
    <w:rsid w:val="00852315"/>
    <w:rsid w:val="00860033"/>
    <w:rsid w:val="00865D1B"/>
    <w:rsid w:val="00890A9B"/>
    <w:rsid w:val="00896A3B"/>
    <w:rsid w:val="008A1BB4"/>
    <w:rsid w:val="008A7DCF"/>
    <w:rsid w:val="008B7A8C"/>
    <w:rsid w:val="008C1901"/>
    <w:rsid w:val="008C7021"/>
    <w:rsid w:val="008D0799"/>
    <w:rsid w:val="008E1FD3"/>
    <w:rsid w:val="008E4F23"/>
    <w:rsid w:val="00903D8B"/>
    <w:rsid w:val="00906413"/>
    <w:rsid w:val="00933FC2"/>
    <w:rsid w:val="00953406"/>
    <w:rsid w:val="009539C4"/>
    <w:rsid w:val="00961D07"/>
    <w:rsid w:val="00967CE5"/>
    <w:rsid w:val="00976773"/>
    <w:rsid w:val="0098111D"/>
    <w:rsid w:val="009979E0"/>
    <w:rsid w:val="009D7245"/>
    <w:rsid w:val="009E083E"/>
    <w:rsid w:val="009E52A0"/>
    <w:rsid w:val="009F029B"/>
    <w:rsid w:val="00A14148"/>
    <w:rsid w:val="00A3001E"/>
    <w:rsid w:val="00A3700E"/>
    <w:rsid w:val="00A403EC"/>
    <w:rsid w:val="00A404D6"/>
    <w:rsid w:val="00A50B80"/>
    <w:rsid w:val="00A54036"/>
    <w:rsid w:val="00A60A2A"/>
    <w:rsid w:val="00A6599B"/>
    <w:rsid w:val="00A66EFC"/>
    <w:rsid w:val="00A71EF4"/>
    <w:rsid w:val="00A76270"/>
    <w:rsid w:val="00A807A1"/>
    <w:rsid w:val="00A909DC"/>
    <w:rsid w:val="00A95D90"/>
    <w:rsid w:val="00AA2A1D"/>
    <w:rsid w:val="00AA377A"/>
    <w:rsid w:val="00AA4079"/>
    <w:rsid w:val="00AA4C05"/>
    <w:rsid w:val="00AA6FF3"/>
    <w:rsid w:val="00AA768B"/>
    <w:rsid w:val="00AB1423"/>
    <w:rsid w:val="00AB45B3"/>
    <w:rsid w:val="00AC30D5"/>
    <w:rsid w:val="00AD3B96"/>
    <w:rsid w:val="00AE2A4D"/>
    <w:rsid w:val="00AF004F"/>
    <w:rsid w:val="00AF3C26"/>
    <w:rsid w:val="00B103A0"/>
    <w:rsid w:val="00B10435"/>
    <w:rsid w:val="00B1716C"/>
    <w:rsid w:val="00B53976"/>
    <w:rsid w:val="00B60D41"/>
    <w:rsid w:val="00B6338C"/>
    <w:rsid w:val="00B72467"/>
    <w:rsid w:val="00B80983"/>
    <w:rsid w:val="00B83BE8"/>
    <w:rsid w:val="00B95582"/>
    <w:rsid w:val="00BA4997"/>
    <w:rsid w:val="00BB41A8"/>
    <w:rsid w:val="00BD2E07"/>
    <w:rsid w:val="00BD4BF0"/>
    <w:rsid w:val="00BF1E51"/>
    <w:rsid w:val="00C1154D"/>
    <w:rsid w:val="00C240D6"/>
    <w:rsid w:val="00C4508F"/>
    <w:rsid w:val="00C4521B"/>
    <w:rsid w:val="00C5534B"/>
    <w:rsid w:val="00C65A2D"/>
    <w:rsid w:val="00C85B19"/>
    <w:rsid w:val="00CA0870"/>
    <w:rsid w:val="00CA5CF2"/>
    <w:rsid w:val="00CB00F2"/>
    <w:rsid w:val="00CB2009"/>
    <w:rsid w:val="00CB2995"/>
    <w:rsid w:val="00CB44EF"/>
    <w:rsid w:val="00CB4B14"/>
    <w:rsid w:val="00CB4BD1"/>
    <w:rsid w:val="00CB7362"/>
    <w:rsid w:val="00CB7E15"/>
    <w:rsid w:val="00CC0F49"/>
    <w:rsid w:val="00CC42AD"/>
    <w:rsid w:val="00CE1872"/>
    <w:rsid w:val="00CF69D6"/>
    <w:rsid w:val="00D04886"/>
    <w:rsid w:val="00D11D18"/>
    <w:rsid w:val="00D14497"/>
    <w:rsid w:val="00D3627C"/>
    <w:rsid w:val="00D372C4"/>
    <w:rsid w:val="00D504AE"/>
    <w:rsid w:val="00D60438"/>
    <w:rsid w:val="00D6604D"/>
    <w:rsid w:val="00D83A84"/>
    <w:rsid w:val="00D906FE"/>
    <w:rsid w:val="00D9363E"/>
    <w:rsid w:val="00D94105"/>
    <w:rsid w:val="00D950B3"/>
    <w:rsid w:val="00DB207E"/>
    <w:rsid w:val="00DB2B3C"/>
    <w:rsid w:val="00DB5BE8"/>
    <w:rsid w:val="00DD2E26"/>
    <w:rsid w:val="00DE3F4F"/>
    <w:rsid w:val="00E04FD6"/>
    <w:rsid w:val="00E117F2"/>
    <w:rsid w:val="00E226BA"/>
    <w:rsid w:val="00E228B6"/>
    <w:rsid w:val="00E34A6B"/>
    <w:rsid w:val="00E416F8"/>
    <w:rsid w:val="00E418F0"/>
    <w:rsid w:val="00E530A9"/>
    <w:rsid w:val="00E65CE8"/>
    <w:rsid w:val="00E87A58"/>
    <w:rsid w:val="00E87B51"/>
    <w:rsid w:val="00E91C46"/>
    <w:rsid w:val="00E935F1"/>
    <w:rsid w:val="00E937B3"/>
    <w:rsid w:val="00EA59CD"/>
    <w:rsid w:val="00EA7FEA"/>
    <w:rsid w:val="00EB1676"/>
    <w:rsid w:val="00EB6F59"/>
    <w:rsid w:val="00EC61A1"/>
    <w:rsid w:val="00ED01D0"/>
    <w:rsid w:val="00EE20CB"/>
    <w:rsid w:val="00EF0E16"/>
    <w:rsid w:val="00F15E8E"/>
    <w:rsid w:val="00F56CA4"/>
    <w:rsid w:val="00F72302"/>
    <w:rsid w:val="00F727E3"/>
    <w:rsid w:val="00FA65F5"/>
    <w:rsid w:val="00FB3105"/>
    <w:rsid w:val="00FB4CAC"/>
    <w:rsid w:val="00FB56DF"/>
    <w:rsid w:val="00FB5C1B"/>
    <w:rsid w:val="00FE5B7C"/>
    <w:rsid w:val="00FE6501"/>
    <w:rsid w:val="00FF1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5FB553F"/>
  <w14:defaultImageDpi w14:val="32767"/>
  <w15:chartTrackingRefBased/>
  <w15:docId w15:val="{57EE4B7F-8471-470F-9A4D-1D17B60B6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8C4"/>
    <w:pPr>
      <w:jc w:val="both"/>
    </w:pPr>
    <w:rPr>
      <w:rFonts w:ascii="Times New Roman" w:hAnsi="Times New Roman"/>
      <w:sz w:val="24"/>
      <w:lang w:val="en-GB"/>
    </w:rPr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C85B19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C85B19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autoRedefine/>
    <w:uiPriority w:val="9"/>
    <w:unhideWhenUsed/>
    <w:qFormat/>
    <w:rsid w:val="00C85B19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Ttulo4">
    <w:name w:val="heading 4"/>
    <w:basedOn w:val="Normal"/>
    <w:next w:val="Normal"/>
    <w:link w:val="Ttulo4Car"/>
    <w:autoRedefine/>
    <w:uiPriority w:val="9"/>
    <w:unhideWhenUsed/>
    <w:qFormat/>
    <w:rsid w:val="00C85B19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autoRedefine/>
    <w:uiPriority w:val="9"/>
    <w:unhideWhenUsed/>
    <w:qFormat/>
    <w:rsid w:val="00C85B19"/>
    <w:pPr>
      <w:keepNext/>
      <w:keepLines/>
      <w:spacing w:before="40" w:after="0"/>
      <w:outlineLvl w:val="4"/>
    </w:pPr>
    <w:rPr>
      <w:rFonts w:eastAsiaTheme="majorEastAsia" w:cstheme="majorBidi"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C85B19"/>
    <w:rPr>
      <w:rFonts w:ascii="Times New Roman" w:eastAsiaTheme="majorEastAsia" w:hAnsi="Times New Roman" w:cstheme="majorBidi"/>
      <w:color w:val="2F5496" w:themeColor="accent1" w:themeShade="BF"/>
      <w:sz w:val="32"/>
      <w:szCs w:val="32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rsid w:val="00C85B19"/>
    <w:rPr>
      <w:rFonts w:ascii="Times New Roman" w:eastAsiaTheme="majorEastAsia" w:hAnsi="Times New Roman" w:cstheme="majorBidi"/>
      <w:color w:val="2F5496" w:themeColor="accent1" w:themeShade="BF"/>
      <w:sz w:val="26"/>
      <w:szCs w:val="26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C85B19"/>
    <w:rPr>
      <w:rFonts w:ascii="Times New Roman" w:eastAsiaTheme="majorEastAsia" w:hAnsi="Times New Roman" w:cstheme="majorBidi"/>
      <w:color w:val="1F3763" w:themeColor="accent1" w:themeShade="7F"/>
      <w:sz w:val="24"/>
      <w:szCs w:val="24"/>
      <w:lang w:val="en-GB"/>
    </w:rPr>
  </w:style>
  <w:style w:type="character" w:customStyle="1" w:styleId="Ttulo4Car">
    <w:name w:val="Título 4 Car"/>
    <w:basedOn w:val="Fuentedeprrafopredeter"/>
    <w:link w:val="Ttulo4"/>
    <w:uiPriority w:val="9"/>
    <w:rsid w:val="00C85B19"/>
    <w:rPr>
      <w:rFonts w:ascii="Times New Roman" w:eastAsiaTheme="majorEastAsia" w:hAnsi="Times New Roman" w:cstheme="majorBidi"/>
      <w:i/>
      <w:iCs/>
      <w:color w:val="2F5496" w:themeColor="accent1" w:themeShade="BF"/>
      <w:sz w:val="24"/>
      <w:lang w:val="en-GB"/>
    </w:rPr>
  </w:style>
  <w:style w:type="character" w:customStyle="1" w:styleId="Ttulo5Car">
    <w:name w:val="Título 5 Car"/>
    <w:basedOn w:val="Fuentedeprrafopredeter"/>
    <w:link w:val="Ttulo5"/>
    <w:uiPriority w:val="9"/>
    <w:rsid w:val="00C85B19"/>
    <w:rPr>
      <w:rFonts w:ascii="Times New Roman" w:eastAsiaTheme="majorEastAsia" w:hAnsi="Times New Roman" w:cstheme="majorBidi"/>
      <w:color w:val="2F5496" w:themeColor="accent1" w:themeShade="BF"/>
      <w:sz w:val="24"/>
      <w:lang w:val="en-GB"/>
    </w:rPr>
  </w:style>
  <w:style w:type="paragraph" w:styleId="Ttulo">
    <w:name w:val="Title"/>
    <w:basedOn w:val="Normal"/>
    <w:next w:val="Normal"/>
    <w:link w:val="TtuloCar"/>
    <w:autoRedefine/>
    <w:uiPriority w:val="10"/>
    <w:qFormat/>
    <w:rsid w:val="00C85B1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C85B19"/>
    <w:rPr>
      <w:rFonts w:ascii="Times New Roman" w:eastAsiaTheme="majorEastAsia" w:hAnsi="Times New Roman" w:cstheme="majorBidi"/>
      <w:spacing w:val="-10"/>
      <w:kern w:val="28"/>
      <w:sz w:val="56"/>
      <w:szCs w:val="56"/>
      <w:lang w:val="en-GB"/>
    </w:rPr>
  </w:style>
  <w:style w:type="paragraph" w:styleId="Subttulo">
    <w:name w:val="Subtitle"/>
    <w:basedOn w:val="Normal"/>
    <w:next w:val="Normal"/>
    <w:link w:val="SubttuloCar"/>
    <w:autoRedefine/>
    <w:uiPriority w:val="11"/>
    <w:qFormat/>
    <w:rsid w:val="00C85B19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C85B19"/>
    <w:rPr>
      <w:rFonts w:ascii="Times New Roman" w:eastAsiaTheme="minorEastAsia" w:hAnsi="Times New Roman"/>
      <w:color w:val="5A5A5A" w:themeColor="text1" w:themeTint="A5"/>
      <w:spacing w:val="15"/>
      <w:lang w:val="en-GB"/>
    </w:rPr>
  </w:style>
  <w:style w:type="character" w:styleId="nfasissutil">
    <w:name w:val="Subtle Emphasis"/>
    <w:basedOn w:val="Fuentedeprrafopredeter"/>
    <w:uiPriority w:val="19"/>
    <w:qFormat/>
    <w:rsid w:val="00C85B19"/>
    <w:rPr>
      <w:rFonts w:ascii="Times New Roman" w:hAnsi="Times New Roman"/>
      <w:i/>
      <w:iCs/>
      <w:color w:val="404040" w:themeColor="text1" w:themeTint="BF"/>
    </w:rPr>
  </w:style>
  <w:style w:type="character" w:styleId="nfasis">
    <w:name w:val="Emphasis"/>
    <w:basedOn w:val="Fuentedeprrafopredeter"/>
    <w:uiPriority w:val="20"/>
    <w:qFormat/>
    <w:rsid w:val="00C85B19"/>
    <w:rPr>
      <w:rFonts w:ascii="Times New Roman" w:hAnsi="Times New Roman"/>
      <w:i/>
      <w:iCs/>
    </w:rPr>
  </w:style>
  <w:style w:type="character" w:styleId="nfasisintenso">
    <w:name w:val="Intense Emphasis"/>
    <w:basedOn w:val="Fuentedeprrafopredeter"/>
    <w:uiPriority w:val="21"/>
    <w:qFormat/>
    <w:rsid w:val="00C85B19"/>
    <w:rPr>
      <w:rFonts w:ascii="Times New Roman" w:hAnsi="Times New Roman"/>
      <w:i/>
      <w:iCs/>
      <w:color w:val="4472C4" w:themeColor="accent1"/>
    </w:rPr>
  </w:style>
  <w:style w:type="character" w:styleId="Textoennegrita">
    <w:name w:val="Strong"/>
    <w:basedOn w:val="Fuentedeprrafopredeter"/>
    <w:uiPriority w:val="22"/>
    <w:qFormat/>
    <w:rsid w:val="00C85B19"/>
    <w:rPr>
      <w:rFonts w:ascii="Times New Roman" w:hAnsi="Times New Roman"/>
      <w:b/>
      <w:bCs/>
    </w:rPr>
  </w:style>
  <w:style w:type="character" w:styleId="Referenciasutil">
    <w:name w:val="Subtle Reference"/>
    <w:basedOn w:val="Fuentedeprrafopredeter"/>
    <w:uiPriority w:val="31"/>
    <w:qFormat/>
    <w:rsid w:val="00C85B19"/>
    <w:rPr>
      <w:rFonts w:ascii="Times New Roman" w:hAnsi="Times New Roman"/>
      <w:smallCaps/>
      <w:color w:val="5A5A5A" w:themeColor="text1" w:themeTint="A5"/>
    </w:rPr>
  </w:style>
  <w:style w:type="character" w:styleId="Referenciaintensa">
    <w:name w:val="Intense Reference"/>
    <w:basedOn w:val="Fuentedeprrafopredeter"/>
    <w:uiPriority w:val="32"/>
    <w:qFormat/>
    <w:rsid w:val="00C85B19"/>
    <w:rPr>
      <w:rFonts w:ascii="Times New Roman" w:hAnsi="Times New Roman"/>
      <w:b/>
      <w:bCs/>
      <w:smallCaps/>
      <w:color w:val="4472C4" w:themeColor="accent1"/>
      <w:spacing w:val="5"/>
    </w:rPr>
  </w:style>
  <w:style w:type="character" w:styleId="Ttulodellibro">
    <w:name w:val="Book Title"/>
    <w:basedOn w:val="Fuentedeprrafopredeter"/>
    <w:uiPriority w:val="33"/>
    <w:qFormat/>
    <w:rsid w:val="00C85B19"/>
    <w:rPr>
      <w:rFonts w:ascii="Times New Roman" w:hAnsi="Times New Roman"/>
      <w:b/>
      <w:bCs/>
      <w:i/>
      <w:iCs/>
      <w:spacing w:val="5"/>
    </w:rPr>
  </w:style>
  <w:style w:type="paragraph" w:styleId="Tabladeilustraciones">
    <w:name w:val="table of figures"/>
    <w:basedOn w:val="Normal"/>
    <w:next w:val="Normal"/>
    <w:autoRedefine/>
    <w:uiPriority w:val="99"/>
    <w:unhideWhenUsed/>
    <w:rsid w:val="00D60438"/>
    <w:rPr>
      <w:rFonts w:cs="Calibri"/>
    </w:rPr>
  </w:style>
  <w:style w:type="paragraph" w:styleId="Prrafodelista">
    <w:name w:val="List Paragraph"/>
    <w:basedOn w:val="Normal"/>
    <w:uiPriority w:val="34"/>
    <w:qFormat/>
    <w:rsid w:val="00530BCA"/>
    <w:pPr>
      <w:ind w:left="720"/>
      <w:contextualSpacing/>
    </w:pPr>
  </w:style>
  <w:style w:type="character" w:styleId="Textodelmarcadordeposicin">
    <w:name w:val="Placeholder Text"/>
    <w:basedOn w:val="Fuentedeprrafopredeter"/>
    <w:uiPriority w:val="99"/>
    <w:semiHidden/>
    <w:rsid w:val="006E3C37"/>
    <w:rPr>
      <w:color w:val="808080"/>
    </w:rPr>
  </w:style>
  <w:style w:type="table" w:styleId="Tablaconcuadrcula">
    <w:name w:val="Table Grid"/>
    <w:basedOn w:val="Tablanormal"/>
    <w:uiPriority w:val="39"/>
    <w:rsid w:val="005E65CD"/>
    <w:pPr>
      <w:spacing w:after="0" w:line="240" w:lineRule="auto"/>
    </w:pPr>
    <w:rPr>
      <w:rFonts w:ascii="Times New Roman" w:hAnsi="Times New Roman" w:cs="Calibri"/>
      <w:sz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link w:val="SinespaciadoCar"/>
    <w:uiPriority w:val="1"/>
    <w:qFormat/>
    <w:rsid w:val="00B80983"/>
    <w:pPr>
      <w:spacing w:after="0" w:line="240" w:lineRule="auto"/>
    </w:pPr>
    <w:rPr>
      <w:rFonts w:eastAsiaTheme="minorEastAsia"/>
      <w:lang w:eastAsia="zh-CN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B80983"/>
    <w:rPr>
      <w:rFonts w:eastAsiaTheme="minorEastAsia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689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emf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microsoft.com/office/2007/relationships/hdphoto" Target="media/hdphoto1.wdp"/><Relationship Id="rId17" Type="http://schemas.openxmlformats.org/officeDocument/2006/relationships/image" Target="media/image12.jp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19.emf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emf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</TotalTime>
  <Pages>1</Pages>
  <Words>10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 González Muñoz</dc:creator>
  <cp:keywords/>
  <dc:description/>
  <cp:lastModifiedBy>Gonzalez Munoz, Sergio (Postgraduate Researcher)</cp:lastModifiedBy>
  <cp:revision>27</cp:revision>
  <cp:lastPrinted>2022-03-24T16:41:00Z</cp:lastPrinted>
  <dcterms:created xsi:type="dcterms:W3CDTF">2021-09-17T17:14:00Z</dcterms:created>
  <dcterms:modified xsi:type="dcterms:W3CDTF">2022-08-25T19:49:00Z</dcterms:modified>
</cp:coreProperties>
</file>